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6DEE" w14:textId="77777777" w:rsidR="00BF4059" w:rsidRPr="00BF4059" w:rsidRDefault="00BF4059" w:rsidP="00BF4059">
      <w:pPr>
        <w:pStyle w:val="Encabezado"/>
        <w:jc w:val="right"/>
        <w:rPr>
          <w:rFonts w:ascii="Times New Roman" w:hAnsi="Times New Roman" w:cs="Times New Roman"/>
          <w:b/>
        </w:rPr>
      </w:pPr>
      <w:r w:rsidRPr="00BF4059">
        <w:rPr>
          <w:rFonts w:ascii="Times New Roman" w:hAnsi="Times New Roman" w:cs="Times New Roman"/>
          <w:b/>
        </w:rPr>
        <w:t>F_AA_225</w:t>
      </w:r>
    </w:p>
    <w:p w14:paraId="0070F764" w14:textId="77777777" w:rsidR="005A0302" w:rsidRPr="00C8164C" w:rsidRDefault="005A0302" w:rsidP="005A0302">
      <w:pPr>
        <w:pStyle w:val="Encabezado"/>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14:paraId="08CF6616" w14:textId="40CEC9C2" w:rsidR="00923A91" w:rsidRDefault="005A0302" w:rsidP="00923A91">
      <w:pPr>
        <w:pStyle w:val="Encabezado"/>
        <w:jc w:val="center"/>
        <w:rPr>
          <w:rFonts w:ascii="Times New Roman" w:hAnsi="Times New Roman" w:cs="Times New Roman"/>
          <w:b/>
          <w:color w:val="FF0000"/>
          <w:sz w:val="28"/>
          <w:szCs w:val="24"/>
        </w:rPr>
      </w:pPr>
      <w:r w:rsidRPr="00C8164C">
        <w:rPr>
          <w:rFonts w:ascii="Times New Roman" w:hAnsi="Times New Roman" w:cs="Times New Roman"/>
          <w:b/>
          <w:sz w:val="28"/>
          <w:szCs w:val="24"/>
        </w:rPr>
        <w:t>CARRERA</w:t>
      </w:r>
      <w:r>
        <w:rPr>
          <w:rFonts w:ascii="Times New Roman" w:hAnsi="Times New Roman" w:cs="Times New Roman"/>
          <w:b/>
          <w:sz w:val="28"/>
          <w:szCs w:val="24"/>
        </w:rPr>
        <w:t xml:space="preserve"> DE</w:t>
      </w:r>
      <w:r w:rsidR="00567CEC">
        <w:rPr>
          <w:rFonts w:ascii="Times New Roman" w:hAnsi="Times New Roman" w:cs="Times New Roman"/>
          <w:b/>
          <w:sz w:val="28"/>
          <w:szCs w:val="24"/>
        </w:rPr>
        <w:t xml:space="preserve"> CONTROL</w:t>
      </w:r>
    </w:p>
    <w:p w14:paraId="178C1AA9" w14:textId="77777777" w:rsidR="005A0302" w:rsidRPr="00667954" w:rsidRDefault="005A0302" w:rsidP="00923A91">
      <w:pPr>
        <w:pStyle w:val="Encabezado"/>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14:paraId="74E77B01" w14:textId="1966BE05" w:rsidR="005A0302" w:rsidRPr="003668E6" w:rsidRDefault="005A0302" w:rsidP="005A0302">
      <w:pPr>
        <w:pStyle w:val="Sinespaciado"/>
        <w:jc w:val="center"/>
        <w:rPr>
          <w:b/>
          <w:color w:val="FF0000"/>
          <w:sz w:val="28"/>
          <w:szCs w:val="28"/>
        </w:rPr>
      </w:pPr>
      <w:r w:rsidRPr="00923A91">
        <w:rPr>
          <w:rFonts w:ascii="Times New Roman" w:hAnsi="Times New Roman" w:cs="Times New Roman"/>
          <w:b/>
          <w:sz w:val="24"/>
          <w:szCs w:val="24"/>
        </w:rPr>
        <w:t>TIPO DE TRABAJO DE TITULACIÓN:</w:t>
      </w:r>
      <w:r w:rsidR="00567CEC">
        <w:rPr>
          <w:rFonts w:ascii="Times New Roman" w:hAnsi="Times New Roman" w:cs="Times New Roman"/>
          <w:b/>
          <w:sz w:val="24"/>
          <w:szCs w:val="24"/>
        </w:rPr>
        <w:t xml:space="preserve"> ESTÚDIO TÉCNICO</w:t>
      </w:r>
    </w:p>
    <w:p w14:paraId="6F66C0FF" w14:textId="24355F70" w:rsidR="00922FD1" w:rsidRPr="00667954" w:rsidRDefault="00922FD1" w:rsidP="005A0302">
      <w:pPr>
        <w:pStyle w:val="Sinespaciado"/>
        <w:jc w:val="center"/>
        <w:rPr>
          <w:rFonts w:eastAsia="Times New Roman"/>
          <w:bCs/>
          <w:i/>
          <w:sz w:val="18"/>
          <w:lang w:val="es-ES"/>
        </w:rPr>
      </w:pPr>
    </w:p>
    <w:p w14:paraId="5406E0F6" w14:textId="77777777" w:rsidR="00692180" w:rsidRPr="00667954" w:rsidRDefault="00692180" w:rsidP="004D05BF">
      <w:pPr>
        <w:spacing w:after="0" w:line="240" w:lineRule="auto"/>
        <w:jc w:val="center"/>
        <w:rPr>
          <w:rFonts w:ascii="Times New Roman" w:hAnsi="Times New Roman" w:cs="Times New Roman"/>
          <w:b/>
          <w:sz w:val="20"/>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14:paraId="08A42E7C" w14:textId="77777777" w:rsidTr="003934F0">
        <w:tc>
          <w:tcPr>
            <w:tcW w:w="9504" w:type="dxa"/>
            <w:gridSpan w:val="2"/>
          </w:tcPr>
          <w:p w14:paraId="26F10D9E" w14:textId="77777777" w:rsidR="0067123F"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14:paraId="42A4F97E" w14:textId="77777777" w:rsidTr="00D34B55">
        <w:tc>
          <w:tcPr>
            <w:tcW w:w="4533" w:type="dxa"/>
          </w:tcPr>
          <w:p w14:paraId="1D97F47C"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PROPUESTO POR:</w:t>
            </w:r>
          </w:p>
          <w:p w14:paraId="698AFDAE" w14:textId="0D1894C8" w:rsidR="002A3C4E" w:rsidRPr="00667954" w:rsidRDefault="00567CEC" w:rsidP="002A3C4E">
            <w:pPr>
              <w:pStyle w:val="Sinespaciado"/>
            </w:pPr>
            <w:r>
              <w:t>Christopher Alexis Castro Garcés</w:t>
            </w:r>
          </w:p>
          <w:p w14:paraId="1432E4BD" w14:textId="77777777" w:rsidR="001D2FD4" w:rsidRPr="00667954" w:rsidRDefault="001D2FD4" w:rsidP="003934F0">
            <w:pPr>
              <w:spacing w:line="360" w:lineRule="auto"/>
              <w:ind w:left="142"/>
              <w:rPr>
                <w:rFonts w:ascii="Times New Roman" w:hAnsi="Times New Roman" w:cs="Times New Roman"/>
                <w:sz w:val="24"/>
                <w:szCs w:val="24"/>
              </w:rPr>
            </w:pPr>
          </w:p>
        </w:tc>
        <w:tc>
          <w:tcPr>
            <w:tcW w:w="4971" w:type="dxa"/>
          </w:tcPr>
          <w:p w14:paraId="7F7DE90B" w14:textId="77777777" w:rsidR="0077027B" w:rsidRPr="0077027B" w:rsidRDefault="0077027B" w:rsidP="0077027B">
            <w:pPr>
              <w:pStyle w:val="Textoindependiente"/>
              <w:rPr>
                <w:rFonts w:ascii="Times New Roman" w:hAnsi="Times New Roman"/>
                <w:b/>
                <w:bCs/>
                <w:szCs w:val="24"/>
              </w:rPr>
            </w:pPr>
            <w:r w:rsidRPr="0077027B">
              <w:rPr>
                <w:rFonts w:ascii="Times New Roman" w:hAnsi="Times New Roman"/>
                <w:b/>
                <w:bCs/>
                <w:szCs w:val="24"/>
              </w:rPr>
              <w:t xml:space="preserve">ÁREA: </w:t>
            </w:r>
          </w:p>
          <w:p w14:paraId="1C6248A7" w14:textId="06DC4E95" w:rsidR="0077027B" w:rsidRPr="007228F5" w:rsidRDefault="0028696D" w:rsidP="0077027B">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SISTEMAS DE CONTROL AUTOMATICO</w:t>
            </w:r>
          </w:p>
          <w:p w14:paraId="0189F9AD"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LÍNEA DE INVESTIGACIÓN:</w:t>
            </w:r>
          </w:p>
          <w:p w14:paraId="0C054E99" w14:textId="25FF49D9" w:rsidR="001D2FD4" w:rsidRPr="00567CEC" w:rsidRDefault="008125C7" w:rsidP="002038E3">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ROBÓTICA Y ATOMATIZACIÓN</w:t>
            </w:r>
          </w:p>
        </w:tc>
      </w:tr>
      <w:tr w:rsidR="00667954" w:rsidRPr="00667954" w14:paraId="1E302AEA" w14:textId="77777777" w:rsidTr="00D34B55">
        <w:tc>
          <w:tcPr>
            <w:tcW w:w="4533" w:type="dxa"/>
          </w:tcPr>
          <w:p w14:paraId="4E0437E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AUSPICIADO POR:</w:t>
            </w:r>
          </w:p>
          <w:p w14:paraId="04F8656C" w14:textId="7D886483" w:rsidR="002A3C4E" w:rsidRPr="00667954" w:rsidRDefault="00567CEC" w:rsidP="002A3C4E">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 xml:space="preserve">Director: Dra. Silvana </w:t>
            </w:r>
            <w:r w:rsidR="002A3095">
              <w:rPr>
                <w:rFonts w:asciiTheme="minorHAnsi" w:eastAsiaTheme="minorHAnsi" w:hAnsiTheme="minorHAnsi" w:cstheme="minorBidi"/>
                <w:sz w:val="22"/>
                <w:szCs w:val="22"/>
                <w:lang w:val="es-EC"/>
              </w:rPr>
              <w:t xml:space="preserve">del Pilar </w:t>
            </w:r>
            <w:r>
              <w:rPr>
                <w:rFonts w:asciiTheme="minorHAnsi" w:eastAsiaTheme="minorHAnsi" w:hAnsiTheme="minorHAnsi" w:cstheme="minorBidi"/>
                <w:sz w:val="22"/>
                <w:szCs w:val="22"/>
                <w:lang w:val="es-EC"/>
              </w:rPr>
              <w:t>Gamboa</w:t>
            </w:r>
            <w:r w:rsidR="002A3095">
              <w:rPr>
                <w:rFonts w:asciiTheme="minorHAnsi" w:eastAsiaTheme="minorHAnsi" w:hAnsiTheme="minorHAnsi" w:cstheme="minorBidi"/>
                <w:sz w:val="22"/>
                <w:szCs w:val="22"/>
                <w:lang w:val="es-EC"/>
              </w:rPr>
              <w:t xml:space="preserve"> Benítez</w:t>
            </w:r>
          </w:p>
          <w:p w14:paraId="48579762" w14:textId="3C143BED" w:rsidR="00667954" w:rsidRPr="002A3095" w:rsidRDefault="003A1BF9" w:rsidP="00667954">
            <w:pPr>
              <w:pStyle w:val="Sinespaciado"/>
              <w:rPr>
                <w:rFonts w:ascii="Calibri" w:hAnsi="Calibri" w:cs="Calibri"/>
              </w:rPr>
            </w:pPr>
            <w:r w:rsidRPr="002A3095">
              <w:rPr>
                <w:rFonts w:ascii="Calibri" w:hAnsi="Calibri" w:cs="Calibri"/>
              </w:rPr>
              <w:t xml:space="preserve">Codirector: </w:t>
            </w:r>
            <w:r w:rsidR="00D16BEB" w:rsidRPr="002A3095">
              <w:rPr>
                <w:rFonts w:ascii="Calibri" w:hAnsi="Calibri" w:cs="Calibri"/>
              </w:rPr>
              <w:t xml:space="preserve">Ing. Ana </w:t>
            </w:r>
            <w:r w:rsidR="002A3095" w:rsidRPr="002A3095">
              <w:rPr>
                <w:rFonts w:ascii="Calibri" w:hAnsi="Calibri" w:cs="Calibri"/>
              </w:rPr>
              <w:t xml:space="preserve">Verónica </w:t>
            </w:r>
            <w:r w:rsidR="00D16BEB" w:rsidRPr="002A3095">
              <w:rPr>
                <w:rFonts w:ascii="Calibri" w:hAnsi="Calibri" w:cs="Calibri"/>
              </w:rPr>
              <w:t>Rodas</w:t>
            </w:r>
            <w:r w:rsidR="002A3095" w:rsidRPr="002A3095">
              <w:rPr>
                <w:rFonts w:ascii="Calibri" w:hAnsi="Calibri" w:cs="Calibri"/>
              </w:rPr>
              <w:t xml:space="preserve"> Benalcázar</w:t>
            </w:r>
            <w:r w:rsidR="00D16BEB" w:rsidRPr="002A3095">
              <w:rPr>
                <w:rFonts w:ascii="Calibri" w:hAnsi="Calibri" w:cs="Calibri"/>
              </w:rPr>
              <w:t xml:space="preserve"> MBA</w:t>
            </w:r>
          </w:p>
          <w:p w14:paraId="63575873" w14:textId="77777777" w:rsidR="001D2FD4" w:rsidRPr="00667954" w:rsidRDefault="001D2FD4" w:rsidP="005A0302">
            <w:pPr>
              <w:pStyle w:val="Sinespaciado"/>
              <w:rPr>
                <w:rFonts w:ascii="Times New Roman" w:hAnsi="Times New Roman" w:cs="Times New Roman"/>
                <w:sz w:val="24"/>
                <w:szCs w:val="24"/>
              </w:rPr>
            </w:pPr>
          </w:p>
        </w:tc>
        <w:tc>
          <w:tcPr>
            <w:tcW w:w="4971" w:type="dxa"/>
          </w:tcPr>
          <w:p w14:paraId="28E9296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FECHA:</w:t>
            </w:r>
          </w:p>
          <w:p w14:paraId="13E6A818" w14:textId="0E4A6E47" w:rsidR="002A3C4E" w:rsidRPr="00A172AA" w:rsidRDefault="00371C20" w:rsidP="003934F0">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2 de agosto</w:t>
            </w:r>
            <w:r w:rsidR="00700091">
              <w:rPr>
                <w:rFonts w:asciiTheme="minorHAnsi" w:eastAsiaTheme="minorHAnsi" w:hAnsiTheme="minorHAnsi" w:cstheme="minorBidi"/>
                <w:sz w:val="22"/>
                <w:szCs w:val="22"/>
                <w:lang w:val="es-EC"/>
              </w:rPr>
              <w:t xml:space="preserve"> de 2021</w:t>
            </w:r>
          </w:p>
          <w:p w14:paraId="12CB595E" w14:textId="77777777" w:rsidR="001D2FD4" w:rsidRPr="00667954" w:rsidRDefault="001D2FD4" w:rsidP="003934F0">
            <w:pPr>
              <w:spacing w:line="360" w:lineRule="auto"/>
              <w:ind w:left="72"/>
              <w:rPr>
                <w:rFonts w:ascii="Times New Roman" w:hAnsi="Times New Roman" w:cs="Times New Roman"/>
                <w:sz w:val="24"/>
                <w:szCs w:val="24"/>
              </w:rPr>
            </w:pPr>
          </w:p>
        </w:tc>
      </w:tr>
      <w:tr w:rsidR="00667954" w:rsidRPr="00667954" w14:paraId="78A8ABC8" w14:textId="77777777" w:rsidTr="003934F0">
        <w:tc>
          <w:tcPr>
            <w:tcW w:w="9504" w:type="dxa"/>
            <w:gridSpan w:val="2"/>
          </w:tcPr>
          <w:p w14:paraId="536FBA7F" w14:textId="77777777" w:rsidR="002A3095" w:rsidRDefault="0057249E" w:rsidP="00D16BEB">
            <w:pPr>
              <w:pStyle w:val="Sangradetextonormal"/>
              <w:spacing w:after="120" w:line="240" w:lineRule="auto"/>
              <w:ind w:left="0" w:right="136"/>
              <w:jc w:val="both"/>
              <w:rPr>
                <w:rFonts w:ascii="Times New Roman" w:hAnsi="Times New Roman"/>
                <w:b/>
                <w:bCs/>
                <w:szCs w:val="24"/>
              </w:rPr>
            </w:pPr>
            <w:r w:rsidRPr="00667954">
              <w:rPr>
                <w:rFonts w:ascii="Times New Roman" w:hAnsi="Times New Roman"/>
                <w:b/>
                <w:bCs/>
                <w:szCs w:val="24"/>
              </w:rPr>
              <w:t xml:space="preserve">RELACIÓN: </w:t>
            </w:r>
            <w:r w:rsidR="007228F5">
              <w:rPr>
                <w:rFonts w:ascii="Times New Roman" w:hAnsi="Times New Roman"/>
                <w:b/>
                <w:bCs/>
                <w:szCs w:val="24"/>
              </w:rPr>
              <w:t xml:space="preserve">  </w:t>
            </w:r>
          </w:p>
          <w:p w14:paraId="53474528" w14:textId="5CC6D895" w:rsidR="00D16BEB" w:rsidRDefault="00D16BEB" w:rsidP="00D16BEB">
            <w:pPr>
              <w:pStyle w:val="Sangradetextonormal"/>
              <w:spacing w:after="120" w:line="240" w:lineRule="auto"/>
              <w:ind w:left="0" w:right="136"/>
              <w:jc w:val="both"/>
              <w:rPr>
                <w:rFonts w:ascii="Times New Roman" w:hAnsi="Times New Roman"/>
                <w:b/>
                <w:bCs/>
                <w:szCs w:val="24"/>
              </w:rPr>
            </w:pPr>
            <w:r>
              <w:rPr>
                <w:rFonts w:ascii="Times New Roman" w:hAnsi="Times New Roman"/>
                <w:b/>
                <w:bCs/>
                <w:szCs w:val="24"/>
              </w:rPr>
              <w:t xml:space="preserve">Nombre del Proyecto de Investigación: </w:t>
            </w:r>
            <w:r w:rsidR="002A3095" w:rsidRPr="002A3095">
              <w:rPr>
                <w:rFonts w:ascii="Times New Roman" w:hAnsi="Times New Roman"/>
                <w:szCs w:val="24"/>
              </w:rPr>
              <w:t xml:space="preserve">PII-DACI-2021-01 </w:t>
            </w:r>
            <w:r w:rsidRPr="002A3095">
              <w:rPr>
                <w:rFonts w:ascii="Times New Roman" w:hAnsi="Times New Roman"/>
                <w:szCs w:val="24"/>
              </w:rPr>
              <w:t>Desarrollo de servidores de datos e historiadores de proceso utilizando software libre</w:t>
            </w:r>
          </w:p>
          <w:p w14:paraId="04F9A7D8" w14:textId="6D3D0625" w:rsidR="002A3C4E" w:rsidRPr="002A3095" w:rsidRDefault="00D16BEB" w:rsidP="00D16BEB">
            <w:pPr>
              <w:pStyle w:val="Sangradetextonormal"/>
              <w:spacing w:after="120" w:line="240" w:lineRule="auto"/>
              <w:ind w:left="0" w:right="136"/>
              <w:jc w:val="both"/>
              <w:rPr>
                <w:rFonts w:ascii="Times New Roman" w:hAnsi="Times New Roman"/>
                <w:iCs/>
                <w:szCs w:val="24"/>
              </w:rPr>
            </w:pPr>
            <w:r>
              <w:rPr>
                <w:rFonts w:ascii="Times New Roman" w:hAnsi="Times New Roman"/>
                <w:b/>
                <w:bCs/>
              </w:rPr>
              <w:t xml:space="preserve">Nombres y Apellidos </w:t>
            </w:r>
            <w:r w:rsidR="002A3095">
              <w:rPr>
                <w:rFonts w:ascii="Times New Roman" w:hAnsi="Times New Roman"/>
                <w:b/>
                <w:bCs/>
              </w:rPr>
              <w:t>director</w:t>
            </w:r>
            <w:r>
              <w:rPr>
                <w:rFonts w:ascii="Times New Roman" w:hAnsi="Times New Roman"/>
                <w:b/>
                <w:bCs/>
              </w:rPr>
              <w:t xml:space="preserve"> del Proyecto de Investigación: </w:t>
            </w:r>
            <w:r>
              <w:rPr>
                <w:rFonts w:ascii="Times New Roman" w:hAnsi="Times New Roman"/>
              </w:rPr>
              <w:t xml:space="preserve">Ing. Ana Verónica Rodas </w:t>
            </w:r>
            <w:r w:rsidR="002A3095">
              <w:rPr>
                <w:rFonts w:ascii="Times New Roman" w:hAnsi="Times New Roman"/>
              </w:rPr>
              <w:t>Benalcázar</w:t>
            </w:r>
            <w:r>
              <w:rPr>
                <w:rFonts w:ascii="Times New Roman" w:hAnsi="Times New Roman"/>
              </w:rPr>
              <w:t xml:space="preserve"> MBA </w:t>
            </w:r>
          </w:p>
        </w:tc>
      </w:tr>
      <w:tr w:rsidR="00667954" w:rsidRPr="00667954" w14:paraId="3360D7FF" w14:textId="77777777" w:rsidTr="003934F0">
        <w:tc>
          <w:tcPr>
            <w:tcW w:w="9504" w:type="dxa"/>
            <w:gridSpan w:val="2"/>
          </w:tcPr>
          <w:p w14:paraId="79D31F33" w14:textId="77777777" w:rsidR="00513FD1"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14:paraId="7FE96013" w14:textId="77777777" w:rsidTr="00D34B55">
        <w:tc>
          <w:tcPr>
            <w:tcW w:w="9504" w:type="dxa"/>
            <w:gridSpan w:val="2"/>
          </w:tcPr>
          <w:p w14:paraId="254B1DD7" w14:textId="77777777" w:rsidR="00EF5B70" w:rsidRPr="00667954" w:rsidRDefault="00EF5B70" w:rsidP="00EF5B70">
            <w:pPr>
              <w:numPr>
                <w:ilvl w:val="0"/>
                <w:numId w:val="5"/>
              </w:numPr>
              <w:spacing w:after="0" w:line="360" w:lineRule="auto"/>
              <w:ind w:right="136"/>
              <w:rPr>
                <w:rFonts w:ascii="Times New Roman" w:hAnsi="Times New Roman" w:cs="Times New Roman"/>
                <w:b/>
                <w:bCs/>
                <w:sz w:val="24"/>
                <w:szCs w:val="24"/>
              </w:rPr>
            </w:pPr>
            <w:r w:rsidRPr="00667954">
              <w:rPr>
                <w:rFonts w:ascii="Times New Roman" w:hAnsi="Times New Roman" w:cs="Times New Roman"/>
                <w:b/>
                <w:bCs/>
                <w:sz w:val="24"/>
                <w:szCs w:val="24"/>
              </w:rPr>
              <w:t>Título del Trabajo de Titulación</w:t>
            </w:r>
          </w:p>
          <w:p w14:paraId="08E97991" w14:textId="4F2602F6" w:rsidR="00987066" w:rsidRPr="00CA1820" w:rsidRDefault="00CA1820" w:rsidP="00CA1820">
            <w:pPr>
              <w:pStyle w:val="TableParagraph"/>
              <w:spacing w:before="135" w:line="360" w:lineRule="auto"/>
              <w:ind w:left="429" w:right="192"/>
              <w:jc w:val="both"/>
              <w:rPr>
                <w:i/>
                <w:sz w:val="18"/>
              </w:rPr>
            </w:pPr>
            <w:r>
              <w:rPr>
                <w:i/>
                <w:sz w:val="18"/>
              </w:rPr>
              <w:t>“</w:t>
            </w:r>
            <w:r w:rsidRPr="00627F2B">
              <w:rPr>
                <w:i/>
                <w:sz w:val="18"/>
              </w:rPr>
              <w:t>DISEÑO E IMPLEMENTACIÓN DE UN HISTORIADOR DE PROCESOS BASADO EN SOFTWARE DE CÓDIGO ABIERTO</w:t>
            </w:r>
            <w:r>
              <w:rPr>
                <w:i/>
                <w:sz w:val="18"/>
              </w:rPr>
              <w:t>”</w:t>
            </w:r>
          </w:p>
        </w:tc>
      </w:tr>
      <w:tr w:rsidR="0044629E" w:rsidRPr="00B6273D" w14:paraId="6DCACE2D" w14:textId="77777777" w:rsidTr="00D34B55">
        <w:tc>
          <w:tcPr>
            <w:tcW w:w="9504" w:type="dxa"/>
            <w:gridSpan w:val="2"/>
          </w:tcPr>
          <w:p w14:paraId="3717C625" w14:textId="77777777" w:rsidR="003105EF" w:rsidRPr="00CA1820" w:rsidRDefault="0044629E" w:rsidP="003105EF">
            <w:pPr>
              <w:numPr>
                <w:ilvl w:val="0"/>
                <w:numId w:val="5"/>
              </w:numPr>
              <w:spacing w:after="0" w:line="360" w:lineRule="auto"/>
              <w:ind w:left="426" w:right="136" w:hanging="426"/>
              <w:rPr>
                <w:rFonts w:ascii="Times New Roman" w:hAnsi="Times New Roman" w:cs="Times New Roman"/>
                <w:b/>
                <w:bCs/>
              </w:rPr>
            </w:pPr>
            <w:r w:rsidRPr="00CA1820">
              <w:rPr>
                <w:rFonts w:ascii="Times New Roman" w:hAnsi="Times New Roman" w:cs="Times New Roman"/>
                <w:b/>
                <w:bCs/>
              </w:rPr>
              <w:t xml:space="preserve">Planteamiento del </w:t>
            </w:r>
            <w:r w:rsidR="00B52B9E" w:rsidRPr="00CA1820">
              <w:rPr>
                <w:rFonts w:ascii="Times New Roman" w:hAnsi="Times New Roman" w:cs="Times New Roman"/>
                <w:b/>
                <w:bCs/>
              </w:rPr>
              <w:t>p</w:t>
            </w:r>
            <w:r w:rsidRPr="00CA1820">
              <w:rPr>
                <w:rFonts w:ascii="Times New Roman" w:hAnsi="Times New Roman" w:cs="Times New Roman"/>
                <w:b/>
                <w:bCs/>
              </w:rPr>
              <w:t>roblema</w:t>
            </w:r>
          </w:p>
          <w:p w14:paraId="3121AAEC" w14:textId="5C61DE10" w:rsidR="003B62AF" w:rsidRPr="00C67E24" w:rsidRDefault="00020719" w:rsidP="00903F39">
            <w:pPr>
              <w:spacing w:after="0" w:line="240" w:lineRule="auto"/>
              <w:ind w:left="426" w:right="136"/>
              <w:jc w:val="both"/>
              <w:rPr>
                <w:rFonts w:ascii="Times New Roman" w:eastAsia="Times New Roman" w:hAnsi="Times New Roman" w:cs="Times New Roman"/>
                <w:lang w:val="es-ES"/>
              </w:rPr>
            </w:pPr>
            <w:r w:rsidRPr="00CA1820">
              <w:rPr>
                <w:rFonts w:ascii="Times New Roman" w:eastAsia="Times New Roman" w:hAnsi="Times New Roman" w:cs="Times New Roman"/>
                <w:lang w:val="es-ES"/>
              </w:rPr>
              <w:t>L</w:t>
            </w:r>
            <w:r w:rsidR="00903F39" w:rsidRPr="00CA1820">
              <w:rPr>
                <w:rFonts w:ascii="Times New Roman" w:eastAsia="Times New Roman" w:hAnsi="Times New Roman" w:cs="Times New Roman"/>
                <w:lang w:val="es-ES"/>
              </w:rPr>
              <w:t>a necesidad de recopilar datos resultantes de la operación de un determinado proceso</w:t>
            </w:r>
            <w:r w:rsidR="001F3E5B" w:rsidRPr="00CA1820">
              <w:rPr>
                <w:rFonts w:ascii="Times New Roman" w:eastAsia="Times New Roman" w:hAnsi="Times New Roman" w:cs="Times New Roman"/>
                <w:lang w:val="es-ES"/>
              </w:rPr>
              <w:t>,</w:t>
            </w:r>
            <w:r w:rsidR="00903F39"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así como la necesidad de poder respaldar los mismos para la generación de históricos que ayuden a</w:t>
            </w:r>
            <w:r w:rsidR="00F7434A">
              <w:rPr>
                <w:rFonts w:ascii="Times New Roman" w:eastAsia="Times New Roman" w:hAnsi="Times New Roman" w:cs="Times New Roman"/>
                <w:lang w:val="es-ES"/>
              </w:rPr>
              <w:t>l análisis y</w:t>
            </w:r>
            <w:ins w:id="0" w:author="Toshiba" w:date="2021-08-27T15:02:00Z">
              <w:r w:rsidR="00F7434A">
                <w:rPr>
                  <w:rFonts w:ascii="Times New Roman" w:eastAsia="Times New Roman" w:hAnsi="Times New Roman" w:cs="Times New Roman"/>
                  <w:lang w:val="es-ES"/>
                </w:rPr>
                <w:t xml:space="preserve"> </w:t>
              </w:r>
            </w:ins>
            <w:r w:rsidR="001F3E5B" w:rsidRPr="00CA1820">
              <w:rPr>
                <w:rFonts w:ascii="Times New Roman" w:eastAsia="Times New Roman" w:hAnsi="Times New Roman" w:cs="Times New Roman"/>
                <w:lang w:val="es-ES"/>
              </w:rPr>
              <w:t xml:space="preserve">optimización del proceso en cuestión, obliga a que el sector </w:t>
            </w:r>
            <w:r w:rsidR="00CA1820" w:rsidRPr="00CA1820">
              <w:rPr>
                <w:rFonts w:ascii="Times New Roman" w:eastAsia="Times New Roman" w:hAnsi="Times New Roman" w:cs="Times New Roman"/>
                <w:lang w:val="es-ES"/>
              </w:rPr>
              <w:t xml:space="preserve">industrial </w:t>
            </w:r>
            <w:r w:rsidR="00CA1820">
              <w:rPr>
                <w:rFonts w:ascii="Times New Roman" w:eastAsia="Times New Roman" w:hAnsi="Times New Roman" w:cs="Times New Roman"/>
                <w:lang w:val="es-ES"/>
              </w:rPr>
              <w:t>requiera de</w:t>
            </w:r>
            <w:r w:rsidR="007E5785">
              <w:rPr>
                <w:rFonts w:ascii="Times New Roman" w:eastAsia="Times New Roman" w:hAnsi="Times New Roman" w:cs="Times New Roman"/>
                <w:lang w:val="es-ES"/>
              </w:rPr>
              <w:t xml:space="preserve"> aplicativos que se encarguen</w:t>
            </w:r>
            <w:r w:rsidR="001F3E5B" w:rsidRPr="00CA1820">
              <w:rPr>
                <w:rFonts w:ascii="Times New Roman" w:eastAsia="Times New Roman" w:hAnsi="Times New Roman" w:cs="Times New Roman"/>
                <w:lang w:val="es-ES"/>
              </w:rPr>
              <w:t xml:space="preserve"> </w:t>
            </w:r>
            <w:r w:rsidR="00477648">
              <w:rPr>
                <w:rFonts w:ascii="Times New Roman" w:eastAsia="Times New Roman" w:hAnsi="Times New Roman" w:cs="Times New Roman"/>
                <w:lang w:val="es-ES"/>
              </w:rPr>
              <w:t>de la adquisición</w:t>
            </w:r>
            <w:r w:rsidR="001F3E5B" w:rsidRPr="00CA1820">
              <w:rPr>
                <w:rFonts w:ascii="Times New Roman" w:eastAsia="Times New Roman" w:hAnsi="Times New Roman" w:cs="Times New Roman"/>
                <w:lang w:val="es-ES"/>
              </w:rPr>
              <w:t xml:space="preserve"> y almacenamiento de datos </w:t>
            </w:r>
            <w:r w:rsidR="00477648">
              <w:rPr>
                <w:rFonts w:ascii="Times New Roman" w:eastAsia="Times New Roman" w:hAnsi="Times New Roman" w:cs="Times New Roman"/>
                <w:lang w:val="es-ES"/>
              </w:rPr>
              <w:t>de</w:t>
            </w:r>
            <w:r w:rsidR="00477648"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 xml:space="preserve">los diferentes dispositivos </w:t>
            </w:r>
            <w:r w:rsidR="00477648">
              <w:rPr>
                <w:rFonts w:ascii="Times New Roman" w:eastAsia="Times New Roman" w:hAnsi="Times New Roman" w:cs="Times New Roman"/>
                <w:lang w:val="es-ES"/>
              </w:rPr>
              <w:t xml:space="preserve">del sistema de automatización y control industrial </w:t>
            </w:r>
            <w:r w:rsidR="00AC0029">
              <w:rPr>
                <w:rFonts w:ascii="Times New Roman" w:eastAsia="Times New Roman" w:hAnsi="Times New Roman" w:cs="Times New Roman"/>
                <w:lang w:val="es-ES"/>
              </w:rPr>
              <w:t>(</w:t>
            </w:r>
            <w:r w:rsidR="00477648">
              <w:rPr>
                <w:rFonts w:ascii="Times New Roman" w:eastAsia="Times New Roman" w:hAnsi="Times New Roman" w:cs="Times New Roman"/>
                <w:lang w:val="es-ES"/>
              </w:rPr>
              <w:t>IACS</w:t>
            </w:r>
            <w:r w:rsidR="00AC0029">
              <w:rPr>
                <w:rFonts w:ascii="Times New Roman" w:eastAsia="Times New Roman" w:hAnsi="Times New Roman" w:cs="Times New Roman"/>
                <w:lang w:val="es-ES"/>
              </w:rPr>
              <w:t>)</w:t>
            </w:r>
            <w:r w:rsidR="001F3E5B" w:rsidRPr="00CA1820">
              <w:rPr>
                <w:rFonts w:ascii="Times New Roman" w:eastAsia="Times New Roman" w:hAnsi="Times New Roman" w:cs="Times New Roman"/>
                <w:lang w:val="es-ES"/>
              </w:rPr>
              <w:t>. Dich</w:t>
            </w:r>
            <w:r w:rsidR="00C67E24">
              <w:rPr>
                <w:rFonts w:ascii="Times New Roman" w:eastAsia="Times New Roman" w:hAnsi="Times New Roman" w:cs="Times New Roman"/>
                <w:lang w:val="es-ES"/>
              </w:rPr>
              <w:t>a</w:t>
            </w:r>
            <w:r w:rsidR="001F3E5B" w:rsidRPr="00CA1820">
              <w:rPr>
                <w:rFonts w:ascii="Times New Roman" w:eastAsia="Times New Roman" w:hAnsi="Times New Roman" w:cs="Times New Roman"/>
                <w:lang w:val="es-ES"/>
              </w:rPr>
              <w:t xml:space="preserve"> </w:t>
            </w:r>
            <w:r w:rsidR="007E5785" w:rsidRPr="00B6273D">
              <w:rPr>
                <w:rFonts w:ascii="Times New Roman" w:eastAsia="Times New Roman" w:hAnsi="Times New Roman" w:cs="Times New Roman"/>
                <w:lang w:val="es-ES"/>
              </w:rPr>
              <w:t>aplicativa toma</w:t>
            </w:r>
            <w:r w:rsidR="001F3E5B" w:rsidRPr="00C67E24">
              <w:rPr>
                <w:rFonts w:ascii="Times New Roman" w:eastAsia="Times New Roman" w:hAnsi="Times New Roman" w:cs="Times New Roman"/>
                <w:lang w:val="es-ES"/>
              </w:rPr>
              <w:t xml:space="preserve"> el nombre de Historiador de </w:t>
            </w:r>
            <w:r w:rsidR="009700CB" w:rsidRPr="00C67E24">
              <w:rPr>
                <w:rFonts w:ascii="Times New Roman" w:eastAsia="Times New Roman" w:hAnsi="Times New Roman" w:cs="Times New Roman"/>
                <w:lang w:val="es-ES"/>
              </w:rPr>
              <w:t>procesos</w:t>
            </w:r>
            <w:r w:rsidR="00DC3AB0" w:rsidRPr="00C67E24">
              <w:rPr>
                <w:rFonts w:ascii="Times New Roman" w:eastAsia="Times New Roman" w:hAnsi="Times New Roman" w:cs="Times New Roman"/>
                <w:lang w:val="es-ES"/>
              </w:rPr>
              <w:t xml:space="preserve"> [</w:t>
            </w:r>
            <w:r w:rsidR="008C2E6E" w:rsidRPr="00C67E24">
              <w:rPr>
                <w:rFonts w:ascii="Times New Roman" w:eastAsia="Times New Roman" w:hAnsi="Times New Roman" w:cs="Times New Roman"/>
                <w:lang w:val="es-ES"/>
              </w:rPr>
              <w:t>1</w:t>
            </w:r>
            <w:r w:rsidR="00DC3AB0" w:rsidRPr="00C67E24">
              <w:rPr>
                <w:rFonts w:ascii="Times New Roman" w:eastAsia="Times New Roman" w:hAnsi="Times New Roman" w:cs="Times New Roman"/>
                <w:lang w:val="es-ES"/>
              </w:rPr>
              <w:t>]</w:t>
            </w:r>
            <w:r w:rsidR="001F3E5B" w:rsidRPr="00C67E24">
              <w:rPr>
                <w:rFonts w:ascii="Times New Roman" w:eastAsia="Times New Roman" w:hAnsi="Times New Roman" w:cs="Times New Roman"/>
                <w:lang w:val="es-ES"/>
              </w:rPr>
              <w:t>.</w:t>
            </w:r>
          </w:p>
          <w:p w14:paraId="13799B0E" w14:textId="1106DAC3" w:rsidR="001F3E5B" w:rsidRDefault="001F3E5B" w:rsidP="00903F39">
            <w:pPr>
              <w:spacing w:after="0" w:line="240" w:lineRule="auto"/>
              <w:ind w:left="426" w:right="136"/>
              <w:jc w:val="both"/>
              <w:rPr>
                <w:rFonts w:ascii="Times New Roman" w:eastAsia="Times New Roman" w:hAnsi="Times New Roman" w:cs="Times New Roman"/>
                <w:lang w:val="es-ES"/>
              </w:rPr>
            </w:pPr>
          </w:p>
          <w:p w14:paraId="08683314" w14:textId="25E53117" w:rsidR="00502491" w:rsidRDefault="00605FA9" w:rsidP="00502491">
            <w:pPr>
              <w:spacing w:after="0" w:line="240" w:lineRule="auto"/>
              <w:ind w:left="426" w:right="136"/>
              <w:jc w:val="both"/>
              <w:rPr>
                <w:rFonts w:ascii="Times New Roman" w:eastAsia="Times New Roman" w:hAnsi="Times New Roman" w:cs="Times New Roman"/>
                <w:lang w:val="es-ES"/>
              </w:rPr>
            </w:pPr>
            <w:del w:id="1" w:author="CHRISTOPHER ALEXIS CASTRO GARCES" w:date="2021-08-30T12:47:00Z">
              <w:r w:rsidRPr="00DA5E5F" w:rsidDel="00DA5E5F">
                <w:rPr>
                  <w:rFonts w:ascii="Times New Roman" w:eastAsia="Times New Roman" w:hAnsi="Times New Roman" w:cs="Times New Roman"/>
                  <w:color w:val="FF0000"/>
                  <w:lang w:val="es-ES"/>
                </w:rPr>
                <w:delText>A</w:delText>
              </w:r>
              <w:r w:rsidR="00791DA5" w:rsidRPr="00DA5E5F" w:rsidDel="00DA5E5F">
                <w:rPr>
                  <w:rFonts w:ascii="Times New Roman" w:eastAsia="Times New Roman" w:hAnsi="Times New Roman" w:cs="Times New Roman"/>
                  <w:color w:val="FF0000"/>
                  <w:lang w:val="es-ES"/>
                </w:rPr>
                <w:delText xml:space="preserve"> nivel industrial</w:delText>
              </w:r>
              <w:r w:rsidR="00791DA5" w:rsidRPr="00CA1820" w:rsidDel="00DA5E5F">
                <w:rPr>
                  <w:rFonts w:ascii="Times New Roman" w:eastAsia="Times New Roman" w:hAnsi="Times New Roman" w:cs="Times New Roman"/>
                  <w:lang w:val="es-ES"/>
                </w:rPr>
                <w:delText xml:space="preserve">, </w:delText>
              </w:r>
            </w:del>
            <w:ins w:id="2" w:author="CHRISTOPHER ALEXIS CASTRO GARCES" w:date="2021-08-30T12:38:00Z">
              <w:r w:rsidR="00DA5E5F">
                <w:rPr>
                  <w:rFonts w:ascii="Times New Roman" w:eastAsia="Times New Roman" w:hAnsi="Times New Roman" w:cs="Times New Roman"/>
                  <w:lang w:val="es-ES"/>
                </w:rPr>
                <w:t>U</w:t>
              </w:r>
            </w:ins>
            <w:del w:id="3" w:author="CHRISTOPHER ALEXIS CASTRO GARCES" w:date="2021-08-30T12:38:00Z">
              <w:r w:rsidR="00791DA5" w:rsidDel="00DA5E5F">
                <w:rPr>
                  <w:rFonts w:ascii="Times New Roman" w:eastAsia="Times New Roman" w:hAnsi="Times New Roman" w:cs="Times New Roman"/>
                  <w:lang w:val="es-ES"/>
                </w:rPr>
                <w:delText>u</w:delText>
              </w:r>
            </w:del>
            <w:r w:rsidR="00791DA5">
              <w:rPr>
                <w:rFonts w:ascii="Times New Roman" w:eastAsia="Times New Roman" w:hAnsi="Times New Roman" w:cs="Times New Roman"/>
                <w:lang w:val="es-ES"/>
              </w:rPr>
              <w:t>n historiador de procesos</w:t>
            </w:r>
            <w:ins w:id="4" w:author="CHRISTOPHER ALEXIS CASTRO GARCES" w:date="2021-08-30T12:39:00Z">
              <w:r w:rsidR="00DA5E5F">
                <w:rPr>
                  <w:rFonts w:ascii="Times New Roman" w:eastAsia="Times New Roman" w:hAnsi="Times New Roman" w:cs="Times New Roman"/>
                  <w:lang w:val="es-ES"/>
                </w:rPr>
                <w:t xml:space="preserve"> </w:t>
              </w:r>
            </w:ins>
            <w:ins w:id="5" w:author="CHRISTOPHER ALEXIS CASTRO GARCES" w:date="2021-08-30T12:40:00Z">
              <w:r w:rsidR="00DA5E5F">
                <w:rPr>
                  <w:rFonts w:ascii="Times New Roman" w:eastAsia="Times New Roman" w:hAnsi="Times New Roman" w:cs="Times New Roman"/>
                  <w:lang w:val="es-ES"/>
                </w:rPr>
                <w:t>es un software que se encarga</w:t>
              </w:r>
            </w:ins>
            <w:ins w:id="6" w:author="CHRISTOPHER ALEXIS CASTRO GARCES" w:date="2021-08-30T12:39:00Z">
              <w:r w:rsidR="00DA5E5F">
                <w:rPr>
                  <w:rFonts w:ascii="Times New Roman" w:eastAsia="Times New Roman" w:hAnsi="Times New Roman" w:cs="Times New Roman"/>
                  <w:lang w:val="es-ES"/>
                </w:rPr>
                <w:t xml:space="preserve"> de </w:t>
              </w:r>
            </w:ins>
            <w:ins w:id="7" w:author="CHRISTOPHER ALEXIS CASTRO GARCES" w:date="2021-08-30T23:16:00Z">
              <w:r w:rsidR="0082207D">
                <w:rPr>
                  <w:rFonts w:ascii="Times New Roman" w:eastAsia="Times New Roman" w:hAnsi="Times New Roman" w:cs="Times New Roman"/>
                  <w:lang w:val="es-ES"/>
                </w:rPr>
                <w:t>re</w:t>
              </w:r>
            </w:ins>
            <w:ins w:id="8" w:author="CHRISTOPHER ALEXIS CASTRO GARCES" w:date="2021-08-30T23:17:00Z">
              <w:r w:rsidR="0082207D">
                <w:rPr>
                  <w:rFonts w:ascii="Times New Roman" w:eastAsia="Times New Roman" w:hAnsi="Times New Roman" w:cs="Times New Roman"/>
                  <w:lang w:val="es-ES"/>
                </w:rPr>
                <w:t>g</w:t>
              </w:r>
            </w:ins>
            <w:ins w:id="9" w:author="CHRISTOPHER ALEXIS CASTRO GARCES" w:date="2021-08-30T23:16:00Z">
              <w:r w:rsidR="0082207D">
                <w:rPr>
                  <w:rFonts w:ascii="Times New Roman" w:eastAsia="Times New Roman" w:hAnsi="Times New Roman" w:cs="Times New Roman"/>
                  <w:lang w:val="es-ES"/>
                </w:rPr>
                <w:t>istrar</w:t>
              </w:r>
            </w:ins>
            <w:ins w:id="10" w:author="CHRISTOPHER ALEXIS CASTRO GARCES" w:date="2021-08-30T12:40:00Z">
              <w:r w:rsidR="00DA5E5F">
                <w:rPr>
                  <w:rFonts w:ascii="Times New Roman" w:eastAsia="Times New Roman" w:hAnsi="Times New Roman" w:cs="Times New Roman"/>
                  <w:lang w:val="es-ES"/>
                </w:rPr>
                <w:t xml:space="preserve"> </w:t>
              </w:r>
            </w:ins>
            <w:ins w:id="11" w:author="CHRISTOPHER ALEXIS CASTRO GARCES" w:date="2021-08-30T23:19:00Z">
              <w:r w:rsidR="00603A44">
                <w:rPr>
                  <w:rFonts w:ascii="Times New Roman" w:eastAsia="Times New Roman" w:hAnsi="Times New Roman" w:cs="Times New Roman"/>
                  <w:lang w:val="es-ES"/>
                </w:rPr>
                <w:t>d</w:t>
              </w:r>
            </w:ins>
            <w:ins w:id="12" w:author="CHRISTOPHER ALEXIS CASTRO GARCES" w:date="2021-08-30T23:20:00Z">
              <w:r w:rsidR="00603A44">
                <w:rPr>
                  <w:rFonts w:ascii="Times New Roman" w:eastAsia="Times New Roman" w:hAnsi="Times New Roman" w:cs="Times New Roman"/>
                  <w:lang w:val="es-ES"/>
                </w:rPr>
                <w:t>at</w:t>
              </w:r>
            </w:ins>
            <w:ins w:id="13" w:author="CHRISTOPHER ALEXIS CASTRO GARCES" w:date="2021-08-30T23:19:00Z">
              <w:r w:rsidR="00603A44">
                <w:rPr>
                  <w:rFonts w:ascii="Times New Roman" w:eastAsia="Times New Roman" w:hAnsi="Times New Roman" w:cs="Times New Roman"/>
                  <w:lang w:val="es-ES"/>
                </w:rPr>
                <w:t>os</w:t>
              </w:r>
            </w:ins>
            <w:ins w:id="14" w:author="CHRISTOPHER ALEXIS CASTRO GARCES" w:date="2021-08-30T12:45:00Z">
              <w:r w:rsidR="00DA5E5F">
                <w:rPr>
                  <w:rFonts w:ascii="Times New Roman" w:eastAsia="Times New Roman" w:hAnsi="Times New Roman" w:cs="Times New Roman"/>
                  <w:lang w:val="es-ES"/>
                </w:rPr>
                <w:t xml:space="preserve"> </w:t>
              </w:r>
            </w:ins>
            <w:ins w:id="15" w:author="CHRISTOPHER ALEXIS CASTRO GARCES" w:date="2021-08-30T23:16:00Z">
              <w:r w:rsidR="0082207D">
                <w:rPr>
                  <w:rFonts w:ascii="Times New Roman" w:eastAsia="Times New Roman" w:hAnsi="Times New Roman" w:cs="Times New Roman"/>
                  <w:lang w:val="es-ES"/>
                </w:rPr>
                <w:t>de un</w:t>
              </w:r>
            </w:ins>
            <w:ins w:id="16" w:author="CHRISTOPHER ALEXIS CASTRO GARCES" w:date="2021-08-30T23:36:00Z">
              <w:r w:rsidR="00D523AC">
                <w:rPr>
                  <w:rFonts w:ascii="Times New Roman" w:eastAsia="Times New Roman" w:hAnsi="Times New Roman" w:cs="Times New Roman"/>
                  <w:lang w:val="es-ES"/>
                </w:rPr>
                <w:t xml:space="preserve">a planta </w:t>
              </w:r>
            </w:ins>
            <w:ins w:id="17" w:author="CHRISTOPHER ALEXIS CASTRO GARCES" w:date="2021-08-30T12:39:00Z">
              <w:r w:rsidR="00DA5E5F">
                <w:rPr>
                  <w:rFonts w:ascii="Times New Roman" w:eastAsia="Times New Roman" w:hAnsi="Times New Roman" w:cs="Times New Roman"/>
                  <w:lang w:val="es-ES"/>
                </w:rPr>
                <w:t xml:space="preserve">y </w:t>
              </w:r>
            </w:ins>
            <w:ins w:id="18" w:author="CHRISTOPHER ALEXIS CASTRO GARCES" w:date="2021-08-30T23:22:00Z">
              <w:r w:rsidR="00603A44">
                <w:rPr>
                  <w:rFonts w:ascii="Times New Roman" w:eastAsia="Times New Roman" w:hAnsi="Times New Roman" w:cs="Times New Roman"/>
                  <w:lang w:val="es-ES"/>
                </w:rPr>
                <w:t>guar</w:t>
              </w:r>
            </w:ins>
            <w:ins w:id="19" w:author="CHRISTOPHER ALEXIS CASTRO GARCES" w:date="2021-08-30T23:23:00Z">
              <w:r w:rsidR="00603A44">
                <w:rPr>
                  <w:rFonts w:ascii="Times New Roman" w:eastAsia="Times New Roman" w:hAnsi="Times New Roman" w:cs="Times New Roman"/>
                  <w:lang w:val="es-ES"/>
                </w:rPr>
                <w:t>darlos</w:t>
              </w:r>
            </w:ins>
            <w:ins w:id="20" w:author="CHRISTOPHER ALEXIS CASTRO GARCES" w:date="2021-08-30T12:39:00Z">
              <w:r w:rsidR="00DA5E5F">
                <w:rPr>
                  <w:rFonts w:ascii="Times New Roman" w:eastAsia="Times New Roman" w:hAnsi="Times New Roman" w:cs="Times New Roman"/>
                  <w:lang w:val="es-ES"/>
                </w:rPr>
                <w:t xml:space="preserve"> en una base de datos</w:t>
              </w:r>
            </w:ins>
            <w:ins w:id="21" w:author="CHRISTOPHER ALEXIS CASTRO GARCES" w:date="2021-08-30T23:33:00Z">
              <w:r w:rsidR="00D523AC">
                <w:rPr>
                  <w:rFonts w:ascii="Times New Roman" w:eastAsia="Times New Roman" w:hAnsi="Times New Roman" w:cs="Times New Roman"/>
                  <w:lang w:val="es-ES"/>
                </w:rPr>
                <w:t xml:space="preserve"> </w:t>
              </w:r>
            </w:ins>
            <w:ins w:id="22" w:author="CHRISTOPHER ALEXIS CASTRO GARCES" w:date="2021-08-30T23:36:00Z">
              <w:r w:rsidR="00D523AC">
                <w:rPr>
                  <w:rFonts w:ascii="Times New Roman" w:eastAsia="Times New Roman" w:hAnsi="Times New Roman" w:cs="Times New Roman"/>
                  <w:lang w:val="es-ES"/>
                </w:rPr>
                <w:t xml:space="preserve">utilizando </w:t>
              </w:r>
            </w:ins>
            <w:ins w:id="23" w:author="CHRISTOPHER ALEXIS CASTRO GARCES" w:date="2021-08-30T23:37:00Z">
              <w:r w:rsidR="00D523AC">
                <w:rPr>
                  <w:rFonts w:ascii="Times New Roman" w:eastAsia="Times New Roman" w:hAnsi="Times New Roman" w:cs="Times New Roman"/>
                  <w:lang w:val="es-ES"/>
                </w:rPr>
                <w:t>marcas de tiempo</w:t>
              </w:r>
            </w:ins>
            <w:ins w:id="24" w:author="CHRISTOPHER ALEXIS CASTRO GARCES" w:date="2021-08-30T23:39:00Z">
              <w:r w:rsidR="00FE6861">
                <w:rPr>
                  <w:rFonts w:ascii="Times New Roman" w:eastAsia="Times New Roman" w:hAnsi="Times New Roman" w:cs="Times New Roman"/>
                  <w:lang w:val="es-ES"/>
                </w:rPr>
                <w:t xml:space="preserve"> con el fin de generar </w:t>
              </w:r>
            </w:ins>
            <w:ins w:id="25" w:author="CHRISTOPHER ALEXIS CASTRO GARCES" w:date="2021-08-30T23:40:00Z">
              <w:r w:rsidR="00FE6861">
                <w:rPr>
                  <w:rFonts w:ascii="Times New Roman" w:eastAsia="Times New Roman" w:hAnsi="Times New Roman" w:cs="Times New Roman"/>
                  <w:lang w:val="es-ES"/>
                </w:rPr>
                <w:t xml:space="preserve">información sobre patrones o tendencias </w:t>
              </w:r>
            </w:ins>
            <w:ins w:id="26" w:author="CHRISTOPHER ALEXIS CASTRO GARCES" w:date="2021-08-30T23:41:00Z">
              <w:r w:rsidR="00FE6861">
                <w:rPr>
                  <w:rFonts w:ascii="Times New Roman" w:eastAsia="Times New Roman" w:hAnsi="Times New Roman" w:cs="Times New Roman"/>
                  <w:lang w:val="es-ES"/>
                </w:rPr>
                <w:t>en el comportamiento de accionamientos eléctricos</w:t>
              </w:r>
            </w:ins>
            <w:ins w:id="27" w:author="CHRISTOPHER ALEXIS CASTRO GARCES" w:date="2021-08-30T23:44:00Z">
              <w:r w:rsidR="00FE6861">
                <w:rPr>
                  <w:rFonts w:ascii="Times New Roman" w:eastAsia="Times New Roman" w:hAnsi="Times New Roman" w:cs="Times New Roman"/>
                  <w:lang w:val="es-ES"/>
                </w:rPr>
                <w:t xml:space="preserve"> [</w:t>
              </w:r>
            </w:ins>
            <w:ins w:id="28" w:author="CHRISTOPHER ALEXIS CASTRO GARCES" w:date="2021-08-31T00:47:00Z">
              <w:r w:rsidR="00BD7DF5">
                <w:rPr>
                  <w:rFonts w:ascii="Times New Roman" w:eastAsia="Times New Roman" w:hAnsi="Times New Roman" w:cs="Times New Roman"/>
                  <w:lang w:val="es-ES"/>
                </w:rPr>
                <w:t>1</w:t>
              </w:r>
            </w:ins>
            <w:ins w:id="29" w:author="CHRISTOPHER ALEXIS CASTRO GARCES" w:date="2021-08-30T23:44:00Z">
              <w:r w:rsidR="00FE6861">
                <w:rPr>
                  <w:rFonts w:ascii="Times New Roman" w:eastAsia="Times New Roman" w:hAnsi="Times New Roman" w:cs="Times New Roman"/>
                  <w:lang w:val="es-ES"/>
                </w:rPr>
                <w:t>]</w:t>
              </w:r>
            </w:ins>
            <w:ins w:id="30" w:author="CHRISTOPHER ALEXIS CASTRO GARCES" w:date="2021-08-30T12:40:00Z">
              <w:r w:rsidR="00DA5E5F">
                <w:rPr>
                  <w:rFonts w:ascii="Times New Roman" w:eastAsia="Times New Roman" w:hAnsi="Times New Roman" w:cs="Times New Roman"/>
                  <w:lang w:val="es-ES"/>
                </w:rPr>
                <w:t>.</w:t>
              </w:r>
            </w:ins>
            <w:r w:rsidR="00791DA5">
              <w:rPr>
                <w:rFonts w:ascii="Times New Roman" w:eastAsia="Times New Roman" w:hAnsi="Times New Roman" w:cs="Times New Roman"/>
                <w:lang w:val="es-ES"/>
              </w:rPr>
              <w:t xml:space="preserve"> </w:t>
            </w:r>
            <w:del w:id="31" w:author="CHRISTOPHER ALEXIS CASTRO GARCES" w:date="2021-08-30T23:45:00Z">
              <w:r w:rsidR="00791DA5" w:rsidDel="00FE6861">
                <w:rPr>
                  <w:rFonts w:ascii="Times New Roman" w:eastAsia="Times New Roman" w:hAnsi="Times New Roman" w:cs="Times New Roman"/>
                  <w:lang w:val="es-ES"/>
                </w:rPr>
                <w:delText>tiene su utilidad</w:delText>
              </w:r>
              <w:r w:rsidR="00791DA5" w:rsidRPr="00C67E24" w:rsidDel="00FE6861">
                <w:rPr>
                  <w:rFonts w:ascii="Times New Roman" w:eastAsia="Times New Roman" w:hAnsi="Times New Roman" w:cs="Times New Roman"/>
                  <w:lang w:val="es-ES"/>
                </w:rPr>
                <w:delText xml:space="preserve"> como parte de un software de aplicación [</w:delText>
              </w:r>
              <w:r w:rsidR="00791DA5" w:rsidDel="00FE6861">
                <w:rPr>
                  <w:rFonts w:ascii="Times New Roman" w:eastAsia="Times New Roman" w:hAnsi="Times New Roman" w:cs="Times New Roman"/>
                  <w:lang w:val="es-ES"/>
                </w:rPr>
                <w:delText>2</w:delText>
              </w:r>
              <w:r w:rsidR="00791DA5" w:rsidRPr="00C67E24" w:rsidDel="00FE6861">
                <w:rPr>
                  <w:rFonts w:ascii="Times New Roman" w:eastAsia="Times New Roman" w:hAnsi="Times New Roman" w:cs="Times New Roman"/>
                  <w:lang w:val="es-ES"/>
                </w:rPr>
                <w:delText xml:space="preserve">] </w:delText>
              </w:r>
              <w:r w:rsidR="003004A5" w:rsidDel="00FE6861">
                <w:rPr>
                  <w:rFonts w:ascii="Times New Roman" w:eastAsia="Times New Roman" w:hAnsi="Times New Roman" w:cs="Times New Roman"/>
                  <w:lang w:val="es-ES"/>
                </w:rPr>
                <w:delText>donde se lo puede encontrar operando conjuntamente con el sistema de gestión de datos o</w:delText>
              </w:r>
              <w:r w:rsidR="00095F96" w:rsidDel="00FE6861">
                <w:rPr>
                  <w:rFonts w:ascii="Times New Roman" w:eastAsia="Times New Roman" w:hAnsi="Times New Roman" w:cs="Times New Roman"/>
                  <w:lang w:val="es-ES"/>
                </w:rPr>
                <w:delText xml:space="preserve"> con</w:delText>
              </w:r>
              <w:r w:rsidR="003004A5" w:rsidDel="00FE6861">
                <w:rPr>
                  <w:rFonts w:ascii="Times New Roman" w:eastAsia="Times New Roman" w:hAnsi="Times New Roman" w:cs="Times New Roman"/>
                  <w:lang w:val="es-ES"/>
                </w:rPr>
                <w:delText xml:space="preserve"> el sistema de comunicaciones</w:delText>
              </w:r>
              <w:r w:rsidR="00095F96" w:rsidDel="00FE6861">
                <w:rPr>
                  <w:rFonts w:ascii="Times New Roman" w:eastAsia="Times New Roman" w:hAnsi="Times New Roman" w:cs="Times New Roman"/>
                  <w:lang w:val="es-ES"/>
                </w:rPr>
                <w:delText xml:space="preserve"> con el objeto de</w:delText>
              </w:r>
              <w:r w:rsidR="00791DA5" w:rsidDel="00FE6861">
                <w:rPr>
                  <w:rFonts w:ascii="Times New Roman" w:eastAsia="Times New Roman" w:hAnsi="Times New Roman" w:cs="Times New Roman"/>
                  <w:lang w:val="es-ES"/>
                </w:rPr>
                <w:delText xml:space="preserve"> gesti</w:delText>
              </w:r>
              <w:r w:rsidR="00095F96" w:rsidDel="00FE6861">
                <w:rPr>
                  <w:rFonts w:ascii="Times New Roman" w:eastAsia="Times New Roman" w:hAnsi="Times New Roman" w:cs="Times New Roman"/>
                  <w:lang w:val="es-ES"/>
                </w:rPr>
                <w:delText>o</w:delText>
              </w:r>
              <w:r w:rsidR="00791DA5" w:rsidDel="00FE6861">
                <w:rPr>
                  <w:rFonts w:ascii="Times New Roman" w:eastAsia="Times New Roman" w:hAnsi="Times New Roman" w:cs="Times New Roman"/>
                  <w:lang w:val="es-ES"/>
                </w:rPr>
                <w:delText>n</w:delText>
              </w:r>
              <w:r w:rsidR="00095F96" w:rsidDel="00FE6861">
                <w:rPr>
                  <w:rFonts w:ascii="Times New Roman" w:eastAsia="Times New Roman" w:hAnsi="Times New Roman" w:cs="Times New Roman"/>
                  <w:lang w:val="es-ES"/>
                </w:rPr>
                <w:delText>ar</w:delText>
              </w:r>
              <w:r w:rsidR="003004A5" w:rsidDel="00FE6861">
                <w:rPr>
                  <w:rFonts w:ascii="Times New Roman" w:eastAsia="Times New Roman" w:hAnsi="Times New Roman" w:cs="Times New Roman"/>
                  <w:lang w:val="es-ES"/>
                </w:rPr>
                <w:delText xml:space="preserve"> </w:delText>
              </w:r>
              <w:r w:rsidR="00095F96" w:rsidDel="00FE6861">
                <w:rPr>
                  <w:rFonts w:ascii="Times New Roman" w:eastAsia="Times New Roman" w:hAnsi="Times New Roman" w:cs="Times New Roman"/>
                  <w:lang w:val="es-ES"/>
                </w:rPr>
                <w:delText xml:space="preserve">el </w:delText>
              </w:r>
              <w:r w:rsidR="003004A5" w:rsidDel="00FE6861">
                <w:rPr>
                  <w:rFonts w:ascii="Times New Roman" w:eastAsia="Times New Roman" w:hAnsi="Times New Roman" w:cs="Times New Roman"/>
                  <w:lang w:val="es-ES"/>
                </w:rPr>
                <w:delText xml:space="preserve">almacenamiento </w:delText>
              </w:r>
              <w:r w:rsidR="00095F96" w:rsidDel="00FE6861">
                <w:rPr>
                  <w:rFonts w:ascii="Times New Roman" w:eastAsia="Times New Roman" w:hAnsi="Times New Roman" w:cs="Times New Roman"/>
                  <w:lang w:val="es-ES"/>
                </w:rPr>
                <w:delText xml:space="preserve">a largo </w:delText>
              </w:r>
              <w:r w:rsidR="00502491" w:rsidDel="00FE6861">
                <w:rPr>
                  <w:rFonts w:ascii="Times New Roman" w:eastAsia="Times New Roman" w:hAnsi="Times New Roman" w:cs="Times New Roman"/>
                  <w:lang w:val="es-ES"/>
                </w:rPr>
                <w:delText>plazo de</w:delText>
              </w:r>
              <w:r w:rsidR="00095F96" w:rsidDel="00FE6861">
                <w:rPr>
                  <w:rFonts w:ascii="Times New Roman" w:eastAsia="Times New Roman" w:hAnsi="Times New Roman" w:cs="Times New Roman"/>
                  <w:lang w:val="es-ES"/>
                </w:rPr>
                <w:delText xml:space="preserve"> los datos en cuestión y mantenerlos a disposición</w:delText>
              </w:r>
              <w:r w:rsidR="00791DA5" w:rsidDel="00FE6861">
                <w:rPr>
                  <w:rFonts w:ascii="Times New Roman" w:eastAsia="Times New Roman" w:hAnsi="Times New Roman" w:cs="Times New Roman"/>
                  <w:lang w:val="es-ES"/>
                </w:rPr>
                <w:delText xml:space="preserve">. </w:delText>
              </w:r>
            </w:del>
            <w:del w:id="32" w:author="CHRISTOPHER ALEXIS CASTRO GARCES" w:date="2021-08-30T12:41:00Z">
              <w:r w:rsidR="00502491" w:rsidDel="00DA5E5F">
                <w:rPr>
                  <w:rFonts w:ascii="Times New Roman" w:eastAsia="Times New Roman" w:hAnsi="Times New Roman" w:cs="Times New Roman"/>
                  <w:lang w:val="es-ES"/>
                </w:rPr>
                <w:delText>A</w:delText>
              </w:r>
              <w:r w:rsidDel="00DA5E5F">
                <w:rPr>
                  <w:rFonts w:ascii="Times New Roman" w:eastAsia="Times New Roman" w:hAnsi="Times New Roman" w:cs="Times New Roman"/>
                  <w:lang w:val="es-ES"/>
                </w:rPr>
                <w:delText>sí mismo,</w:delText>
              </w:r>
              <w:r w:rsidR="00502491" w:rsidDel="00DA5E5F">
                <w:rPr>
                  <w:rFonts w:ascii="Times New Roman" w:eastAsia="Times New Roman" w:hAnsi="Times New Roman" w:cs="Times New Roman"/>
                  <w:lang w:val="es-ES"/>
                </w:rPr>
                <w:delText xml:space="preserve"> </w:delText>
              </w:r>
              <w:r w:rsidR="00502491" w:rsidRPr="00996CA4" w:rsidDel="00DA5E5F">
                <w:rPr>
                  <w:rFonts w:ascii="Times New Roman" w:eastAsia="Times New Roman" w:hAnsi="Times New Roman" w:cs="Times New Roman"/>
                  <w:color w:val="FF0000"/>
                  <w:lang w:val="es-ES"/>
                  <w:rPrChange w:id="33" w:author="Toshiba" w:date="2021-08-27T15:08:00Z">
                    <w:rPr>
                      <w:rFonts w:ascii="Times New Roman" w:eastAsia="Times New Roman" w:hAnsi="Times New Roman" w:cs="Times New Roman"/>
                      <w:lang w:val="es-ES"/>
                    </w:rPr>
                  </w:rPrChange>
                </w:rPr>
                <w:delText>nivel comercial</w:delText>
              </w:r>
            </w:del>
            <w:del w:id="34" w:author="CHRISTOPHER ALEXIS CASTRO GARCES" w:date="2021-08-30T12:42:00Z">
              <w:r w:rsidR="00502491" w:rsidDel="00DA5E5F">
                <w:rPr>
                  <w:rFonts w:ascii="Times New Roman" w:eastAsia="Times New Roman" w:hAnsi="Times New Roman" w:cs="Times New Roman"/>
                  <w:lang w:val="es-ES"/>
                </w:rPr>
                <w:delText>, es</w:delText>
              </w:r>
            </w:del>
            <w:ins w:id="35" w:author="CHRISTOPHER ALEXIS CASTRO GARCES" w:date="2021-08-30T12:42:00Z">
              <w:r w:rsidR="00DA5E5F">
                <w:rPr>
                  <w:rFonts w:ascii="Times New Roman" w:eastAsia="Times New Roman" w:hAnsi="Times New Roman" w:cs="Times New Roman"/>
                  <w:lang w:val="es-ES"/>
                </w:rPr>
                <w:t>Es</w:t>
              </w:r>
            </w:ins>
            <w:r w:rsidR="00502491">
              <w:rPr>
                <w:rFonts w:ascii="Times New Roman" w:eastAsia="Times New Roman" w:hAnsi="Times New Roman" w:cs="Times New Roman"/>
                <w:lang w:val="es-ES"/>
              </w:rPr>
              <w:t xml:space="preserve"> frecuente encontrarse </w:t>
            </w:r>
            <w:del w:id="36" w:author="CHRISTOPHER ALEXIS CASTRO GARCES" w:date="2021-08-30T12:48:00Z">
              <w:r w:rsidR="00502491" w:rsidDel="00E66236">
                <w:rPr>
                  <w:rFonts w:ascii="Times New Roman" w:eastAsia="Times New Roman" w:hAnsi="Times New Roman" w:cs="Times New Roman"/>
                  <w:lang w:val="es-ES"/>
                </w:rPr>
                <w:delText>dicho software</w:delText>
              </w:r>
            </w:del>
            <w:ins w:id="37" w:author="CHRISTOPHER ALEXIS CASTRO GARCES" w:date="2021-08-30T12:48:00Z">
              <w:r w:rsidR="00E66236">
                <w:rPr>
                  <w:rFonts w:ascii="Times New Roman" w:eastAsia="Times New Roman" w:hAnsi="Times New Roman" w:cs="Times New Roman"/>
                  <w:lang w:val="es-ES"/>
                </w:rPr>
                <w:t>a un historiador de procesos</w:t>
              </w:r>
            </w:ins>
            <w:r w:rsidR="00502491">
              <w:rPr>
                <w:rFonts w:ascii="Times New Roman" w:eastAsia="Times New Roman" w:hAnsi="Times New Roman" w:cs="Times New Roman"/>
                <w:lang w:val="es-ES"/>
              </w:rPr>
              <w:t xml:space="preserve"> como una herramienta complementaria, es decir como un servicio adicional que puede ser acoplado a un entorno en desarrollo o producción </w:t>
            </w:r>
            <w:r>
              <w:rPr>
                <w:rFonts w:ascii="Times New Roman" w:eastAsia="Times New Roman" w:hAnsi="Times New Roman" w:cs="Times New Roman"/>
                <w:lang w:val="es-ES"/>
              </w:rPr>
              <w:t>pero</w:t>
            </w:r>
            <w:r w:rsidR="00502491">
              <w:rPr>
                <w:rFonts w:ascii="Times New Roman" w:eastAsia="Times New Roman" w:hAnsi="Times New Roman" w:cs="Times New Roman"/>
                <w:lang w:val="es-ES"/>
              </w:rPr>
              <w:t xml:space="preserve"> que también puede operar como un módulo completamente </w:t>
            </w:r>
            <w:proofErr w:type="gramStart"/>
            <w:r w:rsidR="00502491">
              <w:rPr>
                <w:rFonts w:ascii="Times New Roman" w:eastAsia="Times New Roman" w:hAnsi="Times New Roman" w:cs="Times New Roman"/>
                <w:lang w:val="es-ES"/>
              </w:rPr>
              <w:t>autónomo</w:t>
            </w:r>
            <w:ins w:id="38" w:author="CHRISTOPHER ALEXIS CASTRO GARCES" w:date="2021-08-31T00:51:00Z">
              <w:r w:rsidR="003B21CA">
                <w:rPr>
                  <w:rFonts w:ascii="Times New Roman" w:eastAsia="Times New Roman" w:hAnsi="Times New Roman" w:cs="Times New Roman"/>
                  <w:lang w:val="es-ES"/>
                </w:rPr>
                <w:t>[</w:t>
              </w:r>
              <w:proofErr w:type="gramEnd"/>
              <w:r w:rsidR="003B21CA">
                <w:rPr>
                  <w:rFonts w:ascii="Times New Roman" w:eastAsia="Times New Roman" w:hAnsi="Times New Roman" w:cs="Times New Roman"/>
                  <w:lang w:val="es-ES"/>
                </w:rPr>
                <w:t>2]</w:t>
              </w:r>
            </w:ins>
            <w:r w:rsidR="00502491">
              <w:rPr>
                <w:rFonts w:ascii="Times New Roman" w:eastAsia="Times New Roman" w:hAnsi="Times New Roman" w:cs="Times New Roman"/>
                <w:lang w:val="es-ES"/>
              </w:rPr>
              <w:t xml:space="preserve">. De esta forma, el modelo de negocio de muchos de los </w:t>
            </w:r>
            <w:r>
              <w:rPr>
                <w:rFonts w:ascii="Times New Roman" w:eastAsia="Times New Roman" w:hAnsi="Times New Roman" w:cs="Times New Roman"/>
                <w:lang w:val="es-ES"/>
              </w:rPr>
              <w:t>desarrolladores</w:t>
            </w:r>
            <w:r w:rsidR="00502491">
              <w:rPr>
                <w:rFonts w:ascii="Times New Roman" w:eastAsia="Times New Roman" w:hAnsi="Times New Roman" w:cs="Times New Roman"/>
                <w:lang w:val="es-ES"/>
              </w:rPr>
              <w:t xml:space="preserve"> </w:t>
            </w:r>
            <w:r w:rsidR="00502491">
              <w:rPr>
                <w:rFonts w:ascii="Times New Roman" w:eastAsia="Times New Roman" w:hAnsi="Times New Roman" w:cs="Times New Roman"/>
                <w:lang w:val="es-ES"/>
              </w:rPr>
              <w:lastRenderedPageBreak/>
              <w:t>de historiadores de procesos se enfoca principalmente en ofrecer un servicio escalable en donde el costo del mismo es proporcional a la cantidad de datos que puede mantener</w:t>
            </w:r>
            <w:r w:rsidR="00D60DD9">
              <w:rPr>
                <w:rFonts w:ascii="Times New Roman" w:eastAsia="Times New Roman" w:hAnsi="Times New Roman" w:cs="Times New Roman"/>
                <w:lang w:val="es-ES"/>
              </w:rPr>
              <w:t xml:space="preserve"> en su registro</w:t>
            </w:r>
            <w:r w:rsidR="00502491">
              <w:rPr>
                <w:rFonts w:ascii="Times New Roman" w:eastAsia="Times New Roman" w:hAnsi="Times New Roman" w:cs="Times New Roman"/>
                <w:lang w:val="es-ES"/>
              </w:rPr>
              <w:t>.</w:t>
            </w:r>
          </w:p>
          <w:p w14:paraId="77EA1F6C" w14:textId="60F0214F" w:rsidR="007E5785" w:rsidRDefault="007E5785" w:rsidP="00903F39">
            <w:pPr>
              <w:spacing w:after="0" w:line="240" w:lineRule="auto"/>
              <w:ind w:left="426" w:right="136"/>
              <w:jc w:val="both"/>
              <w:rPr>
                <w:rFonts w:ascii="Times New Roman" w:eastAsia="Times New Roman" w:hAnsi="Times New Roman" w:cs="Times New Roman"/>
                <w:lang w:val="es-ES"/>
              </w:rPr>
            </w:pPr>
          </w:p>
          <w:p w14:paraId="2651695C" w14:textId="18C8FAB5" w:rsidR="00793701" w:rsidRPr="00CA1820" w:rsidRDefault="00793701" w:rsidP="00793701">
            <w:pPr>
              <w:spacing w:after="0" w:line="240" w:lineRule="auto"/>
              <w:ind w:left="426" w:right="136"/>
              <w:jc w:val="both"/>
              <w:rPr>
                <w:rFonts w:ascii="Times New Roman" w:eastAsia="Times New Roman" w:hAnsi="Times New Roman" w:cs="Times New Roman"/>
                <w:lang w:val="es-ES"/>
              </w:rPr>
            </w:pPr>
            <w:r w:rsidRPr="00C67E24">
              <w:rPr>
                <w:rFonts w:ascii="Times New Roman" w:eastAsia="Times New Roman" w:hAnsi="Times New Roman" w:cs="Times New Roman"/>
                <w:lang w:val="es-ES"/>
              </w:rPr>
              <w:t xml:space="preserve">En la actualidad existen </w:t>
            </w:r>
            <w:r w:rsidR="00D60DD9">
              <w:rPr>
                <w:rFonts w:ascii="Times New Roman" w:eastAsia="Times New Roman" w:hAnsi="Times New Roman" w:cs="Times New Roman"/>
                <w:lang w:val="es-ES"/>
              </w:rPr>
              <w:t>varios</w:t>
            </w:r>
            <w:r w:rsidRPr="00C67E24">
              <w:rPr>
                <w:rFonts w:ascii="Times New Roman" w:eastAsia="Times New Roman" w:hAnsi="Times New Roman" w:cs="Times New Roman"/>
                <w:lang w:val="es-ES"/>
              </w:rPr>
              <w:t xml:space="preserve"> desarrolladores de software que buscan satisfacer </w:t>
            </w:r>
            <w:r>
              <w:rPr>
                <w:rFonts w:ascii="Times New Roman" w:eastAsia="Times New Roman" w:hAnsi="Times New Roman" w:cs="Times New Roman"/>
                <w:lang w:val="es-ES"/>
              </w:rPr>
              <w:t>esta necesidad</w:t>
            </w:r>
            <w:r w:rsidRPr="00CA1820">
              <w:rPr>
                <w:rFonts w:ascii="Times New Roman" w:eastAsia="Times New Roman" w:hAnsi="Times New Roman" w:cs="Times New Roman"/>
                <w:lang w:val="es-ES"/>
              </w:rPr>
              <w:t xml:space="preserve"> y que incorporan herramientas que facilitan el trabajo</w:t>
            </w:r>
            <w:r w:rsidR="00D60DD9">
              <w:rPr>
                <w:rFonts w:ascii="Times New Roman" w:eastAsia="Times New Roman" w:hAnsi="Times New Roman" w:cs="Times New Roman"/>
                <w:lang w:val="es-ES"/>
              </w:rPr>
              <w:t xml:space="preserve"> del operador</w:t>
            </w:r>
            <w:r w:rsidRPr="00CA1820">
              <w:rPr>
                <w:rFonts w:ascii="Times New Roman" w:eastAsia="Times New Roman" w:hAnsi="Times New Roman" w:cs="Times New Roman"/>
                <w:lang w:val="es-ES"/>
              </w:rPr>
              <w:t>, sin embargo, la mayoría de ellos requieren de una licencia que usualmente es de un costo relativamente elevado. Por esta razón es muy común que el sector industrial, específicamente aquellos que no pueden realizar fuertes inversiones como es el caso de la micro, pequeña y mediana industria (MIPYMES [</w:t>
            </w:r>
            <w:r w:rsidR="00371C20">
              <w:rPr>
                <w:rFonts w:ascii="Times New Roman" w:eastAsia="Times New Roman" w:hAnsi="Times New Roman" w:cs="Times New Roman"/>
                <w:lang w:val="es-ES"/>
              </w:rPr>
              <w:t>3</w:t>
            </w:r>
            <w:r w:rsidRPr="00CA1820">
              <w:rPr>
                <w:rFonts w:ascii="Times New Roman" w:eastAsia="Times New Roman" w:hAnsi="Times New Roman" w:cs="Times New Roman"/>
                <w:lang w:val="es-ES"/>
              </w:rPr>
              <w:t>]), opte</w:t>
            </w:r>
            <w:r>
              <w:rPr>
                <w:rFonts w:ascii="Times New Roman" w:eastAsia="Times New Roman" w:hAnsi="Times New Roman" w:cs="Times New Roman"/>
                <w:lang w:val="es-ES"/>
              </w:rPr>
              <w:t>n</w:t>
            </w:r>
            <w:r w:rsidRPr="00CA1820">
              <w:rPr>
                <w:rFonts w:ascii="Times New Roman" w:eastAsia="Times New Roman" w:hAnsi="Times New Roman" w:cs="Times New Roman"/>
                <w:lang w:val="es-ES"/>
              </w:rPr>
              <w:t xml:space="preserve"> por no utilizar un sistema de registro o, en su defecto, utilizar software comercial sin su licencia, lo que limita las capacidades del software en cuestión, esto siempre y cuando el desarrollador lo permita. Por otro lado, existen aplicaciones con licencia de libre acceso para respaldo de datos, pero no están enfocadas para funcionar en un ambiente industrial</w:t>
            </w:r>
            <w:r w:rsidR="00D60DD9">
              <w:rPr>
                <w:rFonts w:ascii="Times New Roman" w:eastAsia="Times New Roman" w:hAnsi="Times New Roman" w:cs="Times New Roman"/>
                <w:lang w:val="es-ES"/>
              </w:rPr>
              <w:t xml:space="preserve"> o, por el contrario, tienen un enfoque industrial pero no son accesibles en su totalidad</w:t>
            </w:r>
            <w:r w:rsidRPr="00CA1820">
              <w:rPr>
                <w:rFonts w:ascii="Times New Roman" w:eastAsia="Times New Roman" w:hAnsi="Times New Roman" w:cs="Times New Roman"/>
                <w:lang w:val="es-ES"/>
              </w:rPr>
              <w:t>.</w:t>
            </w:r>
          </w:p>
          <w:p w14:paraId="3522C66F" w14:textId="77777777" w:rsidR="00C67E24" w:rsidRPr="00477648" w:rsidRDefault="00C67E24" w:rsidP="00903F39">
            <w:pPr>
              <w:spacing w:after="0" w:line="240" w:lineRule="auto"/>
              <w:ind w:left="426" w:right="136"/>
              <w:jc w:val="both"/>
              <w:rPr>
                <w:rFonts w:ascii="Times New Roman" w:eastAsia="Times New Roman" w:hAnsi="Times New Roman" w:cs="Times New Roman"/>
                <w:lang w:val="es-ES"/>
              </w:rPr>
            </w:pPr>
          </w:p>
          <w:p w14:paraId="0B52978D" w14:textId="3658775A" w:rsidR="008C4D98" w:rsidRDefault="00020719">
            <w:pPr>
              <w:spacing w:after="0" w:line="240" w:lineRule="auto"/>
              <w:ind w:left="426" w:right="136"/>
              <w:jc w:val="both"/>
              <w:rPr>
                <w:rFonts w:ascii="Times New Roman" w:eastAsia="Times New Roman" w:hAnsi="Times New Roman" w:cs="Times New Roman"/>
                <w:lang w:val="es-ES"/>
              </w:rPr>
            </w:pPr>
            <w:r w:rsidRPr="00477648">
              <w:rPr>
                <w:rFonts w:ascii="Times New Roman" w:eastAsia="Times New Roman" w:hAnsi="Times New Roman" w:cs="Times New Roman"/>
                <w:lang w:val="es-ES"/>
              </w:rPr>
              <w:t>P</w:t>
            </w:r>
            <w:r w:rsidR="00C7156A" w:rsidRPr="00477648">
              <w:rPr>
                <w:rFonts w:ascii="Times New Roman" w:eastAsia="Times New Roman" w:hAnsi="Times New Roman" w:cs="Times New Roman"/>
                <w:lang w:val="es-ES"/>
              </w:rPr>
              <w:t>or las razones mencionadas</w:t>
            </w:r>
            <w:r w:rsidR="002F6BF2" w:rsidRPr="00477648">
              <w:rPr>
                <w:rFonts w:ascii="Times New Roman" w:eastAsia="Times New Roman" w:hAnsi="Times New Roman" w:cs="Times New Roman"/>
                <w:lang w:val="es-ES"/>
              </w:rPr>
              <w:t>,</w:t>
            </w:r>
            <w:r w:rsidRPr="00477648">
              <w:rPr>
                <w:rFonts w:ascii="Times New Roman" w:eastAsia="Times New Roman" w:hAnsi="Times New Roman" w:cs="Times New Roman"/>
                <w:lang w:val="es-ES"/>
              </w:rPr>
              <w:t xml:space="preserve"> se </w:t>
            </w:r>
            <w:r w:rsidR="00367C72" w:rsidRPr="00477648">
              <w:rPr>
                <w:rFonts w:ascii="Times New Roman" w:eastAsia="Times New Roman" w:hAnsi="Times New Roman" w:cs="Times New Roman"/>
                <w:lang w:val="es-ES"/>
              </w:rPr>
              <w:t>propone</w:t>
            </w:r>
            <w:r w:rsidRPr="00477648">
              <w:rPr>
                <w:rFonts w:ascii="Times New Roman" w:eastAsia="Times New Roman" w:hAnsi="Times New Roman" w:cs="Times New Roman"/>
                <w:lang w:val="es-ES"/>
              </w:rPr>
              <w:t xml:space="preserve"> desarrollar</w:t>
            </w:r>
            <w:r w:rsidR="00447533" w:rsidRPr="00477648">
              <w:rPr>
                <w:rFonts w:ascii="Times New Roman" w:eastAsia="Times New Roman" w:hAnsi="Times New Roman" w:cs="Times New Roman"/>
                <w:lang w:val="es-ES"/>
              </w:rPr>
              <w:t xml:space="preserve">, </w:t>
            </w:r>
            <w:r w:rsidR="00A43A0B">
              <w:rPr>
                <w:rFonts w:ascii="Times New Roman" w:eastAsia="Times New Roman" w:hAnsi="Times New Roman" w:cs="Times New Roman"/>
                <w:lang w:val="es-ES"/>
              </w:rPr>
              <w:t>utilizando software libre</w:t>
            </w:r>
            <w:r w:rsidR="00CA1820">
              <w:rPr>
                <w:rFonts w:ascii="Times New Roman" w:eastAsia="Times New Roman" w:hAnsi="Times New Roman" w:cs="Times New Roman"/>
                <w:lang w:val="es-ES"/>
              </w:rPr>
              <w:t>,</w:t>
            </w:r>
            <w:r w:rsidR="00A43A0B">
              <w:rPr>
                <w:rFonts w:ascii="Times New Roman" w:eastAsia="Times New Roman" w:hAnsi="Times New Roman" w:cs="Times New Roman"/>
                <w:lang w:val="es-ES"/>
              </w:rPr>
              <w:t xml:space="preserve"> un</w:t>
            </w:r>
            <w:r w:rsidR="00793701">
              <w:rPr>
                <w:rFonts w:ascii="Times New Roman" w:eastAsia="Times New Roman" w:hAnsi="Times New Roman" w:cs="Times New Roman"/>
                <w:lang w:val="es-ES"/>
              </w:rPr>
              <w:t>a aplicación que funcione como</w:t>
            </w:r>
            <w:r w:rsidRPr="00477648">
              <w:rPr>
                <w:rFonts w:ascii="Times New Roman" w:eastAsia="Times New Roman" w:hAnsi="Times New Roman" w:cs="Times New Roman"/>
                <w:lang w:val="es-ES"/>
              </w:rPr>
              <w:t xml:space="preserve"> historiador de </w:t>
            </w:r>
            <w:r w:rsidR="00C037BA" w:rsidRPr="00477648">
              <w:rPr>
                <w:rFonts w:ascii="Times New Roman" w:eastAsia="Times New Roman" w:hAnsi="Times New Roman" w:cs="Times New Roman"/>
                <w:lang w:val="es-ES"/>
              </w:rPr>
              <w:t>procesos</w:t>
            </w:r>
            <w:r w:rsidR="00793701">
              <w:rPr>
                <w:rFonts w:ascii="Times New Roman" w:eastAsia="Times New Roman" w:hAnsi="Times New Roman" w:cs="Times New Roman"/>
                <w:lang w:val="es-ES"/>
              </w:rPr>
              <w:t>, misma</w:t>
            </w:r>
            <w:r w:rsidR="006B43BD" w:rsidRPr="00477648">
              <w:rPr>
                <w:rFonts w:ascii="Times New Roman" w:eastAsia="Times New Roman" w:hAnsi="Times New Roman" w:cs="Times New Roman"/>
                <w:lang w:val="es-ES"/>
              </w:rPr>
              <w:t xml:space="preserve"> que </w:t>
            </w:r>
            <w:r w:rsidR="00684020" w:rsidRPr="00477648">
              <w:rPr>
                <w:rFonts w:ascii="Times New Roman" w:eastAsia="Times New Roman" w:hAnsi="Times New Roman" w:cs="Times New Roman"/>
                <w:lang w:val="es-ES"/>
              </w:rPr>
              <w:t>constará de un “back-</w:t>
            </w:r>
            <w:proofErr w:type="spellStart"/>
            <w:r w:rsidR="00406FC5" w:rsidRPr="00477648">
              <w:rPr>
                <w:rFonts w:ascii="Times New Roman" w:eastAsia="Times New Roman" w:hAnsi="Times New Roman" w:cs="Times New Roman"/>
                <w:lang w:val="es-ES"/>
              </w:rPr>
              <w:t>end</w:t>
            </w:r>
            <w:proofErr w:type="spellEnd"/>
            <w:r w:rsidR="00406FC5" w:rsidRPr="00477648">
              <w:rPr>
                <w:rFonts w:ascii="Times New Roman" w:eastAsia="Times New Roman" w:hAnsi="Times New Roman" w:cs="Times New Roman"/>
                <w:lang w:val="es-ES"/>
              </w:rPr>
              <w:t>” [</w:t>
            </w:r>
            <w:r w:rsidR="00371C20">
              <w:rPr>
                <w:rFonts w:ascii="Times New Roman" w:eastAsia="Times New Roman" w:hAnsi="Times New Roman" w:cs="Times New Roman"/>
                <w:lang w:val="es-ES"/>
              </w:rPr>
              <w:t>4</w:t>
            </w:r>
            <w:r w:rsidR="00684020" w:rsidRPr="00477648">
              <w:rPr>
                <w:rFonts w:ascii="Times New Roman" w:eastAsia="Times New Roman" w:hAnsi="Times New Roman" w:cs="Times New Roman"/>
                <w:lang w:val="es-ES"/>
              </w:rPr>
              <w:t xml:space="preserve">] encargado de administrar el tráfico de </w:t>
            </w:r>
            <w:r w:rsidR="004B54E9" w:rsidRPr="00477648">
              <w:rPr>
                <w:rFonts w:ascii="Times New Roman" w:eastAsia="Times New Roman" w:hAnsi="Times New Roman" w:cs="Times New Roman"/>
                <w:lang w:val="es-ES"/>
              </w:rPr>
              <w:t>información</w:t>
            </w:r>
            <w:r w:rsidR="00684020" w:rsidRPr="00477648">
              <w:rPr>
                <w:rFonts w:ascii="Times New Roman" w:eastAsia="Times New Roman" w:hAnsi="Times New Roman" w:cs="Times New Roman"/>
                <w:lang w:val="es-ES"/>
              </w:rPr>
              <w:t xml:space="preserve"> de entrada o salida</w:t>
            </w:r>
            <w:r w:rsidR="00D60DD9">
              <w:rPr>
                <w:rFonts w:ascii="Times New Roman" w:eastAsia="Times New Roman" w:hAnsi="Times New Roman" w:cs="Times New Roman"/>
                <w:lang w:val="es-ES"/>
              </w:rPr>
              <w:t>,</w:t>
            </w:r>
            <w:r w:rsidR="00684020" w:rsidRPr="00477648">
              <w:rPr>
                <w:rFonts w:ascii="Times New Roman" w:eastAsia="Times New Roman" w:hAnsi="Times New Roman" w:cs="Times New Roman"/>
                <w:lang w:val="es-ES"/>
              </w:rPr>
              <w:t xml:space="preserve"> así como de su respectivo respaldo</w:t>
            </w:r>
            <w:r w:rsidR="00D60DD9">
              <w:rPr>
                <w:rFonts w:ascii="Times New Roman" w:eastAsia="Times New Roman" w:hAnsi="Times New Roman" w:cs="Times New Roman"/>
                <w:lang w:val="es-ES"/>
              </w:rPr>
              <w:t>;</w:t>
            </w:r>
            <w:r w:rsidR="00684020" w:rsidRPr="00477648">
              <w:rPr>
                <w:rFonts w:ascii="Times New Roman" w:eastAsia="Times New Roman" w:hAnsi="Times New Roman" w:cs="Times New Roman"/>
                <w:lang w:val="es-ES"/>
              </w:rPr>
              <w:t xml:space="preserve"> y de un “</w:t>
            </w:r>
            <w:proofErr w:type="spellStart"/>
            <w:r w:rsidR="00684020" w:rsidRPr="00477648">
              <w:rPr>
                <w:rFonts w:ascii="Times New Roman" w:eastAsia="Times New Roman" w:hAnsi="Times New Roman" w:cs="Times New Roman"/>
                <w:lang w:val="es-ES"/>
              </w:rPr>
              <w:t>front-</w:t>
            </w:r>
            <w:r w:rsidR="00406FC5" w:rsidRPr="00477648">
              <w:rPr>
                <w:rFonts w:ascii="Times New Roman" w:eastAsia="Times New Roman" w:hAnsi="Times New Roman" w:cs="Times New Roman"/>
                <w:lang w:val="es-ES"/>
              </w:rPr>
              <w:t>end</w:t>
            </w:r>
            <w:proofErr w:type="spellEnd"/>
            <w:r w:rsidR="00406FC5" w:rsidRPr="00477648">
              <w:rPr>
                <w:rFonts w:ascii="Times New Roman" w:eastAsia="Times New Roman" w:hAnsi="Times New Roman" w:cs="Times New Roman"/>
                <w:lang w:val="es-ES"/>
              </w:rPr>
              <w:t>” [</w:t>
            </w:r>
            <w:r w:rsidR="00371C20">
              <w:rPr>
                <w:rFonts w:ascii="Times New Roman" w:eastAsia="Times New Roman" w:hAnsi="Times New Roman" w:cs="Times New Roman"/>
                <w:lang w:val="es-ES"/>
              </w:rPr>
              <w:t>4</w:t>
            </w:r>
            <w:r w:rsidR="00684020" w:rsidRPr="00477648">
              <w:rPr>
                <w:rFonts w:ascii="Times New Roman" w:eastAsia="Times New Roman" w:hAnsi="Times New Roman" w:cs="Times New Roman"/>
                <w:lang w:val="es-ES"/>
              </w:rPr>
              <w:t>]</w:t>
            </w:r>
            <w:r w:rsidR="002F6BF2" w:rsidRPr="00477648">
              <w:rPr>
                <w:rFonts w:ascii="Times New Roman" w:eastAsia="Times New Roman" w:hAnsi="Times New Roman" w:cs="Times New Roman"/>
                <w:lang w:val="es-ES"/>
              </w:rPr>
              <w:t xml:space="preserve"> </w:t>
            </w:r>
            <w:r w:rsidR="00684020" w:rsidRPr="00477648">
              <w:rPr>
                <w:rFonts w:ascii="Times New Roman" w:eastAsia="Times New Roman" w:hAnsi="Times New Roman" w:cs="Times New Roman"/>
                <w:lang w:val="es-ES"/>
              </w:rPr>
              <w:t>conformado por una interfaz de usuario que permit</w:t>
            </w:r>
            <w:r w:rsidR="00E66236">
              <w:rPr>
                <w:rFonts w:ascii="Times New Roman" w:eastAsia="Times New Roman" w:hAnsi="Times New Roman" w:cs="Times New Roman"/>
                <w:lang w:val="es-ES"/>
              </w:rPr>
              <w:t>irá</w:t>
            </w:r>
            <w:ins w:id="39" w:author="CHRISTOPHER ALEXIS CASTRO GARCES" w:date="2021-08-30T23:55:00Z">
              <w:r w:rsidR="00783C39">
                <w:rPr>
                  <w:rFonts w:ascii="Times New Roman" w:eastAsia="Times New Roman" w:hAnsi="Times New Roman" w:cs="Times New Roman"/>
                  <w:lang w:val="es-ES"/>
                </w:rPr>
                <w:t xml:space="preserve"> al operador</w:t>
              </w:r>
            </w:ins>
            <w:r w:rsidR="00684020" w:rsidRPr="00477648">
              <w:rPr>
                <w:rFonts w:ascii="Times New Roman" w:eastAsia="Times New Roman" w:hAnsi="Times New Roman" w:cs="Times New Roman"/>
                <w:lang w:val="es-ES"/>
              </w:rPr>
              <w:t xml:space="preserve"> modificar</w:t>
            </w:r>
            <w:ins w:id="40" w:author="CHRISTOPHER ALEXIS CASTRO GARCES" w:date="2021-08-30T23:56:00Z">
              <w:r w:rsidR="00783C39">
                <w:rPr>
                  <w:rFonts w:ascii="Times New Roman" w:eastAsia="Times New Roman" w:hAnsi="Times New Roman" w:cs="Times New Roman"/>
                  <w:lang w:val="es-ES"/>
                </w:rPr>
                <w:t xml:space="preserve"> </w:t>
              </w:r>
            </w:ins>
            <w:ins w:id="41" w:author="CHRISTOPHER ALEXIS CASTRO GARCES" w:date="2021-08-30T12:53:00Z">
              <w:r w:rsidR="00E66236" w:rsidRPr="00322836">
                <w:rPr>
                  <w:rFonts w:ascii="Times New Roman" w:eastAsia="Times New Roman" w:hAnsi="Times New Roman" w:cs="Times New Roman"/>
                  <w:color w:val="FF0000"/>
                  <w:lang w:val="es-ES"/>
                </w:rPr>
                <w:t>su despliegue de servicios</w:t>
              </w:r>
            </w:ins>
            <w:r w:rsidR="00684020" w:rsidRPr="00477648">
              <w:rPr>
                <w:rFonts w:ascii="Times New Roman" w:eastAsia="Times New Roman" w:hAnsi="Times New Roman" w:cs="Times New Roman"/>
                <w:lang w:val="es-ES"/>
              </w:rPr>
              <w:t xml:space="preserve"> y visualizar </w:t>
            </w:r>
            <w:ins w:id="42" w:author="CHRISTOPHER ALEXIS CASTRO GARCES" w:date="2021-08-30T23:57:00Z">
              <w:r w:rsidR="00783C39">
                <w:rPr>
                  <w:rFonts w:ascii="Times New Roman" w:eastAsia="Times New Roman" w:hAnsi="Times New Roman" w:cs="Times New Roman"/>
                  <w:lang w:val="es-ES"/>
                </w:rPr>
                <w:t>los registro</w:t>
              </w:r>
            </w:ins>
            <w:ins w:id="43" w:author="CHRISTOPHER ALEXIS CASTRO GARCES" w:date="2021-08-30T23:58:00Z">
              <w:r w:rsidR="00783C39">
                <w:rPr>
                  <w:rFonts w:ascii="Times New Roman" w:eastAsia="Times New Roman" w:hAnsi="Times New Roman" w:cs="Times New Roman"/>
                  <w:lang w:val="es-ES"/>
                </w:rPr>
                <w:t>s</w:t>
              </w:r>
            </w:ins>
            <w:ins w:id="44" w:author="CHRISTOPHER ALEXIS CASTRO GARCES" w:date="2021-08-30T23:49:00Z">
              <w:r w:rsidR="00783C39">
                <w:rPr>
                  <w:rFonts w:ascii="Times New Roman" w:eastAsia="Times New Roman" w:hAnsi="Times New Roman" w:cs="Times New Roman"/>
                  <w:lang w:val="es-ES"/>
                </w:rPr>
                <w:t xml:space="preserve"> de los procesos</w:t>
              </w:r>
            </w:ins>
            <w:ins w:id="45" w:author="CHRISTOPHER ALEXIS CASTRO GARCES" w:date="2021-08-30T12:54:00Z">
              <w:r w:rsidR="00E66236">
                <w:rPr>
                  <w:rFonts w:ascii="Times New Roman" w:eastAsia="Times New Roman" w:hAnsi="Times New Roman" w:cs="Times New Roman"/>
                  <w:lang w:val="es-ES"/>
                </w:rPr>
                <w:t>.</w:t>
              </w:r>
            </w:ins>
            <w:commentRangeStart w:id="46"/>
            <w:del w:id="47" w:author="CHRISTOPHER ALEXIS CASTRO GARCES" w:date="2021-08-30T12:54:00Z">
              <w:r w:rsidR="00684020" w:rsidRPr="00996CA4" w:rsidDel="00E66236">
                <w:rPr>
                  <w:rFonts w:ascii="Times New Roman" w:eastAsia="Times New Roman" w:hAnsi="Times New Roman" w:cs="Times New Roman"/>
                  <w:color w:val="FF0000"/>
                  <w:lang w:val="es-ES"/>
                  <w:rPrChange w:id="48" w:author="Toshiba" w:date="2021-08-27T15:07:00Z">
                    <w:rPr>
                      <w:rFonts w:ascii="Times New Roman" w:eastAsia="Times New Roman" w:hAnsi="Times New Roman" w:cs="Times New Roman"/>
                      <w:lang w:val="es-ES"/>
                    </w:rPr>
                  </w:rPrChange>
                </w:rPr>
                <w:delText xml:space="preserve">información inherente </w:delText>
              </w:r>
              <w:r w:rsidR="00C67E24" w:rsidRPr="00996CA4" w:rsidDel="00E66236">
                <w:rPr>
                  <w:rFonts w:ascii="Times New Roman" w:eastAsia="Times New Roman" w:hAnsi="Times New Roman" w:cs="Times New Roman"/>
                  <w:color w:val="FF0000"/>
                  <w:lang w:val="es-ES"/>
                  <w:rPrChange w:id="49" w:author="Toshiba" w:date="2021-08-27T15:07:00Z">
                    <w:rPr>
                      <w:rFonts w:ascii="Times New Roman" w:eastAsia="Times New Roman" w:hAnsi="Times New Roman" w:cs="Times New Roman"/>
                      <w:lang w:val="es-ES"/>
                    </w:rPr>
                  </w:rPrChange>
                </w:rPr>
                <w:delText>a</w:delText>
              </w:r>
            </w:del>
            <w:del w:id="50" w:author="CHRISTOPHER ALEXIS CASTRO GARCES" w:date="2021-08-30T12:52:00Z">
              <w:r w:rsidR="00C67E24" w:rsidRPr="00996CA4" w:rsidDel="00E66236">
                <w:rPr>
                  <w:rFonts w:ascii="Times New Roman" w:eastAsia="Times New Roman" w:hAnsi="Times New Roman" w:cs="Times New Roman"/>
                  <w:color w:val="FF0000"/>
                  <w:lang w:val="es-ES"/>
                  <w:rPrChange w:id="51" w:author="Toshiba" w:date="2021-08-27T15:07:00Z">
                    <w:rPr>
                      <w:rFonts w:ascii="Times New Roman" w:eastAsia="Times New Roman" w:hAnsi="Times New Roman" w:cs="Times New Roman"/>
                      <w:lang w:val="es-ES"/>
                    </w:rPr>
                  </w:rPrChange>
                </w:rPr>
                <w:delText xml:space="preserve"> sus </w:delText>
              </w:r>
              <w:r w:rsidR="006B567E" w:rsidRPr="00996CA4" w:rsidDel="00E66236">
                <w:rPr>
                  <w:rFonts w:ascii="Times New Roman" w:eastAsia="Times New Roman" w:hAnsi="Times New Roman" w:cs="Times New Roman"/>
                  <w:color w:val="FF0000"/>
                  <w:lang w:val="es-ES"/>
                  <w:rPrChange w:id="52" w:author="Toshiba" w:date="2021-08-27T15:07:00Z">
                    <w:rPr>
                      <w:rFonts w:ascii="Times New Roman" w:eastAsia="Times New Roman" w:hAnsi="Times New Roman" w:cs="Times New Roman"/>
                      <w:lang w:val="es-ES"/>
                    </w:rPr>
                  </w:rPrChange>
                </w:rPr>
                <w:delText xml:space="preserve">capacidades de </w:delText>
              </w:r>
              <w:r w:rsidR="00406FC5" w:rsidRPr="00996CA4" w:rsidDel="00E66236">
                <w:rPr>
                  <w:rFonts w:ascii="Times New Roman" w:eastAsia="Times New Roman" w:hAnsi="Times New Roman" w:cs="Times New Roman"/>
                  <w:color w:val="FF0000"/>
                  <w:lang w:val="es-ES"/>
                  <w:rPrChange w:id="53" w:author="Toshiba" w:date="2021-08-27T15:07:00Z">
                    <w:rPr>
                      <w:rFonts w:ascii="Times New Roman" w:eastAsia="Times New Roman" w:hAnsi="Times New Roman" w:cs="Times New Roman"/>
                      <w:lang w:val="es-ES"/>
                    </w:rPr>
                  </w:rPrChange>
                </w:rPr>
                <w:delText>comunicación,</w:delText>
              </w:r>
              <w:r w:rsidR="00C67E24" w:rsidRPr="00996CA4" w:rsidDel="00E66236">
                <w:rPr>
                  <w:rFonts w:ascii="Times New Roman" w:eastAsia="Times New Roman" w:hAnsi="Times New Roman" w:cs="Times New Roman"/>
                  <w:color w:val="FF0000"/>
                  <w:lang w:val="es-ES"/>
                  <w:rPrChange w:id="54" w:author="Toshiba" w:date="2021-08-27T15:07:00Z">
                    <w:rPr>
                      <w:rFonts w:ascii="Times New Roman" w:eastAsia="Times New Roman" w:hAnsi="Times New Roman" w:cs="Times New Roman"/>
                      <w:lang w:val="es-ES"/>
                    </w:rPr>
                  </w:rPrChange>
                </w:rPr>
                <w:delText xml:space="preserve"> </w:delText>
              </w:r>
              <w:r w:rsidR="00402BB2" w:rsidRPr="00996CA4" w:rsidDel="00E66236">
                <w:rPr>
                  <w:rFonts w:ascii="Times New Roman" w:eastAsia="Times New Roman" w:hAnsi="Times New Roman" w:cs="Times New Roman"/>
                  <w:color w:val="FF0000"/>
                  <w:lang w:val="es-ES"/>
                  <w:rPrChange w:id="55" w:author="Toshiba" w:date="2021-08-27T15:07:00Z">
                    <w:rPr>
                      <w:rFonts w:ascii="Times New Roman" w:eastAsia="Times New Roman" w:hAnsi="Times New Roman" w:cs="Times New Roman"/>
                      <w:lang w:val="es-ES"/>
                    </w:rPr>
                  </w:rPrChange>
                </w:rPr>
                <w:delText xml:space="preserve">así como de </w:delText>
              </w:r>
              <w:r w:rsidR="00C67E24" w:rsidRPr="00996CA4" w:rsidDel="00E66236">
                <w:rPr>
                  <w:rFonts w:ascii="Times New Roman" w:eastAsia="Times New Roman" w:hAnsi="Times New Roman" w:cs="Times New Roman"/>
                  <w:color w:val="FF0000"/>
                  <w:lang w:val="es-ES"/>
                  <w:rPrChange w:id="56" w:author="Toshiba" w:date="2021-08-27T15:07:00Z">
                    <w:rPr>
                      <w:rFonts w:ascii="Times New Roman" w:eastAsia="Times New Roman" w:hAnsi="Times New Roman" w:cs="Times New Roman"/>
                      <w:lang w:val="es-ES"/>
                    </w:rPr>
                  </w:rPrChange>
                </w:rPr>
                <w:delText xml:space="preserve">su </w:delText>
              </w:r>
              <w:r w:rsidR="00402BB2" w:rsidRPr="00996CA4" w:rsidDel="00E66236">
                <w:rPr>
                  <w:rFonts w:ascii="Times New Roman" w:eastAsia="Times New Roman" w:hAnsi="Times New Roman" w:cs="Times New Roman"/>
                  <w:color w:val="FF0000"/>
                  <w:lang w:val="es-ES"/>
                  <w:rPrChange w:id="57" w:author="Toshiba" w:date="2021-08-27T15:07:00Z">
                    <w:rPr>
                      <w:rFonts w:ascii="Times New Roman" w:eastAsia="Times New Roman" w:hAnsi="Times New Roman" w:cs="Times New Roman"/>
                      <w:lang w:val="es-ES"/>
                    </w:rPr>
                  </w:rPrChange>
                </w:rPr>
                <w:delText>despliegue de servicios</w:delText>
              </w:r>
              <w:commentRangeEnd w:id="46"/>
              <w:r w:rsidR="00996CA4" w:rsidDel="00E66236">
                <w:rPr>
                  <w:rStyle w:val="Refdecomentario"/>
                </w:rPr>
                <w:commentReference w:id="46"/>
              </w:r>
            </w:del>
            <w:del w:id="58" w:author="CHRISTOPHER ALEXIS CASTRO GARCES" w:date="2021-08-30T12:54:00Z">
              <w:r w:rsidR="00C67E24" w:rsidDel="00E66236">
                <w:rPr>
                  <w:rFonts w:ascii="Times New Roman" w:eastAsia="Times New Roman" w:hAnsi="Times New Roman" w:cs="Times New Roman"/>
                  <w:lang w:val="es-ES"/>
                </w:rPr>
                <w:delText>.</w:delText>
              </w:r>
            </w:del>
          </w:p>
          <w:p w14:paraId="05A150A6" w14:textId="77777777" w:rsidR="008C4D98" w:rsidRDefault="008C4D98">
            <w:pPr>
              <w:spacing w:after="0" w:line="240" w:lineRule="auto"/>
              <w:ind w:left="426" w:right="136"/>
              <w:jc w:val="both"/>
              <w:rPr>
                <w:rFonts w:ascii="Times New Roman" w:eastAsia="Times New Roman" w:hAnsi="Times New Roman" w:cs="Times New Roman"/>
                <w:lang w:val="es-ES"/>
              </w:rPr>
            </w:pPr>
          </w:p>
          <w:p w14:paraId="7317A967" w14:textId="36CDBAB7" w:rsidR="002F6BF2" w:rsidRPr="00477648" w:rsidRDefault="002F6BF2">
            <w:pPr>
              <w:spacing w:after="0" w:line="240" w:lineRule="auto"/>
              <w:ind w:left="426" w:right="136"/>
              <w:jc w:val="both"/>
              <w:rPr>
                <w:rFonts w:ascii="Times New Roman" w:eastAsia="Times New Roman" w:hAnsi="Times New Roman" w:cs="Times New Roman"/>
                <w:lang w:val="es-ES"/>
              </w:rPr>
            </w:pPr>
          </w:p>
        </w:tc>
      </w:tr>
      <w:tr w:rsidR="00667954" w:rsidRPr="00B6273D" w14:paraId="4C663B9E" w14:textId="77777777" w:rsidTr="00D34B55">
        <w:tc>
          <w:tcPr>
            <w:tcW w:w="9504" w:type="dxa"/>
            <w:gridSpan w:val="2"/>
          </w:tcPr>
          <w:p w14:paraId="185474A2" w14:textId="3A95D49C" w:rsidR="00441501" w:rsidRPr="00477648" w:rsidRDefault="00441501" w:rsidP="00441501">
            <w:pPr>
              <w:pStyle w:val="Prrafodelista"/>
              <w:numPr>
                <w:ilvl w:val="0"/>
                <w:numId w:val="5"/>
              </w:numPr>
              <w:spacing w:after="0" w:line="360" w:lineRule="auto"/>
              <w:ind w:right="136"/>
              <w:rPr>
                <w:rFonts w:ascii="Times New Roman" w:hAnsi="Times New Roman" w:cs="Times New Roman"/>
                <w:b/>
              </w:rPr>
            </w:pPr>
            <w:r w:rsidRPr="00477648">
              <w:rPr>
                <w:rFonts w:ascii="Times New Roman" w:hAnsi="Times New Roman" w:cs="Times New Roman"/>
                <w:b/>
              </w:rPr>
              <w:lastRenderedPageBreak/>
              <w:t>Justificación</w:t>
            </w:r>
            <w:r w:rsidR="00371C20">
              <w:rPr>
                <w:rFonts w:ascii="Times New Roman" w:hAnsi="Times New Roman" w:cs="Times New Roman"/>
                <w:b/>
              </w:rPr>
              <w:br/>
            </w:r>
          </w:p>
          <w:p w14:paraId="4C2D4C62" w14:textId="77777777" w:rsidR="00B100AB" w:rsidRDefault="00C55C72" w:rsidP="00FD6E28">
            <w:pPr>
              <w:tabs>
                <w:tab w:val="num" w:pos="720"/>
              </w:tabs>
              <w:spacing w:after="120" w:line="240" w:lineRule="auto"/>
              <w:ind w:left="360" w:right="74"/>
              <w:jc w:val="both"/>
              <w:rPr>
                <w:ins w:id="59" w:author="Toshiba" w:date="2021-08-27T15:09:00Z"/>
                <w:rFonts w:ascii="Times New Roman" w:eastAsia="Times New Roman" w:hAnsi="Times New Roman" w:cs="Times New Roman"/>
                <w:b/>
                <w:bCs/>
                <w:i/>
                <w:lang w:val="es-ES"/>
              </w:rPr>
            </w:pPr>
            <w:r w:rsidRPr="00477648">
              <w:rPr>
                <w:rFonts w:ascii="Times New Roman" w:eastAsia="Times New Roman" w:hAnsi="Times New Roman" w:cs="Times New Roman"/>
                <w:b/>
                <w:bCs/>
                <w:i/>
                <w:lang w:val="es-ES"/>
              </w:rPr>
              <w:t>3.1 Justificación</w:t>
            </w:r>
            <w:r w:rsidR="00C6776D" w:rsidRPr="00477648">
              <w:rPr>
                <w:rFonts w:ascii="Times New Roman" w:eastAsia="Times New Roman" w:hAnsi="Times New Roman" w:cs="Times New Roman"/>
                <w:b/>
                <w:bCs/>
                <w:i/>
                <w:lang w:val="es-ES"/>
              </w:rPr>
              <w:t xml:space="preserve"> práctica  </w:t>
            </w:r>
          </w:p>
          <w:p w14:paraId="784D78CC" w14:textId="728E79A5" w:rsidR="008125C7" w:rsidRPr="00477648" w:rsidRDefault="008125C7"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 xml:space="preserve">Tener a disponibilidad una herramienta </w:t>
            </w:r>
            <w:r w:rsidR="00605FA9">
              <w:rPr>
                <w:rFonts w:ascii="Times New Roman" w:hAnsi="Times New Roman" w:cs="Times New Roman"/>
                <w:iCs/>
                <w:lang w:val="es-ES"/>
              </w:rPr>
              <w:t>de registro de datos</w:t>
            </w:r>
            <w:r w:rsidR="00605FA9" w:rsidRPr="00477648">
              <w:rPr>
                <w:rFonts w:ascii="Times New Roman" w:hAnsi="Times New Roman" w:cs="Times New Roman"/>
                <w:iCs/>
                <w:lang w:val="es-ES"/>
              </w:rPr>
              <w:t xml:space="preserve"> </w:t>
            </w:r>
            <w:r w:rsidRPr="00477648">
              <w:rPr>
                <w:rFonts w:ascii="Times New Roman" w:hAnsi="Times New Roman" w:cs="Times New Roman"/>
                <w:iCs/>
                <w:lang w:val="es-ES"/>
              </w:rPr>
              <w:t>incurre en varios beneficios que se ve</w:t>
            </w:r>
            <w:r w:rsidR="005746A3" w:rsidRPr="00477648">
              <w:rPr>
                <w:rFonts w:ascii="Times New Roman" w:hAnsi="Times New Roman" w:cs="Times New Roman"/>
                <w:iCs/>
                <w:lang w:val="es-ES"/>
              </w:rPr>
              <w:t>rá</w:t>
            </w:r>
            <w:r w:rsidRPr="00477648">
              <w:rPr>
                <w:rFonts w:ascii="Times New Roman" w:hAnsi="Times New Roman" w:cs="Times New Roman"/>
                <w:iCs/>
                <w:lang w:val="es-ES"/>
              </w:rPr>
              <w:t>n reflejados en la economía</w:t>
            </w:r>
            <w:r w:rsidR="00CF4D12" w:rsidRPr="00477648">
              <w:rPr>
                <w:rFonts w:ascii="Times New Roman" w:hAnsi="Times New Roman" w:cs="Times New Roman"/>
                <w:iCs/>
                <w:lang w:val="es-ES"/>
              </w:rPr>
              <w:t xml:space="preserve"> de </w:t>
            </w:r>
            <w:r w:rsidR="00161F0A">
              <w:rPr>
                <w:rFonts w:ascii="Times New Roman" w:hAnsi="Times New Roman" w:cs="Times New Roman"/>
                <w:iCs/>
                <w:lang w:val="es-ES"/>
              </w:rPr>
              <w:t>una empresa</w:t>
            </w:r>
            <w:r w:rsidRPr="00477648">
              <w:rPr>
                <w:rFonts w:ascii="Times New Roman" w:hAnsi="Times New Roman" w:cs="Times New Roman"/>
                <w:iCs/>
                <w:lang w:val="es-ES"/>
              </w:rPr>
              <w:t xml:space="preserve">. La posibilidad de realizar análisis de datos para conocer mejor un proceso, </w:t>
            </w:r>
            <w:commentRangeStart w:id="60"/>
            <w:del w:id="61" w:author="CHRISTOPHER ALEXIS CASTRO GARCES" w:date="2021-08-31T00:00:00Z">
              <w:r w:rsidRPr="00477648" w:rsidDel="00590162">
                <w:rPr>
                  <w:rFonts w:ascii="Times New Roman" w:hAnsi="Times New Roman" w:cs="Times New Roman"/>
                  <w:iCs/>
                  <w:lang w:val="es-ES"/>
                </w:rPr>
                <w:delText>agendar fechas de mantenimiento de equipos y el monitoreo</w:delText>
              </w:r>
              <w:r w:rsidR="00CF4D12" w:rsidRPr="00477648" w:rsidDel="00590162">
                <w:rPr>
                  <w:rFonts w:ascii="Times New Roman" w:hAnsi="Times New Roman" w:cs="Times New Roman"/>
                  <w:iCs/>
                  <w:lang w:val="es-ES"/>
                </w:rPr>
                <w:delText xml:space="preserve"> orientado a seguridad</w:delText>
              </w:r>
              <w:r w:rsidRPr="00477648" w:rsidDel="00590162">
                <w:rPr>
                  <w:rFonts w:ascii="Times New Roman" w:hAnsi="Times New Roman" w:cs="Times New Roman"/>
                  <w:iCs/>
                  <w:lang w:val="es-ES"/>
                </w:rPr>
                <w:delText xml:space="preserve"> </w:delText>
              </w:r>
              <w:r w:rsidR="00CF4D12" w:rsidRPr="00477648" w:rsidDel="00590162">
                <w:rPr>
                  <w:rFonts w:ascii="Times New Roman" w:hAnsi="Times New Roman" w:cs="Times New Roman"/>
                  <w:iCs/>
                  <w:lang w:val="es-ES"/>
                </w:rPr>
                <w:delText xml:space="preserve">de la operación </w:delText>
              </w:r>
              <w:r w:rsidRPr="00477648" w:rsidDel="00590162">
                <w:rPr>
                  <w:rFonts w:ascii="Times New Roman" w:hAnsi="Times New Roman" w:cs="Times New Roman"/>
                  <w:iCs/>
                  <w:lang w:val="es-ES"/>
                </w:rPr>
                <w:delText>de dichos equipos</w:delText>
              </w:r>
            </w:del>
            <w:ins w:id="62" w:author="CHRISTOPHER ALEXIS CASTRO GARCES" w:date="2021-08-31T00:00:00Z">
              <w:r w:rsidR="00590162">
                <w:rPr>
                  <w:rFonts w:ascii="Times New Roman" w:hAnsi="Times New Roman" w:cs="Times New Roman"/>
                  <w:iCs/>
                  <w:lang w:val="es-ES"/>
                </w:rPr>
                <w:t>la</w:t>
              </w:r>
            </w:ins>
            <w:ins w:id="63" w:author="CHRISTOPHER ALEXIS CASTRO GARCES" w:date="2021-08-31T00:01:00Z">
              <w:r w:rsidR="00590162">
                <w:rPr>
                  <w:rFonts w:ascii="Times New Roman" w:hAnsi="Times New Roman" w:cs="Times New Roman"/>
                  <w:iCs/>
                  <w:lang w:val="es-ES"/>
                </w:rPr>
                <w:t xml:space="preserve"> capacidad para la generación</w:t>
              </w:r>
            </w:ins>
            <w:ins w:id="64" w:author="CHRISTOPHER ALEXIS CASTRO GARCES" w:date="2021-08-31T00:02:00Z">
              <w:r w:rsidR="00590162">
                <w:rPr>
                  <w:rFonts w:ascii="Times New Roman" w:hAnsi="Times New Roman" w:cs="Times New Roman"/>
                  <w:iCs/>
                  <w:lang w:val="es-ES"/>
                </w:rPr>
                <w:t>,</w:t>
              </w:r>
            </w:ins>
            <w:ins w:id="65" w:author="CHRISTOPHER ALEXIS CASTRO GARCES" w:date="2021-08-31T00:01:00Z">
              <w:r w:rsidR="00590162">
                <w:rPr>
                  <w:rFonts w:ascii="Times New Roman" w:hAnsi="Times New Roman" w:cs="Times New Roman"/>
                  <w:iCs/>
                  <w:lang w:val="es-ES"/>
                </w:rPr>
                <w:t xml:space="preserve"> </w:t>
              </w:r>
            </w:ins>
            <w:ins w:id="66" w:author="CHRISTOPHER ALEXIS CASTRO GARCES" w:date="2021-08-31T00:02:00Z">
              <w:r w:rsidR="00590162">
                <w:rPr>
                  <w:rFonts w:ascii="Times New Roman" w:hAnsi="Times New Roman" w:cs="Times New Roman"/>
                  <w:iCs/>
                  <w:lang w:val="es-ES"/>
                </w:rPr>
                <w:t xml:space="preserve">correlación y contextualización de </w:t>
              </w:r>
            </w:ins>
            <w:ins w:id="67" w:author="CHRISTOPHER ALEXIS CASTRO GARCES" w:date="2021-08-31T00:03:00Z">
              <w:r w:rsidR="00590162">
                <w:rPr>
                  <w:rFonts w:ascii="Times New Roman" w:hAnsi="Times New Roman" w:cs="Times New Roman"/>
                  <w:iCs/>
                  <w:lang w:val="es-ES"/>
                </w:rPr>
                <w:t>reportes</w:t>
              </w:r>
            </w:ins>
            <w:ins w:id="68" w:author="CHRISTOPHER ALEXIS CASTRO GARCES" w:date="2021-08-31T00:09:00Z">
              <w:r w:rsidR="004357CF">
                <w:rPr>
                  <w:rFonts w:ascii="Times New Roman" w:hAnsi="Times New Roman" w:cs="Times New Roman"/>
                  <w:iCs/>
                  <w:lang w:val="es-ES"/>
                </w:rPr>
                <w:t xml:space="preserve"> sobre el rendimiento de los equipos</w:t>
              </w:r>
            </w:ins>
            <w:r w:rsidRPr="00477648">
              <w:rPr>
                <w:rFonts w:ascii="Times New Roman" w:hAnsi="Times New Roman" w:cs="Times New Roman"/>
                <w:iCs/>
                <w:lang w:val="es-ES"/>
              </w:rPr>
              <w:t>,</w:t>
            </w:r>
            <w:commentRangeEnd w:id="60"/>
            <w:r w:rsidR="00161F0A">
              <w:rPr>
                <w:rStyle w:val="Refdecomentario"/>
              </w:rPr>
              <w:commentReference w:id="60"/>
            </w:r>
            <w:r w:rsidRPr="00477648">
              <w:rPr>
                <w:rFonts w:ascii="Times New Roman" w:hAnsi="Times New Roman" w:cs="Times New Roman"/>
                <w:iCs/>
                <w:lang w:val="es-ES"/>
              </w:rPr>
              <w:t xml:space="preserve"> son solo</w:t>
            </w:r>
            <w:r w:rsidR="00CF4D12" w:rsidRPr="00477648">
              <w:rPr>
                <w:rFonts w:ascii="Times New Roman" w:hAnsi="Times New Roman" w:cs="Times New Roman"/>
                <w:iCs/>
                <w:lang w:val="es-ES"/>
              </w:rPr>
              <w:t xml:space="preserve"> algunas de las </w:t>
            </w:r>
            <w:r w:rsidR="00161F0A">
              <w:rPr>
                <w:rFonts w:ascii="Times New Roman" w:hAnsi="Times New Roman" w:cs="Times New Roman"/>
                <w:iCs/>
                <w:lang w:val="es-ES"/>
              </w:rPr>
              <w:t>ventajas</w:t>
            </w:r>
            <w:r w:rsidR="00161F0A" w:rsidRPr="00477648">
              <w:rPr>
                <w:rFonts w:ascii="Times New Roman" w:hAnsi="Times New Roman" w:cs="Times New Roman"/>
                <w:iCs/>
                <w:lang w:val="es-ES"/>
              </w:rPr>
              <w:t xml:space="preserve"> </w:t>
            </w:r>
            <w:r w:rsidR="00CF4D12" w:rsidRPr="00477648">
              <w:rPr>
                <w:rFonts w:ascii="Times New Roman" w:hAnsi="Times New Roman" w:cs="Times New Roman"/>
                <w:iCs/>
                <w:lang w:val="es-ES"/>
              </w:rPr>
              <w:t>de contar con la ya mencionada herramienta.</w:t>
            </w:r>
          </w:p>
          <w:p w14:paraId="7CC8D720" w14:textId="04291329" w:rsidR="00E516D5" w:rsidRPr="00477648" w:rsidRDefault="00E516D5"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A día de hoy, la ideología de desarrollo basada en un paradigma de libre acceso</w:t>
            </w:r>
            <w:r w:rsidR="00F10FF7" w:rsidRPr="00477648">
              <w:rPr>
                <w:rFonts w:ascii="Times New Roman" w:hAnsi="Times New Roman" w:cs="Times New Roman"/>
                <w:iCs/>
                <w:lang w:val="es-ES"/>
              </w:rPr>
              <w:t xml:space="preserve"> [</w:t>
            </w:r>
            <w:r w:rsidR="00371C20">
              <w:rPr>
                <w:rFonts w:ascii="Times New Roman" w:hAnsi="Times New Roman" w:cs="Times New Roman"/>
                <w:iCs/>
                <w:lang w:val="es-ES"/>
              </w:rPr>
              <w:t>5</w:t>
            </w:r>
            <w:r w:rsidR="00F10FF7" w:rsidRPr="00477648">
              <w:rPr>
                <w:rFonts w:ascii="Times New Roman" w:hAnsi="Times New Roman" w:cs="Times New Roman"/>
                <w:iCs/>
                <w:lang w:val="es-ES"/>
              </w:rPr>
              <w:t>]</w:t>
            </w:r>
            <w:r w:rsidRPr="00477648">
              <w:rPr>
                <w:rFonts w:ascii="Times New Roman" w:hAnsi="Times New Roman" w:cs="Times New Roman"/>
                <w:iCs/>
                <w:lang w:val="es-ES"/>
              </w:rPr>
              <w:t xml:space="preserve"> ha tomado mucha fuerza, razón por la cual existen herramientas </w:t>
            </w:r>
            <w:r w:rsidR="00B100AB">
              <w:rPr>
                <w:rFonts w:ascii="Times New Roman" w:hAnsi="Times New Roman" w:cs="Times New Roman"/>
                <w:iCs/>
                <w:lang w:val="es-ES"/>
              </w:rPr>
              <w:t>de</w:t>
            </w:r>
            <w:r w:rsidRPr="00477648">
              <w:rPr>
                <w:rFonts w:ascii="Times New Roman" w:hAnsi="Times New Roman" w:cs="Times New Roman"/>
                <w:iCs/>
                <w:lang w:val="es-ES"/>
              </w:rPr>
              <w:t xml:space="preserve"> software que facilitan el diseño, implementación, configuración e integración de sistemas resultando en un ahorro económico significativo cuando </w:t>
            </w:r>
            <w:r w:rsidR="00AA7EB3" w:rsidRPr="00477648">
              <w:rPr>
                <w:rFonts w:ascii="Times New Roman" w:hAnsi="Times New Roman" w:cs="Times New Roman"/>
                <w:iCs/>
                <w:lang w:val="es-ES"/>
              </w:rPr>
              <w:t>se habla, a nivel industrial, de</w:t>
            </w:r>
            <w:r w:rsidRPr="00477648">
              <w:rPr>
                <w:rFonts w:ascii="Times New Roman" w:hAnsi="Times New Roman" w:cs="Times New Roman"/>
                <w:iCs/>
                <w:lang w:val="es-ES"/>
              </w:rPr>
              <w:t xml:space="preserve"> costos </w:t>
            </w:r>
            <w:r w:rsidR="00AA7EB3" w:rsidRPr="00477648">
              <w:rPr>
                <w:rFonts w:ascii="Times New Roman" w:hAnsi="Times New Roman" w:cs="Times New Roman"/>
                <w:iCs/>
                <w:lang w:val="es-ES"/>
              </w:rPr>
              <w:t>por</w:t>
            </w:r>
            <w:r w:rsidRPr="00477648">
              <w:rPr>
                <w:rFonts w:ascii="Times New Roman" w:hAnsi="Times New Roman" w:cs="Times New Roman"/>
                <w:iCs/>
                <w:lang w:val="es-ES"/>
              </w:rPr>
              <w:t xml:space="preserve"> software de ingeniería</w:t>
            </w:r>
            <w:r w:rsidR="00AA7EB3" w:rsidRPr="00477648">
              <w:rPr>
                <w:rFonts w:ascii="Times New Roman" w:hAnsi="Times New Roman" w:cs="Times New Roman"/>
                <w:iCs/>
                <w:lang w:val="es-ES"/>
              </w:rPr>
              <w:t xml:space="preserve"> de las MYPYMES</w:t>
            </w:r>
            <w:r w:rsidRPr="00477648">
              <w:rPr>
                <w:rFonts w:ascii="Times New Roman" w:hAnsi="Times New Roman" w:cs="Times New Roman"/>
                <w:iCs/>
                <w:lang w:val="es-ES"/>
              </w:rPr>
              <w:t>.</w:t>
            </w:r>
          </w:p>
          <w:p w14:paraId="24690F7E" w14:textId="4DAEA5D1" w:rsidR="00402BB2" w:rsidRPr="00477648" w:rsidRDefault="00402BB2"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 xml:space="preserve">Poner a disponibilidad </w:t>
            </w:r>
            <w:r w:rsidR="0072067A" w:rsidRPr="00477648">
              <w:rPr>
                <w:rFonts w:ascii="Times New Roman" w:hAnsi="Times New Roman" w:cs="Times New Roman"/>
                <w:iCs/>
                <w:lang w:val="es-ES"/>
              </w:rPr>
              <w:t>un</w:t>
            </w:r>
            <w:r w:rsidRPr="00477648">
              <w:rPr>
                <w:rFonts w:ascii="Times New Roman" w:hAnsi="Times New Roman" w:cs="Times New Roman"/>
                <w:iCs/>
                <w:lang w:val="es-ES"/>
              </w:rPr>
              <w:t xml:space="preserve"> software</w:t>
            </w:r>
            <w:r w:rsidR="0072067A" w:rsidRPr="00477648">
              <w:rPr>
                <w:rFonts w:ascii="Times New Roman" w:hAnsi="Times New Roman" w:cs="Times New Roman"/>
                <w:iCs/>
                <w:lang w:val="es-ES"/>
              </w:rPr>
              <w:t xml:space="preserve"> que recopile los aspectos</w:t>
            </w:r>
            <w:r w:rsidRPr="00477648">
              <w:rPr>
                <w:rFonts w:ascii="Times New Roman" w:hAnsi="Times New Roman" w:cs="Times New Roman"/>
                <w:iCs/>
                <w:lang w:val="es-ES"/>
              </w:rPr>
              <w:t xml:space="preserve"> </w:t>
            </w:r>
            <w:r w:rsidR="0089052E" w:rsidRPr="00477648">
              <w:rPr>
                <w:rFonts w:ascii="Times New Roman" w:hAnsi="Times New Roman" w:cs="Times New Roman"/>
                <w:iCs/>
                <w:lang w:val="es-ES"/>
              </w:rPr>
              <w:t xml:space="preserve">y los beneficios </w:t>
            </w:r>
            <w:r w:rsidRPr="00477648">
              <w:rPr>
                <w:rFonts w:ascii="Times New Roman" w:hAnsi="Times New Roman" w:cs="Times New Roman"/>
                <w:iCs/>
                <w:lang w:val="es-ES"/>
              </w:rPr>
              <w:t>mencionado</w:t>
            </w:r>
            <w:r w:rsidR="0072067A" w:rsidRPr="00477648">
              <w:rPr>
                <w:rFonts w:ascii="Times New Roman" w:hAnsi="Times New Roman" w:cs="Times New Roman"/>
                <w:iCs/>
                <w:lang w:val="es-ES"/>
              </w:rPr>
              <w:t>s</w:t>
            </w:r>
            <w:r w:rsidRPr="00477648">
              <w:rPr>
                <w:rFonts w:ascii="Times New Roman" w:hAnsi="Times New Roman" w:cs="Times New Roman"/>
                <w:iCs/>
                <w:lang w:val="es-ES"/>
              </w:rPr>
              <w:t xml:space="preserve"> para el público en general</w:t>
            </w:r>
            <w:r w:rsidR="0072067A" w:rsidRPr="00477648">
              <w:rPr>
                <w:rFonts w:ascii="Times New Roman" w:hAnsi="Times New Roman" w:cs="Times New Roman"/>
                <w:iCs/>
                <w:lang w:val="es-ES"/>
              </w:rPr>
              <w:t xml:space="preserve"> y</w:t>
            </w:r>
            <w:r w:rsidRPr="00477648">
              <w:rPr>
                <w:rFonts w:ascii="Times New Roman" w:hAnsi="Times New Roman" w:cs="Times New Roman"/>
                <w:iCs/>
                <w:lang w:val="es-ES"/>
              </w:rPr>
              <w:t xml:space="preserve"> para su ejecución y/o modificación en un ambiente de trabajo que se encuentra en etapa de diseño u operación</w:t>
            </w:r>
            <w:r w:rsidR="0072067A" w:rsidRPr="00477648">
              <w:rPr>
                <w:rFonts w:ascii="Times New Roman" w:hAnsi="Times New Roman" w:cs="Times New Roman"/>
                <w:iCs/>
                <w:lang w:val="es-ES"/>
              </w:rPr>
              <w:t>,</w:t>
            </w:r>
            <w:r w:rsidRPr="00477648">
              <w:rPr>
                <w:rFonts w:ascii="Times New Roman" w:hAnsi="Times New Roman" w:cs="Times New Roman"/>
                <w:iCs/>
                <w:lang w:val="es-ES"/>
              </w:rPr>
              <w:t xml:space="preserve"> es la inspiración del presente proyecto que busca</w:t>
            </w:r>
            <w:r w:rsidR="0089052E" w:rsidRPr="00477648">
              <w:rPr>
                <w:rFonts w:ascii="Times New Roman" w:hAnsi="Times New Roman" w:cs="Times New Roman"/>
                <w:iCs/>
                <w:lang w:val="es-ES"/>
              </w:rPr>
              <w:t xml:space="preserve"> </w:t>
            </w:r>
            <w:r w:rsidR="00B100AB">
              <w:rPr>
                <w:rFonts w:ascii="Times New Roman" w:hAnsi="Times New Roman" w:cs="Times New Roman"/>
                <w:iCs/>
                <w:lang w:val="es-ES"/>
              </w:rPr>
              <w:t xml:space="preserve">contribuir </w:t>
            </w:r>
            <w:r w:rsidR="00E516D5" w:rsidRPr="00477648">
              <w:rPr>
                <w:rFonts w:ascii="Times New Roman" w:hAnsi="Times New Roman" w:cs="Times New Roman"/>
                <w:iCs/>
                <w:lang w:val="es-ES"/>
              </w:rPr>
              <w:t>al desarrollar</w:t>
            </w:r>
            <w:r w:rsidR="00B100AB">
              <w:rPr>
                <w:rFonts w:ascii="Times New Roman" w:hAnsi="Times New Roman" w:cs="Times New Roman"/>
                <w:iCs/>
                <w:lang w:val="es-ES"/>
              </w:rPr>
              <w:t xml:space="preserve"> </w:t>
            </w:r>
            <w:r w:rsidR="00E516D5" w:rsidRPr="00477648">
              <w:rPr>
                <w:rFonts w:ascii="Times New Roman" w:hAnsi="Times New Roman" w:cs="Times New Roman"/>
                <w:iCs/>
                <w:lang w:val="es-ES"/>
              </w:rPr>
              <w:t xml:space="preserve">una herramienta de libre acceso </w:t>
            </w:r>
            <w:r w:rsidR="009E4765" w:rsidRPr="00477648">
              <w:rPr>
                <w:rFonts w:ascii="Times New Roman" w:hAnsi="Times New Roman" w:cs="Times New Roman"/>
                <w:iCs/>
                <w:lang w:val="es-ES"/>
              </w:rPr>
              <w:t>que permitirá</w:t>
            </w:r>
            <w:r w:rsidR="00B100AB">
              <w:rPr>
                <w:rFonts w:ascii="Times New Roman" w:hAnsi="Times New Roman" w:cs="Times New Roman"/>
                <w:iCs/>
                <w:lang w:val="es-ES"/>
              </w:rPr>
              <w:t xml:space="preserve"> que empresas con un reducido capital de inversión puedan </w:t>
            </w:r>
            <w:r w:rsidR="009E4765" w:rsidRPr="00477648">
              <w:rPr>
                <w:rFonts w:ascii="Times New Roman" w:hAnsi="Times New Roman" w:cs="Times New Roman"/>
                <w:iCs/>
                <w:lang w:val="es-ES"/>
              </w:rPr>
              <w:t>realizar históricos de los datos asociados a un proceso</w:t>
            </w:r>
            <w:r w:rsidR="00E66236">
              <w:rPr>
                <w:rFonts w:ascii="Times New Roman" w:hAnsi="Times New Roman" w:cs="Times New Roman"/>
                <w:iCs/>
                <w:lang w:val="es-ES"/>
              </w:rPr>
              <w:t>.</w:t>
            </w:r>
          </w:p>
          <w:p w14:paraId="52BA569D" w14:textId="77777777" w:rsidR="00220905" w:rsidRPr="00477648"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
            </w:pPr>
          </w:p>
          <w:p w14:paraId="2B485A01" w14:textId="674FB773" w:rsidR="00220905" w:rsidRPr="00477648"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
            </w:pPr>
            <w:r w:rsidRPr="00477648">
              <w:rPr>
                <w:rFonts w:ascii="Times New Roman" w:eastAsia="Times New Roman" w:hAnsi="Times New Roman" w:cs="Times New Roman"/>
                <w:b/>
                <w:bCs/>
                <w:i/>
                <w:lang w:val="es-ES"/>
              </w:rPr>
              <w:t xml:space="preserve">3.2 Justificación comparativa </w:t>
            </w:r>
          </w:p>
          <w:p w14:paraId="225B7FF3" w14:textId="1CF8F10D" w:rsidR="00220905" w:rsidRPr="00477648" w:rsidRDefault="00220905"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Actualmente</w:t>
            </w:r>
            <w:r w:rsidR="00740734" w:rsidRPr="00477648">
              <w:rPr>
                <w:rFonts w:ascii="Times New Roman" w:hAnsi="Times New Roman" w:cs="Times New Roman"/>
                <w:iCs/>
                <w:lang w:val="es-ES"/>
              </w:rPr>
              <w:t xml:space="preserve">, en la EPN, no </w:t>
            </w:r>
            <w:r w:rsidRPr="00477648">
              <w:rPr>
                <w:rFonts w:ascii="Times New Roman" w:hAnsi="Times New Roman" w:cs="Times New Roman"/>
                <w:iCs/>
                <w:lang w:val="es-ES"/>
              </w:rPr>
              <w:t xml:space="preserve">existen trabajos de </w:t>
            </w:r>
            <w:r w:rsidR="00E8557A">
              <w:rPr>
                <w:rFonts w:ascii="Times New Roman" w:hAnsi="Times New Roman" w:cs="Times New Roman"/>
                <w:iCs/>
                <w:lang w:val="es-ES"/>
              </w:rPr>
              <w:t>titulación</w:t>
            </w:r>
            <w:r w:rsidR="00E8557A" w:rsidRPr="00477648">
              <w:rPr>
                <w:rFonts w:ascii="Times New Roman" w:hAnsi="Times New Roman" w:cs="Times New Roman"/>
                <w:iCs/>
                <w:lang w:val="es-ES"/>
              </w:rPr>
              <w:t xml:space="preserve"> </w:t>
            </w:r>
            <w:r w:rsidRPr="00477648">
              <w:rPr>
                <w:rFonts w:ascii="Times New Roman" w:hAnsi="Times New Roman" w:cs="Times New Roman"/>
                <w:iCs/>
                <w:lang w:val="es-ES"/>
              </w:rPr>
              <w:t xml:space="preserve">con </w:t>
            </w:r>
            <w:r w:rsidR="00740734" w:rsidRPr="00477648">
              <w:rPr>
                <w:rFonts w:ascii="Times New Roman" w:hAnsi="Times New Roman" w:cs="Times New Roman"/>
                <w:iCs/>
                <w:lang w:val="es-ES"/>
              </w:rPr>
              <w:t>una temática enfocada en el diseño e implementación de un</w:t>
            </w:r>
            <w:r w:rsidR="00CE085C" w:rsidRPr="00477648">
              <w:rPr>
                <w:rFonts w:ascii="Times New Roman" w:hAnsi="Times New Roman" w:cs="Times New Roman"/>
                <w:iCs/>
                <w:lang w:val="es-ES"/>
              </w:rPr>
              <w:t xml:space="preserve"> Software</w:t>
            </w:r>
            <w:r w:rsidR="00740734" w:rsidRPr="00477648">
              <w:rPr>
                <w:rFonts w:ascii="Times New Roman" w:hAnsi="Times New Roman" w:cs="Times New Roman"/>
                <w:iCs/>
                <w:lang w:val="es-ES"/>
              </w:rPr>
              <w:t xml:space="preserve"> Historiador</w:t>
            </w:r>
            <w:r w:rsidR="00CE085C" w:rsidRPr="00477648">
              <w:rPr>
                <w:rFonts w:ascii="Times New Roman" w:hAnsi="Times New Roman" w:cs="Times New Roman"/>
                <w:iCs/>
                <w:lang w:val="es-ES"/>
              </w:rPr>
              <w:t xml:space="preserve"> de Procesos</w:t>
            </w:r>
            <w:r w:rsidR="00740734" w:rsidRPr="00477648">
              <w:rPr>
                <w:rFonts w:ascii="Times New Roman" w:hAnsi="Times New Roman" w:cs="Times New Roman"/>
                <w:iCs/>
                <w:lang w:val="es-ES"/>
              </w:rPr>
              <w:t xml:space="preserve"> como tal, </w:t>
            </w:r>
            <w:r w:rsidR="00AA7EB3" w:rsidRPr="00477648">
              <w:rPr>
                <w:rFonts w:ascii="Times New Roman" w:hAnsi="Times New Roman" w:cs="Times New Roman"/>
                <w:iCs/>
                <w:lang w:val="es-ES"/>
              </w:rPr>
              <w:t>más</w:t>
            </w:r>
            <w:r w:rsidR="00740734" w:rsidRPr="00477648">
              <w:rPr>
                <w:rFonts w:ascii="Times New Roman" w:hAnsi="Times New Roman" w:cs="Times New Roman"/>
                <w:iCs/>
                <w:lang w:val="es-ES"/>
              </w:rPr>
              <w:t xml:space="preserve"> bien</w:t>
            </w:r>
            <w:r w:rsidR="00CE085C" w:rsidRPr="00477648">
              <w:rPr>
                <w:rFonts w:ascii="Times New Roman" w:hAnsi="Times New Roman" w:cs="Times New Roman"/>
                <w:iCs/>
                <w:lang w:val="es-ES"/>
              </w:rPr>
              <w:t>, muchos de los trabajos,</w:t>
            </w:r>
            <w:r w:rsidR="00740734" w:rsidRPr="00477648">
              <w:rPr>
                <w:rFonts w:ascii="Times New Roman" w:hAnsi="Times New Roman" w:cs="Times New Roman"/>
                <w:iCs/>
                <w:lang w:val="es-ES"/>
              </w:rPr>
              <w:t xml:space="preserve"> se centran en </w:t>
            </w:r>
            <w:r w:rsidR="00AA7EB3" w:rsidRPr="00477648">
              <w:rPr>
                <w:rFonts w:ascii="Times New Roman" w:hAnsi="Times New Roman" w:cs="Times New Roman"/>
                <w:iCs/>
                <w:lang w:val="es-ES"/>
              </w:rPr>
              <w:t xml:space="preserve">la implementación </w:t>
            </w:r>
            <w:r w:rsidR="00740734" w:rsidRPr="00477648">
              <w:rPr>
                <w:rFonts w:ascii="Times New Roman" w:hAnsi="Times New Roman" w:cs="Times New Roman"/>
                <w:iCs/>
                <w:lang w:val="es-ES"/>
              </w:rPr>
              <w:t xml:space="preserve">de </w:t>
            </w:r>
            <w:r w:rsidR="00AA7EB3" w:rsidRPr="00477648">
              <w:rPr>
                <w:rFonts w:ascii="Times New Roman" w:hAnsi="Times New Roman" w:cs="Times New Roman"/>
                <w:iCs/>
                <w:lang w:val="es-ES"/>
              </w:rPr>
              <w:t xml:space="preserve">sistemas prácticos de registro de datos de proceso usando </w:t>
            </w:r>
            <w:r w:rsidR="00CE085C" w:rsidRPr="00477648">
              <w:rPr>
                <w:rFonts w:ascii="Times New Roman" w:hAnsi="Times New Roman" w:cs="Times New Roman"/>
                <w:iCs/>
                <w:lang w:val="es-ES"/>
              </w:rPr>
              <w:t>software</w:t>
            </w:r>
            <w:r w:rsidR="000A3753" w:rsidRPr="00477648">
              <w:rPr>
                <w:rFonts w:ascii="Times New Roman" w:hAnsi="Times New Roman" w:cs="Times New Roman"/>
                <w:iCs/>
                <w:lang w:val="es-ES"/>
              </w:rPr>
              <w:t xml:space="preserve"> comercial</w:t>
            </w:r>
            <w:r w:rsidR="00CE085C" w:rsidRPr="00477648">
              <w:rPr>
                <w:rFonts w:ascii="Times New Roman" w:hAnsi="Times New Roman" w:cs="Times New Roman"/>
                <w:iCs/>
                <w:lang w:val="es-ES"/>
              </w:rPr>
              <w:t>.</w:t>
            </w:r>
          </w:p>
          <w:p w14:paraId="433DB9BF" w14:textId="01BC2B01" w:rsidR="00E91222" w:rsidRDefault="00E91222" w:rsidP="00FD6E28">
            <w:pPr>
              <w:tabs>
                <w:tab w:val="num" w:pos="720"/>
              </w:tabs>
              <w:spacing w:after="120" w:line="240" w:lineRule="auto"/>
              <w:ind w:left="360" w:right="74"/>
              <w:jc w:val="both"/>
              <w:rPr>
                <w:rFonts w:ascii="Times New Roman" w:hAnsi="Times New Roman" w:cs="Times New Roman"/>
                <w:iCs/>
                <w:lang w:val="es-ES"/>
              </w:rPr>
            </w:pPr>
          </w:p>
          <w:p w14:paraId="2ACA825B" w14:textId="35F7B15B" w:rsidR="00371C20" w:rsidRDefault="00371C20" w:rsidP="00FD6E28">
            <w:pPr>
              <w:tabs>
                <w:tab w:val="num" w:pos="720"/>
              </w:tabs>
              <w:spacing w:after="120" w:line="240" w:lineRule="auto"/>
              <w:ind w:left="360" w:right="74"/>
              <w:jc w:val="both"/>
              <w:rPr>
                <w:rFonts w:ascii="Times New Roman" w:hAnsi="Times New Roman" w:cs="Times New Roman"/>
                <w:iCs/>
                <w:lang w:val="es-ES"/>
              </w:rPr>
            </w:pPr>
          </w:p>
          <w:p w14:paraId="7A5BC7CC" w14:textId="77777777" w:rsidR="00371C20" w:rsidRDefault="00371C20" w:rsidP="00FD6E28">
            <w:pPr>
              <w:tabs>
                <w:tab w:val="num" w:pos="720"/>
              </w:tabs>
              <w:spacing w:after="120" w:line="240" w:lineRule="auto"/>
              <w:ind w:left="360" w:right="74"/>
              <w:jc w:val="both"/>
              <w:rPr>
                <w:rFonts w:ascii="Times New Roman" w:hAnsi="Times New Roman" w:cs="Times New Roman"/>
                <w:iCs/>
                <w:lang w:val="es-ES"/>
              </w:rPr>
            </w:pPr>
          </w:p>
          <w:p w14:paraId="53284EDC" w14:textId="3FDAAD78" w:rsidR="00371C20" w:rsidRPr="00477648" w:rsidRDefault="00371C20" w:rsidP="00FD6E28">
            <w:pPr>
              <w:tabs>
                <w:tab w:val="num" w:pos="720"/>
              </w:tabs>
              <w:spacing w:after="120" w:line="240" w:lineRule="auto"/>
              <w:ind w:left="360" w:right="74"/>
              <w:jc w:val="both"/>
              <w:rPr>
                <w:rFonts w:ascii="Times New Roman" w:hAnsi="Times New Roman" w:cs="Times New Roman"/>
                <w:iCs/>
                <w:lang w:val="es-ES"/>
              </w:rPr>
            </w:pPr>
          </w:p>
        </w:tc>
      </w:tr>
      <w:tr w:rsidR="00931FE3" w:rsidRPr="00B6273D" w14:paraId="74509E05" w14:textId="77777777" w:rsidTr="00D34B55">
        <w:tc>
          <w:tcPr>
            <w:tcW w:w="9504" w:type="dxa"/>
            <w:gridSpan w:val="2"/>
          </w:tcPr>
          <w:p w14:paraId="0909F33E" w14:textId="77777777" w:rsidR="00931FE3" w:rsidRPr="00142044" w:rsidRDefault="00931FE3" w:rsidP="004415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lastRenderedPageBreak/>
              <w:t>Hipótesis</w:t>
            </w:r>
            <w:r w:rsidR="00C7179A" w:rsidRPr="00142044">
              <w:rPr>
                <w:rFonts w:ascii="Times New Roman" w:hAnsi="Times New Roman" w:cs="Times New Roman"/>
                <w:b/>
              </w:rPr>
              <w:t xml:space="preserve"> </w:t>
            </w:r>
          </w:p>
          <w:p w14:paraId="18192AAF" w14:textId="729BB740" w:rsidR="00923A91" w:rsidRPr="00142044" w:rsidRDefault="00923A91" w:rsidP="00923A91">
            <w:pPr>
              <w:tabs>
                <w:tab w:val="num" w:pos="720"/>
              </w:tabs>
              <w:spacing w:after="120" w:line="240" w:lineRule="auto"/>
              <w:ind w:left="360" w:right="74"/>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4.</w:t>
            </w:r>
            <w:r w:rsidR="0051222D" w:rsidRPr="00142044">
              <w:rPr>
                <w:rFonts w:ascii="Times New Roman" w:eastAsia="Times New Roman" w:hAnsi="Times New Roman" w:cs="Times New Roman"/>
                <w:b/>
                <w:bCs/>
                <w:i/>
                <w:lang w:val="es-ES"/>
              </w:rPr>
              <w:t>1</w:t>
            </w:r>
            <w:r w:rsidRPr="00142044">
              <w:rPr>
                <w:rFonts w:ascii="Times New Roman" w:eastAsia="Times New Roman" w:hAnsi="Times New Roman" w:cs="Times New Roman"/>
                <w:b/>
                <w:bCs/>
                <w:i/>
                <w:lang w:val="es-ES"/>
              </w:rPr>
              <w:t>. Alcance</w:t>
            </w:r>
          </w:p>
          <w:p w14:paraId="65552EAE" w14:textId="301DC70A" w:rsidR="00C82A35" w:rsidRPr="00142044" w:rsidRDefault="00C82A35" w:rsidP="004B2240">
            <w:pPr>
              <w:pStyle w:val="Prrafodelista"/>
              <w:ind w:left="360"/>
              <w:jc w:val="both"/>
              <w:rPr>
                <w:rFonts w:ascii="Times New Roman" w:eastAsia="Times New Roman" w:hAnsi="Times New Roman" w:cs="Times New Roman"/>
                <w:bCs/>
                <w:iCs/>
                <w:lang w:val="es-ES"/>
              </w:rPr>
            </w:pPr>
          </w:p>
          <w:p w14:paraId="3C3AB230" w14:textId="0F2733C8" w:rsidR="00CE085C" w:rsidRPr="00142044" w:rsidRDefault="00CE085C"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a recopilación bibliográfica de documentos técnicos referentes a historiadores en procesos industriales.</w:t>
            </w:r>
          </w:p>
          <w:p w14:paraId="6DFA29B0" w14:textId="311E41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70BCAE58" w14:textId="19910228"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establecerán los requerimientos que debe cumplir el historiador de proceso en base a un análisis </w:t>
            </w:r>
            <w:r w:rsidR="00DD625B">
              <w:rPr>
                <w:rFonts w:ascii="Times New Roman" w:eastAsia="Times New Roman" w:hAnsi="Times New Roman" w:cs="Times New Roman"/>
                <w:bCs/>
                <w:iCs/>
                <w:lang w:val="es-ES"/>
              </w:rPr>
              <w:t>de las características de aplicaciones</w:t>
            </w:r>
            <w:r w:rsidRPr="00142044">
              <w:rPr>
                <w:rFonts w:ascii="Times New Roman" w:eastAsia="Times New Roman" w:hAnsi="Times New Roman" w:cs="Times New Roman"/>
                <w:bCs/>
                <w:iCs/>
                <w:lang w:val="es-ES"/>
              </w:rPr>
              <w:t xml:space="preserve"> comerciales enfatizando sus capacidades de gestión de flujo de datos y las herramientas visuales para el </w:t>
            </w:r>
            <w:r w:rsidR="00EC2543">
              <w:rPr>
                <w:rFonts w:ascii="Times New Roman" w:eastAsia="Times New Roman" w:hAnsi="Times New Roman" w:cs="Times New Roman"/>
                <w:bCs/>
                <w:iCs/>
                <w:lang w:val="es-ES"/>
              </w:rPr>
              <w:t>acceso a</w:t>
            </w:r>
            <w:r w:rsidRPr="00142044">
              <w:rPr>
                <w:rFonts w:ascii="Times New Roman" w:eastAsia="Times New Roman" w:hAnsi="Times New Roman" w:cs="Times New Roman"/>
                <w:bCs/>
                <w:iCs/>
                <w:lang w:val="es-ES"/>
              </w:rPr>
              <w:t xml:space="preserve"> los datos en cuestión.</w:t>
            </w:r>
          </w:p>
          <w:p w14:paraId="14CCED3A" w14:textId="14B5759B" w:rsidR="00787D83" w:rsidRPr="00142044" w:rsidRDefault="00787D83" w:rsidP="000A3753">
            <w:pPr>
              <w:pStyle w:val="Prrafodelista"/>
              <w:ind w:left="360"/>
              <w:jc w:val="both"/>
              <w:rPr>
                <w:rFonts w:ascii="Times New Roman" w:eastAsia="Times New Roman" w:hAnsi="Times New Roman" w:cs="Times New Roman"/>
                <w:bCs/>
                <w:iCs/>
                <w:lang w:val="es-ES"/>
              </w:rPr>
            </w:pPr>
          </w:p>
          <w:p w14:paraId="106D833E" w14:textId="4036016D" w:rsidR="00787D83" w:rsidRPr="00142044" w:rsidRDefault="00787D8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 estudio comparativo enfatizando las diferencias entre los principales tipos de bases de datos: de tipo relacional y no relacional.</w:t>
            </w:r>
          </w:p>
          <w:p w14:paraId="0E818053" w14:textId="1924B577" w:rsidR="000A3753" w:rsidRPr="00142044" w:rsidRDefault="000A3753" w:rsidP="000A3753">
            <w:pPr>
              <w:pStyle w:val="Prrafodelista"/>
              <w:ind w:left="360"/>
              <w:jc w:val="both"/>
              <w:rPr>
                <w:rFonts w:ascii="Times New Roman" w:eastAsia="Times New Roman" w:hAnsi="Times New Roman" w:cs="Times New Roman"/>
                <w:bCs/>
                <w:iCs/>
                <w:lang w:val="es-ES"/>
              </w:rPr>
            </w:pPr>
          </w:p>
          <w:p w14:paraId="30524A62" w14:textId="01C14E97"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seleccionará el entorno de programación, basado en código abierto, a usarse en la implementación en función de los requerimientos establecidos al estudiar </w:t>
            </w:r>
            <w:r w:rsidR="00406FC5">
              <w:rPr>
                <w:rFonts w:ascii="Times New Roman" w:eastAsia="Times New Roman" w:hAnsi="Times New Roman" w:cs="Times New Roman"/>
                <w:bCs/>
                <w:iCs/>
                <w:lang w:val="es-ES"/>
              </w:rPr>
              <w:t>aplicaciones</w:t>
            </w:r>
            <w:r w:rsidRPr="00142044">
              <w:rPr>
                <w:rFonts w:ascii="Times New Roman" w:eastAsia="Times New Roman" w:hAnsi="Times New Roman" w:cs="Times New Roman"/>
                <w:bCs/>
                <w:iCs/>
                <w:lang w:val="es-ES"/>
              </w:rPr>
              <w:t xml:space="preserve"> comerciales.</w:t>
            </w:r>
          </w:p>
          <w:p w14:paraId="4EFE4658" w14:textId="0BDD70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492A9ECE" w14:textId="45F619C5"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En base a los requerimientos establecidos previamente, se diseñará los componentes que deben integrar el historiador de proceso</w:t>
            </w:r>
            <w:r w:rsidR="00DC0FA9" w:rsidRPr="00142044">
              <w:rPr>
                <w:rFonts w:ascii="Times New Roman" w:eastAsia="Times New Roman" w:hAnsi="Times New Roman" w:cs="Times New Roman"/>
                <w:bCs/>
                <w:iCs/>
                <w:lang w:val="es-ES"/>
              </w:rPr>
              <w:t xml:space="preserve"> procurando una arquitectura modular, de tal forma que facilite el desarrollo y, especialmente, posibles modificaciones a futuro</w:t>
            </w:r>
            <w:r w:rsidRPr="00142044">
              <w:rPr>
                <w:rFonts w:ascii="Times New Roman" w:eastAsia="Times New Roman" w:hAnsi="Times New Roman" w:cs="Times New Roman"/>
                <w:bCs/>
                <w:iCs/>
                <w:lang w:val="es-ES"/>
              </w:rPr>
              <w:t>.</w:t>
            </w:r>
          </w:p>
          <w:p w14:paraId="01C452BD" w14:textId="77777777" w:rsidR="00C037BA" w:rsidRPr="00142044" w:rsidRDefault="00C037BA" w:rsidP="000A3753">
            <w:pPr>
              <w:pStyle w:val="Prrafodelista"/>
              <w:ind w:left="360"/>
              <w:jc w:val="both"/>
              <w:rPr>
                <w:rFonts w:ascii="Times New Roman" w:eastAsia="Times New Roman" w:hAnsi="Times New Roman" w:cs="Times New Roman"/>
                <w:bCs/>
                <w:iCs/>
                <w:lang w:val="es-ES"/>
              </w:rPr>
            </w:pPr>
          </w:p>
          <w:p w14:paraId="7D1CF6F5" w14:textId="771841A7" w:rsidR="006E30AE" w:rsidRPr="00142044" w:rsidRDefault="006E30AE"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w:t>
            </w:r>
            <w:r w:rsidR="001A0959" w:rsidRPr="00142044">
              <w:rPr>
                <w:rFonts w:ascii="Times New Roman" w:eastAsia="Times New Roman" w:hAnsi="Times New Roman" w:cs="Times New Roman"/>
                <w:bCs/>
                <w:iCs/>
                <w:lang w:val="es-ES"/>
              </w:rPr>
              <w:t xml:space="preserve">diseñará e </w:t>
            </w:r>
            <w:r w:rsidRPr="00142044">
              <w:rPr>
                <w:rFonts w:ascii="Times New Roman" w:eastAsia="Times New Roman" w:hAnsi="Times New Roman" w:cs="Times New Roman"/>
                <w:bCs/>
                <w:iCs/>
                <w:lang w:val="es-ES"/>
              </w:rPr>
              <w:t>implementará</w:t>
            </w:r>
            <w:r w:rsidR="0051222D" w:rsidRPr="00142044">
              <w:rPr>
                <w:rFonts w:ascii="Times New Roman" w:eastAsia="Times New Roman" w:hAnsi="Times New Roman" w:cs="Times New Roman"/>
                <w:bCs/>
                <w:iCs/>
                <w:lang w:val="es-ES"/>
              </w:rPr>
              <w:t xml:space="preserve"> un</w:t>
            </w:r>
            <w:r w:rsidR="00C715B1" w:rsidRPr="00142044">
              <w:rPr>
                <w:rFonts w:ascii="Times New Roman" w:eastAsia="Times New Roman" w:hAnsi="Times New Roman" w:cs="Times New Roman"/>
                <w:bCs/>
                <w:iCs/>
                <w:lang w:val="es-ES"/>
              </w:rPr>
              <w:t xml:space="preserve">a herramienta </w:t>
            </w:r>
            <w:r w:rsidR="0051222D" w:rsidRPr="00142044">
              <w:rPr>
                <w:rFonts w:ascii="Times New Roman" w:eastAsia="Times New Roman" w:hAnsi="Times New Roman" w:cs="Times New Roman"/>
                <w:bCs/>
                <w:iCs/>
                <w:lang w:val="es-ES"/>
              </w:rPr>
              <w:t xml:space="preserve">que permita </w:t>
            </w:r>
            <w:r w:rsidR="00C715B1" w:rsidRPr="00142044">
              <w:rPr>
                <w:rFonts w:ascii="Times New Roman" w:eastAsia="Times New Roman" w:hAnsi="Times New Roman" w:cs="Times New Roman"/>
                <w:bCs/>
                <w:iCs/>
                <w:lang w:val="es-ES"/>
              </w:rPr>
              <w:t>la inicialización de</w:t>
            </w:r>
            <w:r w:rsidRPr="00142044">
              <w:rPr>
                <w:rFonts w:ascii="Times New Roman" w:eastAsia="Times New Roman" w:hAnsi="Times New Roman" w:cs="Times New Roman"/>
                <w:bCs/>
                <w:iCs/>
                <w:lang w:val="es-ES"/>
              </w:rPr>
              <w:t xml:space="preserve"> una base de datos</w:t>
            </w:r>
            <w:r w:rsidR="00C715B1"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w:t>
            </w:r>
            <w:r w:rsidR="00C715B1" w:rsidRPr="00142044">
              <w:rPr>
                <w:rFonts w:ascii="Times New Roman" w:eastAsia="Times New Roman" w:hAnsi="Times New Roman" w:cs="Times New Roman"/>
                <w:bCs/>
                <w:iCs/>
                <w:lang w:val="es-ES"/>
              </w:rPr>
              <w:t>es decir,</w:t>
            </w:r>
            <w:r w:rsidR="004210A1" w:rsidRPr="00142044">
              <w:rPr>
                <w:rFonts w:ascii="Times New Roman" w:eastAsia="Times New Roman" w:hAnsi="Times New Roman" w:cs="Times New Roman"/>
                <w:bCs/>
                <w:iCs/>
                <w:lang w:val="es-ES"/>
              </w:rPr>
              <w:t xml:space="preserve"> la configuración de seguridad y acceso; la</w:t>
            </w:r>
            <w:r w:rsidR="00C715B1" w:rsidRPr="00142044">
              <w:rPr>
                <w:rFonts w:ascii="Times New Roman" w:eastAsia="Times New Roman" w:hAnsi="Times New Roman" w:cs="Times New Roman"/>
                <w:bCs/>
                <w:iCs/>
                <w:lang w:val="es-ES"/>
              </w:rPr>
              <w:t xml:space="preserve"> definición de sus respectivos atributos</w:t>
            </w:r>
            <w:r w:rsidR="004210A1" w:rsidRPr="00142044">
              <w:rPr>
                <w:rFonts w:ascii="Times New Roman" w:eastAsia="Times New Roman" w:hAnsi="Times New Roman" w:cs="Times New Roman"/>
                <w:bCs/>
                <w:iCs/>
                <w:lang w:val="es-ES"/>
              </w:rPr>
              <w:t xml:space="preserve"> y la definición de los vínculos que l</w:t>
            </w:r>
            <w:r w:rsidR="00CE085C" w:rsidRPr="00142044">
              <w:rPr>
                <w:rFonts w:ascii="Times New Roman" w:eastAsia="Times New Roman" w:hAnsi="Times New Roman" w:cs="Times New Roman"/>
                <w:bCs/>
                <w:iCs/>
                <w:lang w:val="es-ES"/>
              </w:rPr>
              <w:t>o</w:t>
            </w:r>
            <w:r w:rsidR="004210A1" w:rsidRPr="00142044">
              <w:rPr>
                <w:rFonts w:ascii="Times New Roman" w:eastAsia="Times New Roman" w:hAnsi="Times New Roman" w:cs="Times New Roman"/>
                <w:bCs/>
                <w:iCs/>
                <w:lang w:val="es-ES"/>
              </w:rPr>
              <w:t>s interrelacionan.</w:t>
            </w:r>
          </w:p>
          <w:p w14:paraId="3326AB7F" w14:textId="6D8DEA0C" w:rsidR="006117E0" w:rsidRPr="00142044" w:rsidRDefault="006117E0" w:rsidP="000A3753">
            <w:pPr>
              <w:pStyle w:val="Prrafodelista"/>
              <w:ind w:left="360"/>
              <w:jc w:val="both"/>
              <w:rPr>
                <w:rFonts w:ascii="Times New Roman" w:eastAsia="Times New Roman" w:hAnsi="Times New Roman" w:cs="Times New Roman"/>
                <w:bCs/>
                <w:iCs/>
                <w:lang w:val="es-ES"/>
              </w:rPr>
            </w:pPr>
          </w:p>
          <w:p w14:paraId="7858B010" w14:textId="1337B4BA" w:rsidR="006117E0" w:rsidRPr="00142044" w:rsidRDefault="006117E0"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diseñará e implementará </w:t>
            </w:r>
            <w:r w:rsidR="00CE085C" w:rsidRPr="00142044">
              <w:rPr>
                <w:rFonts w:ascii="Times New Roman" w:eastAsia="Times New Roman" w:hAnsi="Times New Roman" w:cs="Times New Roman"/>
                <w:bCs/>
                <w:iCs/>
                <w:lang w:val="es-ES"/>
              </w:rPr>
              <w:t>una aplicación</w:t>
            </w:r>
            <w:r w:rsidRPr="00142044">
              <w:rPr>
                <w:rFonts w:ascii="Times New Roman" w:eastAsia="Times New Roman" w:hAnsi="Times New Roman" w:cs="Times New Roman"/>
                <w:bCs/>
                <w:iCs/>
                <w:lang w:val="es-ES"/>
              </w:rPr>
              <w:t xml:space="preserve"> que</w:t>
            </w:r>
            <w:r w:rsidR="0093601C" w:rsidRPr="00142044">
              <w:rPr>
                <w:rFonts w:ascii="Times New Roman" w:eastAsia="Times New Roman" w:hAnsi="Times New Roman" w:cs="Times New Roman"/>
                <w:bCs/>
                <w:iCs/>
                <w:lang w:val="es-ES"/>
              </w:rPr>
              <w:t xml:space="preserve"> permit</w:t>
            </w:r>
            <w:r w:rsidR="00C715B1" w:rsidRPr="00142044">
              <w:rPr>
                <w:rFonts w:ascii="Times New Roman" w:eastAsia="Times New Roman" w:hAnsi="Times New Roman" w:cs="Times New Roman"/>
                <w:bCs/>
                <w:iCs/>
                <w:lang w:val="es-ES"/>
              </w:rPr>
              <w:t>a</w:t>
            </w:r>
            <w:r w:rsidRPr="00142044">
              <w:rPr>
                <w:rFonts w:ascii="Times New Roman" w:eastAsia="Times New Roman" w:hAnsi="Times New Roman" w:cs="Times New Roman"/>
                <w:bCs/>
                <w:iCs/>
                <w:lang w:val="es-ES"/>
              </w:rPr>
              <w:t xml:space="preserve"> </w:t>
            </w:r>
            <w:r w:rsidR="00C715B1" w:rsidRPr="00142044">
              <w:rPr>
                <w:rFonts w:ascii="Times New Roman" w:eastAsia="Times New Roman" w:hAnsi="Times New Roman" w:cs="Times New Roman"/>
                <w:bCs/>
                <w:iCs/>
                <w:lang w:val="es-ES"/>
              </w:rPr>
              <w:t>establecer</w:t>
            </w:r>
            <w:r w:rsidR="0093601C" w:rsidRPr="00142044">
              <w:rPr>
                <w:rFonts w:ascii="Times New Roman" w:eastAsia="Times New Roman" w:hAnsi="Times New Roman" w:cs="Times New Roman"/>
                <w:bCs/>
                <w:iCs/>
                <w:lang w:val="es-ES"/>
              </w:rPr>
              <w:t xml:space="preserve"> múltiples conexiones </w:t>
            </w:r>
            <w:r w:rsidR="00C715B1" w:rsidRPr="00142044">
              <w:rPr>
                <w:rFonts w:ascii="Times New Roman" w:eastAsia="Times New Roman" w:hAnsi="Times New Roman" w:cs="Times New Roman"/>
                <w:bCs/>
                <w:iCs/>
                <w:lang w:val="es-ES"/>
              </w:rPr>
              <w:t xml:space="preserve">con la </w:t>
            </w:r>
            <w:r w:rsidRPr="00142044">
              <w:rPr>
                <w:rFonts w:ascii="Times New Roman" w:eastAsia="Times New Roman" w:hAnsi="Times New Roman" w:cs="Times New Roman"/>
                <w:bCs/>
                <w:iCs/>
                <w:lang w:val="es-ES"/>
              </w:rPr>
              <w:t>base de datos</w:t>
            </w:r>
            <w:r w:rsidR="004210A1" w:rsidRPr="00142044">
              <w:rPr>
                <w:rFonts w:ascii="Times New Roman" w:eastAsia="Times New Roman" w:hAnsi="Times New Roman" w:cs="Times New Roman"/>
                <w:bCs/>
                <w:iCs/>
                <w:lang w:val="es-ES"/>
              </w:rPr>
              <w:t xml:space="preserve"> para que múltiples dispositivos puedan conectarse</w:t>
            </w:r>
            <w:r w:rsidR="00C715B1" w:rsidRPr="00142044">
              <w:rPr>
                <w:rFonts w:ascii="Times New Roman" w:eastAsia="Times New Roman" w:hAnsi="Times New Roman" w:cs="Times New Roman"/>
                <w:bCs/>
                <w:iCs/>
                <w:lang w:val="es-ES"/>
              </w:rPr>
              <w:t xml:space="preserve"> en tiempo real </w:t>
            </w:r>
            <w:r w:rsidR="004210A1" w:rsidRPr="00142044">
              <w:rPr>
                <w:rFonts w:ascii="Times New Roman" w:eastAsia="Times New Roman" w:hAnsi="Times New Roman" w:cs="Times New Roman"/>
                <w:bCs/>
                <w:iCs/>
                <w:lang w:val="es-ES"/>
              </w:rPr>
              <w:t>con el objeto de enviar</w:t>
            </w:r>
            <w:r w:rsidR="00A25625">
              <w:rPr>
                <w:rFonts w:ascii="Times New Roman" w:eastAsia="Times New Roman" w:hAnsi="Times New Roman" w:cs="Times New Roman"/>
                <w:bCs/>
                <w:iCs/>
                <w:lang w:val="es-ES"/>
              </w:rPr>
              <w:t xml:space="preserve"> y extraer</w:t>
            </w:r>
            <w:r w:rsidR="004210A1" w:rsidRPr="00142044">
              <w:rPr>
                <w:rFonts w:ascii="Times New Roman" w:eastAsia="Times New Roman" w:hAnsi="Times New Roman" w:cs="Times New Roman"/>
                <w:bCs/>
                <w:iCs/>
                <w:lang w:val="es-ES"/>
              </w:rPr>
              <w:t xml:space="preserve"> información para su respectivo almacenamiento en la base de datos</w:t>
            </w:r>
            <w:r w:rsidRPr="00142044">
              <w:rPr>
                <w:rFonts w:ascii="Times New Roman" w:eastAsia="Times New Roman" w:hAnsi="Times New Roman" w:cs="Times New Roman"/>
                <w:bCs/>
                <w:iCs/>
                <w:lang w:val="es-ES"/>
              </w:rPr>
              <w:t xml:space="preserve">. </w:t>
            </w:r>
          </w:p>
          <w:p w14:paraId="53B376F0" w14:textId="6A34A02C" w:rsidR="006E30AE" w:rsidRPr="00142044" w:rsidRDefault="006E30AE" w:rsidP="004B2240">
            <w:pPr>
              <w:pStyle w:val="Prrafodelista"/>
              <w:ind w:left="360"/>
              <w:jc w:val="both"/>
              <w:rPr>
                <w:rFonts w:ascii="Times New Roman" w:eastAsia="Times New Roman" w:hAnsi="Times New Roman" w:cs="Times New Roman"/>
                <w:bCs/>
                <w:iCs/>
                <w:lang w:val="es-ES"/>
              </w:rPr>
            </w:pPr>
          </w:p>
          <w:p w14:paraId="2B9436F2" w14:textId="70EBE38A" w:rsidR="00F46A1C" w:rsidRPr="00A8334A" w:rsidDel="004357CF" w:rsidRDefault="00F46A1C" w:rsidP="004B2240">
            <w:pPr>
              <w:pStyle w:val="Prrafodelista"/>
              <w:ind w:left="360"/>
              <w:jc w:val="both"/>
              <w:rPr>
                <w:del w:id="69" w:author="CHRISTOPHER ALEXIS CASTRO GARCES" w:date="2021-08-31T00:10:00Z"/>
                <w:rFonts w:ascii="Times New Roman" w:eastAsia="Times New Roman" w:hAnsi="Times New Roman" w:cs="Times New Roman"/>
                <w:bCs/>
                <w:iCs/>
                <w:lang w:val="es-ES"/>
              </w:rPr>
            </w:pPr>
            <w:commentRangeStart w:id="70"/>
            <w:commentRangeStart w:id="71"/>
            <w:r w:rsidRPr="00A8334A">
              <w:rPr>
                <w:rFonts w:ascii="Times New Roman" w:eastAsia="Times New Roman" w:hAnsi="Times New Roman" w:cs="Times New Roman"/>
                <w:bCs/>
                <w:iCs/>
                <w:lang w:val="es-ES"/>
              </w:rPr>
              <w:t>Se diseñará</w:t>
            </w:r>
            <w:r w:rsidR="006E30AE" w:rsidRPr="00A8334A">
              <w:rPr>
                <w:rFonts w:ascii="Times New Roman" w:eastAsia="Times New Roman" w:hAnsi="Times New Roman" w:cs="Times New Roman"/>
                <w:bCs/>
                <w:iCs/>
                <w:lang w:val="es-ES"/>
              </w:rPr>
              <w:t xml:space="preserve"> e implementará</w:t>
            </w:r>
            <w:r w:rsidRPr="00A8334A">
              <w:rPr>
                <w:rFonts w:ascii="Times New Roman" w:eastAsia="Times New Roman" w:hAnsi="Times New Roman" w:cs="Times New Roman"/>
                <w:bCs/>
                <w:iCs/>
                <w:lang w:val="es-ES"/>
              </w:rPr>
              <w:t xml:space="preserve"> </w:t>
            </w:r>
            <w:r w:rsidR="00CE085C" w:rsidRPr="00A8334A">
              <w:rPr>
                <w:rFonts w:ascii="Times New Roman" w:eastAsia="Times New Roman" w:hAnsi="Times New Roman" w:cs="Times New Roman"/>
                <w:bCs/>
                <w:iCs/>
                <w:lang w:val="es-ES"/>
              </w:rPr>
              <w:t>una</w:t>
            </w:r>
            <w:r w:rsidR="006117E0" w:rsidRPr="00A8334A">
              <w:rPr>
                <w:rFonts w:ascii="Times New Roman" w:eastAsia="Times New Roman" w:hAnsi="Times New Roman" w:cs="Times New Roman"/>
                <w:bCs/>
                <w:iCs/>
                <w:lang w:val="es-ES"/>
              </w:rPr>
              <w:t xml:space="preserve"> aplicación que</w:t>
            </w:r>
            <w:del w:id="72" w:author="CHRISTOPHER ALEXIS CASTRO GARCES" w:date="2021-08-31T00:30:00Z">
              <w:r w:rsidR="004210A1" w:rsidRPr="00A8334A" w:rsidDel="00A8334A">
                <w:rPr>
                  <w:rFonts w:ascii="Times New Roman" w:eastAsia="Times New Roman" w:hAnsi="Times New Roman" w:cs="Times New Roman"/>
                  <w:bCs/>
                  <w:iCs/>
                  <w:lang w:val="es-ES"/>
                </w:rPr>
                <w:delText>,</w:delText>
              </w:r>
              <w:r w:rsidR="006E30AE" w:rsidRPr="00A8334A" w:rsidDel="00A8334A">
                <w:rPr>
                  <w:rFonts w:ascii="Times New Roman" w:eastAsia="Times New Roman" w:hAnsi="Times New Roman" w:cs="Times New Roman"/>
                  <w:bCs/>
                  <w:iCs/>
                  <w:lang w:val="es-ES"/>
                </w:rPr>
                <w:delText xml:space="preserve"> utilizando protocolo</w:delText>
              </w:r>
              <w:r w:rsidR="006117E0" w:rsidRPr="00A8334A" w:rsidDel="00A8334A">
                <w:rPr>
                  <w:rFonts w:ascii="Times New Roman" w:eastAsia="Times New Roman" w:hAnsi="Times New Roman" w:cs="Times New Roman"/>
                  <w:bCs/>
                  <w:iCs/>
                  <w:lang w:val="es-ES"/>
                </w:rPr>
                <w:delText>s</w:delText>
              </w:r>
              <w:r w:rsidR="006E30AE" w:rsidRPr="00A8334A" w:rsidDel="00A8334A">
                <w:rPr>
                  <w:rFonts w:ascii="Times New Roman" w:eastAsia="Times New Roman" w:hAnsi="Times New Roman" w:cs="Times New Roman"/>
                  <w:bCs/>
                  <w:iCs/>
                  <w:lang w:val="es-ES"/>
                </w:rPr>
                <w:delText xml:space="preserve"> </w:delText>
              </w:r>
              <w:r w:rsidR="004210A1" w:rsidRPr="00A8334A" w:rsidDel="00A8334A">
                <w:rPr>
                  <w:rFonts w:ascii="Times New Roman" w:eastAsia="Times New Roman" w:hAnsi="Times New Roman" w:cs="Times New Roman"/>
                  <w:bCs/>
                  <w:iCs/>
                  <w:lang w:val="es-ES"/>
                </w:rPr>
                <w:delText>de comunicación basados en internet,</w:delText>
              </w:r>
              <w:r w:rsidRPr="00A8334A" w:rsidDel="00A8334A">
                <w:rPr>
                  <w:rFonts w:ascii="Times New Roman" w:eastAsia="Times New Roman" w:hAnsi="Times New Roman" w:cs="Times New Roman"/>
                  <w:bCs/>
                  <w:iCs/>
                  <w:lang w:val="es-ES"/>
                </w:rPr>
                <w:delText xml:space="preserve"> será capaz de administrar </w:delText>
              </w:r>
              <w:r w:rsidR="006E30AE" w:rsidRPr="00A8334A" w:rsidDel="00A8334A">
                <w:rPr>
                  <w:rFonts w:ascii="Times New Roman" w:eastAsia="Times New Roman" w:hAnsi="Times New Roman" w:cs="Times New Roman"/>
                  <w:bCs/>
                  <w:iCs/>
                  <w:lang w:val="es-ES"/>
                </w:rPr>
                <w:delText>la conexión local y remota</w:delText>
              </w:r>
              <w:r w:rsidR="00DC3AB0" w:rsidRPr="00A8334A" w:rsidDel="00A8334A">
                <w:rPr>
                  <w:rFonts w:ascii="Times New Roman" w:eastAsia="Times New Roman" w:hAnsi="Times New Roman" w:cs="Times New Roman"/>
                  <w:bCs/>
                  <w:iCs/>
                  <w:lang w:val="es-ES"/>
                </w:rPr>
                <w:delText xml:space="preserve"> </w:delText>
              </w:r>
              <w:r w:rsidR="006E30AE" w:rsidRPr="00A8334A" w:rsidDel="00A8334A">
                <w:rPr>
                  <w:rFonts w:ascii="Times New Roman" w:eastAsia="Times New Roman" w:hAnsi="Times New Roman" w:cs="Times New Roman"/>
                  <w:bCs/>
                  <w:iCs/>
                  <w:lang w:val="es-ES"/>
                </w:rPr>
                <w:delText>de</w:delText>
              </w:r>
              <w:r w:rsidR="004210A1" w:rsidRPr="00A8334A" w:rsidDel="00A8334A">
                <w:rPr>
                  <w:rFonts w:ascii="Times New Roman" w:eastAsia="Times New Roman" w:hAnsi="Times New Roman" w:cs="Times New Roman"/>
                  <w:bCs/>
                  <w:iCs/>
                  <w:lang w:val="es-ES"/>
                </w:rPr>
                <w:delText xml:space="preserve"> múltiples</w:delText>
              </w:r>
              <w:r w:rsidR="006E30AE" w:rsidRPr="00A8334A" w:rsidDel="00A8334A">
                <w:rPr>
                  <w:rFonts w:ascii="Times New Roman" w:eastAsia="Times New Roman" w:hAnsi="Times New Roman" w:cs="Times New Roman"/>
                  <w:bCs/>
                  <w:iCs/>
                  <w:lang w:val="es-ES"/>
                </w:rPr>
                <w:delText xml:space="preserve"> clientes</w:delText>
              </w:r>
              <w:r w:rsidRPr="00A8334A" w:rsidDel="00A8334A">
                <w:rPr>
                  <w:rFonts w:ascii="Times New Roman" w:eastAsia="Times New Roman" w:hAnsi="Times New Roman" w:cs="Times New Roman"/>
                  <w:bCs/>
                  <w:iCs/>
                  <w:lang w:val="es-ES"/>
                </w:rPr>
                <w:delText xml:space="preserve"> </w:delText>
              </w:r>
              <w:r w:rsidR="0051222D" w:rsidRPr="00A8334A" w:rsidDel="00A8334A">
                <w:rPr>
                  <w:rFonts w:ascii="Times New Roman" w:eastAsia="Times New Roman" w:hAnsi="Times New Roman" w:cs="Times New Roman"/>
                  <w:bCs/>
                  <w:iCs/>
                  <w:lang w:val="es-ES"/>
                </w:rPr>
                <w:delText>web</w:delText>
              </w:r>
              <w:r w:rsidR="00F10FF7" w:rsidRPr="00A8334A" w:rsidDel="00A8334A">
                <w:rPr>
                  <w:rFonts w:ascii="Times New Roman" w:eastAsia="Times New Roman" w:hAnsi="Times New Roman" w:cs="Times New Roman"/>
                  <w:bCs/>
                  <w:iCs/>
                  <w:lang w:val="es-ES"/>
                </w:rPr>
                <w:delText xml:space="preserve"> </w:delText>
              </w:r>
              <w:r w:rsidR="006158B4" w:rsidRPr="00A8334A" w:rsidDel="00A8334A">
                <w:rPr>
                  <w:rFonts w:ascii="Times New Roman" w:eastAsia="Times New Roman" w:hAnsi="Times New Roman" w:cs="Times New Roman"/>
                  <w:bCs/>
                  <w:iCs/>
                  <w:lang w:val="es-ES"/>
                </w:rPr>
                <w:delText>que tienen</w:delText>
              </w:r>
              <w:r w:rsidR="001A0959" w:rsidRPr="00A8334A" w:rsidDel="00A8334A">
                <w:rPr>
                  <w:rFonts w:ascii="Times New Roman" w:eastAsia="Times New Roman" w:hAnsi="Times New Roman" w:cs="Times New Roman"/>
                  <w:bCs/>
                  <w:iCs/>
                  <w:lang w:val="es-ES"/>
                </w:rPr>
                <w:delText xml:space="preserve"> el</w:delText>
              </w:r>
              <w:r w:rsidR="006158B4" w:rsidRPr="00A8334A" w:rsidDel="00A8334A">
                <w:rPr>
                  <w:rFonts w:ascii="Times New Roman" w:eastAsia="Times New Roman" w:hAnsi="Times New Roman" w:cs="Times New Roman"/>
                  <w:bCs/>
                  <w:iCs/>
                  <w:lang w:val="es-ES"/>
                </w:rPr>
                <w:delText xml:space="preserve"> o</w:delText>
              </w:r>
              <w:r w:rsidR="004210A1" w:rsidRPr="00A8334A" w:rsidDel="00A8334A">
                <w:rPr>
                  <w:rFonts w:ascii="Times New Roman" w:eastAsia="Times New Roman" w:hAnsi="Times New Roman" w:cs="Times New Roman"/>
                  <w:bCs/>
                  <w:iCs/>
                  <w:lang w:val="es-ES"/>
                </w:rPr>
                <w:delText>bjet</w:delText>
              </w:r>
              <w:r w:rsidR="006158B4" w:rsidRPr="00A8334A" w:rsidDel="00A8334A">
                <w:rPr>
                  <w:rFonts w:ascii="Times New Roman" w:eastAsia="Times New Roman" w:hAnsi="Times New Roman" w:cs="Times New Roman"/>
                  <w:bCs/>
                  <w:iCs/>
                  <w:lang w:val="es-ES"/>
                </w:rPr>
                <w:delText>ivo</w:delText>
              </w:r>
              <w:r w:rsidR="004210A1" w:rsidRPr="00A8334A" w:rsidDel="00A8334A">
                <w:rPr>
                  <w:rFonts w:ascii="Times New Roman" w:eastAsia="Times New Roman" w:hAnsi="Times New Roman" w:cs="Times New Roman"/>
                  <w:bCs/>
                  <w:iCs/>
                  <w:lang w:val="es-ES"/>
                </w:rPr>
                <w:delText xml:space="preserve"> de realizar consultas a la base de datos y</w:delText>
              </w:r>
            </w:del>
            <w:ins w:id="73" w:author="CHRISTOPHER ALEXIS CASTRO GARCES" w:date="2021-08-31T00:30:00Z">
              <w:r w:rsidR="00A8334A">
                <w:rPr>
                  <w:rFonts w:ascii="Times New Roman" w:eastAsia="Times New Roman" w:hAnsi="Times New Roman" w:cs="Times New Roman"/>
                  <w:bCs/>
                  <w:iCs/>
                  <w:lang w:val="es-ES"/>
                </w:rPr>
                <w:t xml:space="preserve"> permitirá la conexión a clientes</w:t>
              </w:r>
            </w:ins>
            <w:ins w:id="74" w:author="CHRISTOPHER ALEXIS CASTRO GARCES" w:date="2021-08-31T00:31:00Z">
              <w:r w:rsidR="00A8334A">
                <w:rPr>
                  <w:rFonts w:ascii="Times New Roman" w:eastAsia="Times New Roman" w:hAnsi="Times New Roman" w:cs="Times New Roman"/>
                  <w:bCs/>
                  <w:iCs/>
                  <w:lang w:val="es-ES"/>
                </w:rPr>
                <w:t xml:space="preserve"> </w:t>
              </w:r>
            </w:ins>
            <w:ins w:id="75" w:author="CHRISTOPHER ALEXIS CASTRO GARCES" w:date="2021-08-31T00:30:00Z">
              <w:r w:rsidR="00A8334A">
                <w:rPr>
                  <w:rFonts w:ascii="Times New Roman" w:eastAsia="Times New Roman" w:hAnsi="Times New Roman" w:cs="Times New Roman"/>
                  <w:bCs/>
                  <w:iCs/>
                  <w:lang w:val="es-ES"/>
                </w:rPr>
                <w:t>para</w:t>
              </w:r>
            </w:ins>
            <w:r w:rsidR="004210A1" w:rsidRPr="00A8334A">
              <w:rPr>
                <w:rFonts w:ascii="Times New Roman" w:eastAsia="Times New Roman" w:hAnsi="Times New Roman" w:cs="Times New Roman"/>
                <w:bCs/>
                <w:iCs/>
                <w:lang w:val="es-ES"/>
              </w:rPr>
              <w:t xml:space="preserve"> </w:t>
            </w:r>
            <w:del w:id="76" w:author="CHRISTOPHER ALEXIS CASTRO GARCES" w:date="2021-08-31T00:32:00Z">
              <w:r w:rsidR="004210A1" w:rsidRPr="00A8334A" w:rsidDel="00A8334A">
                <w:rPr>
                  <w:rFonts w:ascii="Times New Roman" w:eastAsia="Times New Roman" w:hAnsi="Times New Roman" w:cs="Times New Roman"/>
                  <w:bCs/>
                  <w:iCs/>
                  <w:lang w:val="es-ES"/>
                </w:rPr>
                <w:delText>así poder extraer</w:delText>
              </w:r>
            </w:del>
            <w:ins w:id="77" w:author="CHRISTOPHER ALEXIS CASTRO GARCES" w:date="2021-08-31T00:32:00Z">
              <w:r w:rsidR="00A8334A">
                <w:rPr>
                  <w:rFonts w:ascii="Times New Roman" w:eastAsia="Times New Roman" w:hAnsi="Times New Roman" w:cs="Times New Roman"/>
                  <w:bCs/>
                  <w:iCs/>
                  <w:lang w:val="es-ES"/>
                </w:rPr>
                <w:t>realizar consultas de</w:t>
              </w:r>
            </w:ins>
            <w:r w:rsidR="004210A1" w:rsidRPr="00A8334A">
              <w:rPr>
                <w:rFonts w:ascii="Times New Roman" w:eastAsia="Times New Roman" w:hAnsi="Times New Roman" w:cs="Times New Roman"/>
                <w:bCs/>
                <w:iCs/>
                <w:lang w:val="es-ES"/>
              </w:rPr>
              <w:t xml:space="preserve"> información, tanto histórica como en tiempo real</w:t>
            </w:r>
            <w:del w:id="78" w:author="CHRISTOPHER ALEXIS CASTRO GARCES" w:date="2021-08-31T00:30:00Z">
              <w:r w:rsidR="004210A1" w:rsidRPr="00A8334A" w:rsidDel="00A8334A">
                <w:rPr>
                  <w:rFonts w:ascii="Times New Roman" w:eastAsia="Times New Roman" w:hAnsi="Times New Roman" w:cs="Times New Roman"/>
                  <w:bCs/>
                  <w:iCs/>
                  <w:lang w:val="es-ES"/>
                </w:rPr>
                <w:delText>, de los dispositivos asociados a la misma</w:delText>
              </w:r>
            </w:del>
            <w:r w:rsidR="006E30AE" w:rsidRPr="00A8334A">
              <w:rPr>
                <w:rFonts w:ascii="Times New Roman" w:eastAsia="Times New Roman" w:hAnsi="Times New Roman" w:cs="Times New Roman"/>
                <w:bCs/>
                <w:iCs/>
                <w:lang w:val="es-ES"/>
              </w:rPr>
              <w:t>.</w:t>
            </w:r>
            <w:commentRangeEnd w:id="70"/>
            <w:r w:rsidR="00A25625" w:rsidRPr="00A8334A">
              <w:rPr>
                <w:rStyle w:val="Refdecomentario"/>
              </w:rPr>
              <w:commentReference w:id="70"/>
            </w:r>
            <w:commentRangeEnd w:id="71"/>
            <w:r w:rsidR="004357CF" w:rsidRPr="00A8334A">
              <w:rPr>
                <w:rStyle w:val="Refdecomentario"/>
              </w:rPr>
              <w:commentReference w:id="71"/>
            </w:r>
          </w:p>
          <w:p w14:paraId="309D6E8A" w14:textId="77777777" w:rsidR="006E30AE" w:rsidRPr="00142044" w:rsidRDefault="006E30AE" w:rsidP="004B2240">
            <w:pPr>
              <w:pStyle w:val="Prrafodelista"/>
              <w:ind w:left="360"/>
              <w:jc w:val="both"/>
              <w:rPr>
                <w:rFonts w:ascii="Times New Roman" w:eastAsia="Times New Roman" w:hAnsi="Times New Roman" w:cs="Times New Roman"/>
                <w:bCs/>
                <w:iCs/>
                <w:lang w:val="es-ES"/>
              </w:rPr>
            </w:pPr>
          </w:p>
          <w:p w14:paraId="74A0F8E0" w14:textId="1367F2F7" w:rsidR="006E30AE" w:rsidRPr="00142044" w:rsidRDefault="006E30AE"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diseñará e implementará </w:t>
            </w:r>
            <w:r w:rsidR="00A25625">
              <w:rPr>
                <w:rFonts w:ascii="Times New Roman" w:eastAsia="Times New Roman" w:hAnsi="Times New Roman" w:cs="Times New Roman"/>
                <w:bCs/>
                <w:iCs/>
                <w:lang w:val="es-ES"/>
              </w:rPr>
              <w:t>una aplicación</w:t>
            </w:r>
            <w:r w:rsidR="006158B4" w:rsidRPr="00142044">
              <w:rPr>
                <w:rFonts w:ascii="Times New Roman" w:eastAsia="Times New Roman" w:hAnsi="Times New Roman" w:cs="Times New Roman"/>
                <w:bCs/>
                <w:iCs/>
                <w:lang w:val="es-ES"/>
              </w:rPr>
              <w:t xml:space="preserve"> que satisfaga los requerimientos que un operador de procesos necesita de una interfaz visual para garantizar un adecuado control y monitoreo de un determinado proceso en base a sus datos históricos</w:t>
            </w:r>
            <w:r w:rsidRPr="00142044">
              <w:rPr>
                <w:rFonts w:ascii="Times New Roman" w:eastAsia="Times New Roman" w:hAnsi="Times New Roman" w:cs="Times New Roman"/>
                <w:bCs/>
                <w:iCs/>
                <w:lang w:val="es-ES"/>
              </w:rPr>
              <w:t>.</w:t>
            </w:r>
          </w:p>
          <w:p w14:paraId="7910D2CD" w14:textId="1F180A3F" w:rsidR="0051222D" w:rsidRDefault="0051222D" w:rsidP="004B2240">
            <w:pPr>
              <w:pStyle w:val="Prrafodelista"/>
              <w:ind w:left="360"/>
              <w:jc w:val="both"/>
              <w:rPr>
                <w:rFonts w:ascii="Times New Roman" w:eastAsia="Times New Roman" w:hAnsi="Times New Roman" w:cs="Times New Roman"/>
                <w:bCs/>
                <w:iCs/>
                <w:lang w:val="es-ES"/>
              </w:rPr>
            </w:pPr>
          </w:p>
          <w:p w14:paraId="784DD63F" w14:textId="77777777" w:rsidR="00E663C1" w:rsidRPr="00142044" w:rsidRDefault="00E663C1" w:rsidP="004B2240">
            <w:pPr>
              <w:pStyle w:val="Prrafodelista"/>
              <w:ind w:left="360"/>
              <w:jc w:val="both"/>
              <w:rPr>
                <w:rFonts w:ascii="Times New Roman" w:eastAsia="Times New Roman" w:hAnsi="Times New Roman" w:cs="Times New Roman"/>
                <w:bCs/>
                <w:iCs/>
                <w:lang w:val="es-ES"/>
              </w:rPr>
            </w:pPr>
          </w:p>
          <w:p w14:paraId="685DDD74" w14:textId="4C4DB1C1" w:rsidR="00450AF8" w:rsidRDefault="00450AF8" w:rsidP="004B2240">
            <w:pPr>
              <w:pStyle w:val="Prrafodelista"/>
              <w:ind w:left="360"/>
              <w:jc w:val="both"/>
              <w:rPr>
                <w:rFonts w:ascii="Times New Roman" w:eastAsia="Times New Roman" w:hAnsi="Times New Roman" w:cs="Times New Roman"/>
                <w:bCs/>
                <w:iCs/>
                <w:lang w:val="es-ES"/>
              </w:rPr>
            </w:pPr>
            <w:proofErr w:type="spellStart"/>
            <w:r w:rsidRPr="00142044">
              <w:rPr>
                <w:rFonts w:ascii="Times New Roman" w:eastAsia="Times New Roman" w:hAnsi="Times New Roman" w:cs="Times New Roman"/>
                <w:bCs/>
                <w:iCs/>
                <w:lang w:val="es-ES"/>
              </w:rPr>
              <w:t>Una</w:t>
            </w:r>
            <w:proofErr w:type="spellEnd"/>
            <w:r w:rsidRPr="00142044">
              <w:rPr>
                <w:rFonts w:ascii="Times New Roman" w:eastAsia="Times New Roman" w:hAnsi="Times New Roman" w:cs="Times New Roman"/>
                <w:bCs/>
                <w:iCs/>
                <w:lang w:val="es-ES"/>
              </w:rPr>
              <w:t xml:space="preserve"> vez desarrolla</w:t>
            </w:r>
            <w:r w:rsidR="006158B4" w:rsidRPr="00142044">
              <w:rPr>
                <w:rFonts w:ascii="Times New Roman" w:eastAsia="Times New Roman" w:hAnsi="Times New Roman" w:cs="Times New Roman"/>
                <w:bCs/>
                <w:iCs/>
                <w:lang w:val="es-ES"/>
              </w:rPr>
              <w:t>do el software</w:t>
            </w:r>
            <w:r w:rsidRPr="00142044">
              <w:rPr>
                <w:rFonts w:ascii="Times New Roman" w:eastAsia="Times New Roman" w:hAnsi="Times New Roman" w:cs="Times New Roman"/>
                <w:bCs/>
                <w:iCs/>
                <w:lang w:val="es-ES"/>
              </w:rPr>
              <w:t xml:space="preserve">, se realizarán pruebas enfocadas en la verificación de su funcionamiento, así como </w:t>
            </w:r>
            <w:r w:rsidR="00DD625B">
              <w:rPr>
                <w:rFonts w:ascii="Times New Roman" w:eastAsia="Times New Roman" w:hAnsi="Times New Roman" w:cs="Times New Roman"/>
                <w:bCs/>
                <w:iCs/>
                <w:lang w:val="es-ES"/>
              </w:rPr>
              <w:t>su</w:t>
            </w:r>
            <w:r w:rsidRPr="00142044">
              <w:rPr>
                <w:rFonts w:ascii="Times New Roman" w:eastAsia="Times New Roman" w:hAnsi="Times New Roman" w:cs="Times New Roman"/>
                <w:bCs/>
                <w:iCs/>
                <w:lang w:val="es-ES"/>
              </w:rPr>
              <w:t xml:space="preserve"> facilidad de</w:t>
            </w:r>
            <w:r w:rsidR="00CE085C" w:rsidRPr="00142044">
              <w:rPr>
                <w:rFonts w:ascii="Times New Roman" w:eastAsia="Times New Roman" w:hAnsi="Times New Roman" w:cs="Times New Roman"/>
                <w:bCs/>
                <w:iCs/>
                <w:lang w:val="es-ES"/>
              </w:rPr>
              <w:t xml:space="preserve"> </w:t>
            </w:r>
            <w:r w:rsidR="00DD625B">
              <w:rPr>
                <w:rFonts w:ascii="Times New Roman" w:eastAsia="Times New Roman" w:hAnsi="Times New Roman" w:cs="Times New Roman"/>
                <w:bCs/>
                <w:iCs/>
                <w:lang w:val="es-ES"/>
              </w:rPr>
              <w:t>operación</w:t>
            </w:r>
            <w:r w:rsidR="00DC0FA9" w:rsidRPr="00142044">
              <w:rPr>
                <w:rFonts w:ascii="Times New Roman" w:eastAsia="Times New Roman" w:hAnsi="Times New Roman" w:cs="Times New Roman"/>
                <w:bCs/>
                <w:iCs/>
                <w:lang w:val="es-ES"/>
              </w:rPr>
              <w:t xml:space="preserve"> </w:t>
            </w:r>
            <w:r w:rsidR="000641D8">
              <w:rPr>
                <w:rFonts w:ascii="Times New Roman" w:eastAsia="Times New Roman" w:hAnsi="Times New Roman" w:cs="Times New Roman"/>
                <w:bCs/>
                <w:iCs/>
                <w:lang w:val="es-ES"/>
              </w:rPr>
              <w:t xml:space="preserve">utilizando como base de pruebas </w:t>
            </w:r>
            <w:r w:rsidR="00FE7EE2">
              <w:rPr>
                <w:rFonts w:ascii="Times New Roman" w:eastAsia="Times New Roman" w:hAnsi="Times New Roman" w:cs="Times New Roman"/>
                <w:bCs/>
                <w:iCs/>
                <w:lang w:val="es-ES"/>
              </w:rPr>
              <w:t xml:space="preserve">la emulación de </w:t>
            </w:r>
            <w:r w:rsidR="000641D8">
              <w:rPr>
                <w:rFonts w:ascii="Times New Roman" w:eastAsia="Times New Roman" w:hAnsi="Times New Roman" w:cs="Times New Roman"/>
                <w:bCs/>
                <w:iCs/>
                <w:lang w:val="es-ES"/>
              </w:rPr>
              <w:t>un proceso industrial</w:t>
            </w:r>
            <w:r w:rsidR="00120E68">
              <w:rPr>
                <w:rFonts w:ascii="Times New Roman" w:eastAsia="Times New Roman" w:hAnsi="Times New Roman" w:cs="Times New Roman"/>
                <w:bCs/>
                <w:iCs/>
                <w:lang w:val="es-ES"/>
              </w:rPr>
              <w:t xml:space="preserve"> </w:t>
            </w:r>
            <w:r w:rsidR="00FE7EE2">
              <w:rPr>
                <w:rFonts w:ascii="Times New Roman" w:eastAsia="Times New Roman" w:hAnsi="Times New Roman" w:cs="Times New Roman"/>
                <w:bCs/>
                <w:iCs/>
                <w:lang w:val="es-ES"/>
              </w:rPr>
              <w:t>que</w:t>
            </w:r>
            <w:r w:rsidR="00120E68">
              <w:rPr>
                <w:rFonts w:ascii="Times New Roman" w:eastAsia="Times New Roman" w:hAnsi="Times New Roman" w:cs="Times New Roman"/>
                <w:bCs/>
                <w:iCs/>
                <w:lang w:val="es-ES"/>
              </w:rPr>
              <w:t xml:space="preserve"> cuente con</w:t>
            </w:r>
            <w:r w:rsidR="00FE7EE2">
              <w:rPr>
                <w:rFonts w:ascii="Times New Roman" w:eastAsia="Times New Roman" w:hAnsi="Times New Roman" w:cs="Times New Roman"/>
                <w:bCs/>
                <w:iCs/>
                <w:lang w:val="es-ES"/>
              </w:rPr>
              <w:t xml:space="preserve"> los</w:t>
            </w:r>
            <w:r w:rsidR="00120E68">
              <w:rPr>
                <w:rFonts w:ascii="Times New Roman" w:eastAsia="Times New Roman" w:hAnsi="Times New Roman" w:cs="Times New Roman"/>
                <w:bCs/>
                <w:iCs/>
                <w:lang w:val="es-ES"/>
              </w:rPr>
              <w:t xml:space="preserve"> dispositivos </w:t>
            </w:r>
            <w:r w:rsidR="00FE7EE2">
              <w:rPr>
                <w:rFonts w:ascii="Times New Roman" w:eastAsia="Times New Roman" w:hAnsi="Times New Roman" w:cs="Times New Roman"/>
                <w:bCs/>
                <w:iCs/>
                <w:lang w:val="es-ES"/>
              </w:rPr>
              <w:t>básicos que se encuentran en los sistemas de automatización y control industrial prácticos</w:t>
            </w:r>
            <w:r w:rsidR="00DC0FA9" w:rsidRPr="00142044">
              <w:rPr>
                <w:rFonts w:ascii="Times New Roman" w:eastAsia="Times New Roman" w:hAnsi="Times New Roman" w:cs="Times New Roman"/>
                <w:bCs/>
                <w:iCs/>
                <w:lang w:val="es-ES"/>
              </w:rPr>
              <w:t>.</w:t>
            </w:r>
          </w:p>
          <w:p w14:paraId="16E54339" w14:textId="67FD523B" w:rsidR="00532A4B" w:rsidRPr="00477648" w:rsidRDefault="00532A4B" w:rsidP="004B2240">
            <w:pPr>
              <w:pStyle w:val="Prrafodelista"/>
              <w:ind w:left="360"/>
              <w:jc w:val="both"/>
              <w:rPr>
                <w:rFonts w:ascii="Times New Roman" w:eastAsia="Times New Roman" w:hAnsi="Times New Roman" w:cs="Times New Roman"/>
                <w:bCs/>
                <w:iCs/>
                <w:lang w:val="es-ES"/>
              </w:rPr>
            </w:pPr>
          </w:p>
        </w:tc>
      </w:tr>
    </w:tbl>
    <w:p w14:paraId="53CB2E7C" w14:textId="77777777" w:rsidR="001E1E5E" w:rsidRPr="00477648" w:rsidRDefault="001E1E5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B6273D" w14:paraId="6D996C79" w14:textId="77777777" w:rsidTr="00D34B55">
        <w:tc>
          <w:tcPr>
            <w:tcW w:w="9504" w:type="dxa"/>
          </w:tcPr>
          <w:p w14:paraId="0663EA85" w14:textId="69F6C2A3" w:rsidR="00371C20" w:rsidRPr="00371C20" w:rsidRDefault="001D2FD4" w:rsidP="00371C20">
            <w:pPr>
              <w:pStyle w:val="Prrafodelista"/>
              <w:numPr>
                <w:ilvl w:val="0"/>
                <w:numId w:val="5"/>
              </w:numPr>
              <w:spacing w:after="0" w:line="360" w:lineRule="auto"/>
              <w:ind w:right="136"/>
              <w:rPr>
                <w:rFonts w:ascii="Times New Roman" w:hAnsi="Times New Roman" w:cs="Times New Roman"/>
                <w:b/>
              </w:rPr>
            </w:pPr>
            <w:r w:rsidRPr="00477648">
              <w:rPr>
                <w:rFonts w:ascii="Times New Roman" w:hAnsi="Times New Roman" w:cs="Times New Roman"/>
                <w:b/>
              </w:rPr>
              <w:t>Objetivo General</w:t>
            </w:r>
          </w:p>
          <w:p w14:paraId="0A415626" w14:textId="64612EDC" w:rsidR="00381161" w:rsidRDefault="00450AF8" w:rsidP="00667954">
            <w:pPr>
              <w:pStyle w:val="Sangra2detindependiente"/>
              <w:spacing w:after="120" w:line="240" w:lineRule="auto"/>
              <w:ind w:left="360" w:right="136" w:firstLine="0"/>
              <w:jc w:val="both"/>
              <w:rPr>
                <w:rFonts w:ascii="Times New Roman" w:hAnsi="Times New Roman"/>
                <w:bCs/>
                <w:iCs/>
                <w:sz w:val="22"/>
                <w:szCs w:val="22"/>
              </w:rPr>
            </w:pPr>
            <w:r w:rsidRPr="00477648">
              <w:rPr>
                <w:rFonts w:ascii="Times New Roman" w:hAnsi="Times New Roman"/>
                <w:bCs/>
                <w:iCs/>
                <w:sz w:val="22"/>
                <w:szCs w:val="22"/>
              </w:rPr>
              <w:lastRenderedPageBreak/>
              <w:t xml:space="preserve">Diseñar e implementar un historiador </w:t>
            </w:r>
            <w:r w:rsidR="00374238" w:rsidRPr="00477648">
              <w:rPr>
                <w:rFonts w:ascii="Times New Roman" w:hAnsi="Times New Roman"/>
                <w:bCs/>
                <w:iCs/>
                <w:sz w:val="22"/>
                <w:szCs w:val="22"/>
              </w:rPr>
              <w:t>de procesos</w:t>
            </w:r>
            <w:r w:rsidR="009D25FF" w:rsidRPr="00477648">
              <w:rPr>
                <w:rFonts w:ascii="Times New Roman" w:hAnsi="Times New Roman"/>
                <w:bCs/>
                <w:iCs/>
                <w:sz w:val="22"/>
                <w:szCs w:val="22"/>
              </w:rPr>
              <w:t xml:space="preserve"> basado en</w:t>
            </w:r>
            <w:r w:rsidR="00424FCA" w:rsidRPr="00477648">
              <w:rPr>
                <w:rFonts w:ascii="Times New Roman" w:hAnsi="Times New Roman"/>
                <w:bCs/>
                <w:iCs/>
                <w:sz w:val="22"/>
                <w:szCs w:val="22"/>
              </w:rPr>
              <w:t xml:space="preserve"> </w:t>
            </w:r>
            <w:r w:rsidR="009D25FF" w:rsidRPr="00477648">
              <w:rPr>
                <w:rFonts w:ascii="Times New Roman" w:hAnsi="Times New Roman"/>
                <w:bCs/>
                <w:iCs/>
                <w:sz w:val="22"/>
                <w:szCs w:val="22"/>
              </w:rPr>
              <w:t xml:space="preserve">software </w:t>
            </w:r>
            <w:r w:rsidR="00CE085C" w:rsidRPr="00477648">
              <w:rPr>
                <w:rFonts w:ascii="Times New Roman" w:hAnsi="Times New Roman"/>
                <w:bCs/>
                <w:iCs/>
                <w:sz w:val="22"/>
                <w:szCs w:val="22"/>
              </w:rPr>
              <w:t>de código abierto</w:t>
            </w:r>
            <w:r w:rsidR="000641D8">
              <w:rPr>
                <w:rFonts w:ascii="Times New Roman" w:hAnsi="Times New Roman"/>
                <w:bCs/>
                <w:iCs/>
                <w:sz w:val="22"/>
                <w:szCs w:val="22"/>
              </w:rPr>
              <w:t>.</w:t>
            </w:r>
          </w:p>
          <w:p w14:paraId="35A7489D" w14:textId="7F4F9F0F" w:rsidR="00532A4B" w:rsidRPr="00477648" w:rsidRDefault="00532A4B" w:rsidP="00667954">
            <w:pPr>
              <w:pStyle w:val="Sangra2detindependiente"/>
              <w:spacing w:after="120" w:line="240" w:lineRule="auto"/>
              <w:ind w:left="360" w:right="136" w:firstLine="0"/>
              <w:jc w:val="both"/>
              <w:rPr>
                <w:rFonts w:ascii="Times New Roman" w:hAnsi="Times New Roman"/>
                <w:bCs/>
                <w:iCs/>
                <w:sz w:val="22"/>
                <w:szCs w:val="22"/>
              </w:rPr>
            </w:pPr>
          </w:p>
        </w:tc>
      </w:tr>
    </w:tbl>
    <w:p w14:paraId="31E35C10"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B6273D" w14:paraId="51312EC8" w14:textId="77777777" w:rsidTr="00D34B55">
        <w:tc>
          <w:tcPr>
            <w:tcW w:w="9504" w:type="dxa"/>
          </w:tcPr>
          <w:p w14:paraId="7A4FA042" w14:textId="77777777" w:rsidR="00B66FDD" w:rsidRPr="00142044" w:rsidRDefault="00B66FDD" w:rsidP="00B66FDD">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t xml:space="preserve">Objetivos </w:t>
            </w:r>
            <w:r w:rsidR="00B52B9E" w:rsidRPr="00142044">
              <w:rPr>
                <w:rFonts w:ascii="Times New Roman" w:hAnsi="Times New Roman" w:cs="Times New Roman"/>
                <w:b/>
              </w:rPr>
              <w:t>e</w:t>
            </w:r>
            <w:r w:rsidRPr="00142044">
              <w:rPr>
                <w:rFonts w:ascii="Times New Roman" w:hAnsi="Times New Roman" w:cs="Times New Roman"/>
                <w:b/>
              </w:rPr>
              <w:t>specíficos</w:t>
            </w:r>
          </w:p>
          <w:p w14:paraId="15BFF557" w14:textId="36351C12" w:rsidR="001A0959" w:rsidRPr="00142044" w:rsidRDefault="00142044"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Pr>
                <w:rFonts w:ascii="Times New Roman" w:eastAsia="Times New Roman" w:hAnsi="Times New Roman" w:cs="Times New Roman"/>
                <w:bCs/>
                <w:iCs/>
                <w:lang w:val="es-ES"/>
              </w:rPr>
              <w:t xml:space="preserve">Realizar </w:t>
            </w:r>
            <w:r w:rsidR="00DC0FA9" w:rsidRPr="00142044">
              <w:rPr>
                <w:rFonts w:ascii="Times New Roman" w:eastAsia="Times New Roman" w:hAnsi="Times New Roman" w:cs="Times New Roman"/>
                <w:bCs/>
                <w:iCs/>
                <w:lang w:val="es-ES"/>
              </w:rPr>
              <w:t>una recopilación</w:t>
            </w:r>
            <w:r w:rsidR="001A0959" w:rsidRPr="00142044">
              <w:rPr>
                <w:rFonts w:ascii="Times New Roman" w:eastAsia="Times New Roman" w:hAnsi="Times New Roman" w:cs="Times New Roman"/>
                <w:bCs/>
                <w:iCs/>
                <w:lang w:val="es-ES"/>
              </w:rPr>
              <w:t xml:space="preserve"> bibliográfica</w:t>
            </w:r>
            <w:r w:rsidR="00DC0FA9" w:rsidRPr="00142044">
              <w:rPr>
                <w:rFonts w:ascii="Times New Roman" w:eastAsia="Times New Roman" w:hAnsi="Times New Roman" w:cs="Times New Roman"/>
                <w:bCs/>
                <w:iCs/>
                <w:lang w:val="es-ES"/>
              </w:rPr>
              <w:t xml:space="preserve"> referente a</w:t>
            </w:r>
            <w:r w:rsidR="001A0959" w:rsidRPr="00142044">
              <w:rPr>
                <w:rFonts w:ascii="Times New Roman" w:eastAsia="Times New Roman" w:hAnsi="Times New Roman" w:cs="Times New Roman"/>
                <w:bCs/>
                <w:iCs/>
                <w:lang w:val="es-ES"/>
              </w:rPr>
              <w:t xml:space="preserve"> las características, </w:t>
            </w:r>
            <w:r w:rsidR="00403437" w:rsidRPr="00142044">
              <w:rPr>
                <w:rFonts w:ascii="Times New Roman" w:eastAsia="Times New Roman" w:hAnsi="Times New Roman" w:cs="Times New Roman"/>
                <w:bCs/>
                <w:iCs/>
                <w:lang w:val="es-ES"/>
              </w:rPr>
              <w:t>la implementación y el uso de historiadores en procesos industriales.</w:t>
            </w:r>
          </w:p>
          <w:p w14:paraId="0FA2D234" w14:textId="0033BE89" w:rsidR="00403437" w:rsidRPr="00142044" w:rsidRDefault="00403437" w:rsidP="001A095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301EAE0B" w14:textId="35E43A71" w:rsidR="00554817" w:rsidRPr="00142044" w:rsidRDefault="009D25FF"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eterminar los principales requerimientos con los que debe cumplir un historiador de procesos industrial.</w:t>
            </w:r>
          </w:p>
          <w:p w14:paraId="4623AFD6" w14:textId="77777777" w:rsidR="00C037BA" w:rsidRPr="00142044" w:rsidRDefault="00C037BA" w:rsidP="009241DE">
            <w:pPr>
              <w:autoSpaceDE w:val="0"/>
              <w:autoSpaceDN w:val="0"/>
              <w:adjustRightInd w:val="0"/>
              <w:spacing w:after="0" w:line="240" w:lineRule="auto"/>
              <w:ind w:right="74"/>
              <w:jc w:val="both"/>
              <w:rPr>
                <w:rFonts w:ascii="Times New Roman" w:eastAsia="Times New Roman" w:hAnsi="Times New Roman" w:cs="Times New Roman"/>
                <w:bCs/>
                <w:iCs/>
                <w:lang w:val="es-ES"/>
              </w:rPr>
            </w:pPr>
          </w:p>
          <w:p w14:paraId="15119572" w14:textId="2B0C2659" w:rsidR="009D25FF" w:rsidRPr="00142044" w:rsidRDefault="009D25FF"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leccionar el software libre en base al cual se trabajará el historiador de procesos.</w:t>
            </w:r>
          </w:p>
          <w:p w14:paraId="0C27FBBD" w14:textId="77777777" w:rsidR="009241DE" w:rsidRPr="00142044" w:rsidRDefault="009241DE" w:rsidP="009241DE">
            <w:pPr>
              <w:autoSpaceDE w:val="0"/>
              <w:autoSpaceDN w:val="0"/>
              <w:adjustRightInd w:val="0"/>
              <w:spacing w:after="0" w:line="240" w:lineRule="auto"/>
              <w:ind w:left="360" w:right="74"/>
              <w:jc w:val="both"/>
              <w:rPr>
                <w:rFonts w:ascii="Times New Roman" w:eastAsia="Times New Roman" w:hAnsi="Times New Roman" w:cs="Times New Roman"/>
                <w:bCs/>
                <w:iCs/>
                <w:lang w:val="es-ES"/>
              </w:rPr>
            </w:pPr>
          </w:p>
          <w:p w14:paraId="70CDF5AA" w14:textId="003C8958" w:rsidR="00554817" w:rsidRDefault="009241DE" w:rsidP="00737429">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E663C1">
              <w:rPr>
                <w:rFonts w:ascii="Times New Roman" w:eastAsia="Times New Roman" w:hAnsi="Times New Roman" w:cs="Times New Roman"/>
                <w:bCs/>
                <w:iCs/>
                <w:lang w:val="es-ES"/>
              </w:rPr>
              <w:t>Diseñar</w:t>
            </w:r>
            <w:r w:rsidR="00403437" w:rsidRPr="00E663C1">
              <w:rPr>
                <w:rFonts w:ascii="Times New Roman" w:eastAsia="Times New Roman" w:hAnsi="Times New Roman" w:cs="Times New Roman"/>
                <w:bCs/>
                <w:iCs/>
                <w:lang w:val="es-ES"/>
              </w:rPr>
              <w:t xml:space="preserve"> e implementar</w:t>
            </w:r>
            <w:r w:rsidRPr="00E663C1">
              <w:rPr>
                <w:rFonts w:ascii="Times New Roman" w:eastAsia="Times New Roman" w:hAnsi="Times New Roman" w:cs="Times New Roman"/>
                <w:bCs/>
                <w:iCs/>
                <w:lang w:val="es-ES"/>
              </w:rPr>
              <w:t xml:space="preserve"> un historiador de procesos de código abierto, con una interfaz de visualización y configuración para el operador.</w:t>
            </w:r>
            <w:r w:rsidR="00532A4B" w:rsidRPr="00E663C1">
              <w:rPr>
                <w:rFonts w:ascii="Times New Roman" w:eastAsia="Times New Roman" w:hAnsi="Times New Roman" w:cs="Times New Roman"/>
                <w:bCs/>
                <w:iCs/>
                <w:lang w:val="es-ES"/>
              </w:rPr>
              <w:t xml:space="preserve"> </w:t>
            </w:r>
          </w:p>
          <w:p w14:paraId="6EB5C613" w14:textId="77777777" w:rsidR="007C19E8" w:rsidRPr="00737429" w:rsidRDefault="007C19E8" w:rsidP="00737429">
            <w:pPr>
              <w:pStyle w:val="Prrafodelista"/>
              <w:rPr>
                <w:rFonts w:ascii="Times New Roman" w:eastAsia="Times New Roman" w:hAnsi="Times New Roman" w:cs="Times New Roman"/>
                <w:bCs/>
                <w:iCs/>
                <w:lang w:val="es-ES"/>
              </w:rPr>
            </w:pPr>
          </w:p>
          <w:p w14:paraId="774A1E8A" w14:textId="4FA41674" w:rsidR="008012CD" w:rsidRPr="00477648" w:rsidRDefault="008012CD" w:rsidP="00737429">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477648">
              <w:rPr>
                <w:rFonts w:ascii="Times New Roman" w:eastAsia="Times New Roman" w:hAnsi="Times New Roman" w:cs="Times New Roman"/>
                <w:bCs/>
                <w:iCs/>
                <w:lang w:val="es-ES"/>
              </w:rPr>
              <w:t xml:space="preserve">Realizar pruebas de </w:t>
            </w:r>
            <w:r w:rsidR="009D25FF" w:rsidRPr="00477648">
              <w:rPr>
                <w:rFonts w:ascii="Times New Roman" w:eastAsia="Times New Roman" w:hAnsi="Times New Roman" w:cs="Times New Roman"/>
                <w:bCs/>
                <w:iCs/>
                <w:lang w:val="es-ES"/>
              </w:rPr>
              <w:t xml:space="preserve">validación de </w:t>
            </w:r>
            <w:r w:rsidRPr="00477648">
              <w:rPr>
                <w:rFonts w:ascii="Times New Roman" w:eastAsia="Times New Roman" w:hAnsi="Times New Roman" w:cs="Times New Roman"/>
                <w:bCs/>
                <w:iCs/>
                <w:lang w:val="es-ES"/>
              </w:rPr>
              <w:t xml:space="preserve">funcionamiento del </w:t>
            </w:r>
            <w:r w:rsidR="009D25FF" w:rsidRPr="00477648">
              <w:rPr>
                <w:rFonts w:ascii="Times New Roman" w:eastAsia="Times New Roman" w:hAnsi="Times New Roman" w:cs="Times New Roman"/>
                <w:bCs/>
                <w:iCs/>
                <w:lang w:val="es-ES"/>
              </w:rPr>
              <w:t>historiador de procesos implementado.</w:t>
            </w:r>
          </w:p>
          <w:p w14:paraId="36C9D849" w14:textId="7A78E635" w:rsidR="008012CD" w:rsidRPr="00477648" w:rsidRDefault="008012CD"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0AE6BEC4" w14:textId="03DE3989" w:rsidR="00554817" w:rsidRPr="00477648" w:rsidRDefault="00554817"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lang w:val="es-ES"/>
              </w:rPr>
            </w:pPr>
          </w:p>
        </w:tc>
      </w:tr>
    </w:tbl>
    <w:p w14:paraId="66DC96BB"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B6273D" w14:paraId="79AF2503" w14:textId="77777777" w:rsidTr="00D34B55">
        <w:tc>
          <w:tcPr>
            <w:tcW w:w="9504" w:type="dxa"/>
          </w:tcPr>
          <w:p w14:paraId="378F693D" w14:textId="5D21140A" w:rsidR="00336DE7" w:rsidRDefault="00D73E6D" w:rsidP="00D5479E">
            <w:pPr>
              <w:numPr>
                <w:ilvl w:val="0"/>
                <w:numId w:val="5"/>
              </w:numPr>
              <w:spacing w:after="0" w:line="360" w:lineRule="auto"/>
              <w:ind w:left="426" w:right="136" w:hanging="426"/>
              <w:jc w:val="both"/>
              <w:rPr>
                <w:rFonts w:ascii="Times New Roman" w:hAnsi="Times New Roman" w:cs="Times New Roman"/>
                <w:b/>
              </w:rPr>
            </w:pPr>
            <w:r w:rsidRPr="00142044">
              <w:rPr>
                <w:rFonts w:ascii="Times New Roman" w:hAnsi="Times New Roman" w:cs="Times New Roman"/>
                <w:b/>
              </w:rPr>
              <w:t>M</w:t>
            </w:r>
            <w:r w:rsidR="009F3920" w:rsidRPr="00142044">
              <w:rPr>
                <w:rFonts w:ascii="Times New Roman" w:hAnsi="Times New Roman" w:cs="Times New Roman"/>
                <w:b/>
              </w:rPr>
              <w:t>etodología</w:t>
            </w:r>
            <w:r w:rsidR="006F38DB" w:rsidRPr="00142044">
              <w:rPr>
                <w:rFonts w:ascii="Times New Roman" w:hAnsi="Times New Roman" w:cs="Times New Roman"/>
                <w:b/>
              </w:rPr>
              <w:t xml:space="preserve">: </w:t>
            </w:r>
          </w:p>
          <w:p w14:paraId="590AA5DD" w14:textId="77777777" w:rsidR="00E663C1" w:rsidRPr="00142044" w:rsidRDefault="00E663C1" w:rsidP="00477648">
            <w:pPr>
              <w:spacing w:after="0" w:line="360" w:lineRule="auto"/>
              <w:ind w:left="426" w:right="136"/>
              <w:jc w:val="both"/>
              <w:rPr>
                <w:rFonts w:ascii="Times New Roman" w:hAnsi="Times New Roman" w:cs="Times New Roman"/>
                <w:b/>
              </w:rPr>
            </w:pPr>
          </w:p>
          <w:p w14:paraId="780AAF7D" w14:textId="527FC9C1" w:rsidR="00A02777" w:rsidRPr="00142044" w:rsidRDefault="000F6AE9" w:rsidP="001D5376">
            <w:pPr>
              <w:pStyle w:val="Sinespaciado"/>
              <w:numPr>
                <w:ilvl w:val="3"/>
                <w:numId w:val="14"/>
              </w:numPr>
              <w:rPr>
                <w:rFonts w:ascii="Times New Roman" w:hAnsi="Times New Roman" w:cs="Times New Roman"/>
                <w:i/>
              </w:rPr>
            </w:pPr>
            <w:r w:rsidRPr="00142044">
              <w:rPr>
                <w:rFonts w:ascii="Times New Roman" w:hAnsi="Times New Roman" w:cs="Times New Roman"/>
                <w:i/>
              </w:rPr>
              <w:t xml:space="preserve"> </w:t>
            </w:r>
            <w:r w:rsidR="00A02777" w:rsidRPr="00142044">
              <w:rPr>
                <w:rFonts w:ascii="Times New Roman" w:hAnsi="Times New Roman" w:cs="Times New Roman"/>
                <w:i/>
              </w:rPr>
              <w:t>Fase teórica</w:t>
            </w:r>
          </w:p>
          <w:p w14:paraId="0B6BC69C" w14:textId="77777777" w:rsidR="00194373" w:rsidRPr="00142044" w:rsidRDefault="00194373" w:rsidP="00194373">
            <w:pPr>
              <w:pStyle w:val="Sinespaciado"/>
              <w:ind w:left="1728"/>
              <w:rPr>
                <w:rFonts w:ascii="Times New Roman" w:hAnsi="Times New Roman" w:cs="Times New Roman"/>
                <w:i/>
              </w:rPr>
            </w:pPr>
          </w:p>
          <w:p w14:paraId="5D5EFA66" w14:textId="36303B32" w:rsidR="00403437" w:rsidRPr="00142044" w:rsidRDefault="00403437"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 xml:space="preserve">Se revisará bibliografía y documentos técnicos o normativas, de existir, referentes a las características </w:t>
            </w:r>
            <w:r w:rsidR="00650C11">
              <w:rPr>
                <w:rFonts w:ascii="Times New Roman" w:hAnsi="Times New Roman" w:cs="Times New Roman"/>
                <w:iCs/>
              </w:rPr>
              <w:t>o</w:t>
            </w:r>
            <w:r w:rsidR="00650C11" w:rsidRPr="00142044">
              <w:rPr>
                <w:rFonts w:ascii="Times New Roman" w:hAnsi="Times New Roman" w:cs="Times New Roman"/>
                <w:iCs/>
              </w:rPr>
              <w:t xml:space="preserve"> </w:t>
            </w:r>
            <w:r w:rsidRPr="00142044">
              <w:rPr>
                <w:rFonts w:ascii="Times New Roman" w:hAnsi="Times New Roman" w:cs="Times New Roman"/>
                <w:iCs/>
              </w:rPr>
              <w:t>funcionalidades de los historiadores en procesos industriales.</w:t>
            </w:r>
          </w:p>
          <w:p w14:paraId="35108533" w14:textId="15DE7508" w:rsidR="004E20D6" w:rsidRPr="00142044" w:rsidRDefault="00DF5473" w:rsidP="00DF54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a cumplir por el historiador de procesos</w:t>
            </w:r>
            <w:r w:rsidR="004E20D6" w:rsidRPr="00142044">
              <w:rPr>
                <w:rFonts w:ascii="Times New Roman" w:hAnsi="Times New Roman" w:cs="Times New Roman"/>
                <w:iCs/>
              </w:rPr>
              <w:t xml:space="preserve">, a nivel de </w:t>
            </w:r>
            <w:r w:rsidR="00194373" w:rsidRPr="00142044">
              <w:rPr>
                <w:rFonts w:ascii="Times New Roman" w:hAnsi="Times New Roman" w:cs="Times New Roman"/>
                <w:iCs/>
              </w:rPr>
              <w:t>software</w:t>
            </w:r>
            <w:r w:rsidR="004E20D6" w:rsidRPr="00142044">
              <w:rPr>
                <w:rFonts w:ascii="Times New Roman" w:hAnsi="Times New Roman" w:cs="Times New Roman"/>
                <w:iCs/>
              </w:rPr>
              <w:t xml:space="preserve">, </w:t>
            </w:r>
            <w:r w:rsidR="000B23E3" w:rsidRPr="00142044">
              <w:rPr>
                <w:rFonts w:ascii="Times New Roman" w:hAnsi="Times New Roman" w:cs="Times New Roman"/>
                <w:iCs/>
              </w:rPr>
              <w:t xml:space="preserve">para </w:t>
            </w:r>
            <w:r w:rsidR="004E20D6" w:rsidRPr="00142044">
              <w:rPr>
                <w:rFonts w:ascii="Times New Roman" w:hAnsi="Times New Roman" w:cs="Times New Roman"/>
                <w:iCs/>
              </w:rPr>
              <w:t xml:space="preserve">gestionar </w:t>
            </w:r>
            <w:r w:rsidR="0000048C">
              <w:rPr>
                <w:rFonts w:ascii="Times New Roman" w:hAnsi="Times New Roman" w:cs="Times New Roman"/>
                <w:iCs/>
              </w:rPr>
              <w:t>el</w:t>
            </w:r>
            <w:r w:rsidR="004E20D6" w:rsidRPr="00142044">
              <w:rPr>
                <w:rFonts w:ascii="Times New Roman" w:hAnsi="Times New Roman" w:cs="Times New Roman"/>
                <w:iCs/>
              </w:rPr>
              <w:t xml:space="preserve"> registro y monitoreo </w:t>
            </w:r>
            <w:r w:rsidR="0000048C">
              <w:rPr>
                <w:rFonts w:ascii="Times New Roman" w:hAnsi="Times New Roman" w:cs="Times New Roman"/>
                <w:iCs/>
              </w:rPr>
              <w:t>de la</w:t>
            </w:r>
            <w:r w:rsidR="0000048C" w:rsidRPr="00142044">
              <w:rPr>
                <w:rFonts w:ascii="Times New Roman" w:hAnsi="Times New Roman" w:cs="Times New Roman"/>
                <w:iCs/>
              </w:rPr>
              <w:t xml:space="preserve"> información </w:t>
            </w:r>
            <w:r w:rsidR="004E20D6" w:rsidRPr="00142044">
              <w:rPr>
                <w:rFonts w:ascii="Times New Roman" w:hAnsi="Times New Roman" w:cs="Times New Roman"/>
                <w:iCs/>
              </w:rPr>
              <w:t xml:space="preserve">de un proceso industrial en una base de </w:t>
            </w:r>
            <w:r w:rsidR="00194373" w:rsidRPr="00142044">
              <w:rPr>
                <w:rFonts w:ascii="Times New Roman" w:hAnsi="Times New Roman" w:cs="Times New Roman"/>
                <w:iCs/>
              </w:rPr>
              <w:t>datos</w:t>
            </w:r>
            <w:r w:rsidR="004E20D6" w:rsidRPr="00142044">
              <w:rPr>
                <w:rFonts w:ascii="Times New Roman" w:hAnsi="Times New Roman" w:cs="Times New Roman"/>
                <w:iCs/>
              </w:rPr>
              <w:t>.</w:t>
            </w:r>
          </w:p>
          <w:p w14:paraId="4F59F337" w14:textId="4FBF18F4" w:rsidR="004E20D6" w:rsidRPr="00142044" w:rsidRDefault="000B23E3"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de</w:t>
            </w:r>
            <w:r w:rsidR="004E20D6" w:rsidRPr="00142044">
              <w:rPr>
                <w:rFonts w:ascii="Times New Roman" w:hAnsi="Times New Roman" w:cs="Times New Roman"/>
                <w:iCs/>
              </w:rPr>
              <w:t xml:space="preserve"> las principales herramientas que un operador </w:t>
            </w:r>
            <w:r w:rsidR="00194373" w:rsidRPr="00142044">
              <w:rPr>
                <w:rFonts w:ascii="Times New Roman" w:hAnsi="Times New Roman" w:cs="Times New Roman"/>
                <w:iCs/>
              </w:rPr>
              <w:t xml:space="preserve">de procesos </w:t>
            </w:r>
            <w:r w:rsidR="004E20D6" w:rsidRPr="00142044">
              <w:rPr>
                <w:rFonts w:ascii="Times New Roman" w:hAnsi="Times New Roman" w:cs="Times New Roman"/>
                <w:iCs/>
              </w:rPr>
              <w:t>necesita</w:t>
            </w:r>
            <w:r w:rsidR="00194373" w:rsidRPr="00142044">
              <w:rPr>
                <w:rFonts w:ascii="Times New Roman" w:hAnsi="Times New Roman" w:cs="Times New Roman"/>
                <w:iCs/>
              </w:rPr>
              <w:t>,</w:t>
            </w:r>
            <w:r w:rsidR="004E20D6" w:rsidRPr="00142044">
              <w:rPr>
                <w:rFonts w:ascii="Times New Roman" w:hAnsi="Times New Roman" w:cs="Times New Roman"/>
                <w:iCs/>
              </w:rPr>
              <w:t xml:space="preserve"> de una </w:t>
            </w:r>
            <w:r w:rsidR="00194373" w:rsidRPr="00142044">
              <w:rPr>
                <w:rFonts w:ascii="Times New Roman" w:hAnsi="Times New Roman" w:cs="Times New Roman"/>
                <w:iCs/>
              </w:rPr>
              <w:t>interfaz</w:t>
            </w:r>
            <w:r w:rsidR="004E20D6" w:rsidRPr="00142044">
              <w:rPr>
                <w:rFonts w:ascii="Times New Roman" w:hAnsi="Times New Roman" w:cs="Times New Roman"/>
                <w:iCs/>
              </w:rPr>
              <w:t xml:space="preserve"> </w:t>
            </w:r>
            <w:r w:rsidR="00194373" w:rsidRPr="00142044">
              <w:rPr>
                <w:rFonts w:ascii="Times New Roman" w:hAnsi="Times New Roman" w:cs="Times New Roman"/>
                <w:iCs/>
              </w:rPr>
              <w:t xml:space="preserve">gráfica </w:t>
            </w:r>
            <w:r w:rsidR="004E20D6" w:rsidRPr="00142044">
              <w:rPr>
                <w:rFonts w:ascii="Times New Roman" w:hAnsi="Times New Roman" w:cs="Times New Roman"/>
                <w:iCs/>
              </w:rPr>
              <w:t>de usuario</w:t>
            </w:r>
            <w:r w:rsidR="00194373" w:rsidRPr="00142044">
              <w:rPr>
                <w:rFonts w:ascii="Times New Roman" w:hAnsi="Times New Roman" w:cs="Times New Roman"/>
                <w:iCs/>
              </w:rPr>
              <w:t xml:space="preserve"> (GUI), para una adecuada visualización</w:t>
            </w:r>
            <w:r w:rsidR="008D4746" w:rsidRPr="00142044">
              <w:rPr>
                <w:rFonts w:ascii="Times New Roman" w:hAnsi="Times New Roman" w:cs="Times New Roman"/>
                <w:iCs/>
              </w:rPr>
              <w:t xml:space="preserve"> </w:t>
            </w:r>
            <w:r w:rsidR="00194373" w:rsidRPr="00142044">
              <w:rPr>
                <w:rFonts w:ascii="Times New Roman" w:hAnsi="Times New Roman" w:cs="Times New Roman"/>
                <w:iCs/>
              </w:rPr>
              <w:t xml:space="preserve">de los registros </w:t>
            </w:r>
            <w:r w:rsidRPr="00142044">
              <w:rPr>
                <w:rFonts w:ascii="Times New Roman" w:hAnsi="Times New Roman" w:cs="Times New Roman"/>
                <w:iCs/>
              </w:rPr>
              <w:t>almacenados en una base de datos.</w:t>
            </w:r>
          </w:p>
          <w:p w14:paraId="4072D2AA" w14:textId="4AE9A0BD" w:rsidR="005117CB" w:rsidRPr="00142044" w:rsidRDefault="005117CB"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udiarán las diferencias entre los dos principales tipos de bases de datos: relaciona</w:t>
            </w:r>
            <w:r w:rsidR="0000048C">
              <w:rPr>
                <w:rFonts w:ascii="Times New Roman" w:hAnsi="Times New Roman" w:cs="Times New Roman"/>
                <w:iCs/>
              </w:rPr>
              <w:t>l</w:t>
            </w:r>
            <w:r w:rsidRPr="00142044">
              <w:rPr>
                <w:rFonts w:ascii="Times New Roman" w:hAnsi="Times New Roman" w:cs="Times New Roman"/>
                <w:iCs/>
              </w:rPr>
              <w:t xml:space="preserve"> y no relacional</w:t>
            </w:r>
            <w:r w:rsidR="008D4746" w:rsidRPr="00142044">
              <w:rPr>
                <w:rFonts w:ascii="Times New Roman" w:hAnsi="Times New Roman" w:cs="Times New Roman"/>
                <w:iCs/>
              </w:rPr>
              <w:t xml:space="preserve"> con el objeto de determinar el motor más adecuado para el manejo de información dentro del historiador de procesos</w:t>
            </w:r>
            <w:r w:rsidRPr="00142044">
              <w:rPr>
                <w:rFonts w:ascii="Times New Roman" w:hAnsi="Times New Roman" w:cs="Times New Roman"/>
                <w:iCs/>
              </w:rPr>
              <w:t>.</w:t>
            </w:r>
          </w:p>
          <w:p w14:paraId="03B514CB" w14:textId="256EACF8" w:rsidR="008D4746" w:rsidRPr="00142044" w:rsidRDefault="008D4746"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 xml:space="preserve">Se seleccionará un entorno de programación basado en software libre que permita satisfacer los requerimientos </w:t>
            </w:r>
            <w:r w:rsidR="0000048C">
              <w:rPr>
                <w:rFonts w:ascii="Times New Roman" w:hAnsi="Times New Roman" w:cs="Times New Roman"/>
                <w:iCs/>
              </w:rPr>
              <w:t xml:space="preserve">para el desarrollo </w:t>
            </w:r>
            <w:r w:rsidRPr="00142044">
              <w:rPr>
                <w:rFonts w:ascii="Times New Roman" w:hAnsi="Times New Roman" w:cs="Times New Roman"/>
                <w:iCs/>
              </w:rPr>
              <w:t>de la aplicación.</w:t>
            </w:r>
          </w:p>
          <w:p w14:paraId="5BF1A0E2" w14:textId="393C234C" w:rsidR="00E663C1" w:rsidRDefault="00E663C1" w:rsidP="00371C20">
            <w:pPr>
              <w:pStyle w:val="Sinespaciado"/>
              <w:jc w:val="both"/>
              <w:rPr>
                <w:rFonts w:ascii="Times New Roman" w:hAnsi="Times New Roman" w:cs="Times New Roman"/>
                <w:iCs/>
              </w:rPr>
            </w:pPr>
          </w:p>
          <w:p w14:paraId="5322E5B0" w14:textId="77777777" w:rsidR="00371C20" w:rsidRPr="00142044" w:rsidRDefault="00371C20" w:rsidP="00371C20">
            <w:pPr>
              <w:pStyle w:val="Sinespaciado"/>
              <w:jc w:val="both"/>
              <w:rPr>
                <w:rFonts w:ascii="Times New Roman" w:hAnsi="Times New Roman" w:cs="Times New Roman"/>
                <w:iCs/>
              </w:rPr>
            </w:pPr>
          </w:p>
          <w:p w14:paraId="4CFB3ECD" w14:textId="4064E9CE"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diseño</w:t>
            </w:r>
            <w:r w:rsidR="003105EF" w:rsidRPr="00142044">
              <w:rPr>
                <w:rFonts w:ascii="Times New Roman" w:hAnsi="Times New Roman" w:cs="Times New Roman"/>
                <w:i/>
              </w:rPr>
              <w:t>, análisis o implementación metodológica</w:t>
            </w:r>
            <w:r w:rsidRPr="00142044">
              <w:rPr>
                <w:rFonts w:ascii="Times New Roman" w:hAnsi="Times New Roman" w:cs="Times New Roman"/>
                <w:i/>
              </w:rPr>
              <w:t xml:space="preserve"> </w:t>
            </w:r>
          </w:p>
          <w:p w14:paraId="7A6A5189" w14:textId="49C53233" w:rsidR="00194373" w:rsidRPr="00142044" w:rsidRDefault="00194373" w:rsidP="00194373">
            <w:pPr>
              <w:pStyle w:val="Sinespaciado"/>
              <w:ind w:left="1728"/>
              <w:rPr>
                <w:rFonts w:ascii="Times New Roman" w:hAnsi="Times New Roman" w:cs="Times New Roman"/>
                <w:i/>
              </w:rPr>
            </w:pPr>
          </w:p>
          <w:p w14:paraId="4A2B5398" w14:textId="0B3BD704" w:rsidR="008450A8" w:rsidRPr="00142044" w:rsidRDefault="005E3C4C" w:rsidP="003934F0">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Partiendo de los requerimientos establecidos para el historiador de procesos, s</w:t>
            </w:r>
            <w:r w:rsidR="00DD4794" w:rsidRPr="00142044">
              <w:rPr>
                <w:rFonts w:ascii="Times New Roman" w:hAnsi="Times New Roman" w:cs="Times New Roman"/>
                <w:iCs/>
              </w:rPr>
              <w:t xml:space="preserve">e </w:t>
            </w:r>
            <w:r w:rsidRPr="00142044">
              <w:rPr>
                <w:rFonts w:ascii="Times New Roman" w:hAnsi="Times New Roman" w:cs="Times New Roman"/>
                <w:iCs/>
              </w:rPr>
              <w:t>implementará una herramienta</w:t>
            </w:r>
            <w:r w:rsidR="00DD4794" w:rsidRPr="00142044">
              <w:rPr>
                <w:rFonts w:ascii="Times New Roman" w:hAnsi="Times New Roman" w:cs="Times New Roman"/>
                <w:iCs/>
              </w:rPr>
              <w:t xml:space="preserve"> que permita inicializar la base de datos </w:t>
            </w:r>
            <w:r w:rsidRPr="00142044">
              <w:rPr>
                <w:rFonts w:ascii="Times New Roman" w:hAnsi="Times New Roman" w:cs="Times New Roman"/>
                <w:iCs/>
              </w:rPr>
              <w:t>elegida</w:t>
            </w:r>
            <w:r w:rsidR="00DD4794" w:rsidRPr="00142044">
              <w:rPr>
                <w:rFonts w:ascii="Times New Roman" w:hAnsi="Times New Roman" w:cs="Times New Roman"/>
                <w:iCs/>
              </w:rPr>
              <w:t>: su configuración de acceso, seguridad y la definición</w:t>
            </w:r>
            <w:r w:rsidR="005428AD" w:rsidRPr="00142044">
              <w:rPr>
                <w:rFonts w:ascii="Times New Roman" w:hAnsi="Times New Roman" w:cs="Times New Roman"/>
                <w:iCs/>
              </w:rPr>
              <w:t xml:space="preserve"> del modelo de datos</w:t>
            </w:r>
            <w:r w:rsidR="00DD4794" w:rsidRPr="00142044">
              <w:rPr>
                <w:rFonts w:ascii="Times New Roman" w:hAnsi="Times New Roman" w:cs="Times New Roman"/>
                <w:iCs/>
              </w:rPr>
              <w:t xml:space="preserve"> </w:t>
            </w:r>
            <w:r w:rsidRPr="00142044">
              <w:rPr>
                <w:rFonts w:ascii="Times New Roman" w:hAnsi="Times New Roman" w:cs="Times New Roman"/>
                <w:iCs/>
              </w:rPr>
              <w:t>con sus respectivos atributos.</w:t>
            </w:r>
          </w:p>
          <w:p w14:paraId="5059AD7C" w14:textId="2233C54B" w:rsidR="00DD4794" w:rsidRPr="00142044" w:rsidRDefault="00DD4794"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Se </w:t>
            </w:r>
            <w:r w:rsidR="005611CF" w:rsidRPr="00142044">
              <w:rPr>
                <w:rFonts w:ascii="Times New Roman" w:hAnsi="Times New Roman" w:cs="Times New Roman"/>
                <w:iCs/>
              </w:rPr>
              <w:t>diseñará</w:t>
            </w:r>
            <w:r w:rsidRPr="00142044">
              <w:rPr>
                <w:rFonts w:ascii="Times New Roman" w:hAnsi="Times New Roman" w:cs="Times New Roman"/>
                <w:iCs/>
              </w:rPr>
              <w:t xml:space="preserve"> un</w:t>
            </w:r>
            <w:r w:rsidR="005428AD" w:rsidRPr="00142044">
              <w:rPr>
                <w:rFonts w:ascii="Times New Roman" w:hAnsi="Times New Roman" w:cs="Times New Roman"/>
                <w:iCs/>
              </w:rPr>
              <w:t>a</w:t>
            </w:r>
            <w:r w:rsidRPr="00142044">
              <w:rPr>
                <w:rFonts w:ascii="Times New Roman" w:hAnsi="Times New Roman" w:cs="Times New Roman"/>
                <w:iCs/>
              </w:rPr>
              <w:t xml:space="preserve"> aplicación, que se encargue de la gestión de datos provenientes de los diferentes </w:t>
            </w:r>
            <w:r w:rsidR="005428AD" w:rsidRPr="00142044">
              <w:rPr>
                <w:rFonts w:ascii="Times New Roman" w:hAnsi="Times New Roman" w:cs="Times New Roman"/>
                <w:iCs/>
              </w:rPr>
              <w:t>clientes</w:t>
            </w:r>
            <w:r w:rsidRPr="00142044">
              <w:rPr>
                <w:rFonts w:ascii="Times New Roman" w:hAnsi="Times New Roman" w:cs="Times New Roman"/>
                <w:iCs/>
              </w:rPr>
              <w:t xml:space="preserve"> que desean registra</w:t>
            </w:r>
            <w:r w:rsidR="001C5712" w:rsidRPr="00142044">
              <w:rPr>
                <w:rFonts w:ascii="Times New Roman" w:hAnsi="Times New Roman" w:cs="Times New Roman"/>
                <w:iCs/>
              </w:rPr>
              <w:t>r</w:t>
            </w:r>
            <w:r w:rsidRPr="00142044">
              <w:rPr>
                <w:rFonts w:ascii="Times New Roman" w:hAnsi="Times New Roman" w:cs="Times New Roman"/>
                <w:iCs/>
              </w:rPr>
              <w:t xml:space="preserve"> datos en el historiador de procesos</w:t>
            </w:r>
            <w:r w:rsidR="005E3C4C" w:rsidRPr="00142044">
              <w:rPr>
                <w:rFonts w:ascii="Times New Roman" w:hAnsi="Times New Roman" w:cs="Times New Roman"/>
                <w:iCs/>
              </w:rPr>
              <w:t>.</w:t>
            </w:r>
          </w:p>
          <w:p w14:paraId="56875380" w14:textId="27DD897B" w:rsidR="005611CF" w:rsidRPr="00142044" w:rsidRDefault="005611CF"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Se diseñar</w:t>
            </w:r>
            <w:r w:rsidR="008D4746" w:rsidRPr="00142044">
              <w:rPr>
                <w:rFonts w:ascii="Times New Roman" w:hAnsi="Times New Roman" w:cs="Times New Roman"/>
                <w:iCs/>
              </w:rPr>
              <w:t xml:space="preserve">á un </w:t>
            </w:r>
            <w:r w:rsidR="00D0161D" w:rsidRPr="00142044">
              <w:rPr>
                <w:rFonts w:ascii="Times New Roman" w:hAnsi="Times New Roman" w:cs="Times New Roman"/>
                <w:iCs/>
              </w:rPr>
              <w:t xml:space="preserve">GUI </w:t>
            </w:r>
            <w:r w:rsidRPr="00142044">
              <w:rPr>
                <w:rFonts w:ascii="Times New Roman" w:hAnsi="Times New Roman" w:cs="Times New Roman"/>
                <w:iCs/>
              </w:rPr>
              <w:t>que permita</w:t>
            </w:r>
            <w:r w:rsidR="00B72AE5" w:rsidRPr="00142044">
              <w:rPr>
                <w:rFonts w:ascii="Times New Roman" w:hAnsi="Times New Roman" w:cs="Times New Roman"/>
                <w:iCs/>
              </w:rPr>
              <w:t xml:space="preserve"> un fácil acoplamiento</w:t>
            </w:r>
            <w:r w:rsidR="005428AD" w:rsidRPr="00142044">
              <w:rPr>
                <w:rFonts w:ascii="Times New Roman" w:hAnsi="Times New Roman" w:cs="Times New Roman"/>
                <w:iCs/>
              </w:rPr>
              <w:t xml:space="preserve"> a los clientes</w:t>
            </w:r>
            <w:r w:rsidR="00B72AE5" w:rsidRPr="00142044">
              <w:rPr>
                <w:rFonts w:ascii="Times New Roman" w:hAnsi="Times New Roman" w:cs="Times New Roman"/>
                <w:iCs/>
              </w:rPr>
              <w:t xml:space="preserve"> que desean registrar datos en la aplicación</w:t>
            </w:r>
            <w:r w:rsidR="005428AD" w:rsidRPr="00142044">
              <w:rPr>
                <w:rFonts w:ascii="Times New Roman" w:hAnsi="Times New Roman" w:cs="Times New Roman"/>
                <w:iCs/>
              </w:rPr>
              <w:t>,</w:t>
            </w:r>
            <w:r w:rsidRPr="00142044">
              <w:rPr>
                <w:rFonts w:ascii="Times New Roman" w:hAnsi="Times New Roman" w:cs="Times New Roman"/>
                <w:iCs/>
              </w:rPr>
              <w:t xml:space="preserve"> </w:t>
            </w:r>
            <w:r w:rsidR="008D4746" w:rsidRPr="00142044">
              <w:rPr>
                <w:rFonts w:ascii="Times New Roman" w:hAnsi="Times New Roman" w:cs="Times New Roman"/>
                <w:iCs/>
              </w:rPr>
              <w:t>utilizando un</w:t>
            </w:r>
            <w:r w:rsidR="00D0161D" w:rsidRPr="00142044">
              <w:rPr>
                <w:rFonts w:ascii="Times New Roman" w:hAnsi="Times New Roman" w:cs="Times New Roman"/>
                <w:iCs/>
              </w:rPr>
              <w:t xml:space="preserve"> determinado</w:t>
            </w:r>
            <w:r w:rsidR="008D4746" w:rsidRPr="00142044">
              <w:rPr>
                <w:rFonts w:ascii="Times New Roman" w:hAnsi="Times New Roman" w:cs="Times New Roman"/>
                <w:iCs/>
              </w:rPr>
              <w:t xml:space="preserve"> protocolo de comunicación</w:t>
            </w:r>
            <w:r w:rsidR="00B72AE5" w:rsidRPr="00142044">
              <w:rPr>
                <w:rFonts w:ascii="Times New Roman" w:hAnsi="Times New Roman" w:cs="Times New Roman"/>
                <w:iCs/>
              </w:rPr>
              <w:t>.</w:t>
            </w:r>
          </w:p>
          <w:p w14:paraId="2478F5F0" w14:textId="77B4D7D0" w:rsidR="001C5712" w:rsidRPr="00142044" w:rsidRDefault="001C5712"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Se </w:t>
            </w:r>
            <w:r w:rsidR="00B72AE5" w:rsidRPr="00142044">
              <w:rPr>
                <w:rFonts w:ascii="Times New Roman" w:hAnsi="Times New Roman" w:cs="Times New Roman"/>
                <w:iCs/>
              </w:rPr>
              <w:t>diseñará un aplicativo</w:t>
            </w:r>
            <w:r w:rsidR="0080389F" w:rsidRPr="00142044">
              <w:rPr>
                <w:rFonts w:ascii="Times New Roman" w:hAnsi="Times New Roman" w:cs="Times New Roman"/>
                <w:iCs/>
              </w:rPr>
              <w:t xml:space="preserve"> que será el</w:t>
            </w:r>
            <w:r w:rsidRPr="00142044">
              <w:rPr>
                <w:rFonts w:ascii="Times New Roman" w:hAnsi="Times New Roman" w:cs="Times New Roman"/>
                <w:iCs/>
              </w:rPr>
              <w:t xml:space="preserve"> encargado de la gestión de</w:t>
            </w:r>
            <w:r w:rsidR="0080389F" w:rsidRPr="00142044">
              <w:rPr>
                <w:rFonts w:ascii="Times New Roman" w:hAnsi="Times New Roman" w:cs="Times New Roman"/>
                <w:iCs/>
              </w:rPr>
              <w:t>l tráfico de</w:t>
            </w:r>
            <w:r w:rsidRPr="00142044">
              <w:rPr>
                <w:rFonts w:ascii="Times New Roman" w:hAnsi="Times New Roman" w:cs="Times New Roman"/>
                <w:iCs/>
              </w:rPr>
              <w:t xml:space="preserve"> </w:t>
            </w:r>
            <w:r w:rsidR="0080389F" w:rsidRPr="00142044">
              <w:rPr>
                <w:rFonts w:ascii="Times New Roman" w:hAnsi="Times New Roman" w:cs="Times New Roman"/>
                <w:iCs/>
              </w:rPr>
              <w:t>información</w:t>
            </w:r>
            <w:r w:rsidR="00745AA5" w:rsidRPr="00142044">
              <w:rPr>
                <w:rFonts w:ascii="Times New Roman" w:hAnsi="Times New Roman" w:cs="Times New Roman"/>
                <w:iCs/>
              </w:rPr>
              <w:t xml:space="preserve"> entre la base de datos</w:t>
            </w:r>
            <w:r w:rsidR="0080389F" w:rsidRPr="00142044">
              <w:rPr>
                <w:rFonts w:ascii="Times New Roman" w:hAnsi="Times New Roman" w:cs="Times New Roman"/>
                <w:iCs/>
              </w:rPr>
              <w:t xml:space="preserve"> y</w:t>
            </w:r>
            <w:r w:rsidR="00745AA5" w:rsidRPr="00142044">
              <w:rPr>
                <w:rFonts w:ascii="Times New Roman" w:hAnsi="Times New Roman" w:cs="Times New Roman"/>
                <w:iCs/>
              </w:rPr>
              <w:t xml:space="preserve"> </w:t>
            </w:r>
            <w:r w:rsidR="005611CF" w:rsidRPr="00142044">
              <w:rPr>
                <w:rFonts w:ascii="Times New Roman" w:hAnsi="Times New Roman" w:cs="Times New Roman"/>
                <w:iCs/>
              </w:rPr>
              <w:t>un</w:t>
            </w:r>
            <w:r w:rsidR="00D0161D" w:rsidRPr="00142044">
              <w:rPr>
                <w:rFonts w:ascii="Times New Roman" w:hAnsi="Times New Roman" w:cs="Times New Roman"/>
                <w:iCs/>
              </w:rPr>
              <w:t>o o varios</w:t>
            </w:r>
            <w:r w:rsidR="005611CF" w:rsidRPr="00142044">
              <w:rPr>
                <w:rFonts w:ascii="Times New Roman" w:hAnsi="Times New Roman" w:cs="Times New Roman"/>
                <w:iCs/>
              </w:rPr>
              <w:t xml:space="preserve"> cliente</w:t>
            </w:r>
            <w:r w:rsidR="00D0161D" w:rsidRPr="00142044">
              <w:rPr>
                <w:rFonts w:ascii="Times New Roman" w:hAnsi="Times New Roman" w:cs="Times New Roman"/>
                <w:iCs/>
              </w:rPr>
              <w:t>s</w:t>
            </w:r>
            <w:r w:rsidR="005611CF" w:rsidRPr="00142044">
              <w:rPr>
                <w:rFonts w:ascii="Times New Roman" w:hAnsi="Times New Roman" w:cs="Times New Roman"/>
                <w:iCs/>
              </w:rPr>
              <w:t>.</w:t>
            </w:r>
          </w:p>
          <w:p w14:paraId="5D87E725" w14:textId="03F4AB0D" w:rsidR="005611CF" w:rsidRPr="00142044" w:rsidRDefault="005611CF"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lastRenderedPageBreak/>
              <w:t>Se diseñará un</w:t>
            </w:r>
            <w:r w:rsidR="006F0397">
              <w:rPr>
                <w:rFonts w:ascii="Times New Roman" w:hAnsi="Times New Roman" w:cs="Times New Roman"/>
                <w:iCs/>
              </w:rPr>
              <w:t>a</w:t>
            </w:r>
            <w:r w:rsidRPr="00142044">
              <w:rPr>
                <w:rFonts w:ascii="Times New Roman" w:hAnsi="Times New Roman" w:cs="Times New Roman"/>
                <w:iCs/>
              </w:rPr>
              <w:t xml:space="preserve"> </w:t>
            </w:r>
            <w:r w:rsidR="006F0397">
              <w:rPr>
                <w:rFonts w:ascii="Times New Roman" w:hAnsi="Times New Roman" w:cs="Times New Roman"/>
                <w:iCs/>
              </w:rPr>
              <w:t>aplicación</w:t>
            </w:r>
            <w:r w:rsidR="0080389F" w:rsidRPr="00142044">
              <w:rPr>
                <w:rFonts w:ascii="Times New Roman" w:hAnsi="Times New Roman" w:cs="Times New Roman"/>
                <w:iCs/>
              </w:rPr>
              <w:t>,</w:t>
            </w:r>
            <w:r w:rsidRPr="00142044">
              <w:rPr>
                <w:rFonts w:ascii="Times New Roman" w:hAnsi="Times New Roman" w:cs="Times New Roman"/>
                <w:iCs/>
              </w:rPr>
              <w:t xml:space="preserve"> que proporcione una interfaz visual con las principales herramientas que un operador necesita para un adecuado monitoreo</w:t>
            </w:r>
            <w:r w:rsidR="0080389F" w:rsidRPr="00142044">
              <w:rPr>
                <w:rFonts w:ascii="Times New Roman" w:hAnsi="Times New Roman" w:cs="Times New Roman"/>
                <w:iCs/>
              </w:rPr>
              <w:t xml:space="preserve"> y configuración</w:t>
            </w:r>
            <w:r w:rsidRPr="00142044">
              <w:rPr>
                <w:rFonts w:ascii="Times New Roman" w:hAnsi="Times New Roman" w:cs="Times New Roman"/>
                <w:iCs/>
              </w:rPr>
              <w:t xml:space="preserve"> de las métricas</w:t>
            </w:r>
            <w:r w:rsidR="0080389F" w:rsidRPr="00142044">
              <w:rPr>
                <w:rFonts w:ascii="Times New Roman" w:hAnsi="Times New Roman" w:cs="Times New Roman"/>
                <w:iCs/>
              </w:rPr>
              <w:t xml:space="preserve"> a registrarse en el </w:t>
            </w:r>
            <w:r w:rsidR="00495A5D">
              <w:rPr>
                <w:rFonts w:ascii="Times New Roman" w:hAnsi="Times New Roman" w:cs="Times New Roman"/>
                <w:iCs/>
              </w:rPr>
              <w:t>historiador de proceso</w:t>
            </w:r>
            <w:r w:rsidRPr="00142044">
              <w:rPr>
                <w:rFonts w:ascii="Times New Roman" w:hAnsi="Times New Roman" w:cs="Times New Roman"/>
                <w:iCs/>
              </w:rPr>
              <w:t>.</w:t>
            </w:r>
          </w:p>
          <w:p w14:paraId="07D3C9D9" w14:textId="77777777" w:rsidR="00194373" w:rsidRPr="00142044" w:rsidRDefault="00194373" w:rsidP="00194373">
            <w:pPr>
              <w:pStyle w:val="Sinespaciado"/>
              <w:ind w:left="1728"/>
              <w:rPr>
                <w:rFonts w:ascii="Times New Roman" w:hAnsi="Times New Roman" w:cs="Times New Roman"/>
                <w:i/>
              </w:rPr>
            </w:pPr>
          </w:p>
          <w:p w14:paraId="5DA529FE" w14:textId="0DAB3D58"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simulación y/o implementación</w:t>
            </w:r>
            <w:r w:rsidR="0077322C" w:rsidRPr="00142044">
              <w:rPr>
                <w:rFonts w:ascii="Times New Roman" w:hAnsi="Times New Roman" w:cs="Times New Roman"/>
                <w:i/>
              </w:rPr>
              <w:t xml:space="preserve"> (si aplica)</w:t>
            </w:r>
          </w:p>
          <w:p w14:paraId="7D5D04CC" w14:textId="748E1046" w:rsidR="005611CF" w:rsidRPr="00142044" w:rsidRDefault="005611CF" w:rsidP="005611CF">
            <w:pPr>
              <w:pStyle w:val="Sinespaciado"/>
              <w:ind w:left="1728"/>
              <w:rPr>
                <w:rFonts w:ascii="Times New Roman" w:hAnsi="Times New Roman" w:cs="Times New Roman"/>
                <w:i/>
              </w:rPr>
            </w:pPr>
          </w:p>
          <w:p w14:paraId="465FD01C" w14:textId="4A4C77DC" w:rsidR="0080389F" w:rsidRPr="00142044" w:rsidRDefault="0080389F"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w:t>
            </w:r>
            <w:r w:rsidR="007970EC" w:rsidRPr="00142044">
              <w:rPr>
                <w:rFonts w:ascii="Times New Roman" w:hAnsi="Times New Roman" w:cs="Times New Roman"/>
                <w:iCs/>
              </w:rPr>
              <w:t>una base de datos</w:t>
            </w:r>
            <w:r w:rsidRPr="00142044">
              <w:rPr>
                <w:rFonts w:ascii="Times New Roman" w:hAnsi="Times New Roman" w:cs="Times New Roman"/>
                <w:iCs/>
              </w:rPr>
              <w:t xml:space="preserve"> considerando todos los requerimientos resultantes de la fase teórica y de diseño.</w:t>
            </w:r>
          </w:p>
          <w:p w14:paraId="2A06487E" w14:textId="672FAD08" w:rsidR="0080389F" w:rsidRPr="00142044" w:rsidRDefault="00164392"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w:t>
            </w:r>
            <w:r w:rsidR="0080389F" w:rsidRPr="00142044">
              <w:rPr>
                <w:rFonts w:ascii="Times New Roman" w:hAnsi="Times New Roman" w:cs="Times New Roman"/>
                <w:iCs/>
              </w:rPr>
              <w:t xml:space="preserve">e implementarán </w:t>
            </w:r>
            <w:r w:rsidRPr="00142044">
              <w:rPr>
                <w:rFonts w:ascii="Times New Roman" w:hAnsi="Times New Roman" w:cs="Times New Roman"/>
                <w:iCs/>
              </w:rPr>
              <w:t>las</w:t>
            </w:r>
            <w:r w:rsidR="0080389F" w:rsidRPr="00142044">
              <w:rPr>
                <w:rFonts w:ascii="Times New Roman" w:hAnsi="Times New Roman" w:cs="Times New Roman"/>
                <w:iCs/>
              </w:rPr>
              <w:t xml:space="preserve"> aplicaci</w:t>
            </w:r>
            <w:r w:rsidRPr="00142044">
              <w:rPr>
                <w:rFonts w:ascii="Times New Roman" w:hAnsi="Times New Roman" w:cs="Times New Roman"/>
                <w:iCs/>
              </w:rPr>
              <w:t>o</w:t>
            </w:r>
            <w:r w:rsidR="0080389F" w:rsidRPr="00142044">
              <w:rPr>
                <w:rFonts w:ascii="Times New Roman" w:hAnsi="Times New Roman" w:cs="Times New Roman"/>
                <w:iCs/>
              </w:rPr>
              <w:t>n</w:t>
            </w:r>
            <w:r w:rsidRPr="00142044">
              <w:rPr>
                <w:rFonts w:ascii="Times New Roman" w:hAnsi="Times New Roman" w:cs="Times New Roman"/>
                <w:iCs/>
              </w:rPr>
              <w:t>es</w:t>
            </w:r>
            <w:r w:rsidR="0080389F" w:rsidRPr="00142044">
              <w:rPr>
                <w:rFonts w:ascii="Times New Roman" w:hAnsi="Times New Roman" w:cs="Times New Roman"/>
                <w:iCs/>
              </w:rPr>
              <w:t xml:space="preserve"> que gestion</w:t>
            </w:r>
            <w:r w:rsidR="007970EC" w:rsidRPr="00142044">
              <w:rPr>
                <w:rFonts w:ascii="Times New Roman" w:hAnsi="Times New Roman" w:cs="Times New Roman"/>
                <w:iCs/>
              </w:rPr>
              <w:t>e</w:t>
            </w:r>
            <w:r w:rsidR="0080389F" w:rsidRPr="00142044">
              <w:rPr>
                <w:rFonts w:ascii="Times New Roman" w:hAnsi="Times New Roman" w:cs="Times New Roman"/>
                <w:iCs/>
              </w:rPr>
              <w:t xml:space="preserve">n el tráfico de información tanto de entrada como de salida </w:t>
            </w:r>
            <w:r w:rsidR="007970EC" w:rsidRPr="00142044">
              <w:rPr>
                <w:rFonts w:ascii="Times New Roman" w:hAnsi="Times New Roman" w:cs="Times New Roman"/>
                <w:iCs/>
              </w:rPr>
              <w:t>entere el aplicativo y el motor de base de datos</w:t>
            </w:r>
            <w:r w:rsidR="0080389F" w:rsidRPr="00142044">
              <w:rPr>
                <w:rFonts w:ascii="Times New Roman" w:hAnsi="Times New Roman" w:cs="Times New Roman"/>
                <w:iCs/>
              </w:rPr>
              <w:t>.</w:t>
            </w:r>
          </w:p>
          <w:p w14:paraId="3EA8F78E" w14:textId="31391CDE" w:rsidR="006B0471" w:rsidRPr="00142044" w:rsidRDefault="006B0471"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w:t>
            </w:r>
            <w:r w:rsidR="00170F67">
              <w:rPr>
                <w:rFonts w:ascii="Times New Roman" w:hAnsi="Times New Roman" w:cs="Times New Roman"/>
                <w:iCs/>
              </w:rPr>
              <w:t>una aplicación</w:t>
            </w:r>
            <w:r w:rsidRPr="00142044">
              <w:rPr>
                <w:rFonts w:ascii="Times New Roman" w:hAnsi="Times New Roman" w:cs="Times New Roman"/>
                <w:iCs/>
              </w:rPr>
              <w:t xml:space="preserve"> que permita la configuración y acoplamiento entre el historiador de procesos y </w:t>
            </w:r>
            <w:r w:rsidR="00164392" w:rsidRPr="00142044">
              <w:rPr>
                <w:rFonts w:ascii="Times New Roman" w:hAnsi="Times New Roman" w:cs="Times New Roman"/>
                <w:iCs/>
              </w:rPr>
              <w:t>dispositivos</w:t>
            </w:r>
            <w:r w:rsidRPr="00142044">
              <w:rPr>
                <w:rFonts w:ascii="Times New Roman" w:hAnsi="Times New Roman" w:cs="Times New Roman"/>
                <w:iCs/>
              </w:rPr>
              <w:t xml:space="preserve"> que operen </w:t>
            </w:r>
            <w:r w:rsidR="00F563F8" w:rsidRPr="00142044">
              <w:rPr>
                <w:rFonts w:ascii="Times New Roman" w:hAnsi="Times New Roman" w:cs="Times New Roman"/>
                <w:iCs/>
              </w:rPr>
              <w:t>utilizando protocolos de comunicación industrial.</w:t>
            </w:r>
          </w:p>
          <w:p w14:paraId="0D2DF57B" w14:textId="4DAD2B9F" w:rsidR="00F563F8" w:rsidRPr="00142044" w:rsidRDefault="00F563F8"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e implementarán las interfaces de monitoreo y configuración de las métricas asociadas a los dispositivos conectados al historiador de procesos.</w:t>
            </w:r>
          </w:p>
          <w:p w14:paraId="09134B8A" w14:textId="7CF9D7EA" w:rsidR="005611CF" w:rsidRPr="00142044" w:rsidDel="004357CF" w:rsidRDefault="00164392" w:rsidP="00360658">
            <w:pPr>
              <w:pStyle w:val="Sinespaciado"/>
              <w:numPr>
                <w:ilvl w:val="0"/>
                <w:numId w:val="27"/>
              </w:numPr>
              <w:jc w:val="both"/>
              <w:rPr>
                <w:del w:id="79" w:author="CHRISTOPHER ALEXIS CASTRO GARCES" w:date="2021-08-31T00:17:00Z"/>
                <w:rFonts w:ascii="Times New Roman" w:hAnsi="Times New Roman" w:cs="Times New Roman"/>
                <w:iCs/>
              </w:rPr>
            </w:pPr>
            <w:commentRangeStart w:id="80"/>
            <w:commentRangeStart w:id="81"/>
            <w:del w:id="82" w:author="CHRISTOPHER ALEXIS CASTRO GARCES" w:date="2021-08-31T00:17:00Z">
              <w:r w:rsidRPr="00142044" w:rsidDel="004357CF">
                <w:rPr>
                  <w:rFonts w:ascii="Times New Roman" w:hAnsi="Times New Roman" w:cs="Times New Roman"/>
                  <w:iCs/>
                </w:rPr>
                <w:delText>S</w:delText>
              </w:r>
              <w:r w:rsidR="005611CF" w:rsidRPr="00142044" w:rsidDel="004357CF">
                <w:rPr>
                  <w:rFonts w:ascii="Times New Roman" w:hAnsi="Times New Roman" w:cs="Times New Roman"/>
                  <w:iCs/>
                </w:rPr>
                <w:delText xml:space="preserve">e </w:delText>
              </w:r>
              <w:r w:rsidR="00360658" w:rsidRPr="00142044" w:rsidDel="004357CF">
                <w:rPr>
                  <w:rFonts w:ascii="Times New Roman" w:hAnsi="Times New Roman" w:cs="Times New Roman"/>
                  <w:iCs/>
                </w:rPr>
                <w:delText>implementará</w:delText>
              </w:r>
              <w:r w:rsidR="005611CF" w:rsidRPr="00142044" w:rsidDel="004357CF">
                <w:rPr>
                  <w:rFonts w:ascii="Times New Roman" w:hAnsi="Times New Roman" w:cs="Times New Roman"/>
                  <w:iCs/>
                </w:rPr>
                <w:delText xml:space="preserve"> un entorno virtual</w:delText>
              </w:r>
              <w:r w:rsidR="00C24533" w:rsidRPr="00142044" w:rsidDel="004357CF">
                <w:rPr>
                  <w:rFonts w:ascii="Times New Roman" w:hAnsi="Times New Roman" w:cs="Times New Roman"/>
                  <w:iCs/>
                </w:rPr>
                <w:delText xml:space="preserve"> [</w:delText>
              </w:r>
              <w:r w:rsidR="00371C20" w:rsidDel="004357CF">
                <w:rPr>
                  <w:rFonts w:ascii="Times New Roman" w:hAnsi="Times New Roman" w:cs="Times New Roman"/>
                  <w:iCs/>
                </w:rPr>
                <w:delText>6</w:delText>
              </w:r>
              <w:r w:rsidR="00C24533" w:rsidRPr="00142044" w:rsidDel="004357CF">
                <w:rPr>
                  <w:rFonts w:ascii="Times New Roman" w:hAnsi="Times New Roman" w:cs="Times New Roman"/>
                  <w:iCs/>
                </w:rPr>
                <w:delText>]</w:delText>
              </w:r>
              <w:r w:rsidR="005611CF" w:rsidRPr="00142044" w:rsidDel="004357CF">
                <w:rPr>
                  <w:rFonts w:ascii="Times New Roman" w:hAnsi="Times New Roman" w:cs="Times New Roman"/>
                  <w:iCs/>
                </w:rPr>
                <w:delText xml:space="preserve"> que funcione como una suite de aplicaciones </w:delText>
              </w:r>
              <w:r w:rsidR="00360658" w:rsidRPr="00142044" w:rsidDel="004357CF">
                <w:rPr>
                  <w:rFonts w:ascii="Times New Roman" w:hAnsi="Times New Roman" w:cs="Times New Roman"/>
                  <w:iCs/>
                </w:rPr>
                <w:delText xml:space="preserve">que contenga </w:delText>
              </w:r>
              <w:r w:rsidR="006B0471" w:rsidRPr="00142044" w:rsidDel="004357CF">
                <w:rPr>
                  <w:rFonts w:ascii="Times New Roman" w:hAnsi="Times New Roman" w:cs="Times New Roman"/>
                  <w:iCs/>
                </w:rPr>
                <w:delText>todo lo necesario para la ejecución del historiador de procesos</w:delText>
              </w:r>
              <w:r w:rsidR="00360658" w:rsidRPr="00142044" w:rsidDel="004357CF">
                <w:rPr>
                  <w:rFonts w:ascii="Times New Roman" w:hAnsi="Times New Roman" w:cs="Times New Roman"/>
                  <w:iCs/>
                </w:rPr>
                <w:delText>.</w:delText>
              </w:r>
              <w:commentRangeEnd w:id="80"/>
              <w:r w:rsidR="00170F67" w:rsidDel="004357CF">
                <w:rPr>
                  <w:rStyle w:val="Refdecomentario"/>
                </w:rPr>
                <w:commentReference w:id="80"/>
              </w:r>
            </w:del>
            <w:commentRangeEnd w:id="81"/>
            <w:r w:rsidR="004357CF">
              <w:rPr>
                <w:rStyle w:val="Refdecomentario"/>
              </w:rPr>
              <w:commentReference w:id="81"/>
            </w:r>
          </w:p>
          <w:p w14:paraId="4C479FD3" w14:textId="77777777" w:rsidR="005611CF" w:rsidRPr="00142044" w:rsidRDefault="005611CF" w:rsidP="005611CF">
            <w:pPr>
              <w:pStyle w:val="Sinespaciado"/>
              <w:ind w:left="1728"/>
              <w:rPr>
                <w:rFonts w:ascii="Times New Roman" w:hAnsi="Times New Roman" w:cs="Times New Roman"/>
                <w:i/>
              </w:rPr>
            </w:pPr>
          </w:p>
          <w:p w14:paraId="2448E837" w14:textId="129AB3E3"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53F3CF20" w14:textId="4B5DD94A" w:rsidR="00360658" w:rsidRPr="00142044" w:rsidRDefault="00360658" w:rsidP="00360658">
            <w:pPr>
              <w:pStyle w:val="Sinespaciado"/>
              <w:ind w:left="1728"/>
              <w:rPr>
                <w:rFonts w:ascii="Times New Roman" w:hAnsi="Times New Roman" w:cs="Times New Roman"/>
                <w:i/>
              </w:rPr>
            </w:pPr>
          </w:p>
          <w:p w14:paraId="221E9FC3" w14:textId="63EED986" w:rsidR="007155E5" w:rsidRPr="00142044" w:rsidRDefault="007155E5"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 xml:space="preserve">Se realizarán pruebas del funcionamiento </w:t>
            </w:r>
            <w:r w:rsidR="008973ED" w:rsidRPr="00142044">
              <w:rPr>
                <w:rFonts w:ascii="Times New Roman" w:hAnsi="Times New Roman" w:cs="Times New Roman"/>
                <w:iCs/>
              </w:rPr>
              <w:t>del</w:t>
            </w:r>
            <w:r w:rsidRPr="00142044">
              <w:rPr>
                <w:rFonts w:ascii="Times New Roman" w:hAnsi="Times New Roman" w:cs="Times New Roman"/>
                <w:iCs/>
              </w:rPr>
              <w:t xml:space="preserve"> </w:t>
            </w:r>
            <w:r w:rsidR="00903442">
              <w:rPr>
                <w:rFonts w:ascii="Times New Roman" w:hAnsi="Times New Roman" w:cs="Times New Roman"/>
                <w:iCs/>
              </w:rPr>
              <w:t>historiador de proceso</w:t>
            </w:r>
            <w:r w:rsidRPr="00142044">
              <w:rPr>
                <w:rFonts w:ascii="Times New Roman" w:hAnsi="Times New Roman" w:cs="Times New Roman"/>
                <w:iCs/>
              </w:rPr>
              <w:t xml:space="preserve"> implementado</w:t>
            </w:r>
            <w:r w:rsidR="008D32AF" w:rsidRPr="00142044">
              <w:rPr>
                <w:rFonts w:ascii="Times New Roman" w:hAnsi="Times New Roman" w:cs="Times New Roman"/>
                <w:iCs/>
              </w:rPr>
              <w:t>,</w:t>
            </w:r>
            <w:r w:rsidR="008973ED" w:rsidRPr="00142044">
              <w:rPr>
                <w:rFonts w:ascii="Times New Roman" w:hAnsi="Times New Roman" w:cs="Times New Roman"/>
                <w:iCs/>
              </w:rPr>
              <w:t xml:space="preserve"> emulando un proceso industrial</w:t>
            </w:r>
            <w:r w:rsidR="00CB7694" w:rsidRPr="00142044">
              <w:rPr>
                <w:rFonts w:ascii="Times New Roman" w:hAnsi="Times New Roman" w:cs="Times New Roman"/>
                <w:iCs/>
              </w:rPr>
              <w:t>,</w:t>
            </w:r>
            <w:r w:rsidR="00164392" w:rsidRPr="00142044">
              <w:rPr>
                <w:rFonts w:ascii="Times New Roman" w:hAnsi="Times New Roman" w:cs="Times New Roman"/>
                <w:iCs/>
              </w:rPr>
              <w:t xml:space="preserve"> </w:t>
            </w:r>
            <w:r w:rsidR="008973ED" w:rsidRPr="00142044">
              <w:rPr>
                <w:rFonts w:ascii="Times New Roman" w:hAnsi="Times New Roman" w:cs="Times New Roman"/>
                <w:iCs/>
              </w:rPr>
              <w:t>mismo que tiene variables asociadas cuyo monitoreo</w:t>
            </w:r>
            <w:r w:rsidR="00CB7694" w:rsidRPr="00142044">
              <w:rPr>
                <w:rFonts w:ascii="Times New Roman" w:hAnsi="Times New Roman" w:cs="Times New Roman"/>
                <w:iCs/>
              </w:rPr>
              <w:t xml:space="preserve"> e historización</w:t>
            </w:r>
            <w:r w:rsidR="008973ED" w:rsidRPr="00142044">
              <w:rPr>
                <w:rFonts w:ascii="Times New Roman" w:hAnsi="Times New Roman" w:cs="Times New Roman"/>
                <w:iCs/>
              </w:rPr>
              <w:t xml:space="preserve"> es de interés</w:t>
            </w:r>
            <w:r w:rsidRPr="00142044">
              <w:rPr>
                <w:rFonts w:ascii="Times New Roman" w:hAnsi="Times New Roman" w:cs="Times New Roman"/>
                <w:iCs/>
              </w:rPr>
              <w:t>.</w:t>
            </w:r>
          </w:p>
          <w:p w14:paraId="5FFB0564" w14:textId="5D1BCC35" w:rsidR="000B23E3" w:rsidRPr="00142044" w:rsidRDefault="000B23E3"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 xml:space="preserve">Se comparará el </w:t>
            </w:r>
            <w:r w:rsidR="00903442">
              <w:rPr>
                <w:rFonts w:ascii="Times New Roman" w:hAnsi="Times New Roman" w:cs="Times New Roman"/>
                <w:iCs/>
              </w:rPr>
              <w:t>historiador</w:t>
            </w:r>
            <w:r w:rsidR="00903442" w:rsidRPr="00142044">
              <w:rPr>
                <w:rFonts w:ascii="Times New Roman" w:hAnsi="Times New Roman" w:cs="Times New Roman"/>
                <w:iCs/>
              </w:rPr>
              <w:t xml:space="preserve"> </w:t>
            </w:r>
            <w:r w:rsidRPr="00142044">
              <w:rPr>
                <w:rFonts w:ascii="Times New Roman" w:hAnsi="Times New Roman" w:cs="Times New Roman"/>
                <w:iCs/>
              </w:rPr>
              <w:t>desarrollado con un historiador de proceso comercial para validar el cumplimiento de las funcionalidades y requerimientos mínimos que lo avalen como un software apto para su uso en entornos industriales.</w:t>
            </w:r>
          </w:p>
          <w:p w14:paraId="1C0151E3" w14:textId="77777777" w:rsidR="00137723" w:rsidRPr="00BD1726" w:rsidRDefault="00137723" w:rsidP="00667954">
            <w:pPr>
              <w:pStyle w:val="Sinespaciado"/>
              <w:spacing w:line="360" w:lineRule="auto"/>
              <w:rPr>
                <w:rFonts w:ascii="Times New Roman" w:eastAsia="Times New Roman" w:hAnsi="Times New Roman" w:cs="Times New Roman"/>
                <w:bCs/>
                <w:i/>
                <w:lang w:val="es-ES"/>
              </w:rPr>
            </w:pPr>
          </w:p>
        </w:tc>
      </w:tr>
    </w:tbl>
    <w:p w14:paraId="4F2BE318" w14:textId="77777777" w:rsidR="000F6AE9" w:rsidRPr="00142044" w:rsidRDefault="000F6AE9">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B6273D" w14:paraId="44017CBE" w14:textId="77777777" w:rsidTr="0037090A">
        <w:trPr>
          <w:trHeight w:val="3676"/>
        </w:trPr>
        <w:tc>
          <w:tcPr>
            <w:tcW w:w="9504" w:type="dxa"/>
          </w:tcPr>
          <w:p w14:paraId="4D676C61" w14:textId="70CFA4DB" w:rsidR="007D406F" w:rsidRPr="00142044" w:rsidRDefault="004D4910" w:rsidP="00025001">
            <w:pPr>
              <w:pStyle w:val="Prrafodelista"/>
              <w:numPr>
                <w:ilvl w:val="0"/>
                <w:numId w:val="5"/>
              </w:numPr>
              <w:spacing w:after="0" w:line="360" w:lineRule="auto"/>
              <w:ind w:right="136"/>
              <w:rPr>
                <w:rFonts w:ascii="Times New Roman" w:hAnsi="Times New Roman" w:cs="Times New Roman"/>
                <w:b/>
              </w:rPr>
            </w:pPr>
            <w:commentRangeStart w:id="83"/>
            <w:r w:rsidRPr="00142044">
              <w:rPr>
                <w:rFonts w:ascii="Times New Roman" w:hAnsi="Times New Roman" w:cs="Times New Roman"/>
                <w:b/>
              </w:rPr>
              <w:t xml:space="preserve">Plan de </w:t>
            </w:r>
            <w:r w:rsidR="00B52B9E" w:rsidRPr="00142044">
              <w:rPr>
                <w:rFonts w:ascii="Times New Roman" w:hAnsi="Times New Roman" w:cs="Times New Roman"/>
                <w:b/>
              </w:rPr>
              <w:t>t</w:t>
            </w:r>
            <w:r w:rsidRPr="00142044">
              <w:rPr>
                <w:rFonts w:ascii="Times New Roman" w:hAnsi="Times New Roman" w:cs="Times New Roman"/>
                <w:b/>
              </w:rPr>
              <w:t>rabajo</w:t>
            </w:r>
            <w:r w:rsidR="008A3EE5" w:rsidRPr="00142044">
              <w:rPr>
                <w:rFonts w:ascii="Times New Roman" w:hAnsi="Times New Roman" w:cs="Times New Roman"/>
                <w:b/>
              </w:rPr>
              <w:t xml:space="preserve"> </w:t>
            </w:r>
            <w:commentRangeEnd w:id="83"/>
            <w:r w:rsidR="00B00FB4">
              <w:rPr>
                <w:rStyle w:val="Refdecomentario"/>
              </w:rPr>
              <w:commentReference w:id="83"/>
            </w:r>
          </w:p>
          <w:p w14:paraId="13B5AFB7" w14:textId="77777777" w:rsidR="00A8237F" w:rsidRPr="00142044" w:rsidRDefault="00A8237F" w:rsidP="00A8237F">
            <w:pPr>
              <w:pStyle w:val="Sinespaciado"/>
              <w:ind w:left="351"/>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Actividades</w:t>
            </w:r>
            <w:r w:rsidR="009A256B" w:rsidRPr="00142044">
              <w:rPr>
                <w:rFonts w:ascii="Times New Roman" w:eastAsia="Times New Roman" w:hAnsi="Times New Roman" w:cs="Times New Roman"/>
                <w:b/>
                <w:bCs/>
                <w:i/>
                <w:lang w:val="es-ES"/>
              </w:rPr>
              <w:t>:</w:t>
            </w:r>
          </w:p>
          <w:p w14:paraId="3C22B73A" w14:textId="77777777" w:rsidR="00A8237F" w:rsidRPr="00142044" w:rsidRDefault="00A8237F" w:rsidP="00A8237F">
            <w:pPr>
              <w:pStyle w:val="Sinespaciado"/>
              <w:rPr>
                <w:rFonts w:ascii="Times New Roman" w:eastAsia="Times New Roman" w:hAnsi="Times New Roman" w:cs="Times New Roman"/>
                <w:bCs/>
                <w:i/>
                <w:lang w:val="es-ES"/>
              </w:rPr>
            </w:pPr>
          </w:p>
          <w:p w14:paraId="30141795" w14:textId="01D41615"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teórica</w:t>
            </w:r>
          </w:p>
          <w:p w14:paraId="405FCB31" w14:textId="3602ED0C" w:rsidR="003934F0" w:rsidRPr="00142044" w:rsidRDefault="003934F0" w:rsidP="003934F0">
            <w:pPr>
              <w:pStyle w:val="Sinespaciado"/>
              <w:ind w:left="1728"/>
              <w:rPr>
                <w:rFonts w:ascii="Times New Roman" w:hAnsi="Times New Roman" w:cs="Times New Roman"/>
                <w:iCs/>
              </w:rPr>
            </w:pPr>
          </w:p>
          <w:p w14:paraId="30BAD356" w14:textId="0FDECA69" w:rsidR="00D6236A" w:rsidRPr="00142044" w:rsidRDefault="000B23E3"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Estudio del estado del arte de herramientas</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a nivel de software</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orientadas al registro de históricos </w:t>
            </w:r>
            <w:r w:rsidR="00D6236A" w:rsidRPr="00142044">
              <w:rPr>
                <w:rFonts w:ascii="Times New Roman" w:eastAsia="Times New Roman" w:hAnsi="Times New Roman" w:cs="Times New Roman"/>
                <w:bCs/>
                <w:iCs/>
                <w:lang w:val="es-ES"/>
              </w:rPr>
              <w:t>de procesos industriales.</w:t>
            </w:r>
          </w:p>
          <w:p w14:paraId="294CB276" w14:textId="7FA0DBB8" w:rsidR="003934F0"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Definición de los requerimientos de gestión de tráfico de datos en un historiador de procesos industriales.</w:t>
            </w:r>
            <w:r w:rsidR="00633D22" w:rsidRPr="00142044">
              <w:rPr>
                <w:rFonts w:ascii="Times New Roman" w:eastAsia="Times New Roman" w:hAnsi="Times New Roman" w:cs="Times New Roman"/>
                <w:bCs/>
                <w:iCs/>
                <w:lang w:val="es-ES"/>
              </w:rPr>
              <w:t xml:space="preserve"> </w:t>
            </w:r>
          </w:p>
          <w:p w14:paraId="36F3D04C" w14:textId="5D1EFE71"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Definición de los requerimientos de una interfaz visual para el control y monitoreo de los datos asociados a un historiador de procesos industriales.</w:t>
            </w:r>
          </w:p>
          <w:p w14:paraId="12665863" w14:textId="77777777"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Estudio comparativo entre bases de datos relacionales y no relacionales.</w:t>
            </w:r>
          </w:p>
          <w:p w14:paraId="49CC3B54" w14:textId="7D5A3E2B"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 xml:space="preserve">Elección de un entorno de programación de código abierto sobre el cuál se </w:t>
            </w:r>
            <w:r w:rsidR="00D07339" w:rsidRPr="00142044">
              <w:rPr>
                <w:rFonts w:ascii="Times New Roman" w:hAnsi="Times New Roman" w:cs="Times New Roman"/>
                <w:iCs/>
                <w:lang w:val="es-ES"/>
              </w:rPr>
              <w:t>implementarán el</w:t>
            </w:r>
            <w:r w:rsidRPr="00142044">
              <w:rPr>
                <w:rFonts w:ascii="Times New Roman" w:hAnsi="Times New Roman" w:cs="Times New Roman"/>
                <w:iCs/>
                <w:lang w:val="es-ES"/>
              </w:rPr>
              <w:t xml:space="preserve"> historiador de proceso definido en puntos anteriores.</w:t>
            </w:r>
          </w:p>
          <w:p w14:paraId="578A0181" w14:textId="0A0FE565" w:rsidR="003934F0" w:rsidRPr="00142044" w:rsidRDefault="003934F0" w:rsidP="003934F0">
            <w:pPr>
              <w:pStyle w:val="Sinespaciado"/>
              <w:ind w:left="1728"/>
              <w:rPr>
                <w:rFonts w:ascii="Times New Roman" w:hAnsi="Times New Roman" w:cs="Times New Roman"/>
                <w:iCs/>
              </w:rPr>
            </w:pPr>
          </w:p>
          <w:p w14:paraId="0DD981C7" w14:textId="6CCD5D22"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 xml:space="preserve">Fase de diseño, análisis o implementación metodológica </w:t>
            </w:r>
          </w:p>
          <w:p w14:paraId="1D7AE48E" w14:textId="0E9ED12A" w:rsidR="00633D22" w:rsidRPr="00142044" w:rsidRDefault="00633D22" w:rsidP="00633D22">
            <w:pPr>
              <w:pStyle w:val="Sinespaciado"/>
              <w:ind w:left="1728"/>
              <w:rPr>
                <w:rFonts w:ascii="Times New Roman" w:hAnsi="Times New Roman" w:cs="Times New Roman"/>
                <w:iCs/>
              </w:rPr>
            </w:pPr>
          </w:p>
          <w:p w14:paraId="18E5390A" w14:textId="4AD3DB5F"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cript </w:t>
            </w:r>
            <w:r w:rsidR="00B72E89" w:rsidRPr="00142044">
              <w:rPr>
                <w:rFonts w:ascii="Times New Roman" w:eastAsia="Times New Roman" w:hAnsi="Times New Roman" w:cs="Times New Roman"/>
                <w:bCs/>
                <w:iCs/>
                <w:lang w:val="es-ES"/>
              </w:rPr>
              <w:t>[</w:t>
            </w:r>
            <w:ins w:id="84" w:author="CHRISTOPHER ALEXIS CASTRO GARCES" w:date="2021-08-31T00:25:00Z">
              <w:r w:rsidR="0043010C">
                <w:rPr>
                  <w:rFonts w:ascii="Times New Roman" w:eastAsia="Times New Roman" w:hAnsi="Times New Roman" w:cs="Times New Roman"/>
                  <w:bCs/>
                  <w:iCs/>
                  <w:lang w:val="es-ES"/>
                </w:rPr>
                <w:t>6</w:t>
              </w:r>
            </w:ins>
            <w:del w:id="85" w:author="CHRISTOPHER ALEXIS CASTRO GARCES" w:date="2021-08-31T00:25:00Z">
              <w:r w:rsidR="00371C20" w:rsidDel="0043010C">
                <w:rPr>
                  <w:rFonts w:ascii="Times New Roman" w:eastAsia="Times New Roman" w:hAnsi="Times New Roman" w:cs="Times New Roman"/>
                  <w:bCs/>
                  <w:iCs/>
                  <w:lang w:val="es-ES"/>
                </w:rPr>
                <w:delText>7</w:delText>
              </w:r>
            </w:del>
            <w:r w:rsidR="00B72E89" w:rsidRPr="00142044">
              <w:rPr>
                <w:rFonts w:ascii="Times New Roman" w:eastAsia="Times New Roman" w:hAnsi="Times New Roman" w:cs="Times New Roman"/>
                <w:bCs/>
                <w:iCs/>
                <w:lang w:val="es-ES"/>
              </w:rPr>
              <w:t xml:space="preserve">] </w:t>
            </w:r>
            <w:r w:rsidRPr="00142044">
              <w:rPr>
                <w:rFonts w:ascii="Times New Roman" w:eastAsia="Times New Roman" w:hAnsi="Times New Roman" w:cs="Times New Roman"/>
                <w:bCs/>
                <w:iCs/>
                <w:lang w:val="es-ES"/>
              </w:rPr>
              <w:t>que permita inicializar y configurar una base de datos relacional.</w:t>
            </w:r>
          </w:p>
          <w:p w14:paraId="2CCA0209" w14:textId="1B020961"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ervidor de aplicación que </w:t>
            </w:r>
            <w:r w:rsidR="00D6236A" w:rsidRPr="00142044">
              <w:rPr>
                <w:rFonts w:ascii="Times New Roman" w:eastAsia="Times New Roman" w:hAnsi="Times New Roman" w:cs="Times New Roman"/>
                <w:bCs/>
                <w:iCs/>
                <w:lang w:val="es-ES"/>
              </w:rPr>
              <w:t xml:space="preserve">permita insertar información a la base de datos utilizando </w:t>
            </w:r>
            <w:r w:rsidR="00D07339" w:rsidRPr="00142044">
              <w:rPr>
                <w:rFonts w:ascii="Times New Roman" w:eastAsia="Times New Roman" w:hAnsi="Times New Roman" w:cs="Times New Roman"/>
                <w:bCs/>
                <w:iCs/>
                <w:lang w:val="es-ES"/>
              </w:rPr>
              <w:t>protocolos de comunicación comunes en un entorno industrial.</w:t>
            </w:r>
          </w:p>
          <w:p w14:paraId="5CBCDF18" w14:textId="5317D420"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configuración de las métricas asociadas a los diferentes clientes conectados al aplicativo.</w:t>
            </w:r>
          </w:p>
          <w:p w14:paraId="54C79507" w14:textId="2FCC7E99"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lastRenderedPageBreak/>
              <w:t>Diseño de un servidor de aplicación que permita</w:t>
            </w:r>
            <w:r w:rsidR="00D07339" w:rsidRPr="00142044">
              <w:rPr>
                <w:rFonts w:ascii="Times New Roman" w:eastAsia="Times New Roman" w:hAnsi="Times New Roman" w:cs="Times New Roman"/>
                <w:bCs/>
                <w:iCs/>
                <w:lang w:val="es-ES"/>
              </w:rPr>
              <w:t xml:space="preserve"> </w:t>
            </w:r>
            <w:del w:id="86" w:author="CHRISTOPHER ALEXIS CASTRO GARCES" w:date="2021-08-31T00:34:00Z">
              <w:r w:rsidR="00D07339" w:rsidRPr="00142044" w:rsidDel="00A8334A">
                <w:rPr>
                  <w:rFonts w:ascii="Times New Roman" w:eastAsia="Times New Roman" w:hAnsi="Times New Roman" w:cs="Times New Roman"/>
                  <w:bCs/>
                  <w:iCs/>
                  <w:lang w:val="es-ES"/>
                </w:rPr>
                <w:delText>a varios clientes web</w:delText>
              </w:r>
              <w:r w:rsidRPr="00142044" w:rsidDel="00A8334A">
                <w:rPr>
                  <w:rFonts w:ascii="Times New Roman" w:eastAsia="Times New Roman" w:hAnsi="Times New Roman" w:cs="Times New Roman"/>
                  <w:bCs/>
                  <w:iCs/>
                  <w:lang w:val="es-ES"/>
                </w:rPr>
                <w:delText xml:space="preserve"> </w:delText>
              </w:r>
            </w:del>
            <w:r w:rsidRPr="00142044">
              <w:rPr>
                <w:rFonts w:ascii="Times New Roman" w:eastAsia="Times New Roman" w:hAnsi="Times New Roman" w:cs="Times New Roman"/>
                <w:bCs/>
                <w:iCs/>
                <w:lang w:val="es-ES"/>
              </w:rPr>
              <w:t xml:space="preserve">realizar consultas a una base de </w:t>
            </w:r>
            <w:r w:rsidR="00D07339" w:rsidRPr="00142044">
              <w:rPr>
                <w:rFonts w:ascii="Times New Roman" w:eastAsia="Times New Roman" w:hAnsi="Times New Roman" w:cs="Times New Roman"/>
                <w:bCs/>
                <w:iCs/>
                <w:lang w:val="es-ES"/>
              </w:rPr>
              <w:t>datos.</w:t>
            </w:r>
          </w:p>
          <w:p w14:paraId="07AD0A4F" w14:textId="2CCE1C57"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visualización de los datos históricos y en tiempo real de los clientes conectados y sus métricas asociadas.</w:t>
            </w:r>
          </w:p>
          <w:p w14:paraId="7DCAE6DC" w14:textId="6C07855F" w:rsidR="00633D22" w:rsidRPr="00142044" w:rsidRDefault="00633D22" w:rsidP="00633D22">
            <w:pPr>
              <w:pStyle w:val="Sinespaciado"/>
              <w:ind w:left="1728"/>
              <w:rPr>
                <w:rFonts w:ascii="Times New Roman" w:hAnsi="Times New Roman" w:cs="Times New Roman"/>
                <w:iCs/>
                <w:lang w:val="es-ES"/>
              </w:rPr>
            </w:pPr>
          </w:p>
          <w:p w14:paraId="6C54702E" w14:textId="05F6EE44"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simulación y/o implementación (si aplica)</w:t>
            </w:r>
          </w:p>
          <w:p w14:paraId="6D1F5096" w14:textId="656378EF" w:rsidR="00633D22" w:rsidRPr="00142044" w:rsidRDefault="00633D22" w:rsidP="00633D22">
            <w:pPr>
              <w:pStyle w:val="Sinespaciado"/>
              <w:ind w:left="1728"/>
              <w:rPr>
                <w:rFonts w:ascii="Times New Roman" w:hAnsi="Times New Roman" w:cs="Times New Roman"/>
                <w:i/>
              </w:rPr>
            </w:pPr>
          </w:p>
          <w:p w14:paraId="365765F9" w14:textId="13D475F8"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w:t>
            </w:r>
            <w:r w:rsidR="007970EC" w:rsidRPr="00142044">
              <w:rPr>
                <w:rFonts w:ascii="Times New Roman" w:eastAsia="Times New Roman" w:hAnsi="Times New Roman" w:cs="Times New Roman"/>
                <w:bCs/>
                <w:iCs/>
                <w:lang w:val="es-ES"/>
              </w:rPr>
              <w:t>una base de datos</w:t>
            </w:r>
            <w:r w:rsidRPr="00142044">
              <w:rPr>
                <w:rFonts w:ascii="Times New Roman" w:eastAsia="Times New Roman" w:hAnsi="Times New Roman" w:cs="Times New Roman"/>
                <w:bCs/>
                <w:iCs/>
                <w:lang w:val="es-ES"/>
              </w:rPr>
              <w:t>.</w:t>
            </w:r>
          </w:p>
          <w:p w14:paraId="40F58014" w14:textId="7A590829" w:rsidR="00D07339"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aplicativo encargado de gestionar el tráfico de información de entrada y salida a la base de datos.</w:t>
            </w:r>
          </w:p>
          <w:p w14:paraId="449AFFD6" w14:textId="3521BDEF" w:rsidR="007970EC"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módulo de comunicaciones</w:t>
            </w:r>
            <w:r w:rsidR="00F563F8" w:rsidRPr="00142044">
              <w:rPr>
                <w:rFonts w:ascii="Times New Roman" w:eastAsia="Times New Roman" w:hAnsi="Times New Roman" w:cs="Times New Roman"/>
                <w:bCs/>
                <w:iCs/>
                <w:lang w:val="es-ES"/>
              </w:rPr>
              <w:t xml:space="preserve"> que, utilizando protocolos comunes a nivel industrial, facilite el acceso a diferentes clientes que deseen hacer uso del aplicativo.</w:t>
            </w:r>
          </w:p>
          <w:p w14:paraId="70AFEA72" w14:textId="455DA48B"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un cliente </w:t>
            </w:r>
            <w:del w:id="87" w:author="CHRISTOPHER ALEXIS CASTRO GARCES" w:date="2021-08-31T00:24:00Z">
              <w:r w:rsidRPr="00142044" w:rsidDel="0043010C">
                <w:rPr>
                  <w:rFonts w:ascii="Times New Roman" w:eastAsia="Times New Roman" w:hAnsi="Times New Roman" w:cs="Times New Roman"/>
                  <w:bCs/>
                  <w:iCs/>
                  <w:lang w:val="es-ES"/>
                </w:rPr>
                <w:delText xml:space="preserve">web </w:delText>
              </w:r>
            </w:del>
            <w:r w:rsidRPr="00142044">
              <w:rPr>
                <w:rFonts w:ascii="Times New Roman" w:eastAsia="Times New Roman" w:hAnsi="Times New Roman" w:cs="Times New Roman"/>
                <w:bCs/>
                <w:iCs/>
                <w:lang w:val="es-ES"/>
              </w:rPr>
              <w:t>que, mediante una interfaz visual, permite la visualización de los registros históricos y en tiempo real de la información asociada al</w:t>
            </w:r>
            <w:r w:rsidR="00D92DE9" w:rsidRPr="00142044">
              <w:rPr>
                <w:rFonts w:ascii="Times New Roman" w:eastAsia="Times New Roman" w:hAnsi="Times New Roman" w:cs="Times New Roman"/>
                <w:bCs/>
                <w:iCs/>
                <w:lang w:val="es-ES"/>
              </w:rPr>
              <w:t xml:space="preserve"> tráfico de datos de salida</w:t>
            </w:r>
            <w:r w:rsidRPr="00142044">
              <w:rPr>
                <w:rFonts w:ascii="Times New Roman" w:eastAsia="Times New Roman" w:hAnsi="Times New Roman" w:cs="Times New Roman"/>
                <w:bCs/>
                <w:iCs/>
                <w:lang w:val="es-ES"/>
              </w:rPr>
              <w:t xml:space="preserve"> aplicativo.</w:t>
            </w:r>
          </w:p>
          <w:p w14:paraId="6A3F83B7" w14:textId="0BACB606" w:rsidR="00D92DE9" w:rsidRPr="00142044" w:rsidRDefault="00D92DE9"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una interfaz visual de configuración que permita gestionar el tráfico de datos de entrada al aplicativo utilizando protocolos </w:t>
            </w:r>
            <w:r w:rsidR="00D07339" w:rsidRPr="00142044">
              <w:rPr>
                <w:rFonts w:ascii="Times New Roman" w:eastAsia="Times New Roman" w:hAnsi="Times New Roman" w:cs="Times New Roman"/>
                <w:bCs/>
                <w:iCs/>
                <w:lang w:val="es-ES"/>
              </w:rPr>
              <w:t>de comunicación industrial</w:t>
            </w:r>
            <w:r w:rsidRPr="00142044">
              <w:rPr>
                <w:rFonts w:ascii="Times New Roman" w:eastAsia="Times New Roman" w:hAnsi="Times New Roman" w:cs="Times New Roman"/>
                <w:bCs/>
                <w:iCs/>
                <w:lang w:val="es-ES"/>
              </w:rPr>
              <w:t xml:space="preserve"> hacia una base de datos.</w:t>
            </w:r>
          </w:p>
          <w:p w14:paraId="30C5400C" w14:textId="1C9C76D9" w:rsidR="00633D22" w:rsidRPr="00142044" w:rsidDel="0043010C" w:rsidRDefault="00633D22" w:rsidP="00D92DE9">
            <w:pPr>
              <w:pStyle w:val="Prrafodelista"/>
              <w:numPr>
                <w:ilvl w:val="1"/>
                <w:numId w:val="33"/>
              </w:numPr>
              <w:rPr>
                <w:del w:id="88" w:author="CHRISTOPHER ALEXIS CASTRO GARCES" w:date="2021-08-31T00:24:00Z"/>
                <w:rFonts w:ascii="Times New Roman" w:eastAsia="Times New Roman" w:hAnsi="Times New Roman" w:cs="Times New Roman"/>
                <w:bCs/>
                <w:iCs/>
                <w:lang w:val="es-ES"/>
              </w:rPr>
            </w:pPr>
            <w:del w:id="89" w:author="CHRISTOPHER ALEXIS CASTRO GARCES" w:date="2021-08-31T00:24:00Z">
              <w:r w:rsidRPr="00142044" w:rsidDel="0043010C">
                <w:rPr>
                  <w:rFonts w:ascii="Times New Roman" w:eastAsia="Times New Roman" w:hAnsi="Times New Roman" w:cs="Times New Roman"/>
                  <w:bCs/>
                  <w:iCs/>
                  <w:lang w:val="es-ES"/>
                </w:rPr>
                <w:delText xml:space="preserve">Creación de </w:delText>
              </w:r>
              <w:r w:rsidR="00D92DE9" w:rsidRPr="00142044" w:rsidDel="0043010C">
                <w:rPr>
                  <w:rFonts w:ascii="Times New Roman" w:eastAsia="Times New Roman" w:hAnsi="Times New Roman" w:cs="Times New Roman"/>
                  <w:bCs/>
                  <w:iCs/>
                  <w:lang w:val="es-ES"/>
                </w:rPr>
                <w:delText>una imagen virtual que contiene el proyecto y sus correspondientes dependencias</w:delText>
              </w:r>
              <w:r w:rsidRPr="00142044" w:rsidDel="0043010C">
                <w:rPr>
                  <w:rFonts w:ascii="Times New Roman" w:eastAsia="Times New Roman" w:hAnsi="Times New Roman" w:cs="Times New Roman"/>
                  <w:bCs/>
                  <w:iCs/>
                  <w:lang w:val="es-ES"/>
                </w:rPr>
                <w:delText>.</w:delText>
              </w:r>
            </w:del>
          </w:p>
          <w:p w14:paraId="7E607A16" w14:textId="77777777"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29161C5D" w14:textId="77777777" w:rsidR="004C0791" w:rsidRPr="00142044" w:rsidRDefault="004C0791" w:rsidP="00D92DE9">
            <w:pPr>
              <w:pStyle w:val="Sinespaciado"/>
              <w:jc w:val="both"/>
              <w:rPr>
                <w:rFonts w:ascii="Times New Roman" w:eastAsia="Times New Roman" w:hAnsi="Times New Roman" w:cs="Times New Roman"/>
                <w:bCs/>
                <w:iCs/>
                <w:lang w:val="es-ES"/>
              </w:rPr>
            </w:pPr>
          </w:p>
          <w:p w14:paraId="27B5B625" w14:textId="4298830E" w:rsidR="00DC3AB0" w:rsidRPr="00142044" w:rsidRDefault="00DC3AB0"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Pruebas de funcionamiento</w:t>
            </w:r>
            <w:r w:rsidR="00787D83" w:rsidRPr="00142044">
              <w:rPr>
                <w:rFonts w:ascii="Times New Roman" w:eastAsia="Times New Roman" w:hAnsi="Times New Roman" w:cs="Times New Roman"/>
                <w:bCs/>
                <w:iCs/>
                <w:lang w:val="es-ES"/>
              </w:rPr>
              <w:t xml:space="preserve"> del software desarrollado</w:t>
            </w:r>
            <w:r w:rsidRPr="00142044">
              <w:rPr>
                <w:rFonts w:ascii="Times New Roman" w:eastAsia="Times New Roman" w:hAnsi="Times New Roman" w:cs="Times New Roman"/>
                <w:bCs/>
                <w:iCs/>
                <w:lang w:val="es-ES"/>
              </w:rPr>
              <w:t>.</w:t>
            </w:r>
          </w:p>
          <w:p w14:paraId="7D88E73F" w14:textId="0CD059CF" w:rsidR="00D07339" w:rsidRPr="00142044" w:rsidRDefault="00D07339"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Comparación con historiadores de procesos comerciales.</w:t>
            </w:r>
          </w:p>
          <w:p w14:paraId="192C6478" w14:textId="77777777" w:rsidR="00C2060C" w:rsidRPr="00142044" w:rsidRDefault="00C2060C" w:rsidP="00C2060C">
            <w:pPr>
              <w:pStyle w:val="Sinespaciado"/>
              <w:ind w:left="426"/>
              <w:jc w:val="both"/>
              <w:rPr>
                <w:rFonts w:ascii="Times New Roman" w:eastAsia="Times New Roman" w:hAnsi="Times New Roman" w:cs="Times New Roman"/>
                <w:bCs/>
                <w:iCs/>
                <w:lang w:val="es-ES"/>
              </w:rPr>
            </w:pPr>
          </w:p>
          <w:p w14:paraId="4F05FA46" w14:textId="5FB5EA12" w:rsidR="00E25D01" w:rsidRDefault="00E25D01" w:rsidP="001B5872">
            <w:pPr>
              <w:pStyle w:val="Sinespaciado"/>
              <w:ind w:left="426"/>
              <w:jc w:val="both"/>
              <w:rPr>
                <w:rFonts w:ascii="Times New Roman" w:eastAsia="Times New Roman" w:hAnsi="Times New Roman" w:cs="Times New Roman"/>
                <w:bCs/>
                <w:i/>
                <w:lang w:val="es-ES"/>
              </w:rPr>
            </w:pPr>
          </w:p>
          <w:p w14:paraId="60E1AAED" w14:textId="4C671FA3" w:rsidR="00E663C1" w:rsidRDefault="00E663C1" w:rsidP="001B5872">
            <w:pPr>
              <w:pStyle w:val="Sinespaciado"/>
              <w:ind w:left="426"/>
              <w:jc w:val="both"/>
              <w:rPr>
                <w:rFonts w:ascii="Times New Roman" w:eastAsia="Times New Roman" w:hAnsi="Times New Roman" w:cs="Times New Roman"/>
                <w:bCs/>
                <w:i/>
                <w:lang w:val="es-ES"/>
              </w:rPr>
            </w:pPr>
          </w:p>
          <w:p w14:paraId="2B358C61" w14:textId="77777777" w:rsidR="00E663C1" w:rsidRPr="00142044" w:rsidRDefault="00E663C1" w:rsidP="001B5872">
            <w:pPr>
              <w:pStyle w:val="Sinespaciado"/>
              <w:ind w:left="426"/>
              <w:jc w:val="both"/>
              <w:rPr>
                <w:rFonts w:ascii="Times New Roman" w:eastAsia="Times New Roman" w:hAnsi="Times New Roman" w:cs="Times New Roman"/>
                <w:bCs/>
                <w:i/>
                <w:lang w:val="es-ES"/>
              </w:rPr>
            </w:pPr>
          </w:p>
          <w:p w14:paraId="335F21DA" w14:textId="6B43F1DF"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Temario:</w:t>
            </w:r>
          </w:p>
          <w:p w14:paraId="28A2EDE0"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Contenido</w:t>
            </w:r>
          </w:p>
          <w:p w14:paraId="0D8C7994"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Resumen</w:t>
            </w:r>
          </w:p>
          <w:p w14:paraId="43BF3A95" w14:textId="461F0E78" w:rsidR="00E25D01" w:rsidRPr="00142044" w:rsidRDefault="001E33DF" w:rsidP="001B5872">
            <w:pPr>
              <w:pStyle w:val="Sinespaciado"/>
              <w:ind w:left="426"/>
              <w:jc w:val="both"/>
              <w:rPr>
                <w:rFonts w:ascii="Times New Roman" w:eastAsia="Times New Roman" w:hAnsi="Times New Roman" w:cs="Times New Roman"/>
                <w:b/>
                <w:bCs/>
                <w:i/>
                <w:lang w:val="es-ES"/>
              </w:rPr>
            </w:pPr>
            <w:proofErr w:type="spellStart"/>
            <w:r w:rsidRPr="00142044">
              <w:rPr>
                <w:rFonts w:ascii="Times New Roman" w:eastAsia="Times New Roman" w:hAnsi="Times New Roman" w:cs="Times New Roman"/>
                <w:b/>
                <w:bCs/>
                <w:i/>
                <w:lang w:val="es-ES"/>
              </w:rPr>
              <w:t>Abstract</w:t>
            </w:r>
            <w:proofErr w:type="spellEnd"/>
          </w:p>
          <w:p w14:paraId="4533A335"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p>
          <w:p w14:paraId="1B1213D7" w14:textId="60ACEC3F" w:rsidR="00E25D01" w:rsidRPr="00142044" w:rsidRDefault="00E25D01"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Introducción</w:t>
            </w:r>
          </w:p>
          <w:p w14:paraId="5FF25B85" w14:textId="17B0BD3E" w:rsidR="00E25D01"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w:t>
            </w:r>
            <w:r w:rsidR="00E25D01" w:rsidRPr="00142044">
              <w:rPr>
                <w:rFonts w:ascii="Times New Roman" w:eastAsia="Times New Roman" w:hAnsi="Times New Roman" w:cs="Times New Roman"/>
                <w:bCs/>
                <w:i/>
                <w:lang w:val="es-ES"/>
              </w:rPr>
              <w:t>Metodología</w:t>
            </w:r>
          </w:p>
          <w:p w14:paraId="4931C17A" w14:textId="70CBC5FB"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Resultados y Discusión</w:t>
            </w:r>
          </w:p>
          <w:p w14:paraId="626EE2E5" w14:textId="6BC5C3FF"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Conclusión</w:t>
            </w:r>
          </w:p>
          <w:p w14:paraId="4769CE84" w14:textId="77777777" w:rsidR="008810F8"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Referencias Bibliográficas</w:t>
            </w:r>
          </w:p>
          <w:p w14:paraId="0BFC8038" w14:textId="7FE9CCFC" w:rsidR="001E33DF"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Anexos</w:t>
            </w:r>
          </w:p>
          <w:p w14:paraId="6C02D710" w14:textId="77777777" w:rsidR="00E25D01" w:rsidRPr="00142044" w:rsidRDefault="00E25D01" w:rsidP="008810F8">
            <w:pPr>
              <w:pStyle w:val="Sinespaciado"/>
              <w:jc w:val="both"/>
              <w:rPr>
                <w:rFonts w:ascii="Times New Roman" w:hAnsi="Times New Roman" w:cs="Times New Roman"/>
                <w:i/>
              </w:rPr>
            </w:pPr>
          </w:p>
        </w:tc>
      </w:tr>
    </w:tbl>
    <w:p w14:paraId="081B6FA6" w14:textId="77777777" w:rsidR="00B52B9E" w:rsidRPr="00142044" w:rsidRDefault="00B52B9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BD7DF5" w14:paraId="77AC774F" w14:textId="77777777" w:rsidTr="00D34B55">
        <w:tc>
          <w:tcPr>
            <w:tcW w:w="9504" w:type="dxa"/>
          </w:tcPr>
          <w:p w14:paraId="74269600" w14:textId="1E9132FB" w:rsidR="00C24533" w:rsidRPr="00142044" w:rsidRDefault="00620975" w:rsidP="0037090A">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Bibliografía</w:t>
            </w:r>
          </w:p>
          <w:p w14:paraId="7C4D10F2"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 xml:space="preserve">[1] </w:t>
            </w:r>
            <w:r>
              <w:rPr>
                <w:rFonts w:ascii="Times New Roman" w:hAnsi="Times New Roman" w:cs="Times New Roman"/>
                <w:noProof/>
                <w:lang w:val="en-US"/>
              </w:rPr>
              <w:tab/>
              <w:t xml:space="preserve">I. Yee and H. Eren, “Data historian,” </w:t>
            </w:r>
            <w:r>
              <w:rPr>
                <w:rFonts w:ascii="Times New Roman" w:hAnsi="Times New Roman" w:cs="Times New Roman"/>
                <w:i/>
                <w:iCs/>
                <w:noProof/>
                <w:lang w:val="en-US"/>
              </w:rPr>
              <w:t>Instrument Engineers’ Handbook, Volume Three: Process Software and Digital             Networks</w:t>
            </w:r>
            <w:r>
              <w:rPr>
                <w:rFonts w:ascii="Times New Roman" w:hAnsi="Times New Roman" w:cs="Times New Roman"/>
                <w:noProof/>
                <w:lang w:val="en-US"/>
              </w:rPr>
              <w:t>, pp. 465–470, 2012, Accessed: Apr. 28, 2021. [Online]. Available: https://www.researchgate.net/profile/Halit-Eren-2/publication/294885293_Data_Historian/links/5c1a075ba6fdccfc7058bae6/Data-Historian.pdf.</w:t>
            </w:r>
          </w:p>
          <w:p w14:paraId="339006C8"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05AC22F8" w14:textId="77777777" w:rsidR="003B21CA" w:rsidRDefault="00445E6F" w:rsidP="003B21CA">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3B21CA">
              <w:rPr>
                <w:rFonts w:ascii="Times New Roman" w:hAnsi="Times New Roman" w:cs="Times New Roman"/>
                <w:noProof/>
                <w:sz w:val="20"/>
                <w:szCs w:val="20"/>
                <w:lang w:val="en-US"/>
              </w:rPr>
              <w:t xml:space="preserve">[2] </w:t>
            </w:r>
            <w:r w:rsidRPr="003B21CA">
              <w:rPr>
                <w:rFonts w:ascii="Times New Roman" w:hAnsi="Times New Roman" w:cs="Times New Roman"/>
                <w:noProof/>
                <w:lang w:val="en-US"/>
              </w:rPr>
              <w:tab/>
            </w:r>
            <w:r w:rsidR="003B21CA">
              <w:rPr>
                <w:rFonts w:ascii="Times New Roman" w:hAnsi="Times New Roman" w:cs="Times New Roman"/>
                <w:noProof/>
                <w:lang w:val="en-US"/>
              </w:rPr>
              <w:t>A. Daneels and W. Salter, “What is SCADA?,” 1999. Accessed: Apr. 28, 2021. [Online]. Available: https://cds.cern.ch/record/532624/files/mc1i01.pdf.</w:t>
            </w:r>
          </w:p>
          <w:p w14:paraId="07A5B5FD"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626EEECD" w14:textId="77777777" w:rsidR="00445E6F" w:rsidRPr="00A26850"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1CF2AB05" w14:textId="6BB5A150" w:rsidR="003B21CA" w:rsidRDefault="00445E6F" w:rsidP="003B21CA">
            <w:pPr>
              <w:widowControl w:val="0"/>
              <w:autoSpaceDE w:val="0"/>
              <w:autoSpaceDN w:val="0"/>
              <w:adjustRightInd w:val="0"/>
              <w:spacing w:after="0" w:line="240" w:lineRule="auto"/>
              <w:ind w:left="705" w:hanging="345"/>
              <w:jc w:val="both"/>
              <w:rPr>
                <w:rFonts w:ascii="Times New Roman" w:hAnsi="Times New Roman" w:cs="Times New Roman"/>
                <w:noProof/>
              </w:rPr>
            </w:pPr>
            <w:r w:rsidRPr="003B21CA">
              <w:rPr>
                <w:rFonts w:ascii="Times New Roman" w:hAnsi="Times New Roman" w:cs="Times New Roman"/>
                <w:noProof/>
                <w:sz w:val="20"/>
                <w:szCs w:val="20"/>
              </w:rPr>
              <w:lastRenderedPageBreak/>
              <w:t>[</w:t>
            </w:r>
            <w:r w:rsidR="00371C20" w:rsidRPr="003B21CA">
              <w:rPr>
                <w:rFonts w:ascii="Times New Roman" w:hAnsi="Times New Roman" w:cs="Times New Roman"/>
                <w:noProof/>
                <w:sz w:val="20"/>
                <w:szCs w:val="20"/>
              </w:rPr>
              <w:t>3</w:t>
            </w:r>
            <w:r w:rsidRPr="003B21CA">
              <w:rPr>
                <w:rFonts w:ascii="Times New Roman" w:hAnsi="Times New Roman" w:cs="Times New Roman"/>
                <w:noProof/>
                <w:sz w:val="20"/>
                <w:szCs w:val="20"/>
              </w:rPr>
              <w:t>]</w:t>
            </w:r>
            <w:r w:rsidRPr="003B21CA">
              <w:rPr>
                <w:rFonts w:ascii="Times New Roman" w:hAnsi="Times New Roman" w:cs="Times New Roman"/>
                <w:noProof/>
              </w:rPr>
              <w:tab/>
              <w:t xml:space="preserve"> </w:t>
            </w:r>
            <w:r w:rsidR="003B21CA">
              <w:rPr>
                <w:rFonts w:ascii="Times New Roman" w:hAnsi="Times New Roman" w:cs="Times New Roman"/>
                <w:noProof/>
              </w:rPr>
              <w:t xml:space="preserve"> </w:t>
            </w:r>
            <w:r w:rsidR="003B21CA">
              <w:rPr>
                <w:rFonts w:ascii="Times New Roman" w:hAnsi="Times New Roman" w:cs="Times New Roman"/>
                <w:noProof/>
              </w:rPr>
              <w:t xml:space="preserve">“Mipymes y Organizaciones de Economía Popular y Solidaria son una pieza clave para la economía del país – Servicio        Ecuatoriano de Normalización INEN,” </w:t>
            </w:r>
            <w:r w:rsidR="003B21CA">
              <w:rPr>
                <w:rFonts w:ascii="Times New Roman" w:hAnsi="Times New Roman" w:cs="Times New Roman"/>
                <w:i/>
                <w:iCs/>
                <w:noProof/>
              </w:rPr>
              <w:t>Servicio Ecuatoriano de Normalización</w:t>
            </w:r>
            <w:r w:rsidR="003B21CA">
              <w:rPr>
                <w:rFonts w:ascii="Times New Roman" w:hAnsi="Times New Roman" w:cs="Times New Roman"/>
                <w:noProof/>
              </w:rPr>
              <w:t>.</w:t>
            </w:r>
          </w:p>
          <w:p w14:paraId="24979C2F" w14:textId="77777777" w:rsidR="003B21CA" w:rsidRDefault="003B21CA" w:rsidP="003B21CA">
            <w:pPr>
              <w:widowControl w:val="0"/>
              <w:autoSpaceDE w:val="0"/>
              <w:autoSpaceDN w:val="0"/>
              <w:adjustRightInd w:val="0"/>
              <w:spacing w:after="0" w:line="240" w:lineRule="auto"/>
              <w:ind w:left="705"/>
              <w:jc w:val="both"/>
              <w:rPr>
                <w:rFonts w:ascii="Times New Roman" w:hAnsi="Times New Roman" w:cs="Times New Roman"/>
                <w:noProof/>
                <w:lang w:val="en-US"/>
              </w:rPr>
            </w:pPr>
            <w:r>
              <w:rPr>
                <w:rFonts w:ascii="Times New Roman" w:hAnsi="Times New Roman" w:cs="Times New Roman"/>
                <w:noProof/>
                <w:lang w:val="en-US"/>
              </w:rPr>
              <w:t>https://www.normalizacion.gob.ec/mipymes-y-organizaciones-de-economia-popular-y-solidaria-son-una-pieza-clave-para-la-economia-del-pais/ (accessed Apr. 28, 2021).</w:t>
            </w:r>
          </w:p>
          <w:p w14:paraId="54CC06AA" w14:textId="674F87D8"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p>
          <w:p w14:paraId="32287995"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55CD0A17" w14:textId="544FE499"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lang w:val="en-US"/>
              </w:rPr>
              <w:t>[</w:t>
            </w:r>
            <w:r w:rsidR="00371C20">
              <w:rPr>
                <w:rFonts w:ascii="Times New Roman" w:hAnsi="Times New Roman" w:cs="Times New Roman"/>
                <w:noProof/>
                <w:sz w:val="20"/>
                <w:szCs w:val="20"/>
                <w:lang w:val="en-US"/>
              </w:rPr>
              <w:t>4</w:t>
            </w:r>
            <w:r w:rsidRPr="00445E6F">
              <w:rPr>
                <w:rFonts w:ascii="Times New Roman" w:hAnsi="Times New Roman" w:cs="Times New Roman"/>
                <w:noProof/>
                <w:sz w:val="20"/>
                <w:szCs w:val="20"/>
                <w:lang w:val="en-US"/>
              </w:rPr>
              <w:t xml:space="preserve">] </w:t>
            </w:r>
            <w:r>
              <w:rPr>
                <w:rFonts w:ascii="Times New Roman" w:hAnsi="Times New Roman" w:cs="Times New Roman"/>
                <w:noProof/>
                <w:lang w:val="en-US"/>
              </w:rPr>
              <w:tab/>
              <w:t xml:space="preserve">P. G. Smith, </w:t>
            </w:r>
            <w:r>
              <w:rPr>
                <w:rFonts w:ascii="Times New Roman" w:hAnsi="Times New Roman" w:cs="Times New Roman"/>
                <w:i/>
                <w:iCs/>
                <w:noProof/>
                <w:lang w:val="en-US"/>
              </w:rPr>
              <w:t>Professional website performance: optimizing the front-end and back-end</w:t>
            </w:r>
            <w:r>
              <w:rPr>
                <w:rFonts w:ascii="Times New Roman" w:hAnsi="Times New Roman" w:cs="Times New Roman"/>
                <w:noProof/>
                <w:lang w:val="en-US"/>
              </w:rPr>
              <w:t xml:space="preserve">. </w:t>
            </w:r>
            <w:r>
              <w:rPr>
                <w:rFonts w:ascii="Times New Roman" w:hAnsi="Times New Roman" w:cs="Times New Roman"/>
                <w:noProof/>
              </w:rPr>
              <w:t>John Wiley &amp; Sons, 2012.</w:t>
            </w:r>
          </w:p>
          <w:p w14:paraId="79B61403" w14:textId="77777777" w:rsidR="00445E6F" w:rsidRDefault="00445E6F" w:rsidP="00371C20">
            <w:pPr>
              <w:widowControl w:val="0"/>
              <w:autoSpaceDE w:val="0"/>
              <w:autoSpaceDN w:val="0"/>
              <w:adjustRightInd w:val="0"/>
              <w:spacing w:after="0" w:line="240" w:lineRule="auto"/>
              <w:jc w:val="both"/>
              <w:rPr>
                <w:rFonts w:ascii="Times New Roman" w:hAnsi="Times New Roman" w:cs="Times New Roman"/>
                <w:noProof/>
              </w:rPr>
            </w:pPr>
          </w:p>
          <w:p w14:paraId="592AB8DD" w14:textId="53F8DDEB"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w:t>
            </w:r>
            <w:r w:rsidR="00371C20">
              <w:rPr>
                <w:rFonts w:ascii="Times New Roman" w:hAnsi="Times New Roman" w:cs="Times New Roman"/>
                <w:noProof/>
                <w:sz w:val="20"/>
                <w:szCs w:val="20"/>
              </w:rPr>
              <w:t>5</w:t>
            </w:r>
            <w:r w:rsidRPr="00445E6F">
              <w:rPr>
                <w:rFonts w:ascii="Times New Roman" w:hAnsi="Times New Roman" w:cs="Times New Roman"/>
                <w:noProof/>
                <w:sz w:val="20"/>
                <w:szCs w:val="20"/>
              </w:rPr>
              <w:t>]</w:t>
            </w:r>
            <w:r>
              <w:rPr>
                <w:rFonts w:ascii="Times New Roman" w:hAnsi="Times New Roman" w:cs="Times New Roman"/>
                <w:noProof/>
              </w:rPr>
              <w:t xml:space="preserve"> González Barahona, Jesús, Seoane Pascual, Joaquín, and G. Robles, </w:t>
            </w:r>
            <w:r>
              <w:rPr>
                <w:rFonts w:ascii="Times New Roman" w:hAnsi="Times New Roman" w:cs="Times New Roman"/>
                <w:i/>
                <w:iCs/>
                <w:noProof/>
              </w:rPr>
              <w:t>Introducción al software libre</w:t>
            </w:r>
            <w:r>
              <w:rPr>
                <w:rFonts w:ascii="Times New Roman" w:hAnsi="Times New Roman" w:cs="Times New Roman"/>
                <w:noProof/>
              </w:rPr>
              <w:t>. Barcelona: Fundació per a la Universitat Oberta de Catalunya, 2003., 2003.</w:t>
            </w:r>
          </w:p>
          <w:p w14:paraId="5702E733" w14:textId="6DA6D85D" w:rsidR="00445E6F" w:rsidDel="00BD7DF5" w:rsidRDefault="00445E6F" w:rsidP="00445E6F">
            <w:pPr>
              <w:widowControl w:val="0"/>
              <w:autoSpaceDE w:val="0"/>
              <w:autoSpaceDN w:val="0"/>
              <w:adjustRightInd w:val="0"/>
              <w:spacing w:after="0" w:line="240" w:lineRule="auto"/>
              <w:ind w:left="360"/>
              <w:jc w:val="both"/>
              <w:rPr>
                <w:del w:id="90" w:author="CHRISTOPHER ALEXIS CASTRO GARCES" w:date="2021-08-31T00:43:00Z"/>
                <w:rFonts w:ascii="Times New Roman" w:hAnsi="Times New Roman" w:cs="Times New Roman"/>
                <w:noProof/>
              </w:rPr>
            </w:pPr>
          </w:p>
          <w:p w14:paraId="256C8577" w14:textId="45BFDEE0" w:rsidR="00445E6F" w:rsidRPr="00A26850" w:rsidDel="00BD7DF5" w:rsidRDefault="00445E6F" w:rsidP="00445E6F">
            <w:pPr>
              <w:widowControl w:val="0"/>
              <w:autoSpaceDE w:val="0"/>
              <w:autoSpaceDN w:val="0"/>
              <w:adjustRightInd w:val="0"/>
              <w:spacing w:after="0" w:line="240" w:lineRule="auto"/>
              <w:ind w:left="705" w:hanging="345"/>
              <w:jc w:val="both"/>
              <w:rPr>
                <w:del w:id="91" w:author="CHRISTOPHER ALEXIS CASTRO GARCES" w:date="2021-08-31T00:43:00Z"/>
                <w:rFonts w:ascii="Times New Roman" w:hAnsi="Times New Roman" w:cs="Times New Roman"/>
                <w:noProof/>
                <w:lang w:val="en-US"/>
              </w:rPr>
            </w:pPr>
            <w:del w:id="92" w:author="CHRISTOPHER ALEXIS CASTRO GARCES" w:date="2021-08-31T00:43:00Z">
              <w:r w:rsidRPr="00445E6F" w:rsidDel="00BD7DF5">
                <w:rPr>
                  <w:rFonts w:ascii="Times New Roman" w:hAnsi="Times New Roman" w:cs="Times New Roman"/>
                  <w:noProof/>
                  <w:sz w:val="20"/>
                  <w:szCs w:val="20"/>
                </w:rPr>
                <w:delText>[</w:delText>
              </w:r>
              <w:r w:rsidR="00371C20" w:rsidDel="00BD7DF5">
                <w:rPr>
                  <w:rFonts w:ascii="Times New Roman" w:hAnsi="Times New Roman" w:cs="Times New Roman"/>
                  <w:noProof/>
                  <w:sz w:val="20"/>
                  <w:szCs w:val="20"/>
                </w:rPr>
                <w:delText>6</w:delText>
              </w:r>
              <w:r w:rsidRPr="00445E6F" w:rsidDel="00BD7DF5">
                <w:rPr>
                  <w:rFonts w:ascii="Times New Roman" w:hAnsi="Times New Roman" w:cs="Times New Roman"/>
                  <w:noProof/>
                  <w:sz w:val="20"/>
                  <w:szCs w:val="20"/>
                </w:rPr>
                <w:delText xml:space="preserve">] </w:delText>
              </w:r>
              <w:r w:rsidDel="00BD7DF5">
                <w:rPr>
                  <w:rFonts w:ascii="Times New Roman" w:hAnsi="Times New Roman" w:cs="Times New Roman"/>
                  <w:noProof/>
                </w:rPr>
                <w:delText xml:space="preserve">P. A. Pessolani, Gonnet, Silvio M, F. G. Tinetti, and T. Cortes, “Sistema de virtualización con recursos distribuidos,” 2012, Accessed: Apr. 28, 2021. </w:delText>
              </w:r>
              <w:r w:rsidRPr="00A26850" w:rsidDel="00BD7DF5">
                <w:rPr>
                  <w:rFonts w:ascii="Times New Roman" w:hAnsi="Times New Roman" w:cs="Times New Roman"/>
                  <w:noProof/>
                  <w:lang w:val="en-US"/>
                </w:rPr>
                <w:delText>[Online]. Available: http://sedici.unlp.edu.ar/handle/10915/18375</w:delText>
              </w:r>
            </w:del>
          </w:p>
          <w:p w14:paraId="4F48FC53" w14:textId="77777777" w:rsidR="00445E6F" w:rsidRPr="00A26850" w:rsidRDefault="00445E6F" w:rsidP="00445E6F">
            <w:pPr>
              <w:pStyle w:val="Prrafodelista"/>
              <w:spacing w:after="0" w:line="360" w:lineRule="auto"/>
              <w:ind w:left="360" w:right="136"/>
              <w:jc w:val="both"/>
              <w:rPr>
                <w:rFonts w:ascii="Times New Roman" w:hAnsi="Times New Roman" w:cs="Times New Roman"/>
                <w:bCs/>
                <w:lang w:val="en-US"/>
              </w:rPr>
            </w:pPr>
          </w:p>
          <w:p w14:paraId="3E04CAAD" w14:textId="3EAE9425" w:rsidR="00445E6F" w:rsidRPr="008D7866" w:rsidRDefault="00445E6F" w:rsidP="00445E6F">
            <w:pPr>
              <w:pStyle w:val="Prrafodelista"/>
              <w:spacing w:after="0" w:line="360" w:lineRule="auto"/>
              <w:ind w:left="705" w:right="136" w:hanging="345"/>
              <w:jc w:val="both"/>
              <w:rPr>
                <w:rFonts w:ascii="Times New Roman" w:hAnsi="Times New Roman" w:cs="Times New Roman"/>
                <w:noProof/>
                <w:lang w:val="en-US"/>
              </w:rPr>
            </w:pPr>
            <w:r w:rsidRPr="00445E6F">
              <w:rPr>
                <w:rFonts w:ascii="Times New Roman" w:hAnsi="Times New Roman" w:cs="Times New Roman"/>
                <w:bCs/>
                <w:sz w:val="20"/>
                <w:szCs w:val="20"/>
                <w:lang w:val="en-US"/>
              </w:rPr>
              <w:t>[</w:t>
            </w:r>
            <w:ins w:id="93" w:author="CHRISTOPHER ALEXIS CASTRO GARCES" w:date="2021-08-31T00:43:00Z">
              <w:r w:rsidR="00BD7DF5">
                <w:rPr>
                  <w:rFonts w:ascii="Times New Roman" w:hAnsi="Times New Roman" w:cs="Times New Roman"/>
                  <w:bCs/>
                  <w:sz w:val="20"/>
                  <w:szCs w:val="20"/>
                  <w:lang w:val="en-US"/>
                </w:rPr>
                <w:t>6</w:t>
              </w:r>
            </w:ins>
            <w:del w:id="94" w:author="CHRISTOPHER ALEXIS CASTRO GARCES" w:date="2021-08-31T00:43:00Z">
              <w:r w:rsidR="00371C20" w:rsidDel="00BD7DF5">
                <w:rPr>
                  <w:rFonts w:ascii="Times New Roman" w:hAnsi="Times New Roman" w:cs="Times New Roman"/>
                  <w:bCs/>
                  <w:sz w:val="20"/>
                  <w:szCs w:val="20"/>
                  <w:lang w:val="en-US"/>
                </w:rPr>
                <w:delText>7</w:delText>
              </w:r>
            </w:del>
            <w:r w:rsidRPr="00445E6F">
              <w:rPr>
                <w:rFonts w:ascii="Times New Roman" w:hAnsi="Times New Roman" w:cs="Times New Roman"/>
                <w:bCs/>
                <w:sz w:val="20"/>
                <w:szCs w:val="20"/>
                <w:lang w:val="en-US"/>
              </w:rPr>
              <w:t>]</w:t>
            </w:r>
            <w:r>
              <w:rPr>
                <w:rFonts w:ascii="Times New Roman" w:hAnsi="Times New Roman" w:cs="Times New Roman"/>
                <w:bCs/>
                <w:lang w:val="en-US"/>
              </w:rPr>
              <w:t xml:space="preserve"> S. A. Parsons and A. D. Harrington, “Following the script,” </w:t>
            </w:r>
            <w:r>
              <w:rPr>
                <w:rFonts w:ascii="Times New Roman" w:hAnsi="Times New Roman" w:cs="Times New Roman"/>
                <w:bCs/>
                <w:i/>
                <w:iCs/>
                <w:lang w:val="en-US"/>
              </w:rPr>
              <w:t xml:space="preserve">Phi Delta </w:t>
            </w:r>
            <w:proofErr w:type="spellStart"/>
            <w:r>
              <w:rPr>
                <w:rFonts w:ascii="Times New Roman" w:hAnsi="Times New Roman" w:cs="Times New Roman"/>
                <w:bCs/>
                <w:i/>
                <w:iCs/>
                <w:lang w:val="en-US"/>
              </w:rPr>
              <w:t>Kappan</w:t>
            </w:r>
            <w:proofErr w:type="spellEnd"/>
            <w:r>
              <w:rPr>
                <w:rFonts w:ascii="Times New Roman" w:hAnsi="Times New Roman" w:cs="Times New Roman"/>
                <w:bCs/>
                <w:lang w:val="en-US"/>
              </w:rPr>
              <w:t xml:space="preserve">, vol. 90, Art. no. 10, 2009, Accessed: Apr. 28, 2021. [Online]. Available: </w:t>
            </w:r>
            <w:r w:rsidRPr="00445E6F">
              <w:rPr>
                <w:rFonts w:ascii="Times New Roman" w:hAnsi="Times New Roman" w:cs="Times New Roman"/>
                <w:lang w:val="en-US"/>
              </w:rPr>
              <w:t>https://journals.sagepub.com/doi/abs/10.1177/003172170909001014?journalCode=pdka</w:t>
            </w:r>
          </w:p>
          <w:p w14:paraId="4A8BFE6D" w14:textId="77777777" w:rsidR="00275517" w:rsidRPr="00445E6F" w:rsidRDefault="00275517" w:rsidP="00445E6F">
            <w:pPr>
              <w:pStyle w:val="Prrafodelista"/>
              <w:spacing w:line="360" w:lineRule="auto"/>
              <w:ind w:left="360" w:right="136"/>
              <w:jc w:val="both"/>
              <w:rPr>
                <w:rFonts w:ascii="Times New Roman" w:eastAsia="Times New Roman" w:hAnsi="Times New Roman" w:cs="Times New Roman"/>
                <w:bCs/>
                <w:i/>
                <w:lang w:val="en-US"/>
              </w:rPr>
            </w:pPr>
          </w:p>
        </w:tc>
      </w:tr>
    </w:tbl>
    <w:p w14:paraId="2E69F821" w14:textId="77777777" w:rsidR="00275517" w:rsidRPr="00445E6F" w:rsidRDefault="00275517">
      <w:pPr>
        <w:rPr>
          <w:rFonts w:ascii="Times New Roman" w:hAnsi="Times New Roman" w:cs="Times New Roman"/>
          <w:lang w:val="en-US"/>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B6273D" w14:paraId="315BB141" w14:textId="77777777" w:rsidTr="00D34B55">
        <w:tc>
          <w:tcPr>
            <w:tcW w:w="9504" w:type="dxa"/>
          </w:tcPr>
          <w:p w14:paraId="3260C927" w14:textId="77777777" w:rsidR="009F7424" w:rsidRPr="00142044" w:rsidRDefault="009F7424" w:rsidP="004E00DE">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Cronograma</w:t>
            </w:r>
          </w:p>
          <w:p w14:paraId="4611BBBA" w14:textId="476F07E6" w:rsidR="004E00DE" w:rsidRPr="00142044" w:rsidRDefault="000A293F" w:rsidP="00251DB1">
            <w:pPr>
              <w:spacing w:line="240" w:lineRule="auto"/>
              <w:ind w:left="426"/>
              <w:rPr>
                <w:rFonts w:ascii="Times New Roman" w:hAnsi="Times New Roman" w:cs="Times New Roman"/>
                <w:iCs/>
              </w:rPr>
            </w:pPr>
            <w:r w:rsidRPr="00142044">
              <w:rPr>
                <w:rFonts w:ascii="Times New Roman" w:eastAsia="Times New Roman" w:hAnsi="Times New Roman" w:cs="Times New Roman"/>
                <w:bCs/>
                <w:iCs/>
                <w:lang w:val="es-ES"/>
              </w:rPr>
              <w:t>Se encuentra en el Anexo 1.</w:t>
            </w:r>
          </w:p>
        </w:tc>
      </w:tr>
    </w:tbl>
    <w:p w14:paraId="25ABC68F" w14:textId="77777777" w:rsidR="001D2FD4" w:rsidRPr="00142044" w:rsidRDefault="001D2FD4" w:rsidP="001D2FD4">
      <w:pPr>
        <w:spacing w:line="360" w:lineRule="auto"/>
        <w:rPr>
          <w:rFonts w:ascii="Times New Roman" w:hAnsi="Times New Roman" w:cs="Times New Roman"/>
        </w:rPr>
      </w:pPr>
    </w:p>
    <w:p w14:paraId="745AB648" w14:textId="77777777" w:rsidR="00371C20" w:rsidRPr="00142044" w:rsidRDefault="00371C20" w:rsidP="001D2FD4">
      <w:pPr>
        <w:spacing w:line="360" w:lineRule="auto"/>
        <w:rPr>
          <w:rFonts w:ascii="Times New Roman" w:hAnsi="Times New Roman" w:cs="Times New Roman"/>
        </w:rPr>
      </w:pPr>
    </w:p>
    <w:p w14:paraId="386374EB" w14:textId="15EEB13E" w:rsidR="000A293F" w:rsidRPr="00142044" w:rsidRDefault="001D2FD4" w:rsidP="001D2FD4">
      <w:pPr>
        <w:spacing w:line="36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p>
    <w:p w14:paraId="4852B687" w14:textId="5A893030" w:rsidR="001D2FD4" w:rsidRPr="00142044" w:rsidRDefault="000A293F" w:rsidP="001D2FD4">
      <w:pPr>
        <w:spacing w:line="360" w:lineRule="auto"/>
        <w:rPr>
          <w:rFonts w:ascii="Times New Roman" w:hAnsi="Times New Roman" w:cs="Times New Roman"/>
        </w:rPr>
      </w:pPr>
      <w:r w:rsidRPr="00142044">
        <w:rPr>
          <w:rFonts w:ascii="Times New Roman" w:eastAsia="Times New Roman" w:hAnsi="Times New Roman" w:cs="Times New Roman"/>
          <w:noProof/>
          <w:color w:val="000000"/>
          <w:lang w:eastAsia="es-EC"/>
        </w:rPr>
        <w:drawing>
          <wp:inline distT="0" distB="0" distL="0" distR="0" wp14:anchorId="5C0A92F4" wp14:editId="791F8958">
            <wp:extent cx="1372515" cy="567690"/>
            <wp:effectExtent l="0" t="0" r="0"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9860" cy="579000"/>
                    </a:xfrm>
                    <a:prstGeom prst="rect">
                      <a:avLst/>
                    </a:prstGeom>
                  </pic:spPr>
                </pic:pic>
              </a:graphicData>
            </a:graphic>
          </wp:inline>
        </w:drawing>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t xml:space="preserve">        </w:t>
      </w:r>
    </w:p>
    <w:tbl>
      <w:tblPr>
        <w:tblW w:w="4820" w:type="dxa"/>
        <w:tblInd w:w="-176" w:type="dxa"/>
        <w:tblLook w:val="01E0" w:firstRow="1" w:lastRow="1" w:firstColumn="1" w:lastColumn="1" w:noHBand="0" w:noVBand="0"/>
      </w:tblPr>
      <w:tblGrid>
        <w:gridCol w:w="4395"/>
        <w:gridCol w:w="425"/>
      </w:tblGrid>
      <w:tr w:rsidR="000A293F" w:rsidRPr="00B6273D" w14:paraId="717CFED5" w14:textId="77777777" w:rsidTr="000A293F">
        <w:tc>
          <w:tcPr>
            <w:tcW w:w="4395" w:type="dxa"/>
            <w:tcBorders>
              <w:top w:val="single" w:sz="4" w:space="0" w:color="auto"/>
            </w:tcBorders>
          </w:tcPr>
          <w:p w14:paraId="00D62CA9" w14:textId="26610FDA" w:rsidR="000A293F" w:rsidRPr="00142044" w:rsidRDefault="000A293F" w:rsidP="0037721F">
            <w:pPr>
              <w:spacing w:after="0" w:line="240" w:lineRule="auto"/>
              <w:jc w:val="center"/>
              <w:rPr>
                <w:rFonts w:ascii="Times New Roman" w:hAnsi="Times New Roman" w:cs="Times New Roman"/>
                <w:lang w:val="en-US"/>
              </w:rPr>
            </w:pPr>
            <w:r w:rsidRPr="00142044">
              <w:rPr>
                <w:rFonts w:ascii="Times New Roman" w:hAnsi="Times New Roman" w:cs="Times New Roman"/>
                <w:lang w:val="en-US"/>
              </w:rPr>
              <w:t xml:space="preserve">Christopher Alexis Castro </w:t>
            </w:r>
            <w:proofErr w:type="spellStart"/>
            <w:r w:rsidRPr="00142044">
              <w:rPr>
                <w:rFonts w:ascii="Times New Roman" w:hAnsi="Times New Roman" w:cs="Times New Roman"/>
                <w:lang w:val="en-US"/>
              </w:rPr>
              <w:t>Garcés</w:t>
            </w:r>
            <w:proofErr w:type="spellEnd"/>
          </w:p>
        </w:tc>
        <w:tc>
          <w:tcPr>
            <w:tcW w:w="425" w:type="dxa"/>
          </w:tcPr>
          <w:p w14:paraId="337BF649" w14:textId="77777777" w:rsidR="000A293F" w:rsidRPr="00142044" w:rsidRDefault="000A293F" w:rsidP="0037721F">
            <w:pPr>
              <w:spacing w:after="0" w:line="240" w:lineRule="auto"/>
              <w:jc w:val="center"/>
              <w:rPr>
                <w:rFonts w:ascii="Times New Roman" w:hAnsi="Times New Roman" w:cs="Times New Roman"/>
                <w:lang w:val="en-US"/>
              </w:rPr>
            </w:pPr>
          </w:p>
        </w:tc>
      </w:tr>
      <w:tr w:rsidR="000A293F" w:rsidRPr="00B6273D" w14:paraId="1C98B152" w14:textId="77777777" w:rsidTr="000A293F">
        <w:tc>
          <w:tcPr>
            <w:tcW w:w="4395" w:type="dxa"/>
          </w:tcPr>
          <w:p w14:paraId="63491C13" w14:textId="77777777" w:rsidR="000A293F" w:rsidRPr="00142044" w:rsidRDefault="000A293F" w:rsidP="0037721F">
            <w:pPr>
              <w:spacing w:after="0" w:line="240" w:lineRule="auto"/>
              <w:jc w:val="center"/>
              <w:rPr>
                <w:rFonts w:ascii="Times New Roman" w:hAnsi="Times New Roman" w:cs="Times New Roman"/>
                <w:caps/>
              </w:rPr>
            </w:pPr>
            <w:r w:rsidRPr="00142044">
              <w:rPr>
                <w:rFonts w:ascii="Times New Roman" w:hAnsi="Times New Roman" w:cs="Times New Roman"/>
                <w:caps/>
              </w:rPr>
              <w:t>Proponente 1</w:t>
            </w:r>
          </w:p>
        </w:tc>
        <w:tc>
          <w:tcPr>
            <w:tcW w:w="425" w:type="dxa"/>
          </w:tcPr>
          <w:p w14:paraId="06C6F7EC" w14:textId="77777777" w:rsidR="000A293F" w:rsidRPr="00142044" w:rsidRDefault="000A293F" w:rsidP="0037721F">
            <w:pPr>
              <w:spacing w:after="0" w:line="240" w:lineRule="auto"/>
              <w:jc w:val="center"/>
              <w:rPr>
                <w:rFonts w:ascii="Times New Roman" w:hAnsi="Times New Roman" w:cs="Times New Roman"/>
                <w:caps/>
              </w:rPr>
            </w:pPr>
          </w:p>
        </w:tc>
      </w:tr>
      <w:tr w:rsidR="000A293F" w:rsidRPr="00B6273D" w14:paraId="10A04731" w14:textId="77777777" w:rsidTr="000A293F">
        <w:tc>
          <w:tcPr>
            <w:tcW w:w="4395" w:type="dxa"/>
          </w:tcPr>
          <w:p w14:paraId="28D74971" w14:textId="354C42C1" w:rsidR="000A293F" w:rsidRPr="00142044" w:rsidRDefault="000A293F" w:rsidP="0037721F">
            <w:pPr>
              <w:spacing w:after="0" w:line="240" w:lineRule="auto"/>
              <w:rPr>
                <w:rFonts w:ascii="Times New Roman" w:hAnsi="Times New Roman" w:cs="Times New Roman"/>
                <w:lang w:val="en-US"/>
              </w:rPr>
            </w:pPr>
            <w:r w:rsidRPr="00142044">
              <w:rPr>
                <w:rFonts w:ascii="Times New Roman" w:hAnsi="Times New Roman" w:cs="Times New Roman"/>
                <w:lang w:val="en-US"/>
              </w:rPr>
              <w:t>Email: christopher.castro@epn.edu.ec</w:t>
            </w:r>
          </w:p>
          <w:p w14:paraId="662945CC" w14:textId="21417AFF" w:rsidR="000A293F" w:rsidRPr="00142044" w:rsidRDefault="000A293F" w:rsidP="0037721F">
            <w:pPr>
              <w:spacing w:after="0" w:line="240" w:lineRule="auto"/>
              <w:rPr>
                <w:rFonts w:ascii="Times New Roman" w:hAnsi="Times New Roman" w:cs="Times New Roman"/>
                <w:lang w:val="en-US"/>
              </w:rPr>
            </w:pPr>
            <w:proofErr w:type="spellStart"/>
            <w:r w:rsidRPr="00142044">
              <w:rPr>
                <w:rFonts w:ascii="Times New Roman" w:hAnsi="Times New Roman" w:cs="Times New Roman"/>
                <w:lang w:val="en-US"/>
              </w:rPr>
              <w:t>Telf</w:t>
            </w:r>
            <w:proofErr w:type="spellEnd"/>
            <w:r w:rsidRPr="00142044">
              <w:rPr>
                <w:rFonts w:ascii="Times New Roman" w:hAnsi="Times New Roman" w:cs="Times New Roman"/>
                <w:lang w:val="en-US"/>
              </w:rPr>
              <w:t>.: 0983483791</w:t>
            </w:r>
          </w:p>
        </w:tc>
        <w:tc>
          <w:tcPr>
            <w:tcW w:w="425" w:type="dxa"/>
          </w:tcPr>
          <w:p w14:paraId="58678377" w14:textId="77777777" w:rsidR="000A293F" w:rsidRPr="00142044" w:rsidRDefault="000A293F" w:rsidP="0037721F">
            <w:pPr>
              <w:spacing w:after="0" w:line="240" w:lineRule="auto"/>
              <w:rPr>
                <w:rFonts w:ascii="Times New Roman" w:hAnsi="Times New Roman" w:cs="Times New Roman"/>
                <w:lang w:val="en-US"/>
              </w:rPr>
            </w:pPr>
          </w:p>
        </w:tc>
      </w:tr>
    </w:tbl>
    <w:p w14:paraId="6FD7D2D4" w14:textId="163A45BD" w:rsidR="0037721F" w:rsidRPr="00142044" w:rsidRDefault="0037721F" w:rsidP="001D2FD4">
      <w:pPr>
        <w:spacing w:line="360" w:lineRule="auto"/>
        <w:rPr>
          <w:rFonts w:ascii="Times New Roman" w:hAnsi="Times New Roman" w:cs="Times New Roman"/>
          <w:lang w:val="en-US"/>
        </w:rPr>
      </w:pPr>
    </w:p>
    <w:p w14:paraId="54922825" w14:textId="77777777" w:rsidR="002A3095" w:rsidRPr="00142044" w:rsidRDefault="002A3095" w:rsidP="001D2FD4">
      <w:pPr>
        <w:spacing w:line="360" w:lineRule="auto"/>
        <w:rPr>
          <w:rFonts w:ascii="Times New Roman" w:hAnsi="Times New Roman" w:cs="Times New Roman"/>
          <w:lang w:val="en-US"/>
        </w:rPr>
      </w:pPr>
    </w:p>
    <w:p w14:paraId="45BFF96A" w14:textId="52D94BD5"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t xml:space="preserve">        Firma</w:t>
      </w:r>
      <w:r w:rsidR="000A293F" w:rsidRPr="00142044">
        <w:rPr>
          <w:rFonts w:ascii="Times New Roman" w:hAnsi="Times New Roman" w:cs="Times New Roman"/>
        </w:rPr>
        <w:t>:</w:t>
      </w:r>
    </w:p>
    <w:p w14:paraId="70D02EA6" w14:textId="77777777" w:rsidR="0037721F" w:rsidRPr="00142044" w:rsidRDefault="0037721F" w:rsidP="0037721F">
      <w:pPr>
        <w:spacing w:after="0" w:line="240" w:lineRule="auto"/>
        <w:rPr>
          <w:rFonts w:ascii="Times New Roman" w:hAnsi="Times New Roman" w:cs="Times New Roman"/>
        </w:rPr>
      </w:pPr>
    </w:p>
    <w:p w14:paraId="7D9A79A8" w14:textId="77777777" w:rsidR="0037721F" w:rsidRPr="00142044" w:rsidRDefault="0037721F" w:rsidP="0037721F">
      <w:pPr>
        <w:spacing w:after="0" w:line="240" w:lineRule="auto"/>
        <w:rPr>
          <w:rFonts w:ascii="Times New Roman" w:hAnsi="Times New Roman" w:cs="Times New Roman"/>
        </w:rPr>
      </w:pPr>
    </w:p>
    <w:p w14:paraId="2A3A1CD7" w14:textId="77777777" w:rsidR="0037721F" w:rsidRPr="00142044" w:rsidRDefault="0037721F" w:rsidP="0037721F">
      <w:pPr>
        <w:spacing w:after="0" w:line="240" w:lineRule="auto"/>
        <w:rPr>
          <w:rFonts w:ascii="Times New Roman" w:hAnsi="Times New Roman" w:cs="Times New Roman"/>
        </w:rPr>
      </w:pPr>
    </w:p>
    <w:tbl>
      <w:tblPr>
        <w:tblW w:w="9356" w:type="dxa"/>
        <w:tblInd w:w="-176" w:type="dxa"/>
        <w:tblLook w:val="01E0" w:firstRow="1" w:lastRow="1" w:firstColumn="1" w:lastColumn="1" w:noHBand="0" w:noVBand="0"/>
      </w:tblPr>
      <w:tblGrid>
        <w:gridCol w:w="4395"/>
        <w:gridCol w:w="425"/>
        <w:gridCol w:w="4536"/>
      </w:tblGrid>
      <w:tr w:rsidR="001D2FD4" w:rsidRPr="00B6273D" w14:paraId="29202352" w14:textId="77777777" w:rsidTr="003934F0">
        <w:tc>
          <w:tcPr>
            <w:tcW w:w="4395" w:type="dxa"/>
            <w:tcBorders>
              <w:top w:val="single" w:sz="4" w:space="0" w:color="auto"/>
            </w:tcBorders>
          </w:tcPr>
          <w:p w14:paraId="127132DC" w14:textId="6564466A"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Silvana del Pilar Gamboa Benítez</w:t>
            </w:r>
          </w:p>
        </w:tc>
        <w:tc>
          <w:tcPr>
            <w:tcW w:w="425" w:type="dxa"/>
          </w:tcPr>
          <w:p w14:paraId="1BB8D1BB" w14:textId="77777777" w:rsidR="001D2FD4" w:rsidRPr="00142044" w:rsidRDefault="001D2FD4" w:rsidP="0037721F">
            <w:pPr>
              <w:spacing w:after="0" w:line="240" w:lineRule="auto"/>
              <w:jc w:val="center"/>
              <w:rPr>
                <w:rFonts w:ascii="Times New Roman" w:hAnsi="Times New Roman" w:cs="Times New Roman"/>
              </w:rPr>
            </w:pPr>
          </w:p>
        </w:tc>
        <w:tc>
          <w:tcPr>
            <w:tcW w:w="4536" w:type="dxa"/>
            <w:tcBorders>
              <w:top w:val="single" w:sz="4" w:space="0" w:color="auto"/>
            </w:tcBorders>
          </w:tcPr>
          <w:p w14:paraId="1C52A211" w14:textId="52EE2CD2"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 xml:space="preserve">Ana Verónica Rodas </w:t>
            </w:r>
            <w:proofErr w:type="spellStart"/>
            <w:r w:rsidRPr="00142044">
              <w:rPr>
                <w:rFonts w:ascii="Times New Roman" w:hAnsi="Times New Roman" w:cs="Times New Roman"/>
              </w:rPr>
              <w:t>Benalcazar</w:t>
            </w:r>
            <w:proofErr w:type="spellEnd"/>
            <w:r w:rsidR="001D2FD4" w:rsidRPr="00142044">
              <w:rPr>
                <w:rFonts w:ascii="Times New Roman" w:hAnsi="Times New Roman" w:cs="Times New Roman"/>
              </w:rPr>
              <w:t xml:space="preserve"> </w:t>
            </w:r>
          </w:p>
        </w:tc>
      </w:tr>
      <w:tr w:rsidR="001D2FD4" w:rsidRPr="00B6273D" w14:paraId="2547F7A4" w14:textId="77777777" w:rsidTr="003934F0">
        <w:tc>
          <w:tcPr>
            <w:tcW w:w="4395" w:type="dxa"/>
          </w:tcPr>
          <w:p w14:paraId="50F7BCA8"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DIRECTOR</w:t>
            </w:r>
          </w:p>
        </w:tc>
        <w:tc>
          <w:tcPr>
            <w:tcW w:w="425" w:type="dxa"/>
          </w:tcPr>
          <w:p w14:paraId="4B0D57E4" w14:textId="77777777" w:rsidR="001D2FD4" w:rsidRPr="00142044" w:rsidRDefault="001D2FD4" w:rsidP="0037721F">
            <w:pPr>
              <w:spacing w:after="0" w:line="240" w:lineRule="auto"/>
              <w:jc w:val="center"/>
              <w:rPr>
                <w:rFonts w:ascii="Times New Roman" w:hAnsi="Times New Roman" w:cs="Times New Roman"/>
                <w:caps/>
              </w:rPr>
            </w:pPr>
          </w:p>
        </w:tc>
        <w:tc>
          <w:tcPr>
            <w:tcW w:w="4536" w:type="dxa"/>
          </w:tcPr>
          <w:p w14:paraId="59F19E04"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CODIRECTOR</w:t>
            </w:r>
            <w:r w:rsidR="001D2FD4" w:rsidRPr="00142044">
              <w:rPr>
                <w:rFonts w:ascii="Times New Roman" w:hAnsi="Times New Roman" w:cs="Times New Roman"/>
                <w:caps/>
              </w:rPr>
              <w:t xml:space="preserve"> (</w:t>
            </w:r>
            <w:r w:rsidR="001D2FD4" w:rsidRPr="00142044">
              <w:rPr>
                <w:rFonts w:ascii="Times New Roman" w:hAnsi="Times New Roman" w:cs="Times New Roman"/>
                <w:i/>
                <w:caps/>
                <w:u w:val="single"/>
              </w:rPr>
              <w:t>Si aplica</w:t>
            </w:r>
            <w:r w:rsidR="001D2FD4" w:rsidRPr="00142044">
              <w:rPr>
                <w:rFonts w:ascii="Times New Roman" w:hAnsi="Times New Roman" w:cs="Times New Roman"/>
                <w:caps/>
              </w:rPr>
              <w:t>)</w:t>
            </w:r>
          </w:p>
        </w:tc>
      </w:tr>
      <w:tr w:rsidR="001D2FD4" w:rsidRPr="00B6273D" w14:paraId="7D2FB769" w14:textId="77777777" w:rsidTr="003934F0">
        <w:tc>
          <w:tcPr>
            <w:tcW w:w="4395" w:type="dxa"/>
          </w:tcPr>
          <w:p w14:paraId="54F40F8A"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lastRenderedPageBreak/>
              <w:t>Email:</w:t>
            </w:r>
          </w:p>
          <w:p w14:paraId="32050D7B" w14:textId="77777777" w:rsidR="0037721F" w:rsidRPr="00142044" w:rsidRDefault="0037721F" w:rsidP="0037721F">
            <w:pPr>
              <w:spacing w:after="0" w:line="240" w:lineRule="auto"/>
              <w:rPr>
                <w:rFonts w:ascii="Times New Roman" w:hAnsi="Times New Roman" w:cs="Times New Roman"/>
              </w:rPr>
            </w:pPr>
            <w:r w:rsidRPr="00142044">
              <w:rPr>
                <w:rFonts w:ascii="Times New Roman" w:hAnsi="Times New Roman" w:cs="Times New Roman"/>
              </w:rPr>
              <w:t>Telf.:</w:t>
            </w:r>
          </w:p>
          <w:p w14:paraId="06E2F430" w14:textId="77777777" w:rsidR="001D2FD4" w:rsidRPr="00142044" w:rsidRDefault="001D2FD4" w:rsidP="0037721F">
            <w:pPr>
              <w:spacing w:after="0" w:line="240" w:lineRule="auto"/>
              <w:rPr>
                <w:rFonts w:ascii="Times New Roman" w:hAnsi="Times New Roman" w:cs="Times New Roman"/>
              </w:rPr>
            </w:pPr>
          </w:p>
        </w:tc>
        <w:tc>
          <w:tcPr>
            <w:tcW w:w="425" w:type="dxa"/>
          </w:tcPr>
          <w:p w14:paraId="4BBE9A5F" w14:textId="77777777" w:rsidR="001D2FD4" w:rsidRPr="00142044" w:rsidRDefault="001D2FD4" w:rsidP="0037721F">
            <w:pPr>
              <w:spacing w:after="0" w:line="240" w:lineRule="auto"/>
              <w:rPr>
                <w:rFonts w:ascii="Times New Roman" w:hAnsi="Times New Roman" w:cs="Times New Roman"/>
              </w:rPr>
            </w:pPr>
          </w:p>
        </w:tc>
        <w:tc>
          <w:tcPr>
            <w:tcW w:w="4536" w:type="dxa"/>
          </w:tcPr>
          <w:p w14:paraId="6A350C8B" w14:textId="77777777" w:rsidR="004B2240"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102F2F21"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Telf.:</w:t>
            </w:r>
          </w:p>
        </w:tc>
      </w:tr>
    </w:tbl>
    <w:p w14:paraId="3CCBABB0" w14:textId="77777777" w:rsidR="00D63504" w:rsidRDefault="00D63504" w:rsidP="00673619">
      <w:pPr>
        <w:spacing w:line="360" w:lineRule="auto"/>
        <w:rPr>
          <w:ins w:id="95" w:author="CHRISTOPHER ALEXIS CASTRO GARCES" w:date="2021-08-30T13:05:00Z"/>
          <w:rFonts w:ascii="Times New Roman" w:hAnsi="Times New Roman" w:cs="Times New Roman"/>
        </w:rPr>
      </w:pPr>
    </w:p>
    <w:p w14:paraId="2A9C40B7" w14:textId="5337F488" w:rsidR="001560F3" w:rsidRPr="00142044" w:rsidRDefault="001560F3" w:rsidP="00A8334A">
      <w:pPr>
        <w:spacing w:line="360" w:lineRule="auto"/>
        <w:jc w:val="center"/>
        <w:rPr>
          <w:rFonts w:ascii="Times New Roman" w:hAnsi="Times New Roman" w:cs="Times New Roman"/>
        </w:rPr>
        <w:sectPr w:rsidR="001560F3" w:rsidRPr="00142044" w:rsidSect="00A64305">
          <w:headerReference w:type="default" r:id="rId13"/>
          <w:pgSz w:w="11907" w:h="16839" w:code="9"/>
          <w:pgMar w:top="1526" w:right="1701" w:bottom="1417" w:left="1701" w:header="708" w:footer="708" w:gutter="0"/>
          <w:cols w:space="708"/>
          <w:docGrid w:linePitch="360"/>
        </w:sectPr>
      </w:pPr>
      <w:ins w:id="96" w:author="CHRISTOPHER ALEXIS CASTRO GARCES" w:date="2021-08-30T13:05:00Z">
        <w:r>
          <w:rPr>
            <w:noProof/>
          </w:rPr>
          <w:drawing>
            <wp:inline distT="0" distB="0" distL="0" distR="0" wp14:anchorId="24ACDA87" wp14:editId="16482DB5">
              <wp:extent cx="2842260" cy="1581150"/>
              <wp:effectExtent l="0" t="0" r="0" b="0"/>
              <wp:docPr id="1" name="Imagen 1" descr="Interfaz de usuario gráfica, Texto, Aplicación&#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 Aplicación&#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42260" cy="1581150"/>
                      </a:xfrm>
                      <a:prstGeom prst="rect">
                        <a:avLst/>
                      </a:prstGeom>
                    </pic:spPr>
                  </pic:pic>
                </a:graphicData>
              </a:graphic>
            </wp:inline>
          </w:drawing>
        </w:r>
      </w:ins>
    </w:p>
    <w:p w14:paraId="476B72D7" w14:textId="3642F2C3" w:rsidR="00D63504" w:rsidRPr="00142044" w:rsidRDefault="000A293F" w:rsidP="00D63504">
      <w:pPr>
        <w:spacing w:line="360" w:lineRule="auto"/>
        <w:rPr>
          <w:rFonts w:ascii="Times New Roman" w:hAnsi="Times New Roman" w:cs="Times New Roman"/>
          <w:b/>
        </w:rPr>
      </w:pPr>
      <w:r w:rsidRPr="00142044">
        <w:rPr>
          <w:rFonts w:ascii="Times New Roman" w:hAnsi="Times New Roman" w:cs="Times New Roman"/>
          <w:b/>
        </w:rPr>
        <w:lastRenderedPageBreak/>
        <w:t xml:space="preserve">Anexo 1: </w:t>
      </w:r>
      <w:r w:rsidR="00D63504" w:rsidRPr="00142044">
        <w:rPr>
          <w:rFonts w:ascii="Times New Roman" w:hAnsi="Times New Roman" w:cs="Times New Roman"/>
          <w:b/>
        </w:rPr>
        <w:t xml:space="preserve">CRONOGRAMA </w:t>
      </w:r>
    </w:p>
    <w:tbl>
      <w:tblPr>
        <w:tblpPr w:leftFromText="141" w:rightFromText="141" w:horzAnchor="margin" w:tblpXSpec="center" w:tblpY="971"/>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Change w:id="97">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
        </w:tblGridChange>
      </w:tblGrid>
      <w:tr w:rsidR="00D63504" w:rsidRPr="00B6273D" w14:paraId="1A0D4818" w14:textId="77777777" w:rsidTr="00872899">
        <w:trPr>
          <w:trHeight w:val="168"/>
        </w:trPr>
        <w:tc>
          <w:tcPr>
            <w:tcW w:w="900" w:type="pct"/>
            <w:vMerge w:val="restart"/>
            <w:shd w:val="clear" w:color="auto" w:fill="auto"/>
          </w:tcPr>
          <w:p w14:paraId="00216B17" w14:textId="77777777" w:rsidR="00D63504" w:rsidRPr="00B6273D" w:rsidRDefault="00D63504" w:rsidP="003934F0">
            <w:pPr>
              <w:pStyle w:val="Sinespaciado"/>
              <w:jc w:val="center"/>
              <w:rPr>
                <w:rFonts w:ascii="Times New Roman" w:hAnsi="Times New Roman" w:cs="Times New Roman"/>
                <w:b/>
              </w:rPr>
            </w:pPr>
            <w:r w:rsidRPr="00B6273D">
              <w:rPr>
                <w:rFonts w:ascii="Times New Roman" w:hAnsi="Times New Roman" w:cs="Times New Roman"/>
                <w:b/>
              </w:rPr>
              <w:t>ACTIVIDADES</w:t>
            </w:r>
          </w:p>
        </w:tc>
        <w:tc>
          <w:tcPr>
            <w:tcW w:w="537" w:type="pct"/>
            <w:shd w:val="clear" w:color="auto" w:fill="auto"/>
            <w:vAlign w:val="center"/>
          </w:tcPr>
          <w:p w14:paraId="1D1601B0"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Año</w:t>
            </w:r>
          </w:p>
        </w:tc>
        <w:tc>
          <w:tcPr>
            <w:tcW w:w="3564" w:type="pct"/>
            <w:gridSpan w:val="21"/>
            <w:shd w:val="clear" w:color="auto" w:fill="auto"/>
            <w:vAlign w:val="center"/>
          </w:tcPr>
          <w:p w14:paraId="704B767B" w14:textId="711A3283" w:rsidR="00D63504" w:rsidRPr="00B6273D" w:rsidRDefault="000A293F" w:rsidP="00134D9F">
            <w:pPr>
              <w:pStyle w:val="Sinespaciado"/>
              <w:jc w:val="center"/>
              <w:rPr>
                <w:rFonts w:ascii="Times New Roman" w:hAnsi="Times New Roman" w:cs="Times New Roman"/>
              </w:rPr>
            </w:pPr>
            <w:r w:rsidRPr="00142044">
              <w:rPr>
                <w:rFonts w:ascii="Times New Roman" w:hAnsi="Times New Roman" w:cs="Times New Roman"/>
              </w:rPr>
              <w:t>2021</w:t>
            </w:r>
          </w:p>
        </w:tc>
      </w:tr>
      <w:tr w:rsidR="00D63504" w:rsidRPr="00B6273D" w14:paraId="7015E19B" w14:textId="77777777" w:rsidTr="00872899">
        <w:trPr>
          <w:trHeight w:val="168"/>
        </w:trPr>
        <w:tc>
          <w:tcPr>
            <w:tcW w:w="900" w:type="pct"/>
            <w:vMerge/>
            <w:shd w:val="clear" w:color="auto" w:fill="auto"/>
          </w:tcPr>
          <w:p w14:paraId="0A937A7E"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6CEE8F9" w14:textId="77777777" w:rsidR="00D63504" w:rsidRPr="00B6273D" w:rsidRDefault="00D63504" w:rsidP="003934F0">
            <w:pPr>
              <w:pStyle w:val="Sinespaciado"/>
              <w:jc w:val="both"/>
              <w:rPr>
                <w:rFonts w:ascii="Times New Roman" w:hAnsi="Times New Roman" w:cs="Times New Roman"/>
                <w:b/>
              </w:rPr>
            </w:pPr>
            <w:proofErr w:type="gramStart"/>
            <w:r w:rsidRPr="00B6273D">
              <w:rPr>
                <w:rFonts w:ascii="Times New Roman" w:hAnsi="Times New Roman" w:cs="Times New Roman"/>
                <w:b/>
              </w:rPr>
              <w:t>Total</w:t>
            </w:r>
            <w:proofErr w:type="gramEnd"/>
            <w:r w:rsidRPr="00B6273D">
              <w:rPr>
                <w:rFonts w:ascii="Times New Roman" w:hAnsi="Times New Roman" w:cs="Times New Roman"/>
                <w:b/>
              </w:rPr>
              <w:t xml:space="preserve"> De Horas</w:t>
            </w:r>
          </w:p>
        </w:tc>
        <w:tc>
          <w:tcPr>
            <w:tcW w:w="3564" w:type="pct"/>
            <w:gridSpan w:val="21"/>
            <w:shd w:val="clear" w:color="auto" w:fill="auto"/>
            <w:vAlign w:val="center"/>
          </w:tcPr>
          <w:p w14:paraId="5ACC70F2" w14:textId="77777777" w:rsidR="00D63504" w:rsidRPr="00B6273D" w:rsidRDefault="00D63504" w:rsidP="003934F0">
            <w:pPr>
              <w:pStyle w:val="Sinespaciado"/>
              <w:jc w:val="center"/>
              <w:rPr>
                <w:rFonts w:ascii="Times New Roman" w:hAnsi="Times New Roman" w:cs="Times New Roman"/>
              </w:rPr>
            </w:pPr>
            <w:r w:rsidRPr="00B6273D">
              <w:rPr>
                <w:rFonts w:ascii="Times New Roman" w:hAnsi="Times New Roman" w:cs="Times New Roman"/>
              </w:rPr>
              <w:t>400</w:t>
            </w:r>
          </w:p>
        </w:tc>
      </w:tr>
      <w:tr w:rsidR="00D63504" w:rsidRPr="00B6273D" w14:paraId="114F55D4" w14:textId="77777777" w:rsidTr="00872899">
        <w:trPr>
          <w:trHeight w:val="168"/>
        </w:trPr>
        <w:tc>
          <w:tcPr>
            <w:tcW w:w="900" w:type="pct"/>
            <w:vMerge/>
            <w:shd w:val="clear" w:color="auto" w:fill="auto"/>
          </w:tcPr>
          <w:p w14:paraId="127CF484"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EBD3382"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Horas</w:t>
            </w:r>
          </w:p>
        </w:tc>
        <w:tc>
          <w:tcPr>
            <w:tcW w:w="178" w:type="pct"/>
            <w:shd w:val="clear" w:color="auto" w:fill="auto"/>
            <w:vAlign w:val="center"/>
          </w:tcPr>
          <w:p w14:paraId="1B6DEDF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34F4AF0"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3FABF16"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gridSpan w:val="2"/>
            <w:shd w:val="clear" w:color="auto" w:fill="auto"/>
            <w:vAlign w:val="center"/>
          </w:tcPr>
          <w:p w14:paraId="7581B06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0B58E0D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BB68353"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53D9049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791A4A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966F41C"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DAFB4A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8B26CBF"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0029B7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F12703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11685F0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C124FF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80" w:type="pct"/>
            <w:shd w:val="clear" w:color="auto" w:fill="auto"/>
            <w:vAlign w:val="center"/>
          </w:tcPr>
          <w:p w14:paraId="1593321E"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AF66BF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A9885A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84BFD81"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9" w:type="pct"/>
            <w:shd w:val="clear" w:color="auto" w:fill="auto"/>
            <w:vAlign w:val="center"/>
          </w:tcPr>
          <w:p w14:paraId="164933A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r>
      <w:tr w:rsidR="00D63504" w:rsidRPr="00B6273D" w14:paraId="2E86CF3D" w14:textId="77777777" w:rsidTr="00872899">
        <w:trPr>
          <w:trHeight w:val="614"/>
        </w:trPr>
        <w:tc>
          <w:tcPr>
            <w:tcW w:w="1436" w:type="pct"/>
            <w:gridSpan w:val="2"/>
            <w:shd w:val="clear" w:color="auto" w:fill="auto"/>
          </w:tcPr>
          <w:p w14:paraId="2B9C566C" w14:textId="71A455D6"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Estudio del estado de arte de historiadores de procesos industriales</w:t>
            </w:r>
          </w:p>
        </w:tc>
        <w:tc>
          <w:tcPr>
            <w:tcW w:w="178" w:type="pct"/>
            <w:tcBorders>
              <w:right w:val="single" w:sz="4" w:space="0" w:color="auto"/>
            </w:tcBorders>
            <w:shd w:val="clear" w:color="auto" w:fill="9CC2E5" w:themeFill="accent1" w:themeFillTint="99"/>
          </w:tcPr>
          <w:p w14:paraId="27AC2DC0" w14:textId="3614000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1363E14A" w14:textId="3851B0A9"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79C692BF" w14:textId="30F30C00"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51F8926F"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48169FA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F71EF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16B88A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672F5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90C6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19DE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6976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01CEB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3C8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0058D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5C6628"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9C7B5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82D0E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94A21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ABEA5"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8109090" w14:textId="77777777" w:rsidR="00D63504" w:rsidRPr="00B6273D" w:rsidRDefault="00D63504" w:rsidP="003934F0">
            <w:pPr>
              <w:pStyle w:val="Sinespaciado"/>
              <w:jc w:val="both"/>
              <w:rPr>
                <w:rFonts w:ascii="Times New Roman" w:hAnsi="Times New Roman" w:cs="Times New Roman"/>
              </w:rPr>
            </w:pPr>
          </w:p>
        </w:tc>
      </w:tr>
      <w:tr w:rsidR="00D63504" w:rsidRPr="00B6273D" w14:paraId="193FB5AA" w14:textId="77777777" w:rsidTr="00872899">
        <w:trPr>
          <w:trHeight w:val="619"/>
        </w:trPr>
        <w:tc>
          <w:tcPr>
            <w:tcW w:w="1436" w:type="pct"/>
            <w:gridSpan w:val="2"/>
            <w:shd w:val="clear" w:color="auto" w:fill="auto"/>
          </w:tcPr>
          <w:p w14:paraId="04C9126F" w14:textId="181A3C09"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para el control de tráfico de datos.</w:t>
            </w:r>
          </w:p>
        </w:tc>
        <w:tc>
          <w:tcPr>
            <w:tcW w:w="178" w:type="pct"/>
            <w:tcBorders>
              <w:right w:val="single" w:sz="4" w:space="0" w:color="auto"/>
            </w:tcBorders>
            <w:shd w:val="clear" w:color="auto" w:fill="auto"/>
          </w:tcPr>
          <w:p w14:paraId="30D4D370"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6FC0427B"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3DC35DDF"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0AF51127" w14:textId="7720363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769FB0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736923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9499D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6DF37C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C6BC9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21D98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3A3264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002C9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2BC4D1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E54A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6191D3"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5123F15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AEE7E7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761EE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8C5A04"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65F39E" w14:textId="77777777" w:rsidR="00D63504" w:rsidRPr="00B6273D" w:rsidRDefault="00D63504" w:rsidP="003934F0">
            <w:pPr>
              <w:pStyle w:val="Sinespaciado"/>
              <w:jc w:val="both"/>
              <w:rPr>
                <w:rFonts w:ascii="Times New Roman" w:hAnsi="Times New Roman" w:cs="Times New Roman"/>
              </w:rPr>
            </w:pPr>
          </w:p>
        </w:tc>
      </w:tr>
      <w:tr w:rsidR="00D63504" w:rsidRPr="00B6273D" w14:paraId="79A89690" w14:textId="77777777" w:rsidTr="00872899">
        <w:trPr>
          <w:trHeight w:val="757"/>
        </w:trPr>
        <w:tc>
          <w:tcPr>
            <w:tcW w:w="1436" w:type="pct"/>
            <w:gridSpan w:val="2"/>
            <w:shd w:val="clear" w:color="auto" w:fill="auto"/>
          </w:tcPr>
          <w:p w14:paraId="3C2901C1" w14:textId="043714AB"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visuales del historiador de procesos.</w:t>
            </w:r>
          </w:p>
        </w:tc>
        <w:tc>
          <w:tcPr>
            <w:tcW w:w="178" w:type="pct"/>
            <w:tcBorders>
              <w:right w:val="single" w:sz="4" w:space="0" w:color="auto"/>
            </w:tcBorders>
            <w:shd w:val="clear" w:color="auto" w:fill="auto"/>
          </w:tcPr>
          <w:p w14:paraId="0C3513C8"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B44A689"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43B5CF87"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30E74E54" w14:textId="29CCAA22"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34B4AFA7" w14:textId="4CC9CB73"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2C369E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DC324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25A45F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C39F3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361A8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A532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7F96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B4767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324D5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CDB15C"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4519FD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11CF54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F9753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136898"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AA07B56" w14:textId="77777777" w:rsidR="00D63504" w:rsidRPr="00B6273D" w:rsidRDefault="00D63504" w:rsidP="003934F0">
            <w:pPr>
              <w:pStyle w:val="Sinespaciado"/>
              <w:jc w:val="both"/>
              <w:rPr>
                <w:rFonts w:ascii="Times New Roman" w:hAnsi="Times New Roman" w:cs="Times New Roman"/>
              </w:rPr>
            </w:pPr>
          </w:p>
        </w:tc>
      </w:tr>
      <w:tr w:rsidR="00D63504" w:rsidRPr="00B6273D" w14:paraId="5535380A" w14:textId="77777777" w:rsidTr="00872899">
        <w:trPr>
          <w:trHeight w:val="167"/>
        </w:trPr>
        <w:tc>
          <w:tcPr>
            <w:tcW w:w="1436" w:type="pct"/>
            <w:gridSpan w:val="2"/>
            <w:shd w:val="clear" w:color="auto" w:fill="auto"/>
          </w:tcPr>
          <w:p w14:paraId="53A50A1F" w14:textId="37568253" w:rsidR="00D63504" w:rsidRPr="00142044" w:rsidRDefault="000A293F" w:rsidP="003934F0">
            <w:pPr>
              <w:pStyle w:val="Sinespaciado"/>
              <w:jc w:val="both"/>
              <w:rPr>
                <w:rFonts w:ascii="Times New Roman" w:hAnsi="Times New Roman" w:cs="Times New Roman"/>
              </w:rPr>
            </w:pPr>
            <w:r w:rsidRPr="00142044">
              <w:rPr>
                <w:rFonts w:ascii="Times New Roman" w:hAnsi="Times New Roman" w:cs="Times New Roman"/>
              </w:rPr>
              <w:t>Estudio comparativo entre bases de datos de tipo relacional y no relacional.</w:t>
            </w:r>
          </w:p>
        </w:tc>
        <w:tc>
          <w:tcPr>
            <w:tcW w:w="178" w:type="pct"/>
            <w:shd w:val="clear" w:color="auto" w:fill="auto"/>
          </w:tcPr>
          <w:p w14:paraId="7D82322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CC16A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8D0B82"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9CC2E5" w:themeFill="accent1" w:themeFillTint="99"/>
          </w:tcPr>
          <w:p w14:paraId="63FF5F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6EF6ED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A7BE9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AC35B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F9672D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9BFAFF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CF64B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4567D7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7392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6F89CF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AA2C5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749897"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D0ECA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B7C3F3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891CD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C93698E"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4E45575C" w14:textId="77777777" w:rsidR="00D63504" w:rsidRPr="00B6273D" w:rsidRDefault="00D63504" w:rsidP="003934F0">
            <w:pPr>
              <w:pStyle w:val="Sinespaciado"/>
              <w:jc w:val="both"/>
              <w:rPr>
                <w:rFonts w:ascii="Times New Roman" w:hAnsi="Times New Roman" w:cs="Times New Roman"/>
              </w:rPr>
            </w:pPr>
          </w:p>
        </w:tc>
      </w:tr>
      <w:tr w:rsidR="00D63504" w:rsidRPr="00B6273D" w14:paraId="37285781" w14:textId="77777777" w:rsidTr="00872899">
        <w:trPr>
          <w:trHeight w:val="539"/>
        </w:trPr>
        <w:tc>
          <w:tcPr>
            <w:tcW w:w="1436" w:type="pct"/>
            <w:gridSpan w:val="2"/>
            <w:shd w:val="clear" w:color="auto" w:fill="auto"/>
          </w:tcPr>
          <w:p w14:paraId="75B3CCBE" w14:textId="70DB776F" w:rsidR="00D63504" w:rsidRPr="00142044" w:rsidRDefault="00B72E89" w:rsidP="003934F0">
            <w:pPr>
              <w:pStyle w:val="Sinespaciado"/>
              <w:spacing w:after="240"/>
              <w:jc w:val="both"/>
              <w:rPr>
                <w:rFonts w:ascii="Times New Roman" w:hAnsi="Times New Roman" w:cs="Times New Roman"/>
              </w:rPr>
            </w:pPr>
            <w:r w:rsidRPr="00142044">
              <w:rPr>
                <w:rFonts w:ascii="Times New Roman" w:hAnsi="Times New Roman" w:cs="Times New Roman"/>
              </w:rPr>
              <w:t>Elección de un entorno de programación de código abierto.</w:t>
            </w:r>
          </w:p>
        </w:tc>
        <w:tc>
          <w:tcPr>
            <w:tcW w:w="178" w:type="pct"/>
            <w:shd w:val="clear" w:color="auto" w:fill="auto"/>
          </w:tcPr>
          <w:p w14:paraId="0DC291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56CA3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28990483"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114EEF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1C4FA01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5BE67C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4A119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35E66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A1717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78ACA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8B772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5BFC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97BBF4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B664CF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A3FD85"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441A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3C3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1A260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D5DCDB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52A8F769" w14:textId="77777777" w:rsidR="00D63504" w:rsidRPr="00B6273D" w:rsidRDefault="00D63504" w:rsidP="003934F0">
            <w:pPr>
              <w:pStyle w:val="Sinespaciado"/>
              <w:jc w:val="both"/>
              <w:rPr>
                <w:rFonts w:ascii="Times New Roman" w:hAnsi="Times New Roman" w:cs="Times New Roman"/>
              </w:rPr>
            </w:pPr>
          </w:p>
        </w:tc>
      </w:tr>
      <w:tr w:rsidR="00D63504" w:rsidRPr="00B6273D" w14:paraId="73711400" w14:textId="77777777" w:rsidTr="00872899">
        <w:trPr>
          <w:trHeight w:val="408"/>
        </w:trPr>
        <w:tc>
          <w:tcPr>
            <w:tcW w:w="1436" w:type="pct"/>
            <w:gridSpan w:val="2"/>
            <w:shd w:val="clear" w:color="auto" w:fill="auto"/>
          </w:tcPr>
          <w:p w14:paraId="21B1B9F8" w14:textId="67DD0C0B" w:rsidR="00D63504" w:rsidRPr="00142044" w:rsidRDefault="00B72E89" w:rsidP="003934F0">
            <w:pPr>
              <w:pStyle w:val="Sinespaciado"/>
              <w:rPr>
                <w:rFonts w:ascii="Times New Roman" w:hAnsi="Times New Roman" w:cs="Times New Roman"/>
              </w:rPr>
            </w:pPr>
            <w:r w:rsidRPr="00142044">
              <w:rPr>
                <w:rFonts w:ascii="Times New Roman" w:hAnsi="Times New Roman" w:cs="Times New Roman"/>
              </w:rPr>
              <w:t>Diseño de un script de inicialización de la base de datos.</w:t>
            </w:r>
          </w:p>
        </w:tc>
        <w:tc>
          <w:tcPr>
            <w:tcW w:w="178" w:type="pct"/>
            <w:shd w:val="clear" w:color="auto" w:fill="auto"/>
          </w:tcPr>
          <w:p w14:paraId="3A382B3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DEF22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FD0189"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2B30BB2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788FE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D905A6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5E86B5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069FD1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1EF5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C5DE6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CF0E1B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10F9D6" w14:textId="77777777" w:rsidR="00D63504" w:rsidRPr="00B6273D" w:rsidRDefault="00D63504" w:rsidP="003934F0">
            <w:pPr>
              <w:pStyle w:val="Sinespaciado"/>
              <w:jc w:val="both"/>
              <w:rPr>
                <w:rFonts w:ascii="Times New Roman" w:hAnsi="Times New Roman" w:cs="Times New Roman"/>
                <w:color w:val="FF0000"/>
              </w:rPr>
            </w:pPr>
          </w:p>
        </w:tc>
        <w:tc>
          <w:tcPr>
            <w:tcW w:w="178" w:type="pct"/>
            <w:shd w:val="clear" w:color="auto" w:fill="auto"/>
          </w:tcPr>
          <w:p w14:paraId="264D48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DF58E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6A24F1"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1317FF1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AA2623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29E7C5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4334C"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00DED3" w14:textId="77777777" w:rsidR="00D63504" w:rsidRPr="00B6273D" w:rsidRDefault="00D63504" w:rsidP="003934F0">
            <w:pPr>
              <w:pStyle w:val="Sinespaciado"/>
              <w:jc w:val="both"/>
              <w:rPr>
                <w:rFonts w:ascii="Times New Roman" w:hAnsi="Times New Roman" w:cs="Times New Roman"/>
              </w:rPr>
            </w:pPr>
          </w:p>
        </w:tc>
      </w:tr>
      <w:tr w:rsidR="00D63504" w:rsidRPr="00B6273D" w14:paraId="2E1AFBCC" w14:textId="77777777" w:rsidTr="00B25DF7">
        <w:trPr>
          <w:trHeight w:val="411"/>
        </w:trPr>
        <w:tc>
          <w:tcPr>
            <w:tcW w:w="1436" w:type="pct"/>
            <w:gridSpan w:val="2"/>
            <w:shd w:val="clear" w:color="auto" w:fill="auto"/>
          </w:tcPr>
          <w:p w14:paraId="54192B8D" w14:textId="0B5B5225" w:rsidR="00D63504" w:rsidRPr="00142044" w:rsidRDefault="00B72E89" w:rsidP="003934F0">
            <w:pPr>
              <w:pStyle w:val="Sinespaciado"/>
              <w:jc w:val="both"/>
              <w:rPr>
                <w:rFonts w:ascii="Times New Roman" w:hAnsi="Times New Roman" w:cs="Times New Roman"/>
              </w:rPr>
            </w:pPr>
            <w:r w:rsidRPr="00142044">
              <w:rPr>
                <w:rFonts w:ascii="Times New Roman" w:hAnsi="Times New Roman" w:cs="Times New Roman"/>
              </w:rPr>
              <w:t>Diseño de un servidor de aplicación encargado de gestionar el tráfico de datos de entrada a la aplicación.</w:t>
            </w:r>
          </w:p>
        </w:tc>
        <w:tc>
          <w:tcPr>
            <w:tcW w:w="178" w:type="pct"/>
            <w:shd w:val="clear" w:color="auto" w:fill="auto"/>
          </w:tcPr>
          <w:p w14:paraId="64A89B4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59276B"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7E49F1AF"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75C9C1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803FBA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DA846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7915F6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90F96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BBD5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FB8D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69E84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1016D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C6085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3B369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AA2D2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2B92F30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F8246C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E24E7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BE7C1C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500E341" w14:textId="77777777" w:rsidR="00D63504" w:rsidRPr="00B6273D" w:rsidRDefault="00D63504" w:rsidP="003934F0">
            <w:pPr>
              <w:pStyle w:val="Sinespaciado"/>
              <w:jc w:val="both"/>
              <w:rPr>
                <w:rFonts w:ascii="Times New Roman" w:hAnsi="Times New Roman" w:cs="Times New Roman"/>
              </w:rPr>
            </w:pPr>
          </w:p>
        </w:tc>
      </w:tr>
      <w:tr w:rsidR="00D63504" w:rsidRPr="00B6273D" w14:paraId="6F34C0BC" w14:textId="77777777" w:rsidTr="00B25DF7">
        <w:trPr>
          <w:trHeight w:val="504"/>
        </w:trPr>
        <w:tc>
          <w:tcPr>
            <w:tcW w:w="1436" w:type="pct"/>
            <w:gridSpan w:val="2"/>
            <w:shd w:val="clear" w:color="auto" w:fill="auto"/>
          </w:tcPr>
          <w:p w14:paraId="5C3A8A03" w14:textId="4164BEC5" w:rsidR="00D63504" w:rsidRPr="00142044" w:rsidRDefault="00872899" w:rsidP="003934F0">
            <w:pPr>
              <w:pStyle w:val="Sinespaciado"/>
              <w:jc w:val="both"/>
              <w:rPr>
                <w:rFonts w:ascii="Times New Roman" w:hAnsi="Times New Roman" w:cs="Times New Roman"/>
              </w:rPr>
            </w:pPr>
            <w:r w:rsidRPr="00142044">
              <w:rPr>
                <w:rFonts w:ascii="Times New Roman" w:hAnsi="Times New Roman" w:cs="Times New Roman"/>
              </w:rPr>
              <w:t>Diseño de un GUI de configuración para el tráfico de datos de entrada a la aplicación.</w:t>
            </w:r>
          </w:p>
        </w:tc>
        <w:tc>
          <w:tcPr>
            <w:tcW w:w="178" w:type="pct"/>
            <w:shd w:val="clear" w:color="auto" w:fill="auto"/>
          </w:tcPr>
          <w:p w14:paraId="4CCD8B2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61216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1D4A4C86"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466672B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4ACB1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75EF71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13937B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B1B60F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462C1E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BB4EE1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FC7C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93FA68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9E3B02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EA9E3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9C4851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332866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45B80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550245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901FEF"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0A260259" w14:textId="77777777" w:rsidR="00D63504" w:rsidRPr="00B6273D" w:rsidRDefault="00D63504" w:rsidP="003934F0">
            <w:pPr>
              <w:pStyle w:val="Sinespaciado"/>
              <w:jc w:val="both"/>
              <w:rPr>
                <w:rFonts w:ascii="Times New Roman" w:hAnsi="Times New Roman" w:cs="Times New Roman"/>
              </w:rPr>
            </w:pPr>
          </w:p>
        </w:tc>
      </w:tr>
      <w:tr w:rsidR="00872899" w:rsidRPr="00B6273D" w14:paraId="6D22DFD6" w14:textId="77777777" w:rsidTr="00B25DF7">
        <w:trPr>
          <w:trHeight w:val="485"/>
        </w:trPr>
        <w:tc>
          <w:tcPr>
            <w:tcW w:w="1436" w:type="pct"/>
            <w:gridSpan w:val="2"/>
            <w:shd w:val="clear" w:color="auto" w:fill="auto"/>
          </w:tcPr>
          <w:p w14:paraId="55D2D32C" w14:textId="7D5A3BEA"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lastRenderedPageBreak/>
              <w:t>Diseño de un servidor de aplicación encargado de gestionar el tráfico de datos de salida de la aplicación.</w:t>
            </w:r>
          </w:p>
        </w:tc>
        <w:tc>
          <w:tcPr>
            <w:tcW w:w="178" w:type="pct"/>
            <w:shd w:val="clear" w:color="auto" w:fill="auto"/>
          </w:tcPr>
          <w:p w14:paraId="13FC27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B95CE33"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D145F75"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219ED8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5EB687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314AF7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B9B840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25C62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C30BC4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4B413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65FD9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BF8CE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8E94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DDC21F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FF252"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0BD01BB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9C412E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216C09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DE797C2" w14:textId="77777777" w:rsidR="00872899" w:rsidRPr="00B6273D" w:rsidRDefault="00872899" w:rsidP="00872899">
            <w:pPr>
              <w:pStyle w:val="Sinespaciado"/>
              <w:jc w:val="both"/>
              <w:rPr>
                <w:rFonts w:ascii="Times New Roman" w:hAnsi="Times New Roman" w:cs="Times New Roman"/>
              </w:rPr>
            </w:pPr>
          </w:p>
        </w:tc>
        <w:tc>
          <w:tcPr>
            <w:tcW w:w="179" w:type="pct"/>
            <w:shd w:val="clear" w:color="auto" w:fill="auto"/>
          </w:tcPr>
          <w:p w14:paraId="78B5AFB6" w14:textId="77777777" w:rsidR="00872899" w:rsidRPr="00B6273D" w:rsidRDefault="00872899" w:rsidP="00872899">
            <w:pPr>
              <w:pStyle w:val="Sinespaciado"/>
              <w:jc w:val="both"/>
              <w:rPr>
                <w:rFonts w:ascii="Times New Roman" w:hAnsi="Times New Roman" w:cs="Times New Roman"/>
              </w:rPr>
            </w:pPr>
          </w:p>
        </w:tc>
      </w:tr>
      <w:tr w:rsidR="00872899" w:rsidRPr="00B6273D" w14:paraId="1096DB81"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98" w:author="CHRISTOPHER ALEXIS CASTRO GARCES" w:date="2021-08-31T00:41: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39"/>
          <w:trPrChange w:id="99" w:author="CHRISTOPHER ALEXIS CASTRO GARCES" w:date="2021-08-31T00:41:00Z">
            <w:trPr>
              <w:trHeight w:val="339"/>
            </w:trPr>
          </w:trPrChange>
        </w:trPr>
        <w:tc>
          <w:tcPr>
            <w:tcW w:w="1436" w:type="pct"/>
            <w:gridSpan w:val="2"/>
            <w:shd w:val="clear" w:color="auto" w:fill="auto"/>
            <w:tcPrChange w:id="100" w:author="CHRISTOPHER ALEXIS CASTRO GARCES" w:date="2021-08-31T00:41:00Z">
              <w:tcPr>
                <w:tcW w:w="1436" w:type="pct"/>
                <w:gridSpan w:val="2"/>
                <w:shd w:val="clear" w:color="auto" w:fill="auto"/>
              </w:tcPr>
            </w:tcPrChange>
          </w:tcPr>
          <w:p w14:paraId="6DF2055B" w14:textId="39AF3DC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Diseño de un GUI de visualización de los registros del historiador de procesos.</w:t>
            </w:r>
          </w:p>
        </w:tc>
        <w:tc>
          <w:tcPr>
            <w:tcW w:w="178" w:type="pct"/>
            <w:shd w:val="clear" w:color="auto" w:fill="auto"/>
            <w:tcPrChange w:id="101" w:author="CHRISTOPHER ALEXIS CASTRO GARCES" w:date="2021-08-31T00:41:00Z">
              <w:tcPr>
                <w:tcW w:w="178" w:type="pct"/>
                <w:shd w:val="clear" w:color="auto" w:fill="auto"/>
              </w:tcPr>
            </w:tcPrChange>
          </w:tcPr>
          <w:p w14:paraId="78C474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02" w:author="CHRISTOPHER ALEXIS CASTRO GARCES" w:date="2021-08-31T00:41:00Z">
              <w:tcPr>
                <w:tcW w:w="178" w:type="pct"/>
                <w:shd w:val="clear" w:color="auto" w:fill="auto"/>
              </w:tcPr>
            </w:tcPrChange>
          </w:tcPr>
          <w:p w14:paraId="23B87F92"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103" w:author="CHRISTOPHER ALEXIS CASTRO GARCES" w:date="2021-08-31T00:41:00Z">
              <w:tcPr>
                <w:tcW w:w="181" w:type="pct"/>
                <w:gridSpan w:val="2"/>
                <w:shd w:val="clear" w:color="auto" w:fill="auto"/>
              </w:tcPr>
            </w:tcPrChange>
          </w:tcPr>
          <w:p w14:paraId="7802D3F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104" w:author="CHRISTOPHER ALEXIS CASTRO GARCES" w:date="2021-08-31T00:41:00Z">
              <w:tcPr>
                <w:tcW w:w="175" w:type="pct"/>
                <w:shd w:val="clear" w:color="auto" w:fill="auto"/>
              </w:tcPr>
            </w:tcPrChange>
          </w:tcPr>
          <w:p w14:paraId="1F8B637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05" w:author="CHRISTOPHER ALEXIS CASTRO GARCES" w:date="2021-08-31T00:41:00Z">
              <w:tcPr>
                <w:tcW w:w="178" w:type="pct"/>
                <w:shd w:val="clear" w:color="auto" w:fill="auto"/>
              </w:tcPr>
            </w:tcPrChange>
          </w:tcPr>
          <w:p w14:paraId="4174461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06" w:author="CHRISTOPHER ALEXIS CASTRO GARCES" w:date="2021-08-31T00:41:00Z">
              <w:tcPr>
                <w:tcW w:w="178" w:type="pct"/>
                <w:shd w:val="clear" w:color="auto" w:fill="auto"/>
              </w:tcPr>
            </w:tcPrChange>
          </w:tcPr>
          <w:p w14:paraId="24B2BD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07" w:author="CHRISTOPHER ALEXIS CASTRO GARCES" w:date="2021-08-31T00:41:00Z">
              <w:tcPr>
                <w:tcW w:w="178" w:type="pct"/>
                <w:shd w:val="clear" w:color="auto" w:fill="auto"/>
              </w:tcPr>
            </w:tcPrChange>
          </w:tcPr>
          <w:p w14:paraId="782EC17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08" w:author="CHRISTOPHER ALEXIS CASTRO GARCES" w:date="2021-08-31T00:41:00Z">
              <w:tcPr>
                <w:tcW w:w="178" w:type="pct"/>
                <w:shd w:val="clear" w:color="auto" w:fill="auto"/>
              </w:tcPr>
            </w:tcPrChange>
          </w:tcPr>
          <w:p w14:paraId="34C0BB1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09" w:author="CHRISTOPHER ALEXIS CASTRO GARCES" w:date="2021-08-31T00:41:00Z">
              <w:tcPr>
                <w:tcW w:w="178" w:type="pct"/>
                <w:shd w:val="clear" w:color="auto" w:fill="auto"/>
              </w:tcPr>
            </w:tcPrChange>
          </w:tcPr>
          <w:p w14:paraId="60D51D9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Change w:id="110" w:author="CHRISTOPHER ALEXIS CASTRO GARCES" w:date="2021-08-31T00:41:00Z">
              <w:tcPr>
                <w:tcW w:w="178" w:type="pct"/>
                <w:shd w:val="clear" w:color="auto" w:fill="9CC2E5" w:themeFill="accent1" w:themeFillTint="99"/>
              </w:tcPr>
            </w:tcPrChange>
          </w:tcPr>
          <w:p w14:paraId="6ADC2BD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Change w:id="111" w:author="CHRISTOPHER ALEXIS CASTRO GARCES" w:date="2021-08-31T00:41:00Z">
              <w:tcPr>
                <w:tcW w:w="178" w:type="pct"/>
                <w:shd w:val="clear" w:color="auto" w:fill="auto"/>
              </w:tcPr>
            </w:tcPrChange>
          </w:tcPr>
          <w:p w14:paraId="1B8A29E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2" w:author="CHRISTOPHER ALEXIS CASTRO GARCES" w:date="2021-08-31T00:41:00Z">
              <w:tcPr>
                <w:tcW w:w="178" w:type="pct"/>
                <w:shd w:val="clear" w:color="auto" w:fill="auto"/>
              </w:tcPr>
            </w:tcPrChange>
          </w:tcPr>
          <w:p w14:paraId="1E772EB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3" w:author="CHRISTOPHER ALEXIS CASTRO GARCES" w:date="2021-08-31T00:41:00Z">
              <w:tcPr>
                <w:tcW w:w="178" w:type="pct"/>
                <w:shd w:val="clear" w:color="auto" w:fill="auto"/>
              </w:tcPr>
            </w:tcPrChange>
          </w:tcPr>
          <w:p w14:paraId="5D47A5C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4" w:author="CHRISTOPHER ALEXIS CASTRO GARCES" w:date="2021-08-31T00:41:00Z">
              <w:tcPr>
                <w:tcW w:w="178" w:type="pct"/>
                <w:shd w:val="clear" w:color="auto" w:fill="auto"/>
              </w:tcPr>
            </w:tcPrChange>
          </w:tcPr>
          <w:p w14:paraId="20AF9C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5" w:author="CHRISTOPHER ALEXIS CASTRO GARCES" w:date="2021-08-31T00:41:00Z">
              <w:tcPr>
                <w:tcW w:w="178" w:type="pct"/>
                <w:shd w:val="clear" w:color="auto" w:fill="auto"/>
              </w:tcPr>
            </w:tcPrChange>
          </w:tcPr>
          <w:p w14:paraId="0C20738B"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Change w:id="116" w:author="CHRISTOPHER ALEXIS CASTRO GARCES" w:date="2021-08-31T00:41:00Z">
              <w:tcPr>
                <w:tcW w:w="180" w:type="pct"/>
                <w:shd w:val="clear" w:color="auto" w:fill="auto"/>
              </w:tcPr>
            </w:tcPrChange>
          </w:tcPr>
          <w:p w14:paraId="53FD5F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7" w:author="CHRISTOPHER ALEXIS CASTRO GARCES" w:date="2021-08-31T00:41:00Z">
              <w:tcPr>
                <w:tcW w:w="178" w:type="pct"/>
                <w:shd w:val="clear" w:color="auto" w:fill="auto"/>
              </w:tcPr>
            </w:tcPrChange>
          </w:tcPr>
          <w:p w14:paraId="3A329C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8" w:author="CHRISTOPHER ALEXIS CASTRO GARCES" w:date="2021-08-31T00:41:00Z">
              <w:tcPr>
                <w:tcW w:w="178" w:type="pct"/>
                <w:shd w:val="clear" w:color="auto" w:fill="auto"/>
              </w:tcPr>
            </w:tcPrChange>
          </w:tcPr>
          <w:p w14:paraId="42A8E7F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19" w:author="CHRISTOPHER ALEXIS CASTRO GARCES" w:date="2021-08-31T00:41:00Z">
              <w:tcPr>
                <w:tcW w:w="178" w:type="pct"/>
                <w:shd w:val="clear" w:color="auto" w:fill="auto"/>
              </w:tcPr>
            </w:tcPrChange>
          </w:tcPr>
          <w:p w14:paraId="64D859DA"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auto"/>
            <w:tcPrChange w:id="120" w:author="CHRISTOPHER ALEXIS CASTRO GARCES" w:date="2021-08-31T00:41:00Z">
              <w:tcPr>
                <w:tcW w:w="179" w:type="pct"/>
                <w:tcBorders>
                  <w:top w:val="single" w:sz="4" w:space="0" w:color="auto"/>
                </w:tcBorders>
                <w:shd w:val="clear" w:color="auto" w:fill="auto"/>
              </w:tcPr>
            </w:tcPrChange>
          </w:tcPr>
          <w:p w14:paraId="5AFBFFF2" w14:textId="77777777" w:rsidR="00872899" w:rsidRPr="00B6273D" w:rsidRDefault="00872899" w:rsidP="00872899">
            <w:pPr>
              <w:pStyle w:val="Sinespaciado"/>
              <w:jc w:val="both"/>
              <w:rPr>
                <w:rFonts w:ascii="Times New Roman" w:hAnsi="Times New Roman" w:cs="Times New Roman"/>
              </w:rPr>
            </w:pPr>
          </w:p>
        </w:tc>
      </w:tr>
      <w:tr w:rsidR="00872899" w:rsidRPr="00B6273D" w14:paraId="2A337143"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21" w:author="CHRISTOPHER ALEXIS CASTRO GARCES" w:date="2021-08-31T00:42: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64"/>
          <w:trPrChange w:id="122" w:author="CHRISTOPHER ALEXIS CASTRO GARCES" w:date="2021-08-31T00:42:00Z">
            <w:trPr>
              <w:trHeight w:val="64"/>
            </w:trPr>
          </w:trPrChange>
        </w:trPr>
        <w:tc>
          <w:tcPr>
            <w:tcW w:w="1436" w:type="pct"/>
            <w:gridSpan w:val="2"/>
            <w:shd w:val="clear" w:color="auto" w:fill="auto"/>
            <w:tcPrChange w:id="123" w:author="CHRISTOPHER ALEXIS CASTRO GARCES" w:date="2021-08-31T00:42:00Z">
              <w:tcPr>
                <w:tcW w:w="1436" w:type="pct"/>
                <w:gridSpan w:val="2"/>
                <w:shd w:val="clear" w:color="auto" w:fill="auto"/>
              </w:tcPr>
            </w:tcPrChange>
          </w:tcPr>
          <w:p w14:paraId="066FAF9F" w14:textId="48B40FC4"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la base de datos.</w:t>
            </w:r>
          </w:p>
        </w:tc>
        <w:tc>
          <w:tcPr>
            <w:tcW w:w="178" w:type="pct"/>
            <w:shd w:val="clear" w:color="auto" w:fill="auto"/>
            <w:tcPrChange w:id="124" w:author="CHRISTOPHER ALEXIS CASTRO GARCES" w:date="2021-08-31T00:42:00Z">
              <w:tcPr>
                <w:tcW w:w="178" w:type="pct"/>
                <w:shd w:val="clear" w:color="auto" w:fill="auto"/>
              </w:tcPr>
            </w:tcPrChange>
          </w:tcPr>
          <w:p w14:paraId="05B10C6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25" w:author="CHRISTOPHER ALEXIS CASTRO GARCES" w:date="2021-08-31T00:42:00Z">
              <w:tcPr>
                <w:tcW w:w="178" w:type="pct"/>
                <w:shd w:val="clear" w:color="auto" w:fill="auto"/>
              </w:tcPr>
            </w:tcPrChange>
          </w:tcPr>
          <w:p w14:paraId="74349FC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126" w:author="CHRISTOPHER ALEXIS CASTRO GARCES" w:date="2021-08-31T00:42:00Z">
              <w:tcPr>
                <w:tcW w:w="181" w:type="pct"/>
                <w:gridSpan w:val="2"/>
                <w:shd w:val="clear" w:color="auto" w:fill="auto"/>
              </w:tcPr>
            </w:tcPrChange>
          </w:tcPr>
          <w:p w14:paraId="21E1A9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127" w:author="CHRISTOPHER ALEXIS CASTRO GARCES" w:date="2021-08-31T00:42:00Z">
              <w:tcPr>
                <w:tcW w:w="175" w:type="pct"/>
                <w:shd w:val="clear" w:color="auto" w:fill="auto"/>
              </w:tcPr>
            </w:tcPrChange>
          </w:tcPr>
          <w:p w14:paraId="6943714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28" w:author="CHRISTOPHER ALEXIS CASTRO GARCES" w:date="2021-08-31T00:42:00Z">
              <w:tcPr>
                <w:tcW w:w="178" w:type="pct"/>
                <w:shd w:val="clear" w:color="auto" w:fill="auto"/>
              </w:tcPr>
            </w:tcPrChange>
          </w:tcPr>
          <w:p w14:paraId="5B5DA23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29" w:author="CHRISTOPHER ALEXIS CASTRO GARCES" w:date="2021-08-31T00:42:00Z">
              <w:tcPr>
                <w:tcW w:w="178" w:type="pct"/>
                <w:shd w:val="clear" w:color="auto" w:fill="auto"/>
              </w:tcPr>
            </w:tcPrChange>
          </w:tcPr>
          <w:p w14:paraId="3225B1C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30" w:author="CHRISTOPHER ALEXIS CASTRO GARCES" w:date="2021-08-31T00:42:00Z">
              <w:tcPr>
                <w:tcW w:w="178" w:type="pct"/>
                <w:shd w:val="clear" w:color="auto" w:fill="auto"/>
              </w:tcPr>
            </w:tcPrChange>
          </w:tcPr>
          <w:p w14:paraId="6B224BA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Change w:id="131" w:author="CHRISTOPHER ALEXIS CASTRO GARCES" w:date="2021-08-31T00:42:00Z">
              <w:tcPr>
                <w:tcW w:w="178" w:type="pct"/>
                <w:shd w:val="clear" w:color="auto" w:fill="auto"/>
              </w:tcPr>
            </w:tcPrChange>
          </w:tcPr>
          <w:p w14:paraId="1DBC30A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32" w:author="CHRISTOPHER ALEXIS CASTRO GARCES" w:date="2021-08-31T00:42:00Z">
              <w:tcPr>
                <w:tcW w:w="178" w:type="pct"/>
                <w:shd w:val="clear" w:color="auto" w:fill="auto"/>
              </w:tcPr>
            </w:tcPrChange>
          </w:tcPr>
          <w:p w14:paraId="57A2AC4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33" w:author="CHRISTOPHER ALEXIS CASTRO GARCES" w:date="2021-08-31T00:42:00Z">
              <w:tcPr>
                <w:tcW w:w="178" w:type="pct"/>
                <w:shd w:val="clear" w:color="auto" w:fill="auto"/>
              </w:tcPr>
            </w:tcPrChange>
          </w:tcPr>
          <w:p w14:paraId="16B7786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34" w:author="CHRISTOPHER ALEXIS CASTRO GARCES" w:date="2021-08-31T00:42:00Z">
              <w:tcPr>
                <w:tcW w:w="178" w:type="pct"/>
                <w:shd w:val="clear" w:color="auto" w:fill="9CC2E5" w:themeFill="accent1" w:themeFillTint="99"/>
              </w:tcPr>
            </w:tcPrChange>
          </w:tcPr>
          <w:p w14:paraId="17920C9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Change w:id="135" w:author="CHRISTOPHER ALEXIS CASTRO GARCES" w:date="2021-08-31T00:42:00Z">
              <w:tcPr>
                <w:tcW w:w="178" w:type="pct"/>
                <w:shd w:val="clear" w:color="auto" w:fill="auto"/>
              </w:tcPr>
            </w:tcPrChange>
          </w:tcPr>
          <w:p w14:paraId="58FAA1A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36" w:author="CHRISTOPHER ALEXIS CASTRO GARCES" w:date="2021-08-31T00:42:00Z">
              <w:tcPr>
                <w:tcW w:w="178" w:type="pct"/>
                <w:tcBorders>
                  <w:top w:val="single" w:sz="4" w:space="0" w:color="auto"/>
                  <w:bottom w:val="single" w:sz="4" w:space="0" w:color="auto"/>
                </w:tcBorders>
                <w:shd w:val="clear" w:color="auto" w:fill="auto"/>
              </w:tcPr>
            </w:tcPrChange>
          </w:tcPr>
          <w:p w14:paraId="22193DF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37" w:author="CHRISTOPHER ALEXIS CASTRO GARCES" w:date="2021-08-31T00:42:00Z">
              <w:tcPr>
                <w:tcW w:w="178" w:type="pct"/>
                <w:tcBorders>
                  <w:top w:val="single" w:sz="4" w:space="0" w:color="auto"/>
                  <w:bottom w:val="single" w:sz="4" w:space="0" w:color="auto"/>
                </w:tcBorders>
                <w:shd w:val="clear" w:color="auto" w:fill="auto"/>
              </w:tcPr>
            </w:tcPrChange>
          </w:tcPr>
          <w:p w14:paraId="3D6C127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38" w:author="CHRISTOPHER ALEXIS CASTRO GARCES" w:date="2021-08-31T00:42:00Z">
              <w:tcPr>
                <w:tcW w:w="178" w:type="pct"/>
                <w:tcBorders>
                  <w:top w:val="single" w:sz="4" w:space="0" w:color="auto"/>
                  <w:bottom w:val="single" w:sz="4" w:space="0" w:color="auto"/>
                </w:tcBorders>
                <w:shd w:val="clear" w:color="auto" w:fill="auto"/>
              </w:tcPr>
            </w:tcPrChange>
          </w:tcPr>
          <w:p w14:paraId="760C325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Change w:id="139" w:author="CHRISTOPHER ALEXIS CASTRO GARCES" w:date="2021-08-31T00:42:00Z">
              <w:tcPr>
                <w:tcW w:w="180" w:type="pct"/>
                <w:tcBorders>
                  <w:top w:val="single" w:sz="4" w:space="0" w:color="auto"/>
                  <w:bottom w:val="single" w:sz="4" w:space="0" w:color="auto"/>
                </w:tcBorders>
                <w:shd w:val="clear" w:color="auto" w:fill="auto"/>
              </w:tcPr>
            </w:tcPrChange>
          </w:tcPr>
          <w:p w14:paraId="4CF53EA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40" w:author="CHRISTOPHER ALEXIS CASTRO GARCES" w:date="2021-08-31T00:42:00Z">
              <w:tcPr>
                <w:tcW w:w="178" w:type="pct"/>
                <w:tcBorders>
                  <w:top w:val="single" w:sz="4" w:space="0" w:color="auto"/>
                  <w:bottom w:val="single" w:sz="4" w:space="0" w:color="auto"/>
                </w:tcBorders>
                <w:shd w:val="clear" w:color="auto" w:fill="auto"/>
              </w:tcPr>
            </w:tcPrChange>
          </w:tcPr>
          <w:p w14:paraId="777071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41" w:author="CHRISTOPHER ALEXIS CASTRO GARCES" w:date="2021-08-31T00:42:00Z">
              <w:tcPr>
                <w:tcW w:w="178" w:type="pct"/>
                <w:tcBorders>
                  <w:top w:val="single" w:sz="4" w:space="0" w:color="auto"/>
                  <w:bottom w:val="single" w:sz="4" w:space="0" w:color="auto"/>
                </w:tcBorders>
                <w:shd w:val="clear" w:color="auto" w:fill="auto"/>
              </w:tcPr>
            </w:tcPrChange>
          </w:tcPr>
          <w:p w14:paraId="2FB9020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42" w:author="CHRISTOPHER ALEXIS CASTRO GARCES" w:date="2021-08-31T00:42:00Z">
              <w:tcPr>
                <w:tcW w:w="178" w:type="pct"/>
                <w:tcBorders>
                  <w:top w:val="single" w:sz="4" w:space="0" w:color="auto"/>
                  <w:bottom w:val="single" w:sz="4" w:space="0" w:color="auto"/>
                </w:tcBorders>
                <w:shd w:val="clear" w:color="auto" w:fill="auto"/>
              </w:tcPr>
            </w:tcPrChange>
          </w:tcPr>
          <w:p w14:paraId="679098D8"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Change w:id="143" w:author="CHRISTOPHER ALEXIS CASTRO GARCES" w:date="2021-08-31T00:42:00Z">
              <w:tcPr>
                <w:tcW w:w="179" w:type="pct"/>
                <w:tcBorders>
                  <w:top w:val="single" w:sz="4" w:space="0" w:color="auto"/>
                  <w:bottom w:val="single" w:sz="4" w:space="0" w:color="auto"/>
                </w:tcBorders>
                <w:shd w:val="clear" w:color="auto" w:fill="auto"/>
              </w:tcPr>
            </w:tcPrChange>
          </w:tcPr>
          <w:p w14:paraId="3144746E" w14:textId="77777777" w:rsidR="00872899" w:rsidRPr="00B6273D" w:rsidRDefault="00872899" w:rsidP="00872899">
            <w:pPr>
              <w:pStyle w:val="Sinespaciado"/>
              <w:jc w:val="both"/>
              <w:rPr>
                <w:rFonts w:ascii="Times New Roman" w:hAnsi="Times New Roman" w:cs="Times New Roman"/>
              </w:rPr>
            </w:pPr>
          </w:p>
        </w:tc>
      </w:tr>
      <w:tr w:rsidR="00872899" w:rsidRPr="00B6273D" w14:paraId="581E8528"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 w:author="CHRISTOPHER ALEXIS CASTRO GARCES" w:date="2021-08-31T00:42: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69"/>
          <w:trPrChange w:id="145" w:author="CHRISTOPHER ALEXIS CASTRO GARCES" w:date="2021-08-31T00:42:00Z">
            <w:trPr>
              <w:trHeight w:val="269"/>
            </w:trPr>
          </w:trPrChange>
        </w:trPr>
        <w:tc>
          <w:tcPr>
            <w:tcW w:w="1436" w:type="pct"/>
            <w:gridSpan w:val="2"/>
            <w:shd w:val="clear" w:color="auto" w:fill="auto"/>
            <w:tcPrChange w:id="146" w:author="CHRISTOPHER ALEXIS CASTRO GARCES" w:date="2021-08-31T00:42:00Z">
              <w:tcPr>
                <w:tcW w:w="1436" w:type="pct"/>
                <w:gridSpan w:val="2"/>
                <w:shd w:val="clear" w:color="auto" w:fill="auto"/>
              </w:tcPr>
            </w:tcPrChange>
          </w:tcPr>
          <w:p w14:paraId="128CCDE4" w14:textId="46EAE33E"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l aplicativo encargado de gestionar el tráfico de datos del historiador de procesos.</w:t>
            </w:r>
          </w:p>
        </w:tc>
        <w:tc>
          <w:tcPr>
            <w:tcW w:w="178" w:type="pct"/>
            <w:shd w:val="clear" w:color="auto" w:fill="auto"/>
            <w:tcPrChange w:id="147" w:author="CHRISTOPHER ALEXIS CASTRO GARCES" w:date="2021-08-31T00:42:00Z">
              <w:tcPr>
                <w:tcW w:w="178" w:type="pct"/>
                <w:shd w:val="clear" w:color="auto" w:fill="auto"/>
              </w:tcPr>
            </w:tcPrChange>
          </w:tcPr>
          <w:p w14:paraId="3EC3604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48" w:author="CHRISTOPHER ALEXIS CASTRO GARCES" w:date="2021-08-31T00:42:00Z">
              <w:tcPr>
                <w:tcW w:w="178" w:type="pct"/>
                <w:shd w:val="clear" w:color="auto" w:fill="auto"/>
              </w:tcPr>
            </w:tcPrChange>
          </w:tcPr>
          <w:p w14:paraId="68520D7D"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149" w:author="CHRISTOPHER ALEXIS CASTRO GARCES" w:date="2021-08-31T00:42:00Z">
              <w:tcPr>
                <w:tcW w:w="181" w:type="pct"/>
                <w:gridSpan w:val="2"/>
                <w:shd w:val="clear" w:color="auto" w:fill="auto"/>
              </w:tcPr>
            </w:tcPrChange>
          </w:tcPr>
          <w:p w14:paraId="2EDC51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150" w:author="CHRISTOPHER ALEXIS CASTRO GARCES" w:date="2021-08-31T00:42:00Z">
              <w:tcPr>
                <w:tcW w:w="175" w:type="pct"/>
                <w:shd w:val="clear" w:color="auto" w:fill="auto"/>
              </w:tcPr>
            </w:tcPrChange>
          </w:tcPr>
          <w:p w14:paraId="554278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1" w:author="CHRISTOPHER ALEXIS CASTRO GARCES" w:date="2021-08-31T00:42:00Z">
              <w:tcPr>
                <w:tcW w:w="178" w:type="pct"/>
                <w:shd w:val="clear" w:color="auto" w:fill="auto"/>
              </w:tcPr>
            </w:tcPrChange>
          </w:tcPr>
          <w:p w14:paraId="7213EBA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2" w:author="CHRISTOPHER ALEXIS CASTRO GARCES" w:date="2021-08-31T00:42:00Z">
              <w:tcPr>
                <w:tcW w:w="178" w:type="pct"/>
                <w:shd w:val="clear" w:color="auto" w:fill="auto"/>
              </w:tcPr>
            </w:tcPrChange>
          </w:tcPr>
          <w:p w14:paraId="01446CF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3" w:author="CHRISTOPHER ALEXIS CASTRO GARCES" w:date="2021-08-31T00:42:00Z">
              <w:tcPr>
                <w:tcW w:w="178" w:type="pct"/>
                <w:shd w:val="clear" w:color="auto" w:fill="auto"/>
              </w:tcPr>
            </w:tcPrChange>
          </w:tcPr>
          <w:p w14:paraId="3916018C"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Change w:id="154" w:author="CHRISTOPHER ALEXIS CASTRO GARCES" w:date="2021-08-31T00:42:00Z">
              <w:tcPr>
                <w:tcW w:w="178" w:type="pct"/>
                <w:shd w:val="clear" w:color="auto" w:fill="auto"/>
              </w:tcPr>
            </w:tcPrChange>
          </w:tcPr>
          <w:p w14:paraId="1C46375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5" w:author="CHRISTOPHER ALEXIS CASTRO GARCES" w:date="2021-08-31T00:42:00Z">
              <w:tcPr>
                <w:tcW w:w="178" w:type="pct"/>
                <w:shd w:val="clear" w:color="auto" w:fill="auto"/>
              </w:tcPr>
            </w:tcPrChange>
          </w:tcPr>
          <w:p w14:paraId="4CC513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6" w:author="CHRISTOPHER ALEXIS CASTRO GARCES" w:date="2021-08-31T00:42:00Z">
              <w:tcPr>
                <w:tcW w:w="178" w:type="pct"/>
                <w:shd w:val="clear" w:color="auto" w:fill="auto"/>
              </w:tcPr>
            </w:tcPrChange>
          </w:tcPr>
          <w:p w14:paraId="3F888B6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7" w:author="CHRISTOPHER ALEXIS CASTRO GARCES" w:date="2021-08-31T00:42:00Z">
              <w:tcPr>
                <w:tcW w:w="178" w:type="pct"/>
                <w:shd w:val="clear" w:color="auto" w:fill="auto"/>
              </w:tcPr>
            </w:tcPrChange>
          </w:tcPr>
          <w:p w14:paraId="7459D49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58" w:author="CHRISTOPHER ALEXIS CASTRO GARCES" w:date="2021-08-31T00:42:00Z">
              <w:tcPr>
                <w:tcW w:w="178" w:type="pct"/>
                <w:shd w:val="clear" w:color="auto" w:fill="9CC2E5" w:themeFill="accent1" w:themeFillTint="99"/>
              </w:tcPr>
            </w:tcPrChange>
          </w:tcPr>
          <w:p w14:paraId="353CEE8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Change w:id="159" w:author="CHRISTOPHER ALEXIS CASTRO GARCES" w:date="2021-08-31T00:42:00Z">
              <w:tcPr>
                <w:tcW w:w="178" w:type="pct"/>
                <w:tcBorders>
                  <w:top w:val="single" w:sz="4" w:space="0" w:color="auto"/>
                  <w:bottom w:val="single" w:sz="4" w:space="0" w:color="auto"/>
                </w:tcBorders>
                <w:shd w:val="clear" w:color="auto" w:fill="auto"/>
              </w:tcPr>
            </w:tcPrChange>
          </w:tcPr>
          <w:p w14:paraId="7D97BD3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60" w:author="CHRISTOPHER ALEXIS CASTRO GARCES" w:date="2021-08-31T00:42:00Z">
              <w:tcPr>
                <w:tcW w:w="178" w:type="pct"/>
                <w:tcBorders>
                  <w:top w:val="single" w:sz="4" w:space="0" w:color="auto"/>
                  <w:bottom w:val="single" w:sz="4" w:space="0" w:color="auto"/>
                </w:tcBorders>
                <w:shd w:val="clear" w:color="auto" w:fill="auto"/>
              </w:tcPr>
            </w:tcPrChange>
          </w:tcPr>
          <w:p w14:paraId="41437AD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61" w:author="CHRISTOPHER ALEXIS CASTRO GARCES" w:date="2021-08-31T00:42:00Z">
              <w:tcPr>
                <w:tcW w:w="178" w:type="pct"/>
                <w:tcBorders>
                  <w:top w:val="single" w:sz="4" w:space="0" w:color="auto"/>
                  <w:bottom w:val="single" w:sz="4" w:space="0" w:color="auto"/>
                </w:tcBorders>
                <w:shd w:val="clear" w:color="auto" w:fill="auto"/>
              </w:tcPr>
            </w:tcPrChange>
          </w:tcPr>
          <w:p w14:paraId="54CD68F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Change w:id="162" w:author="CHRISTOPHER ALEXIS CASTRO GARCES" w:date="2021-08-31T00:42:00Z">
              <w:tcPr>
                <w:tcW w:w="180" w:type="pct"/>
                <w:tcBorders>
                  <w:top w:val="single" w:sz="4" w:space="0" w:color="auto"/>
                  <w:bottom w:val="single" w:sz="4" w:space="0" w:color="auto"/>
                </w:tcBorders>
                <w:shd w:val="clear" w:color="auto" w:fill="auto"/>
              </w:tcPr>
            </w:tcPrChange>
          </w:tcPr>
          <w:p w14:paraId="6741CA0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63" w:author="CHRISTOPHER ALEXIS CASTRO GARCES" w:date="2021-08-31T00:42:00Z">
              <w:tcPr>
                <w:tcW w:w="178" w:type="pct"/>
                <w:tcBorders>
                  <w:top w:val="single" w:sz="4" w:space="0" w:color="auto"/>
                  <w:bottom w:val="single" w:sz="4" w:space="0" w:color="auto"/>
                </w:tcBorders>
                <w:shd w:val="clear" w:color="auto" w:fill="auto"/>
              </w:tcPr>
            </w:tcPrChange>
          </w:tcPr>
          <w:p w14:paraId="61EFCAF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64" w:author="CHRISTOPHER ALEXIS CASTRO GARCES" w:date="2021-08-31T00:42:00Z">
              <w:tcPr>
                <w:tcW w:w="178" w:type="pct"/>
                <w:tcBorders>
                  <w:top w:val="single" w:sz="4" w:space="0" w:color="auto"/>
                  <w:bottom w:val="single" w:sz="4" w:space="0" w:color="auto"/>
                </w:tcBorders>
                <w:shd w:val="clear" w:color="auto" w:fill="auto"/>
              </w:tcPr>
            </w:tcPrChange>
          </w:tcPr>
          <w:p w14:paraId="4749C1C4"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65" w:author="CHRISTOPHER ALEXIS CASTRO GARCES" w:date="2021-08-31T00:42:00Z">
              <w:tcPr>
                <w:tcW w:w="178" w:type="pct"/>
                <w:tcBorders>
                  <w:top w:val="single" w:sz="4" w:space="0" w:color="auto"/>
                  <w:bottom w:val="single" w:sz="4" w:space="0" w:color="auto"/>
                </w:tcBorders>
                <w:shd w:val="clear" w:color="auto" w:fill="auto"/>
              </w:tcPr>
            </w:tcPrChange>
          </w:tcPr>
          <w:p w14:paraId="739B4ED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Change w:id="166" w:author="CHRISTOPHER ALEXIS CASTRO GARCES" w:date="2021-08-31T00:42:00Z">
              <w:tcPr>
                <w:tcW w:w="179" w:type="pct"/>
                <w:tcBorders>
                  <w:top w:val="single" w:sz="4" w:space="0" w:color="auto"/>
                  <w:bottom w:val="single" w:sz="4" w:space="0" w:color="auto"/>
                </w:tcBorders>
                <w:shd w:val="clear" w:color="auto" w:fill="auto"/>
              </w:tcPr>
            </w:tcPrChange>
          </w:tcPr>
          <w:p w14:paraId="282CC216" w14:textId="77777777" w:rsidR="00872899" w:rsidRPr="00B6273D" w:rsidRDefault="00872899" w:rsidP="00872899">
            <w:pPr>
              <w:pStyle w:val="Sinespaciado"/>
              <w:jc w:val="both"/>
              <w:rPr>
                <w:rFonts w:ascii="Times New Roman" w:hAnsi="Times New Roman" w:cs="Times New Roman"/>
              </w:rPr>
            </w:pPr>
          </w:p>
        </w:tc>
      </w:tr>
      <w:tr w:rsidR="00872899" w:rsidRPr="00B6273D" w14:paraId="1AEC3F5D"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67" w:author="CHRISTOPHER ALEXIS CASTRO GARCES" w:date="2021-08-31T00:42: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77"/>
          <w:trPrChange w:id="168" w:author="CHRISTOPHER ALEXIS CASTRO GARCES" w:date="2021-08-31T00:42:00Z">
            <w:trPr>
              <w:trHeight w:val="77"/>
            </w:trPr>
          </w:trPrChange>
        </w:trPr>
        <w:tc>
          <w:tcPr>
            <w:tcW w:w="1436" w:type="pct"/>
            <w:gridSpan w:val="2"/>
            <w:shd w:val="clear" w:color="auto" w:fill="auto"/>
            <w:tcPrChange w:id="169" w:author="CHRISTOPHER ALEXIS CASTRO GARCES" w:date="2021-08-31T00:42:00Z">
              <w:tcPr>
                <w:tcW w:w="1436" w:type="pct"/>
                <w:gridSpan w:val="2"/>
                <w:shd w:val="clear" w:color="auto" w:fill="auto"/>
              </w:tcPr>
            </w:tcPrChange>
          </w:tcPr>
          <w:p w14:paraId="25E72E18" w14:textId="46D6354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un módulo de comunicaciones.</w:t>
            </w:r>
          </w:p>
        </w:tc>
        <w:tc>
          <w:tcPr>
            <w:tcW w:w="178" w:type="pct"/>
            <w:shd w:val="clear" w:color="auto" w:fill="auto"/>
            <w:tcPrChange w:id="170" w:author="CHRISTOPHER ALEXIS CASTRO GARCES" w:date="2021-08-31T00:42:00Z">
              <w:tcPr>
                <w:tcW w:w="178" w:type="pct"/>
                <w:shd w:val="clear" w:color="auto" w:fill="auto"/>
              </w:tcPr>
            </w:tcPrChange>
          </w:tcPr>
          <w:p w14:paraId="30E00B0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71" w:author="CHRISTOPHER ALEXIS CASTRO GARCES" w:date="2021-08-31T00:42:00Z">
              <w:tcPr>
                <w:tcW w:w="178" w:type="pct"/>
                <w:shd w:val="clear" w:color="auto" w:fill="auto"/>
              </w:tcPr>
            </w:tcPrChange>
          </w:tcPr>
          <w:p w14:paraId="1E143A94"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172" w:author="CHRISTOPHER ALEXIS CASTRO GARCES" w:date="2021-08-31T00:42:00Z">
              <w:tcPr>
                <w:tcW w:w="181" w:type="pct"/>
                <w:gridSpan w:val="2"/>
                <w:shd w:val="clear" w:color="auto" w:fill="auto"/>
              </w:tcPr>
            </w:tcPrChange>
          </w:tcPr>
          <w:p w14:paraId="0917FF3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173" w:author="CHRISTOPHER ALEXIS CASTRO GARCES" w:date="2021-08-31T00:42:00Z">
              <w:tcPr>
                <w:tcW w:w="175" w:type="pct"/>
                <w:shd w:val="clear" w:color="auto" w:fill="auto"/>
              </w:tcPr>
            </w:tcPrChange>
          </w:tcPr>
          <w:p w14:paraId="78A74E8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74" w:author="CHRISTOPHER ALEXIS CASTRO GARCES" w:date="2021-08-31T00:42:00Z">
              <w:tcPr>
                <w:tcW w:w="178" w:type="pct"/>
                <w:shd w:val="clear" w:color="auto" w:fill="auto"/>
              </w:tcPr>
            </w:tcPrChange>
          </w:tcPr>
          <w:p w14:paraId="457B7D0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75" w:author="CHRISTOPHER ALEXIS CASTRO GARCES" w:date="2021-08-31T00:42:00Z">
              <w:tcPr>
                <w:tcW w:w="178" w:type="pct"/>
                <w:shd w:val="clear" w:color="auto" w:fill="auto"/>
              </w:tcPr>
            </w:tcPrChange>
          </w:tcPr>
          <w:p w14:paraId="2D798C5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76" w:author="CHRISTOPHER ALEXIS CASTRO GARCES" w:date="2021-08-31T00:42:00Z">
              <w:tcPr>
                <w:tcW w:w="178" w:type="pct"/>
                <w:shd w:val="clear" w:color="auto" w:fill="auto"/>
              </w:tcPr>
            </w:tcPrChange>
          </w:tcPr>
          <w:p w14:paraId="2B09513A"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Change w:id="177" w:author="CHRISTOPHER ALEXIS CASTRO GARCES" w:date="2021-08-31T00:42:00Z">
              <w:tcPr>
                <w:tcW w:w="178" w:type="pct"/>
                <w:shd w:val="clear" w:color="auto" w:fill="auto"/>
              </w:tcPr>
            </w:tcPrChange>
          </w:tcPr>
          <w:p w14:paraId="1F7DE85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78" w:author="CHRISTOPHER ALEXIS CASTRO GARCES" w:date="2021-08-31T00:42:00Z">
              <w:tcPr>
                <w:tcW w:w="178" w:type="pct"/>
                <w:shd w:val="clear" w:color="auto" w:fill="auto"/>
              </w:tcPr>
            </w:tcPrChange>
          </w:tcPr>
          <w:p w14:paraId="3C46923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79" w:author="CHRISTOPHER ALEXIS CASTRO GARCES" w:date="2021-08-31T00:42:00Z">
              <w:tcPr>
                <w:tcW w:w="178" w:type="pct"/>
                <w:shd w:val="clear" w:color="auto" w:fill="auto"/>
              </w:tcPr>
            </w:tcPrChange>
          </w:tcPr>
          <w:p w14:paraId="7A642E8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80" w:author="CHRISTOPHER ALEXIS CASTRO GARCES" w:date="2021-08-31T00:42:00Z">
              <w:tcPr>
                <w:tcW w:w="178" w:type="pct"/>
                <w:shd w:val="clear" w:color="auto" w:fill="auto"/>
              </w:tcPr>
            </w:tcPrChange>
          </w:tcPr>
          <w:p w14:paraId="705AF0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81" w:author="CHRISTOPHER ALEXIS CASTRO GARCES" w:date="2021-08-31T00:42:00Z">
              <w:tcPr>
                <w:tcW w:w="178" w:type="pct"/>
                <w:shd w:val="clear" w:color="auto" w:fill="auto"/>
              </w:tcPr>
            </w:tcPrChange>
          </w:tcPr>
          <w:p w14:paraId="6BDB762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82" w:author="CHRISTOPHER ALEXIS CASTRO GARCES" w:date="2021-08-31T00:42:00Z">
              <w:tcPr>
                <w:tcW w:w="178" w:type="pct"/>
                <w:tcBorders>
                  <w:top w:val="single" w:sz="4" w:space="0" w:color="auto"/>
                  <w:bottom w:val="single" w:sz="4" w:space="0" w:color="auto"/>
                </w:tcBorders>
                <w:shd w:val="clear" w:color="auto" w:fill="9CC2E5" w:themeFill="accent1" w:themeFillTint="99"/>
              </w:tcPr>
            </w:tcPrChange>
          </w:tcPr>
          <w:p w14:paraId="5D51373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Change w:id="183" w:author="CHRISTOPHER ALEXIS CASTRO GARCES" w:date="2021-08-31T00:42:00Z">
              <w:tcPr>
                <w:tcW w:w="178" w:type="pct"/>
                <w:tcBorders>
                  <w:top w:val="single" w:sz="4" w:space="0" w:color="auto"/>
                  <w:bottom w:val="single" w:sz="4" w:space="0" w:color="auto"/>
                </w:tcBorders>
                <w:shd w:val="clear" w:color="auto" w:fill="auto"/>
              </w:tcPr>
            </w:tcPrChange>
          </w:tcPr>
          <w:p w14:paraId="0FC14DD2"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84" w:author="CHRISTOPHER ALEXIS CASTRO GARCES" w:date="2021-08-31T00:42:00Z">
              <w:tcPr>
                <w:tcW w:w="178" w:type="pct"/>
                <w:tcBorders>
                  <w:top w:val="single" w:sz="4" w:space="0" w:color="auto"/>
                  <w:bottom w:val="single" w:sz="4" w:space="0" w:color="auto"/>
                </w:tcBorders>
                <w:shd w:val="clear" w:color="auto" w:fill="auto"/>
              </w:tcPr>
            </w:tcPrChange>
          </w:tcPr>
          <w:p w14:paraId="05D33447"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Change w:id="185" w:author="CHRISTOPHER ALEXIS CASTRO GARCES" w:date="2021-08-31T00:42:00Z">
              <w:tcPr>
                <w:tcW w:w="180" w:type="pct"/>
                <w:tcBorders>
                  <w:top w:val="single" w:sz="4" w:space="0" w:color="auto"/>
                  <w:bottom w:val="single" w:sz="4" w:space="0" w:color="auto"/>
                </w:tcBorders>
                <w:shd w:val="clear" w:color="auto" w:fill="auto"/>
              </w:tcPr>
            </w:tcPrChange>
          </w:tcPr>
          <w:p w14:paraId="12894A1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86" w:author="CHRISTOPHER ALEXIS CASTRO GARCES" w:date="2021-08-31T00:42:00Z">
              <w:tcPr>
                <w:tcW w:w="178" w:type="pct"/>
                <w:tcBorders>
                  <w:top w:val="single" w:sz="4" w:space="0" w:color="auto"/>
                  <w:bottom w:val="single" w:sz="4" w:space="0" w:color="auto"/>
                </w:tcBorders>
                <w:shd w:val="clear" w:color="auto" w:fill="auto"/>
              </w:tcPr>
            </w:tcPrChange>
          </w:tcPr>
          <w:p w14:paraId="37ECBE22"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87" w:author="CHRISTOPHER ALEXIS CASTRO GARCES" w:date="2021-08-31T00:42:00Z">
              <w:tcPr>
                <w:tcW w:w="178" w:type="pct"/>
                <w:tcBorders>
                  <w:top w:val="single" w:sz="4" w:space="0" w:color="auto"/>
                  <w:bottom w:val="single" w:sz="4" w:space="0" w:color="auto"/>
                </w:tcBorders>
                <w:shd w:val="clear" w:color="auto" w:fill="auto"/>
              </w:tcPr>
            </w:tcPrChange>
          </w:tcPr>
          <w:p w14:paraId="1046ED6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188" w:author="CHRISTOPHER ALEXIS CASTRO GARCES" w:date="2021-08-31T00:42:00Z">
              <w:tcPr>
                <w:tcW w:w="178" w:type="pct"/>
                <w:tcBorders>
                  <w:top w:val="single" w:sz="4" w:space="0" w:color="auto"/>
                  <w:bottom w:val="single" w:sz="4" w:space="0" w:color="auto"/>
                </w:tcBorders>
                <w:shd w:val="clear" w:color="auto" w:fill="auto"/>
              </w:tcPr>
            </w:tcPrChange>
          </w:tcPr>
          <w:p w14:paraId="0C0E541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Change w:id="189" w:author="CHRISTOPHER ALEXIS CASTRO GARCES" w:date="2021-08-31T00:42:00Z">
              <w:tcPr>
                <w:tcW w:w="179" w:type="pct"/>
                <w:tcBorders>
                  <w:top w:val="single" w:sz="4" w:space="0" w:color="auto"/>
                  <w:bottom w:val="single" w:sz="4" w:space="0" w:color="auto"/>
                </w:tcBorders>
                <w:shd w:val="clear" w:color="auto" w:fill="auto"/>
              </w:tcPr>
            </w:tcPrChange>
          </w:tcPr>
          <w:p w14:paraId="1CBD0818" w14:textId="77777777" w:rsidR="00872899" w:rsidRPr="00B6273D" w:rsidRDefault="00872899" w:rsidP="00872899">
            <w:pPr>
              <w:pStyle w:val="Sinespaciado"/>
              <w:jc w:val="both"/>
              <w:rPr>
                <w:rFonts w:ascii="Times New Roman" w:hAnsi="Times New Roman" w:cs="Times New Roman"/>
              </w:rPr>
            </w:pPr>
          </w:p>
        </w:tc>
      </w:tr>
      <w:tr w:rsidR="00872899" w:rsidRPr="00B6273D" w14:paraId="5E60FDA5"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90" w:author="CHRISTOPHER ALEXIS CASTRO GARCES" w:date="2021-08-31T00:42: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75"/>
          <w:trPrChange w:id="191" w:author="CHRISTOPHER ALEXIS CASTRO GARCES" w:date="2021-08-31T00:42:00Z">
            <w:trPr>
              <w:trHeight w:val="275"/>
            </w:trPr>
          </w:trPrChange>
        </w:trPr>
        <w:tc>
          <w:tcPr>
            <w:tcW w:w="1436" w:type="pct"/>
            <w:gridSpan w:val="2"/>
            <w:shd w:val="clear" w:color="auto" w:fill="auto"/>
            <w:tcPrChange w:id="192" w:author="CHRISTOPHER ALEXIS CASTRO GARCES" w:date="2021-08-31T00:42:00Z">
              <w:tcPr>
                <w:tcW w:w="1436" w:type="pct"/>
                <w:gridSpan w:val="2"/>
                <w:shd w:val="clear" w:color="auto" w:fill="auto"/>
              </w:tcPr>
            </w:tcPrChange>
          </w:tcPr>
          <w:p w14:paraId="74478090" w14:textId="0B8FC9DC"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w:t>
            </w:r>
            <w:del w:id="193" w:author="CHRISTOPHER ALEXIS CASTRO GARCES" w:date="2021-08-31T00:38:00Z">
              <w:r w:rsidRPr="00142044" w:rsidDel="00A8334A">
                <w:rPr>
                  <w:rFonts w:ascii="Times New Roman" w:hAnsi="Times New Roman" w:cs="Times New Roman"/>
                </w:rPr>
                <w:delText xml:space="preserve"> web</w:delText>
              </w:r>
            </w:del>
            <w:r w:rsidRPr="00142044">
              <w:rPr>
                <w:rFonts w:ascii="Times New Roman" w:hAnsi="Times New Roman" w:cs="Times New Roman"/>
              </w:rPr>
              <w:t xml:space="preserve"> que permita visualizar los registros del historiador.</w:t>
            </w:r>
          </w:p>
        </w:tc>
        <w:tc>
          <w:tcPr>
            <w:tcW w:w="178" w:type="pct"/>
            <w:shd w:val="clear" w:color="auto" w:fill="auto"/>
            <w:tcPrChange w:id="194" w:author="CHRISTOPHER ALEXIS CASTRO GARCES" w:date="2021-08-31T00:42:00Z">
              <w:tcPr>
                <w:tcW w:w="178" w:type="pct"/>
                <w:shd w:val="clear" w:color="auto" w:fill="auto"/>
              </w:tcPr>
            </w:tcPrChange>
          </w:tcPr>
          <w:p w14:paraId="761C13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95" w:author="CHRISTOPHER ALEXIS CASTRO GARCES" w:date="2021-08-31T00:42:00Z">
              <w:tcPr>
                <w:tcW w:w="178" w:type="pct"/>
                <w:shd w:val="clear" w:color="auto" w:fill="auto"/>
              </w:tcPr>
            </w:tcPrChange>
          </w:tcPr>
          <w:p w14:paraId="2E31FEF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196" w:author="CHRISTOPHER ALEXIS CASTRO GARCES" w:date="2021-08-31T00:42:00Z">
              <w:tcPr>
                <w:tcW w:w="181" w:type="pct"/>
                <w:gridSpan w:val="2"/>
                <w:shd w:val="clear" w:color="auto" w:fill="auto"/>
              </w:tcPr>
            </w:tcPrChange>
          </w:tcPr>
          <w:p w14:paraId="4F0E235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197" w:author="CHRISTOPHER ALEXIS CASTRO GARCES" w:date="2021-08-31T00:42:00Z">
              <w:tcPr>
                <w:tcW w:w="175" w:type="pct"/>
                <w:shd w:val="clear" w:color="auto" w:fill="auto"/>
              </w:tcPr>
            </w:tcPrChange>
          </w:tcPr>
          <w:p w14:paraId="6C6DA4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98" w:author="CHRISTOPHER ALEXIS CASTRO GARCES" w:date="2021-08-31T00:42:00Z">
              <w:tcPr>
                <w:tcW w:w="178" w:type="pct"/>
                <w:shd w:val="clear" w:color="auto" w:fill="auto"/>
              </w:tcPr>
            </w:tcPrChange>
          </w:tcPr>
          <w:p w14:paraId="4539A27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199" w:author="CHRISTOPHER ALEXIS CASTRO GARCES" w:date="2021-08-31T00:42:00Z">
              <w:tcPr>
                <w:tcW w:w="178" w:type="pct"/>
                <w:shd w:val="clear" w:color="auto" w:fill="auto"/>
              </w:tcPr>
            </w:tcPrChange>
          </w:tcPr>
          <w:p w14:paraId="4F19881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00" w:author="CHRISTOPHER ALEXIS CASTRO GARCES" w:date="2021-08-31T00:42:00Z">
              <w:tcPr>
                <w:tcW w:w="178" w:type="pct"/>
                <w:shd w:val="clear" w:color="auto" w:fill="auto"/>
              </w:tcPr>
            </w:tcPrChange>
          </w:tcPr>
          <w:p w14:paraId="2185C4CD"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Change w:id="201" w:author="CHRISTOPHER ALEXIS CASTRO GARCES" w:date="2021-08-31T00:42:00Z">
              <w:tcPr>
                <w:tcW w:w="178" w:type="pct"/>
                <w:shd w:val="clear" w:color="auto" w:fill="auto"/>
              </w:tcPr>
            </w:tcPrChange>
          </w:tcPr>
          <w:p w14:paraId="23DBB10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02" w:author="CHRISTOPHER ALEXIS CASTRO GARCES" w:date="2021-08-31T00:42:00Z">
              <w:tcPr>
                <w:tcW w:w="178" w:type="pct"/>
                <w:shd w:val="clear" w:color="auto" w:fill="auto"/>
              </w:tcPr>
            </w:tcPrChange>
          </w:tcPr>
          <w:p w14:paraId="3E2361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03" w:author="CHRISTOPHER ALEXIS CASTRO GARCES" w:date="2021-08-31T00:42:00Z">
              <w:tcPr>
                <w:tcW w:w="178" w:type="pct"/>
                <w:shd w:val="clear" w:color="auto" w:fill="auto"/>
              </w:tcPr>
            </w:tcPrChange>
          </w:tcPr>
          <w:p w14:paraId="6E5ED8B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04" w:author="CHRISTOPHER ALEXIS CASTRO GARCES" w:date="2021-08-31T00:42:00Z">
              <w:tcPr>
                <w:tcW w:w="178" w:type="pct"/>
                <w:shd w:val="clear" w:color="auto" w:fill="auto"/>
              </w:tcPr>
            </w:tcPrChange>
          </w:tcPr>
          <w:p w14:paraId="47ADA19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05" w:author="CHRISTOPHER ALEXIS CASTRO GARCES" w:date="2021-08-31T00:42:00Z">
              <w:tcPr>
                <w:tcW w:w="178" w:type="pct"/>
                <w:shd w:val="clear" w:color="auto" w:fill="auto"/>
              </w:tcPr>
            </w:tcPrChange>
          </w:tcPr>
          <w:p w14:paraId="6B1C793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06" w:author="CHRISTOPHER ALEXIS CASTRO GARCES" w:date="2021-08-31T00:42:00Z">
              <w:tcPr>
                <w:tcW w:w="178" w:type="pct"/>
                <w:tcBorders>
                  <w:top w:val="single" w:sz="4" w:space="0" w:color="auto"/>
                  <w:bottom w:val="single" w:sz="4" w:space="0" w:color="auto"/>
                </w:tcBorders>
                <w:shd w:val="clear" w:color="auto" w:fill="auto"/>
              </w:tcPr>
            </w:tcPrChange>
          </w:tcPr>
          <w:p w14:paraId="3E6313A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07" w:author="CHRISTOPHER ALEXIS CASTRO GARCES" w:date="2021-08-31T00:42:00Z">
              <w:tcPr>
                <w:tcW w:w="178" w:type="pct"/>
                <w:tcBorders>
                  <w:top w:val="single" w:sz="4" w:space="0" w:color="auto"/>
                  <w:bottom w:val="single" w:sz="4" w:space="0" w:color="auto"/>
                </w:tcBorders>
                <w:shd w:val="clear" w:color="auto" w:fill="9CC2E5" w:themeFill="accent1" w:themeFillTint="99"/>
              </w:tcPr>
            </w:tcPrChange>
          </w:tcPr>
          <w:p w14:paraId="79F53A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Change w:id="208" w:author="CHRISTOPHER ALEXIS CASTRO GARCES" w:date="2021-08-31T00:42:00Z">
              <w:tcPr>
                <w:tcW w:w="178" w:type="pct"/>
                <w:tcBorders>
                  <w:top w:val="single" w:sz="4" w:space="0" w:color="auto"/>
                  <w:bottom w:val="single" w:sz="4" w:space="0" w:color="auto"/>
                </w:tcBorders>
                <w:shd w:val="clear" w:color="auto" w:fill="auto"/>
              </w:tcPr>
            </w:tcPrChange>
          </w:tcPr>
          <w:p w14:paraId="4FCC0B8C"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9CC2E5" w:themeFill="accent1" w:themeFillTint="99"/>
            <w:tcPrChange w:id="209" w:author="CHRISTOPHER ALEXIS CASTRO GARCES" w:date="2021-08-31T00:42:00Z">
              <w:tcPr>
                <w:tcW w:w="180" w:type="pct"/>
                <w:tcBorders>
                  <w:top w:val="single" w:sz="4" w:space="0" w:color="auto"/>
                  <w:bottom w:val="single" w:sz="4" w:space="0" w:color="auto"/>
                </w:tcBorders>
                <w:shd w:val="clear" w:color="auto" w:fill="auto"/>
              </w:tcPr>
            </w:tcPrChange>
          </w:tcPr>
          <w:p w14:paraId="61E3E2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10" w:author="CHRISTOPHER ALEXIS CASTRO GARCES" w:date="2021-08-31T00:42:00Z">
              <w:tcPr>
                <w:tcW w:w="178" w:type="pct"/>
                <w:tcBorders>
                  <w:top w:val="single" w:sz="4" w:space="0" w:color="auto"/>
                  <w:bottom w:val="single" w:sz="4" w:space="0" w:color="auto"/>
                </w:tcBorders>
                <w:shd w:val="clear" w:color="auto" w:fill="auto"/>
              </w:tcPr>
            </w:tcPrChange>
          </w:tcPr>
          <w:p w14:paraId="7E6532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11" w:author="CHRISTOPHER ALEXIS CASTRO GARCES" w:date="2021-08-31T00:42:00Z">
              <w:tcPr>
                <w:tcW w:w="178" w:type="pct"/>
                <w:tcBorders>
                  <w:top w:val="single" w:sz="4" w:space="0" w:color="auto"/>
                  <w:bottom w:val="single" w:sz="4" w:space="0" w:color="auto"/>
                </w:tcBorders>
                <w:shd w:val="clear" w:color="auto" w:fill="auto"/>
              </w:tcPr>
            </w:tcPrChange>
          </w:tcPr>
          <w:p w14:paraId="0B5D566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12" w:author="CHRISTOPHER ALEXIS CASTRO GARCES" w:date="2021-08-31T00:42:00Z">
              <w:tcPr>
                <w:tcW w:w="178" w:type="pct"/>
                <w:tcBorders>
                  <w:top w:val="single" w:sz="4" w:space="0" w:color="auto"/>
                  <w:bottom w:val="single" w:sz="4" w:space="0" w:color="auto"/>
                </w:tcBorders>
                <w:shd w:val="clear" w:color="auto" w:fill="auto"/>
              </w:tcPr>
            </w:tcPrChange>
          </w:tcPr>
          <w:p w14:paraId="16C95D1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Change w:id="213" w:author="CHRISTOPHER ALEXIS CASTRO GARCES" w:date="2021-08-31T00:42:00Z">
              <w:tcPr>
                <w:tcW w:w="179" w:type="pct"/>
                <w:tcBorders>
                  <w:top w:val="single" w:sz="4" w:space="0" w:color="auto"/>
                  <w:bottom w:val="single" w:sz="4" w:space="0" w:color="auto"/>
                </w:tcBorders>
                <w:shd w:val="clear" w:color="auto" w:fill="auto"/>
              </w:tcPr>
            </w:tcPrChange>
          </w:tcPr>
          <w:p w14:paraId="46058F8D" w14:textId="77777777" w:rsidR="00872899" w:rsidRPr="00B6273D" w:rsidRDefault="00872899" w:rsidP="00872899">
            <w:pPr>
              <w:pStyle w:val="Sinespaciado"/>
              <w:jc w:val="both"/>
              <w:rPr>
                <w:rFonts w:ascii="Times New Roman" w:hAnsi="Times New Roman" w:cs="Times New Roman"/>
              </w:rPr>
            </w:pPr>
          </w:p>
        </w:tc>
      </w:tr>
      <w:tr w:rsidR="00872899" w:rsidRPr="00B6273D" w14:paraId="7EBC29EF"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14" w:author="CHRISTOPHER ALEXIS CASTRO GARCES" w:date="2021-08-31T00:42: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75"/>
          <w:trPrChange w:id="215" w:author="CHRISTOPHER ALEXIS CASTRO GARCES" w:date="2021-08-31T00:42:00Z">
            <w:trPr>
              <w:trHeight w:val="275"/>
            </w:trPr>
          </w:trPrChange>
        </w:trPr>
        <w:tc>
          <w:tcPr>
            <w:tcW w:w="1436" w:type="pct"/>
            <w:gridSpan w:val="2"/>
            <w:shd w:val="clear" w:color="auto" w:fill="auto"/>
            <w:tcPrChange w:id="216" w:author="CHRISTOPHER ALEXIS CASTRO GARCES" w:date="2021-08-31T00:42:00Z">
              <w:tcPr>
                <w:tcW w:w="1436" w:type="pct"/>
                <w:gridSpan w:val="2"/>
                <w:shd w:val="clear" w:color="auto" w:fill="auto"/>
              </w:tcPr>
            </w:tcPrChange>
          </w:tcPr>
          <w:p w14:paraId="68893B78" w14:textId="4586CBBB"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w:t>
            </w:r>
            <w:del w:id="217" w:author="CHRISTOPHER ALEXIS CASTRO GARCES" w:date="2021-08-31T00:37:00Z">
              <w:r w:rsidRPr="00142044" w:rsidDel="00A8334A">
                <w:rPr>
                  <w:rFonts w:ascii="Times New Roman" w:hAnsi="Times New Roman" w:cs="Times New Roman"/>
                </w:rPr>
                <w:delText xml:space="preserve"> web</w:delText>
              </w:r>
            </w:del>
            <w:r w:rsidRPr="00142044">
              <w:rPr>
                <w:rFonts w:ascii="Times New Roman" w:hAnsi="Times New Roman" w:cs="Times New Roman"/>
              </w:rPr>
              <w:t xml:space="preserve"> que permita configurar los parámetros de comunicación del historiador y sus clientes.</w:t>
            </w:r>
          </w:p>
        </w:tc>
        <w:tc>
          <w:tcPr>
            <w:tcW w:w="178" w:type="pct"/>
            <w:shd w:val="clear" w:color="auto" w:fill="auto"/>
            <w:tcPrChange w:id="218" w:author="CHRISTOPHER ALEXIS CASTRO GARCES" w:date="2021-08-31T00:42:00Z">
              <w:tcPr>
                <w:tcW w:w="178" w:type="pct"/>
                <w:shd w:val="clear" w:color="auto" w:fill="auto"/>
              </w:tcPr>
            </w:tcPrChange>
          </w:tcPr>
          <w:p w14:paraId="73BB57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19" w:author="CHRISTOPHER ALEXIS CASTRO GARCES" w:date="2021-08-31T00:42:00Z">
              <w:tcPr>
                <w:tcW w:w="178" w:type="pct"/>
                <w:shd w:val="clear" w:color="auto" w:fill="auto"/>
              </w:tcPr>
            </w:tcPrChange>
          </w:tcPr>
          <w:p w14:paraId="7528865E"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220" w:author="CHRISTOPHER ALEXIS CASTRO GARCES" w:date="2021-08-31T00:42:00Z">
              <w:tcPr>
                <w:tcW w:w="181" w:type="pct"/>
                <w:gridSpan w:val="2"/>
                <w:shd w:val="clear" w:color="auto" w:fill="auto"/>
              </w:tcPr>
            </w:tcPrChange>
          </w:tcPr>
          <w:p w14:paraId="2EB7C6C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221" w:author="CHRISTOPHER ALEXIS CASTRO GARCES" w:date="2021-08-31T00:42:00Z">
              <w:tcPr>
                <w:tcW w:w="175" w:type="pct"/>
                <w:shd w:val="clear" w:color="auto" w:fill="auto"/>
              </w:tcPr>
            </w:tcPrChange>
          </w:tcPr>
          <w:p w14:paraId="5B507E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2" w:author="CHRISTOPHER ALEXIS CASTRO GARCES" w:date="2021-08-31T00:42:00Z">
              <w:tcPr>
                <w:tcW w:w="178" w:type="pct"/>
                <w:shd w:val="clear" w:color="auto" w:fill="auto"/>
              </w:tcPr>
            </w:tcPrChange>
          </w:tcPr>
          <w:p w14:paraId="3A0A45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3" w:author="CHRISTOPHER ALEXIS CASTRO GARCES" w:date="2021-08-31T00:42:00Z">
              <w:tcPr>
                <w:tcW w:w="178" w:type="pct"/>
                <w:shd w:val="clear" w:color="auto" w:fill="auto"/>
              </w:tcPr>
            </w:tcPrChange>
          </w:tcPr>
          <w:p w14:paraId="3728D1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4" w:author="CHRISTOPHER ALEXIS CASTRO GARCES" w:date="2021-08-31T00:42:00Z">
              <w:tcPr>
                <w:tcW w:w="178" w:type="pct"/>
                <w:shd w:val="clear" w:color="auto" w:fill="auto"/>
              </w:tcPr>
            </w:tcPrChange>
          </w:tcPr>
          <w:p w14:paraId="34030E3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Change w:id="225" w:author="CHRISTOPHER ALEXIS CASTRO GARCES" w:date="2021-08-31T00:42:00Z">
              <w:tcPr>
                <w:tcW w:w="178" w:type="pct"/>
                <w:shd w:val="clear" w:color="auto" w:fill="auto"/>
              </w:tcPr>
            </w:tcPrChange>
          </w:tcPr>
          <w:p w14:paraId="744408B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6" w:author="CHRISTOPHER ALEXIS CASTRO GARCES" w:date="2021-08-31T00:42:00Z">
              <w:tcPr>
                <w:tcW w:w="178" w:type="pct"/>
                <w:shd w:val="clear" w:color="auto" w:fill="auto"/>
              </w:tcPr>
            </w:tcPrChange>
          </w:tcPr>
          <w:p w14:paraId="710E9CE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7" w:author="CHRISTOPHER ALEXIS CASTRO GARCES" w:date="2021-08-31T00:42:00Z">
              <w:tcPr>
                <w:tcW w:w="178" w:type="pct"/>
                <w:shd w:val="clear" w:color="auto" w:fill="auto"/>
              </w:tcPr>
            </w:tcPrChange>
          </w:tcPr>
          <w:p w14:paraId="58A56CA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8" w:author="CHRISTOPHER ALEXIS CASTRO GARCES" w:date="2021-08-31T00:42:00Z">
              <w:tcPr>
                <w:tcW w:w="178" w:type="pct"/>
                <w:shd w:val="clear" w:color="auto" w:fill="auto"/>
              </w:tcPr>
            </w:tcPrChange>
          </w:tcPr>
          <w:p w14:paraId="5D45574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29" w:author="CHRISTOPHER ALEXIS CASTRO GARCES" w:date="2021-08-31T00:42:00Z">
              <w:tcPr>
                <w:tcW w:w="178" w:type="pct"/>
                <w:shd w:val="clear" w:color="auto" w:fill="auto"/>
              </w:tcPr>
            </w:tcPrChange>
          </w:tcPr>
          <w:p w14:paraId="4832CD4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30" w:author="CHRISTOPHER ALEXIS CASTRO GARCES" w:date="2021-08-31T00:42:00Z">
              <w:tcPr>
                <w:tcW w:w="178" w:type="pct"/>
                <w:tcBorders>
                  <w:top w:val="single" w:sz="4" w:space="0" w:color="auto"/>
                  <w:bottom w:val="single" w:sz="4" w:space="0" w:color="auto"/>
                </w:tcBorders>
                <w:shd w:val="clear" w:color="auto" w:fill="auto"/>
              </w:tcPr>
            </w:tcPrChange>
          </w:tcPr>
          <w:p w14:paraId="5FFA38B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31" w:author="CHRISTOPHER ALEXIS CASTRO GARCES" w:date="2021-08-31T00:42:00Z">
              <w:tcPr>
                <w:tcW w:w="178" w:type="pct"/>
                <w:tcBorders>
                  <w:top w:val="single" w:sz="4" w:space="0" w:color="auto"/>
                  <w:bottom w:val="single" w:sz="4" w:space="0" w:color="auto"/>
                </w:tcBorders>
                <w:shd w:val="clear" w:color="auto" w:fill="auto"/>
              </w:tcPr>
            </w:tcPrChange>
          </w:tcPr>
          <w:p w14:paraId="1D5EC47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32" w:author="CHRISTOPHER ALEXIS CASTRO GARCES" w:date="2021-08-31T00:42:00Z">
              <w:tcPr>
                <w:tcW w:w="178" w:type="pct"/>
                <w:tcBorders>
                  <w:top w:val="single" w:sz="4" w:space="0" w:color="auto"/>
                  <w:bottom w:val="single" w:sz="4" w:space="0" w:color="auto"/>
                </w:tcBorders>
                <w:shd w:val="clear" w:color="auto" w:fill="9CC2E5" w:themeFill="accent1" w:themeFillTint="99"/>
              </w:tcPr>
            </w:tcPrChange>
          </w:tcPr>
          <w:p w14:paraId="57A39FA2"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Change w:id="233" w:author="CHRISTOPHER ALEXIS CASTRO GARCES" w:date="2021-08-31T00:42:00Z">
              <w:tcPr>
                <w:tcW w:w="180" w:type="pct"/>
                <w:tcBorders>
                  <w:top w:val="single" w:sz="4" w:space="0" w:color="auto"/>
                  <w:bottom w:val="single" w:sz="4" w:space="0" w:color="auto"/>
                </w:tcBorders>
                <w:shd w:val="clear" w:color="auto" w:fill="auto"/>
              </w:tcPr>
            </w:tcPrChange>
          </w:tcPr>
          <w:p w14:paraId="3B2FEF9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Change w:id="234" w:author="CHRISTOPHER ALEXIS CASTRO GARCES" w:date="2021-08-31T00:42:00Z">
              <w:tcPr>
                <w:tcW w:w="178" w:type="pct"/>
                <w:tcBorders>
                  <w:top w:val="single" w:sz="4" w:space="0" w:color="auto"/>
                  <w:bottom w:val="single" w:sz="4" w:space="0" w:color="auto"/>
                </w:tcBorders>
                <w:shd w:val="clear" w:color="auto" w:fill="auto"/>
              </w:tcPr>
            </w:tcPrChange>
          </w:tcPr>
          <w:p w14:paraId="3907DA6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Change w:id="235" w:author="CHRISTOPHER ALEXIS CASTRO GARCES" w:date="2021-08-31T00:42:00Z">
              <w:tcPr>
                <w:tcW w:w="178" w:type="pct"/>
                <w:tcBorders>
                  <w:top w:val="single" w:sz="4" w:space="0" w:color="auto"/>
                  <w:bottom w:val="single" w:sz="4" w:space="0" w:color="auto"/>
                </w:tcBorders>
                <w:shd w:val="clear" w:color="auto" w:fill="auto"/>
              </w:tcPr>
            </w:tcPrChange>
          </w:tcPr>
          <w:p w14:paraId="7D52C47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36" w:author="CHRISTOPHER ALEXIS CASTRO GARCES" w:date="2021-08-31T00:42:00Z">
              <w:tcPr>
                <w:tcW w:w="178" w:type="pct"/>
                <w:tcBorders>
                  <w:top w:val="single" w:sz="4" w:space="0" w:color="auto"/>
                  <w:bottom w:val="single" w:sz="4" w:space="0" w:color="auto"/>
                </w:tcBorders>
                <w:shd w:val="clear" w:color="auto" w:fill="auto"/>
              </w:tcPr>
            </w:tcPrChange>
          </w:tcPr>
          <w:p w14:paraId="6B47C64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Change w:id="237" w:author="CHRISTOPHER ALEXIS CASTRO GARCES" w:date="2021-08-31T00:42:00Z">
              <w:tcPr>
                <w:tcW w:w="179" w:type="pct"/>
                <w:tcBorders>
                  <w:top w:val="single" w:sz="4" w:space="0" w:color="auto"/>
                  <w:bottom w:val="single" w:sz="4" w:space="0" w:color="auto"/>
                </w:tcBorders>
                <w:shd w:val="clear" w:color="auto" w:fill="auto"/>
              </w:tcPr>
            </w:tcPrChange>
          </w:tcPr>
          <w:p w14:paraId="3B8F2CF3" w14:textId="77777777" w:rsidR="00872899" w:rsidRPr="00B6273D" w:rsidRDefault="00872899" w:rsidP="00872899">
            <w:pPr>
              <w:pStyle w:val="Sinespaciado"/>
              <w:jc w:val="both"/>
              <w:rPr>
                <w:rFonts w:ascii="Times New Roman" w:hAnsi="Times New Roman" w:cs="Times New Roman"/>
              </w:rPr>
            </w:pPr>
          </w:p>
        </w:tc>
      </w:tr>
      <w:tr w:rsidR="00872899" w:rsidRPr="00B6273D" w:rsidDel="00A8334A" w14:paraId="4A749FAB" w14:textId="74C2E3D1" w:rsidTr="00B25DF7">
        <w:trPr>
          <w:trHeight w:val="275"/>
          <w:del w:id="238" w:author="CHRISTOPHER ALEXIS CASTRO GARCES" w:date="2021-08-31T00:37:00Z"/>
        </w:trPr>
        <w:tc>
          <w:tcPr>
            <w:tcW w:w="1436" w:type="pct"/>
            <w:gridSpan w:val="2"/>
            <w:shd w:val="clear" w:color="auto" w:fill="auto"/>
          </w:tcPr>
          <w:p w14:paraId="1283E212" w14:textId="731D39AF" w:rsidR="00872899" w:rsidRPr="00142044" w:rsidDel="00A8334A" w:rsidRDefault="00872899" w:rsidP="00872899">
            <w:pPr>
              <w:spacing w:line="240" w:lineRule="auto"/>
              <w:rPr>
                <w:del w:id="239" w:author="CHRISTOPHER ALEXIS CASTRO GARCES" w:date="2021-08-31T00:37:00Z"/>
                <w:rFonts w:ascii="Times New Roman" w:hAnsi="Times New Roman" w:cs="Times New Roman"/>
              </w:rPr>
            </w:pPr>
            <w:del w:id="240" w:author="CHRISTOPHER ALEXIS CASTRO GARCES" w:date="2021-08-31T00:37:00Z">
              <w:r w:rsidRPr="00142044" w:rsidDel="00A8334A">
                <w:rPr>
                  <w:rFonts w:ascii="Times New Roman" w:hAnsi="Times New Roman" w:cs="Times New Roman"/>
                </w:rPr>
                <w:delText>Creación de una imagen virtual que contenga el proyecto y sus dependencias.</w:delText>
              </w:r>
            </w:del>
          </w:p>
        </w:tc>
        <w:tc>
          <w:tcPr>
            <w:tcW w:w="178" w:type="pct"/>
            <w:shd w:val="clear" w:color="auto" w:fill="auto"/>
          </w:tcPr>
          <w:p w14:paraId="6884785F" w14:textId="433ADAEC" w:rsidR="00872899" w:rsidRPr="00B6273D" w:rsidDel="00A8334A" w:rsidRDefault="00872899" w:rsidP="00872899">
            <w:pPr>
              <w:pStyle w:val="Sinespaciado"/>
              <w:jc w:val="both"/>
              <w:rPr>
                <w:del w:id="241" w:author="CHRISTOPHER ALEXIS CASTRO GARCES" w:date="2021-08-31T00:37:00Z"/>
                <w:rFonts w:ascii="Times New Roman" w:hAnsi="Times New Roman" w:cs="Times New Roman"/>
              </w:rPr>
            </w:pPr>
          </w:p>
        </w:tc>
        <w:tc>
          <w:tcPr>
            <w:tcW w:w="178" w:type="pct"/>
            <w:shd w:val="clear" w:color="auto" w:fill="auto"/>
          </w:tcPr>
          <w:p w14:paraId="3D0AB851" w14:textId="43ED5C63" w:rsidR="00872899" w:rsidRPr="00B6273D" w:rsidDel="00A8334A" w:rsidRDefault="00872899" w:rsidP="00872899">
            <w:pPr>
              <w:pStyle w:val="Sinespaciado"/>
              <w:jc w:val="both"/>
              <w:rPr>
                <w:del w:id="242" w:author="CHRISTOPHER ALEXIS CASTRO GARCES" w:date="2021-08-31T00:37:00Z"/>
                <w:rFonts w:ascii="Times New Roman" w:hAnsi="Times New Roman" w:cs="Times New Roman"/>
              </w:rPr>
            </w:pPr>
          </w:p>
        </w:tc>
        <w:tc>
          <w:tcPr>
            <w:tcW w:w="181" w:type="pct"/>
            <w:gridSpan w:val="2"/>
            <w:shd w:val="clear" w:color="auto" w:fill="auto"/>
          </w:tcPr>
          <w:p w14:paraId="5F4DD32A" w14:textId="03FE14D7" w:rsidR="00872899" w:rsidRPr="00B6273D" w:rsidDel="00A8334A" w:rsidRDefault="00872899" w:rsidP="00872899">
            <w:pPr>
              <w:pStyle w:val="Sinespaciado"/>
              <w:jc w:val="both"/>
              <w:rPr>
                <w:del w:id="243" w:author="CHRISTOPHER ALEXIS CASTRO GARCES" w:date="2021-08-31T00:37:00Z"/>
                <w:rFonts w:ascii="Times New Roman" w:hAnsi="Times New Roman" w:cs="Times New Roman"/>
              </w:rPr>
            </w:pPr>
          </w:p>
        </w:tc>
        <w:tc>
          <w:tcPr>
            <w:tcW w:w="175" w:type="pct"/>
            <w:shd w:val="clear" w:color="auto" w:fill="auto"/>
          </w:tcPr>
          <w:p w14:paraId="47AAE6FF" w14:textId="45722B89" w:rsidR="00872899" w:rsidRPr="00B6273D" w:rsidDel="00A8334A" w:rsidRDefault="00872899" w:rsidP="00872899">
            <w:pPr>
              <w:pStyle w:val="Sinespaciado"/>
              <w:jc w:val="both"/>
              <w:rPr>
                <w:del w:id="244" w:author="CHRISTOPHER ALEXIS CASTRO GARCES" w:date="2021-08-31T00:37:00Z"/>
                <w:rFonts w:ascii="Times New Roman" w:hAnsi="Times New Roman" w:cs="Times New Roman"/>
              </w:rPr>
            </w:pPr>
          </w:p>
        </w:tc>
        <w:tc>
          <w:tcPr>
            <w:tcW w:w="178" w:type="pct"/>
            <w:shd w:val="clear" w:color="auto" w:fill="auto"/>
          </w:tcPr>
          <w:p w14:paraId="026C9E54" w14:textId="47FCFFC9" w:rsidR="00872899" w:rsidRPr="00B6273D" w:rsidDel="00A8334A" w:rsidRDefault="00872899" w:rsidP="00872899">
            <w:pPr>
              <w:pStyle w:val="Sinespaciado"/>
              <w:jc w:val="both"/>
              <w:rPr>
                <w:del w:id="245" w:author="CHRISTOPHER ALEXIS CASTRO GARCES" w:date="2021-08-31T00:37:00Z"/>
                <w:rFonts w:ascii="Times New Roman" w:hAnsi="Times New Roman" w:cs="Times New Roman"/>
              </w:rPr>
            </w:pPr>
          </w:p>
        </w:tc>
        <w:tc>
          <w:tcPr>
            <w:tcW w:w="178" w:type="pct"/>
            <w:shd w:val="clear" w:color="auto" w:fill="auto"/>
          </w:tcPr>
          <w:p w14:paraId="1C02C041" w14:textId="4FED93C4" w:rsidR="00872899" w:rsidRPr="00B6273D" w:rsidDel="00A8334A" w:rsidRDefault="00872899" w:rsidP="00872899">
            <w:pPr>
              <w:pStyle w:val="Sinespaciado"/>
              <w:jc w:val="both"/>
              <w:rPr>
                <w:del w:id="246" w:author="CHRISTOPHER ALEXIS CASTRO GARCES" w:date="2021-08-31T00:37:00Z"/>
                <w:rFonts w:ascii="Times New Roman" w:hAnsi="Times New Roman" w:cs="Times New Roman"/>
              </w:rPr>
            </w:pPr>
          </w:p>
        </w:tc>
        <w:tc>
          <w:tcPr>
            <w:tcW w:w="178" w:type="pct"/>
            <w:shd w:val="clear" w:color="auto" w:fill="auto"/>
          </w:tcPr>
          <w:p w14:paraId="309638E3" w14:textId="684AA68F" w:rsidR="00872899" w:rsidRPr="00B6273D" w:rsidDel="00A8334A" w:rsidRDefault="00872899" w:rsidP="00872899">
            <w:pPr>
              <w:pStyle w:val="Sinespaciado"/>
              <w:jc w:val="both"/>
              <w:rPr>
                <w:del w:id="247" w:author="CHRISTOPHER ALEXIS CASTRO GARCES" w:date="2021-08-31T00:37:00Z"/>
                <w:rFonts w:ascii="Times New Roman" w:hAnsi="Times New Roman" w:cs="Times New Roman"/>
                <w:color w:val="000000"/>
              </w:rPr>
            </w:pPr>
          </w:p>
        </w:tc>
        <w:tc>
          <w:tcPr>
            <w:tcW w:w="178" w:type="pct"/>
            <w:shd w:val="clear" w:color="auto" w:fill="auto"/>
          </w:tcPr>
          <w:p w14:paraId="0E111A95" w14:textId="12E4AC6B" w:rsidR="00872899" w:rsidRPr="00B6273D" w:rsidDel="00A8334A" w:rsidRDefault="00872899" w:rsidP="00872899">
            <w:pPr>
              <w:pStyle w:val="Sinespaciado"/>
              <w:jc w:val="both"/>
              <w:rPr>
                <w:del w:id="248" w:author="CHRISTOPHER ALEXIS CASTRO GARCES" w:date="2021-08-31T00:37:00Z"/>
                <w:rFonts w:ascii="Times New Roman" w:hAnsi="Times New Roman" w:cs="Times New Roman"/>
              </w:rPr>
            </w:pPr>
          </w:p>
        </w:tc>
        <w:tc>
          <w:tcPr>
            <w:tcW w:w="178" w:type="pct"/>
            <w:shd w:val="clear" w:color="auto" w:fill="auto"/>
          </w:tcPr>
          <w:p w14:paraId="41358FDC" w14:textId="69B750FF" w:rsidR="00872899" w:rsidRPr="00B6273D" w:rsidDel="00A8334A" w:rsidRDefault="00872899" w:rsidP="00872899">
            <w:pPr>
              <w:pStyle w:val="Sinespaciado"/>
              <w:jc w:val="both"/>
              <w:rPr>
                <w:del w:id="249" w:author="CHRISTOPHER ALEXIS CASTRO GARCES" w:date="2021-08-31T00:37:00Z"/>
                <w:rFonts w:ascii="Times New Roman" w:hAnsi="Times New Roman" w:cs="Times New Roman"/>
              </w:rPr>
            </w:pPr>
          </w:p>
        </w:tc>
        <w:tc>
          <w:tcPr>
            <w:tcW w:w="178" w:type="pct"/>
            <w:shd w:val="clear" w:color="auto" w:fill="auto"/>
          </w:tcPr>
          <w:p w14:paraId="3EDCBA92" w14:textId="38AB3575" w:rsidR="00872899" w:rsidRPr="00B6273D" w:rsidDel="00A8334A" w:rsidRDefault="00872899" w:rsidP="00872899">
            <w:pPr>
              <w:pStyle w:val="Sinespaciado"/>
              <w:jc w:val="both"/>
              <w:rPr>
                <w:del w:id="250" w:author="CHRISTOPHER ALEXIS CASTRO GARCES" w:date="2021-08-31T00:37:00Z"/>
                <w:rFonts w:ascii="Times New Roman" w:hAnsi="Times New Roman" w:cs="Times New Roman"/>
              </w:rPr>
            </w:pPr>
          </w:p>
        </w:tc>
        <w:tc>
          <w:tcPr>
            <w:tcW w:w="178" w:type="pct"/>
            <w:shd w:val="clear" w:color="auto" w:fill="auto"/>
          </w:tcPr>
          <w:p w14:paraId="34EE501A" w14:textId="1B2E95C9" w:rsidR="00872899" w:rsidRPr="00B6273D" w:rsidDel="00A8334A" w:rsidRDefault="00872899" w:rsidP="00872899">
            <w:pPr>
              <w:pStyle w:val="Sinespaciado"/>
              <w:jc w:val="both"/>
              <w:rPr>
                <w:del w:id="251" w:author="CHRISTOPHER ALEXIS CASTRO GARCES" w:date="2021-08-31T00:37:00Z"/>
                <w:rFonts w:ascii="Times New Roman" w:hAnsi="Times New Roman" w:cs="Times New Roman"/>
              </w:rPr>
            </w:pPr>
          </w:p>
        </w:tc>
        <w:tc>
          <w:tcPr>
            <w:tcW w:w="178" w:type="pct"/>
            <w:shd w:val="clear" w:color="auto" w:fill="auto"/>
          </w:tcPr>
          <w:p w14:paraId="3583BFDA" w14:textId="6534F00C" w:rsidR="00872899" w:rsidRPr="00B6273D" w:rsidDel="00A8334A" w:rsidRDefault="00872899" w:rsidP="00872899">
            <w:pPr>
              <w:pStyle w:val="Sinespaciado"/>
              <w:jc w:val="both"/>
              <w:rPr>
                <w:del w:id="252" w:author="CHRISTOPHER ALEXIS CASTRO GARCES" w:date="2021-08-31T00:37:00Z"/>
                <w:rFonts w:ascii="Times New Roman" w:hAnsi="Times New Roman" w:cs="Times New Roman"/>
              </w:rPr>
            </w:pPr>
          </w:p>
        </w:tc>
        <w:tc>
          <w:tcPr>
            <w:tcW w:w="178" w:type="pct"/>
            <w:tcBorders>
              <w:top w:val="single" w:sz="4" w:space="0" w:color="auto"/>
              <w:bottom w:val="single" w:sz="4" w:space="0" w:color="auto"/>
            </w:tcBorders>
            <w:shd w:val="clear" w:color="auto" w:fill="auto"/>
          </w:tcPr>
          <w:p w14:paraId="1A63CFD6" w14:textId="3AE9E6C2" w:rsidR="00872899" w:rsidRPr="00B6273D" w:rsidDel="00A8334A" w:rsidRDefault="00872899" w:rsidP="00872899">
            <w:pPr>
              <w:pStyle w:val="Sinespaciado"/>
              <w:jc w:val="both"/>
              <w:rPr>
                <w:del w:id="253" w:author="CHRISTOPHER ALEXIS CASTRO GARCES" w:date="2021-08-31T00:37:00Z"/>
                <w:rFonts w:ascii="Times New Roman" w:hAnsi="Times New Roman" w:cs="Times New Roman"/>
              </w:rPr>
            </w:pPr>
          </w:p>
        </w:tc>
        <w:tc>
          <w:tcPr>
            <w:tcW w:w="178" w:type="pct"/>
            <w:tcBorders>
              <w:top w:val="single" w:sz="4" w:space="0" w:color="auto"/>
              <w:bottom w:val="single" w:sz="4" w:space="0" w:color="auto"/>
            </w:tcBorders>
            <w:shd w:val="clear" w:color="auto" w:fill="auto"/>
          </w:tcPr>
          <w:p w14:paraId="0228FCB8" w14:textId="3A46779E" w:rsidR="00872899" w:rsidRPr="00B6273D" w:rsidDel="00A8334A" w:rsidRDefault="00872899" w:rsidP="00872899">
            <w:pPr>
              <w:pStyle w:val="Sinespaciado"/>
              <w:jc w:val="both"/>
              <w:rPr>
                <w:del w:id="254" w:author="CHRISTOPHER ALEXIS CASTRO GARCES" w:date="2021-08-31T00:37:00Z"/>
                <w:rFonts w:ascii="Times New Roman" w:hAnsi="Times New Roman" w:cs="Times New Roman"/>
              </w:rPr>
            </w:pPr>
          </w:p>
        </w:tc>
        <w:tc>
          <w:tcPr>
            <w:tcW w:w="178" w:type="pct"/>
            <w:tcBorders>
              <w:top w:val="single" w:sz="4" w:space="0" w:color="auto"/>
              <w:bottom w:val="single" w:sz="4" w:space="0" w:color="auto"/>
            </w:tcBorders>
            <w:shd w:val="clear" w:color="auto" w:fill="auto"/>
          </w:tcPr>
          <w:p w14:paraId="7973C641" w14:textId="3C67CBC1" w:rsidR="00872899" w:rsidRPr="00B6273D" w:rsidDel="00A8334A" w:rsidRDefault="00872899" w:rsidP="00872899">
            <w:pPr>
              <w:pStyle w:val="Sinespaciado"/>
              <w:jc w:val="both"/>
              <w:rPr>
                <w:del w:id="255" w:author="CHRISTOPHER ALEXIS CASTRO GARCES" w:date="2021-08-31T00:37:00Z"/>
                <w:rFonts w:ascii="Times New Roman" w:hAnsi="Times New Roman" w:cs="Times New Roman"/>
              </w:rPr>
            </w:pPr>
          </w:p>
        </w:tc>
        <w:tc>
          <w:tcPr>
            <w:tcW w:w="180" w:type="pct"/>
            <w:tcBorders>
              <w:top w:val="single" w:sz="4" w:space="0" w:color="auto"/>
              <w:bottom w:val="single" w:sz="4" w:space="0" w:color="auto"/>
            </w:tcBorders>
            <w:shd w:val="clear" w:color="auto" w:fill="9CC2E5" w:themeFill="accent1" w:themeFillTint="99"/>
          </w:tcPr>
          <w:p w14:paraId="69899A48" w14:textId="75007F68" w:rsidR="00872899" w:rsidRPr="00B6273D" w:rsidDel="00A8334A" w:rsidRDefault="00872899" w:rsidP="00872899">
            <w:pPr>
              <w:pStyle w:val="Sinespaciado"/>
              <w:jc w:val="both"/>
              <w:rPr>
                <w:del w:id="256" w:author="CHRISTOPHER ALEXIS CASTRO GARCES" w:date="2021-08-31T00:37:00Z"/>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EF0B7DC" w14:textId="2F249FE2" w:rsidR="00872899" w:rsidRPr="00B6273D" w:rsidDel="00A8334A" w:rsidRDefault="00872899" w:rsidP="00872899">
            <w:pPr>
              <w:pStyle w:val="Sinespaciado"/>
              <w:jc w:val="both"/>
              <w:rPr>
                <w:del w:id="257" w:author="CHRISTOPHER ALEXIS CASTRO GARCES" w:date="2021-08-31T00:37:00Z"/>
                <w:rFonts w:ascii="Times New Roman" w:hAnsi="Times New Roman" w:cs="Times New Roman"/>
              </w:rPr>
            </w:pPr>
          </w:p>
        </w:tc>
        <w:tc>
          <w:tcPr>
            <w:tcW w:w="178" w:type="pct"/>
            <w:tcBorders>
              <w:top w:val="single" w:sz="4" w:space="0" w:color="auto"/>
              <w:bottom w:val="single" w:sz="4" w:space="0" w:color="auto"/>
            </w:tcBorders>
            <w:shd w:val="clear" w:color="auto" w:fill="auto"/>
          </w:tcPr>
          <w:p w14:paraId="53CA6EDA" w14:textId="2B16788B" w:rsidR="00872899" w:rsidRPr="00B6273D" w:rsidDel="00A8334A" w:rsidRDefault="00872899" w:rsidP="00872899">
            <w:pPr>
              <w:pStyle w:val="Sinespaciado"/>
              <w:jc w:val="both"/>
              <w:rPr>
                <w:del w:id="258" w:author="CHRISTOPHER ALEXIS CASTRO GARCES" w:date="2021-08-31T00:37:00Z"/>
                <w:rFonts w:ascii="Times New Roman" w:hAnsi="Times New Roman" w:cs="Times New Roman"/>
              </w:rPr>
            </w:pPr>
          </w:p>
        </w:tc>
        <w:tc>
          <w:tcPr>
            <w:tcW w:w="178" w:type="pct"/>
            <w:tcBorders>
              <w:top w:val="single" w:sz="4" w:space="0" w:color="auto"/>
              <w:bottom w:val="single" w:sz="4" w:space="0" w:color="auto"/>
            </w:tcBorders>
            <w:shd w:val="clear" w:color="auto" w:fill="auto"/>
          </w:tcPr>
          <w:p w14:paraId="180B8BAC" w14:textId="181B455D" w:rsidR="00872899" w:rsidRPr="00B6273D" w:rsidDel="00A8334A" w:rsidRDefault="00872899" w:rsidP="00872899">
            <w:pPr>
              <w:pStyle w:val="Sinespaciado"/>
              <w:jc w:val="both"/>
              <w:rPr>
                <w:del w:id="259" w:author="CHRISTOPHER ALEXIS CASTRO GARCES" w:date="2021-08-31T00:37:00Z"/>
                <w:rFonts w:ascii="Times New Roman" w:hAnsi="Times New Roman" w:cs="Times New Roman"/>
              </w:rPr>
            </w:pPr>
          </w:p>
        </w:tc>
        <w:tc>
          <w:tcPr>
            <w:tcW w:w="179" w:type="pct"/>
            <w:tcBorders>
              <w:top w:val="single" w:sz="4" w:space="0" w:color="auto"/>
              <w:bottom w:val="single" w:sz="4" w:space="0" w:color="auto"/>
            </w:tcBorders>
            <w:shd w:val="clear" w:color="auto" w:fill="auto"/>
          </w:tcPr>
          <w:p w14:paraId="0DF9FD3C" w14:textId="6940C498" w:rsidR="00872899" w:rsidRPr="00B6273D" w:rsidDel="00A8334A" w:rsidRDefault="00872899" w:rsidP="00872899">
            <w:pPr>
              <w:pStyle w:val="Sinespaciado"/>
              <w:jc w:val="both"/>
              <w:rPr>
                <w:del w:id="260" w:author="CHRISTOPHER ALEXIS CASTRO GARCES" w:date="2021-08-31T00:37:00Z"/>
                <w:rFonts w:ascii="Times New Roman" w:hAnsi="Times New Roman" w:cs="Times New Roman"/>
              </w:rPr>
            </w:pPr>
          </w:p>
        </w:tc>
      </w:tr>
      <w:tr w:rsidR="00872899" w:rsidRPr="00B6273D" w14:paraId="3FC8097A" w14:textId="77777777" w:rsidTr="00BD7DF5">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61" w:author="CHRISTOPHER ALEXIS CASTRO GARCES" w:date="2021-08-31T00:42: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75"/>
          <w:trPrChange w:id="262" w:author="CHRISTOPHER ALEXIS CASTRO GARCES" w:date="2021-08-31T00:42:00Z">
            <w:trPr>
              <w:trHeight w:val="275"/>
            </w:trPr>
          </w:trPrChange>
        </w:trPr>
        <w:tc>
          <w:tcPr>
            <w:tcW w:w="1436" w:type="pct"/>
            <w:gridSpan w:val="2"/>
            <w:shd w:val="clear" w:color="auto" w:fill="auto"/>
            <w:tcPrChange w:id="263" w:author="CHRISTOPHER ALEXIS CASTRO GARCES" w:date="2021-08-31T00:42:00Z">
              <w:tcPr>
                <w:tcW w:w="1436" w:type="pct"/>
                <w:gridSpan w:val="2"/>
                <w:shd w:val="clear" w:color="auto" w:fill="auto"/>
              </w:tcPr>
            </w:tcPrChange>
          </w:tcPr>
          <w:p w14:paraId="0AD7E144" w14:textId="0A508FC4"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Pruebas de funcionamiento del software desarrollado.</w:t>
            </w:r>
          </w:p>
        </w:tc>
        <w:tc>
          <w:tcPr>
            <w:tcW w:w="178" w:type="pct"/>
            <w:shd w:val="clear" w:color="auto" w:fill="auto"/>
            <w:tcPrChange w:id="264" w:author="CHRISTOPHER ALEXIS CASTRO GARCES" w:date="2021-08-31T00:42:00Z">
              <w:tcPr>
                <w:tcW w:w="178" w:type="pct"/>
                <w:shd w:val="clear" w:color="auto" w:fill="auto"/>
              </w:tcPr>
            </w:tcPrChange>
          </w:tcPr>
          <w:p w14:paraId="16E99A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65" w:author="CHRISTOPHER ALEXIS CASTRO GARCES" w:date="2021-08-31T00:42:00Z">
              <w:tcPr>
                <w:tcW w:w="178" w:type="pct"/>
                <w:shd w:val="clear" w:color="auto" w:fill="auto"/>
              </w:tcPr>
            </w:tcPrChange>
          </w:tcPr>
          <w:p w14:paraId="1AEA9E1F"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Change w:id="266" w:author="CHRISTOPHER ALEXIS CASTRO GARCES" w:date="2021-08-31T00:42:00Z">
              <w:tcPr>
                <w:tcW w:w="181" w:type="pct"/>
                <w:gridSpan w:val="2"/>
                <w:shd w:val="clear" w:color="auto" w:fill="auto"/>
              </w:tcPr>
            </w:tcPrChange>
          </w:tcPr>
          <w:p w14:paraId="35C0BB11"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Change w:id="267" w:author="CHRISTOPHER ALEXIS CASTRO GARCES" w:date="2021-08-31T00:42:00Z">
              <w:tcPr>
                <w:tcW w:w="175" w:type="pct"/>
                <w:shd w:val="clear" w:color="auto" w:fill="auto"/>
              </w:tcPr>
            </w:tcPrChange>
          </w:tcPr>
          <w:p w14:paraId="3DD550A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68" w:author="CHRISTOPHER ALEXIS CASTRO GARCES" w:date="2021-08-31T00:42:00Z">
              <w:tcPr>
                <w:tcW w:w="178" w:type="pct"/>
                <w:shd w:val="clear" w:color="auto" w:fill="auto"/>
              </w:tcPr>
            </w:tcPrChange>
          </w:tcPr>
          <w:p w14:paraId="3B8493A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69" w:author="CHRISTOPHER ALEXIS CASTRO GARCES" w:date="2021-08-31T00:42:00Z">
              <w:tcPr>
                <w:tcW w:w="178" w:type="pct"/>
                <w:shd w:val="clear" w:color="auto" w:fill="auto"/>
              </w:tcPr>
            </w:tcPrChange>
          </w:tcPr>
          <w:p w14:paraId="6820435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70" w:author="CHRISTOPHER ALEXIS CASTRO GARCES" w:date="2021-08-31T00:42:00Z">
              <w:tcPr>
                <w:tcW w:w="178" w:type="pct"/>
                <w:shd w:val="clear" w:color="auto" w:fill="auto"/>
              </w:tcPr>
            </w:tcPrChange>
          </w:tcPr>
          <w:p w14:paraId="38C4D8EB"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Change w:id="271" w:author="CHRISTOPHER ALEXIS CASTRO GARCES" w:date="2021-08-31T00:42:00Z">
              <w:tcPr>
                <w:tcW w:w="178" w:type="pct"/>
                <w:shd w:val="clear" w:color="auto" w:fill="auto"/>
              </w:tcPr>
            </w:tcPrChange>
          </w:tcPr>
          <w:p w14:paraId="72C287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72" w:author="CHRISTOPHER ALEXIS CASTRO GARCES" w:date="2021-08-31T00:42:00Z">
              <w:tcPr>
                <w:tcW w:w="178" w:type="pct"/>
                <w:shd w:val="clear" w:color="auto" w:fill="auto"/>
              </w:tcPr>
            </w:tcPrChange>
          </w:tcPr>
          <w:p w14:paraId="2BD7712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73" w:author="CHRISTOPHER ALEXIS CASTRO GARCES" w:date="2021-08-31T00:42:00Z">
              <w:tcPr>
                <w:tcW w:w="178" w:type="pct"/>
                <w:shd w:val="clear" w:color="auto" w:fill="auto"/>
              </w:tcPr>
            </w:tcPrChange>
          </w:tcPr>
          <w:p w14:paraId="031C0C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74" w:author="CHRISTOPHER ALEXIS CASTRO GARCES" w:date="2021-08-31T00:42:00Z">
              <w:tcPr>
                <w:tcW w:w="178" w:type="pct"/>
                <w:shd w:val="clear" w:color="auto" w:fill="auto"/>
              </w:tcPr>
            </w:tcPrChange>
          </w:tcPr>
          <w:p w14:paraId="661F353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Change w:id="275" w:author="CHRISTOPHER ALEXIS CASTRO GARCES" w:date="2021-08-31T00:42:00Z">
              <w:tcPr>
                <w:tcW w:w="178" w:type="pct"/>
                <w:shd w:val="clear" w:color="auto" w:fill="auto"/>
              </w:tcPr>
            </w:tcPrChange>
          </w:tcPr>
          <w:p w14:paraId="56488BA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76" w:author="CHRISTOPHER ALEXIS CASTRO GARCES" w:date="2021-08-31T00:42:00Z">
              <w:tcPr>
                <w:tcW w:w="178" w:type="pct"/>
                <w:tcBorders>
                  <w:top w:val="single" w:sz="4" w:space="0" w:color="auto"/>
                  <w:bottom w:val="single" w:sz="4" w:space="0" w:color="auto"/>
                </w:tcBorders>
                <w:shd w:val="clear" w:color="auto" w:fill="auto"/>
              </w:tcPr>
            </w:tcPrChange>
          </w:tcPr>
          <w:p w14:paraId="3822FB0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77" w:author="CHRISTOPHER ALEXIS CASTRO GARCES" w:date="2021-08-31T00:42:00Z">
              <w:tcPr>
                <w:tcW w:w="178" w:type="pct"/>
                <w:tcBorders>
                  <w:top w:val="single" w:sz="4" w:space="0" w:color="auto"/>
                  <w:bottom w:val="single" w:sz="4" w:space="0" w:color="auto"/>
                </w:tcBorders>
                <w:shd w:val="clear" w:color="auto" w:fill="auto"/>
              </w:tcPr>
            </w:tcPrChange>
          </w:tcPr>
          <w:p w14:paraId="3106436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78" w:author="CHRISTOPHER ALEXIS CASTRO GARCES" w:date="2021-08-31T00:42:00Z">
              <w:tcPr>
                <w:tcW w:w="178" w:type="pct"/>
                <w:tcBorders>
                  <w:top w:val="single" w:sz="4" w:space="0" w:color="auto"/>
                  <w:bottom w:val="single" w:sz="4" w:space="0" w:color="auto"/>
                </w:tcBorders>
                <w:shd w:val="clear" w:color="auto" w:fill="auto"/>
              </w:tcPr>
            </w:tcPrChange>
          </w:tcPr>
          <w:p w14:paraId="585538F6"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Change w:id="279" w:author="CHRISTOPHER ALEXIS CASTRO GARCES" w:date="2021-08-31T00:42:00Z">
              <w:tcPr>
                <w:tcW w:w="180" w:type="pct"/>
                <w:tcBorders>
                  <w:top w:val="single" w:sz="4" w:space="0" w:color="auto"/>
                  <w:bottom w:val="single" w:sz="4" w:space="0" w:color="auto"/>
                </w:tcBorders>
                <w:shd w:val="clear" w:color="auto" w:fill="auto"/>
              </w:tcPr>
            </w:tcPrChange>
          </w:tcPr>
          <w:p w14:paraId="58770E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80" w:author="CHRISTOPHER ALEXIS CASTRO GARCES" w:date="2021-08-31T00:42:00Z">
              <w:tcPr>
                <w:tcW w:w="178" w:type="pct"/>
                <w:tcBorders>
                  <w:top w:val="single" w:sz="4" w:space="0" w:color="auto"/>
                  <w:bottom w:val="single" w:sz="4" w:space="0" w:color="auto"/>
                </w:tcBorders>
                <w:shd w:val="clear" w:color="auto" w:fill="auto"/>
              </w:tcPr>
            </w:tcPrChange>
          </w:tcPr>
          <w:p w14:paraId="6A6417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Change w:id="281" w:author="CHRISTOPHER ALEXIS CASTRO GARCES" w:date="2021-08-31T00:42:00Z">
              <w:tcPr>
                <w:tcW w:w="178" w:type="pct"/>
                <w:tcBorders>
                  <w:top w:val="single" w:sz="4" w:space="0" w:color="auto"/>
                  <w:bottom w:val="single" w:sz="4" w:space="0" w:color="auto"/>
                </w:tcBorders>
                <w:shd w:val="clear" w:color="auto" w:fill="9CC2E5" w:themeFill="accent1" w:themeFillTint="99"/>
              </w:tcPr>
            </w:tcPrChange>
          </w:tcPr>
          <w:p w14:paraId="1CF46A21"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Change w:id="282" w:author="CHRISTOPHER ALEXIS CASTRO GARCES" w:date="2021-08-31T00:42:00Z">
              <w:tcPr>
                <w:tcW w:w="178" w:type="pct"/>
                <w:tcBorders>
                  <w:top w:val="single" w:sz="4" w:space="0" w:color="auto"/>
                  <w:bottom w:val="single" w:sz="4" w:space="0" w:color="auto"/>
                </w:tcBorders>
                <w:shd w:val="clear" w:color="auto" w:fill="9CC2E5" w:themeFill="accent1" w:themeFillTint="99"/>
              </w:tcPr>
            </w:tcPrChange>
          </w:tcPr>
          <w:p w14:paraId="67983C97"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9CC2E5" w:themeFill="accent1" w:themeFillTint="99"/>
            <w:tcPrChange w:id="283" w:author="CHRISTOPHER ALEXIS CASTRO GARCES" w:date="2021-08-31T00:42:00Z">
              <w:tcPr>
                <w:tcW w:w="179" w:type="pct"/>
                <w:tcBorders>
                  <w:top w:val="single" w:sz="4" w:space="0" w:color="auto"/>
                  <w:bottom w:val="single" w:sz="4" w:space="0" w:color="auto"/>
                </w:tcBorders>
                <w:shd w:val="clear" w:color="auto" w:fill="auto"/>
              </w:tcPr>
            </w:tcPrChange>
          </w:tcPr>
          <w:p w14:paraId="56596D6E" w14:textId="77777777" w:rsidR="00872899" w:rsidRPr="00B6273D" w:rsidRDefault="00872899" w:rsidP="00872899">
            <w:pPr>
              <w:pStyle w:val="Sinespaciado"/>
              <w:jc w:val="both"/>
              <w:rPr>
                <w:rFonts w:ascii="Times New Roman" w:hAnsi="Times New Roman" w:cs="Times New Roman"/>
              </w:rPr>
            </w:pPr>
          </w:p>
        </w:tc>
      </w:tr>
      <w:tr w:rsidR="00872899" w:rsidRPr="00B6273D" w:rsidDel="00BD7DF5" w14:paraId="29FC3436" w14:textId="7C07F6E0" w:rsidTr="00A8334A">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284" w:author="CHRISTOPHER ALEXIS CASTRO GARCES" w:date="2021-08-31T00:38:00Z">
            <w:tblPrEx>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275"/>
          <w:del w:id="285" w:author="CHRISTOPHER ALEXIS CASTRO GARCES" w:date="2021-08-31T00:40:00Z"/>
          <w:trPrChange w:id="286" w:author="CHRISTOPHER ALEXIS CASTRO GARCES" w:date="2021-08-31T00:38:00Z">
            <w:trPr>
              <w:trHeight w:val="275"/>
            </w:trPr>
          </w:trPrChange>
        </w:trPr>
        <w:tc>
          <w:tcPr>
            <w:tcW w:w="1436" w:type="pct"/>
            <w:gridSpan w:val="2"/>
            <w:shd w:val="clear" w:color="auto" w:fill="auto"/>
            <w:tcPrChange w:id="287" w:author="CHRISTOPHER ALEXIS CASTRO GARCES" w:date="2021-08-31T00:38:00Z">
              <w:tcPr>
                <w:tcW w:w="1436" w:type="pct"/>
                <w:gridSpan w:val="2"/>
                <w:shd w:val="clear" w:color="auto" w:fill="auto"/>
              </w:tcPr>
            </w:tcPrChange>
          </w:tcPr>
          <w:p w14:paraId="42D80FB3" w14:textId="684A7555" w:rsidR="00872899" w:rsidRPr="00142044" w:rsidDel="00BD7DF5" w:rsidRDefault="00872899" w:rsidP="00872899">
            <w:pPr>
              <w:spacing w:line="240" w:lineRule="auto"/>
              <w:rPr>
                <w:del w:id="288" w:author="CHRISTOPHER ALEXIS CASTRO GARCES" w:date="2021-08-31T00:40:00Z"/>
                <w:rFonts w:ascii="Times New Roman" w:hAnsi="Times New Roman" w:cs="Times New Roman"/>
              </w:rPr>
            </w:pPr>
            <w:del w:id="289" w:author="CHRISTOPHER ALEXIS CASTRO GARCES" w:date="2021-08-31T00:40:00Z">
              <w:r w:rsidRPr="00142044" w:rsidDel="00BD7DF5">
                <w:rPr>
                  <w:rFonts w:ascii="Times New Roman" w:hAnsi="Times New Roman" w:cs="Times New Roman"/>
                </w:rPr>
                <w:delText>Comparación con historiadores de proceso comerciales.</w:delText>
              </w:r>
            </w:del>
          </w:p>
        </w:tc>
        <w:tc>
          <w:tcPr>
            <w:tcW w:w="178" w:type="pct"/>
            <w:shd w:val="clear" w:color="auto" w:fill="auto"/>
            <w:tcPrChange w:id="290" w:author="CHRISTOPHER ALEXIS CASTRO GARCES" w:date="2021-08-31T00:38:00Z">
              <w:tcPr>
                <w:tcW w:w="178" w:type="pct"/>
                <w:shd w:val="clear" w:color="auto" w:fill="auto"/>
              </w:tcPr>
            </w:tcPrChange>
          </w:tcPr>
          <w:p w14:paraId="75DF2F00" w14:textId="0B843BC3" w:rsidR="00872899" w:rsidRPr="00B6273D" w:rsidDel="00BD7DF5" w:rsidRDefault="00872899" w:rsidP="00872899">
            <w:pPr>
              <w:pStyle w:val="Sinespaciado"/>
              <w:jc w:val="both"/>
              <w:rPr>
                <w:del w:id="291" w:author="CHRISTOPHER ALEXIS CASTRO GARCES" w:date="2021-08-31T00:40:00Z"/>
                <w:rFonts w:ascii="Times New Roman" w:hAnsi="Times New Roman" w:cs="Times New Roman"/>
              </w:rPr>
            </w:pPr>
          </w:p>
        </w:tc>
        <w:tc>
          <w:tcPr>
            <w:tcW w:w="178" w:type="pct"/>
            <w:shd w:val="clear" w:color="auto" w:fill="auto"/>
            <w:tcPrChange w:id="292" w:author="CHRISTOPHER ALEXIS CASTRO GARCES" w:date="2021-08-31T00:38:00Z">
              <w:tcPr>
                <w:tcW w:w="178" w:type="pct"/>
                <w:shd w:val="clear" w:color="auto" w:fill="auto"/>
              </w:tcPr>
            </w:tcPrChange>
          </w:tcPr>
          <w:p w14:paraId="0E1AFF33" w14:textId="6AF5614F" w:rsidR="00872899" w:rsidRPr="00B6273D" w:rsidDel="00BD7DF5" w:rsidRDefault="00872899" w:rsidP="00872899">
            <w:pPr>
              <w:pStyle w:val="Sinespaciado"/>
              <w:jc w:val="both"/>
              <w:rPr>
                <w:del w:id="293" w:author="CHRISTOPHER ALEXIS CASTRO GARCES" w:date="2021-08-31T00:40:00Z"/>
                <w:rFonts w:ascii="Times New Roman" w:hAnsi="Times New Roman" w:cs="Times New Roman"/>
              </w:rPr>
            </w:pPr>
          </w:p>
        </w:tc>
        <w:tc>
          <w:tcPr>
            <w:tcW w:w="181" w:type="pct"/>
            <w:gridSpan w:val="2"/>
            <w:shd w:val="clear" w:color="auto" w:fill="auto"/>
            <w:tcPrChange w:id="294" w:author="CHRISTOPHER ALEXIS CASTRO GARCES" w:date="2021-08-31T00:38:00Z">
              <w:tcPr>
                <w:tcW w:w="181" w:type="pct"/>
                <w:gridSpan w:val="2"/>
                <w:shd w:val="clear" w:color="auto" w:fill="auto"/>
              </w:tcPr>
            </w:tcPrChange>
          </w:tcPr>
          <w:p w14:paraId="3CBD0618" w14:textId="62A2F9C0" w:rsidR="00872899" w:rsidRPr="00B6273D" w:rsidDel="00BD7DF5" w:rsidRDefault="00872899" w:rsidP="00872899">
            <w:pPr>
              <w:pStyle w:val="Sinespaciado"/>
              <w:jc w:val="both"/>
              <w:rPr>
                <w:del w:id="295" w:author="CHRISTOPHER ALEXIS CASTRO GARCES" w:date="2021-08-31T00:40:00Z"/>
                <w:rFonts w:ascii="Times New Roman" w:hAnsi="Times New Roman" w:cs="Times New Roman"/>
              </w:rPr>
            </w:pPr>
          </w:p>
        </w:tc>
        <w:tc>
          <w:tcPr>
            <w:tcW w:w="175" w:type="pct"/>
            <w:shd w:val="clear" w:color="auto" w:fill="auto"/>
            <w:tcPrChange w:id="296" w:author="CHRISTOPHER ALEXIS CASTRO GARCES" w:date="2021-08-31T00:38:00Z">
              <w:tcPr>
                <w:tcW w:w="175" w:type="pct"/>
                <w:shd w:val="clear" w:color="auto" w:fill="auto"/>
              </w:tcPr>
            </w:tcPrChange>
          </w:tcPr>
          <w:p w14:paraId="3A9F93E5" w14:textId="215423E0" w:rsidR="00872899" w:rsidRPr="00B6273D" w:rsidDel="00BD7DF5" w:rsidRDefault="00872899" w:rsidP="00872899">
            <w:pPr>
              <w:pStyle w:val="Sinespaciado"/>
              <w:jc w:val="both"/>
              <w:rPr>
                <w:del w:id="297" w:author="CHRISTOPHER ALEXIS CASTRO GARCES" w:date="2021-08-31T00:40:00Z"/>
                <w:rFonts w:ascii="Times New Roman" w:hAnsi="Times New Roman" w:cs="Times New Roman"/>
              </w:rPr>
            </w:pPr>
          </w:p>
        </w:tc>
        <w:tc>
          <w:tcPr>
            <w:tcW w:w="178" w:type="pct"/>
            <w:shd w:val="clear" w:color="auto" w:fill="auto"/>
            <w:tcPrChange w:id="298" w:author="CHRISTOPHER ALEXIS CASTRO GARCES" w:date="2021-08-31T00:38:00Z">
              <w:tcPr>
                <w:tcW w:w="178" w:type="pct"/>
                <w:shd w:val="clear" w:color="auto" w:fill="auto"/>
              </w:tcPr>
            </w:tcPrChange>
          </w:tcPr>
          <w:p w14:paraId="16F9957B" w14:textId="33F11C25" w:rsidR="00872899" w:rsidRPr="00B6273D" w:rsidDel="00BD7DF5" w:rsidRDefault="00872899" w:rsidP="00872899">
            <w:pPr>
              <w:pStyle w:val="Sinespaciado"/>
              <w:jc w:val="both"/>
              <w:rPr>
                <w:del w:id="299" w:author="CHRISTOPHER ALEXIS CASTRO GARCES" w:date="2021-08-31T00:40:00Z"/>
                <w:rFonts w:ascii="Times New Roman" w:hAnsi="Times New Roman" w:cs="Times New Roman"/>
              </w:rPr>
            </w:pPr>
          </w:p>
        </w:tc>
        <w:tc>
          <w:tcPr>
            <w:tcW w:w="178" w:type="pct"/>
            <w:shd w:val="clear" w:color="auto" w:fill="auto"/>
            <w:tcPrChange w:id="300" w:author="CHRISTOPHER ALEXIS CASTRO GARCES" w:date="2021-08-31T00:38:00Z">
              <w:tcPr>
                <w:tcW w:w="178" w:type="pct"/>
                <w:shd w:val="clear" w:color="auto" w:fill="auto"/>
              </w:tcPr>
            </w:tcPrChange>
          </w:tcPr>
          <w:p w14:paraId="7FE848A0" w14:textId="43D19421" w:rsidR="00872899" w:rsidRPr="00B6273D" w:rsidDel="00BD7DF5" w:rsidRDefault="00872899" w:rsidP="00872899">
            <w:pPr>
              <w:pStyle w:val="Sinespaciado"/>
              <w:jc w:val="both"/>
              <w:rPr>
                <w:del w:id="301" w:author="CHRISTOPHER ALEXIS CASTRO GARCES" w:date="2021-08-31T00:40:00Z"/>
                <w:rFonts w:ascii="Times New Roman" w:hAnsi="Times New Roman" w:cs="Times New Roman"/>
              </w:rPr>
            </w:pPr>
          </w:p>
        </w:tc>
        <w:tc>
          <w:tcPr>
            <w:tcW w:w="178" w:type="pct"/>
            <w:shd w:val="clear" w:color="auto" w:fill="auto"/>
            <w:tcPrChange w:id="302" w:author="CHRISTOPHER ALEXIS CASTRO GARCES" w:date="2021-08-31T00:38:00Z">
              <w:tcPr>
                <w:tcW w:w="178" w:type="pct"/>
                <w:shd w:val="clear" w:color="auto" w:fill="auto"/>
              </w:tcPr>
            </w:tcPrChange>
          </w:tcPr>
          <w:p w14:paraId="0D372421" w14:textId="5A2C83EA" w:rsidR="00872899" w:rsidRPr="00B6273D" w:rsidDel="00BD7DF5" w:rsidRDefault="00872899" w:rsidP="00872899">
            <w:pPr>
              <w:pStyle w:val="Sinespaciado"/>
              <w:jc w:val="both"/>
              <w:rPr>
                <w:del w:id="303" w:author="CHRISTOPHER ALEXIS CASTRO GARCES" w:date="2021-08-31T00:40:00Z"/>
                <w:rFonts w:ascii="Times New Roman" w:hAnsi="Times New Roman" w:cs="Times New Roman"/>
                <w:color w:val="000000"/>
              </w:rPr>
            </w:pPr>
          </w:p>
        </w:tc>
        <w:tc>
          <w:tcPr>
            <w:tcW w:w="178" w:type="pct"/>
            <w:shd w:val="clear" w:color="auto" w:fill="auto"/>
            <w:tcPrChange w:id="304" w:author="CHRISTOPHER ALEXIS CASTRO GARCES" w:date="2021-08-31T00:38:00Z">
              <w:tcPr>
                <w:tcW w:w="178" w:type="pct"/>
                <w:shd w:val="clear" w:color="auto" w:fill="auto"/>
              </w:tcPr>
            </w:tcPrChange>
          </w:tcPr>
          <w:p w14:paraId="1771BF29" w14:textId="78CD7E3F" w:rsidR="00872899" w:rsidRPr="00B6273D" w:rsidDel="00BD7DF5" w:rsidRDefault="00872899" w:rsidP="00872899">
            <w:pPr>
              <w:pStyle w:val="Sinespaciado"/>
              <w:jc w:val="both"/>
              <w:rPr>
                <w:del w:id="305" w:author="CHRISTOPHER ALEXIS CASTRO GARCES" w:date="2021-08-31T00:40:00Z"/>
                <w:rFonts w:ascii="Times New Roman" w:hAnsi="Times New Roman" w:cs="Times New Roman"/>
              </w:rPr>
            </w:pPr>
          </w:p>
        </w:tc>
        <w:tc>
          <w:tcPr>
            <w:tcW w:w="178" w:type="pct"/>
            <w:shd w:val="clear" w:color="auto" w:fill="auto"/>
            <w:tcPrChange w:id="306" w:author="CHRISTOPHER ALEXIS CASTRO GARCES" w:date="2021-08-31T00:38:00Z">
              <w:tcPr>
                <w:tcW w:w="178" w:type="pct"/>
                <w:shd w:val="clear" w:color="auto" w:fill="auto"/>
              </w:tcPr>
            </w:tcPrChange>
          </w:tcPr>
          <w:p w14:paraId="01BF5214" w14:textId="7E7139B5" w:rsidR="00872899" w:rsidRPr="00B6273D" w:rsidDel="00BD7DF5" w:rsidRDefault="00872899" w:rsidP="00872899">
            <w:pPr>
              <w:pStyle w:val="Sinespaciado"/>
              <w:jc w:val="both"/>
              <w:rPr>
                <w:del w:id="307" w:author="CHRISTOPHER ALEXIS CASTRO GARCES" w:date="2021-08-31T00:40:00Z"/>
                <w:rFonts w:ascii="Times New Roman" w:hAnsi="Times New Roman" w:cs="Times New Roman"/>
              </w:rPr>
            </w:pPr>
          </w:p>
        </w:tc>
        <w:tc>
          <w:tcPr>
            <w:tcW w:w="178" w:type="pct"/>
            <w:shd w:val="clear" w:color="auto" w:fill="auto"/>
            <w:tcPrChange w:id="308" w:author="CHRISTOPHER ALEXIS CASTRO GARCES" w:date="2021-08-31T00:38:00Z">
              <w:tcPr>
                <w:tcW w:w="178" w:type="pct"/>
                <w:shd w:val="clear" w:color="auto" w:fill="auto"/>
              </w:tcPr>
            </w:tcPrChange>
          </w:tcPr>
          <w:p w14:paraId="23BC7600" w14:textId="58BFDAA6" w:rsidR="00872899" w:rsidRPr="00B6273D" w:rsidDel="00BD7DF5" w:rsidRDefault="00872899" w:rsidP="00872899">
            <w:pPr>
              <w:pStyle w:val="Sinespaciado"/>
              <w:jc w:val="both"/>
              <w:rPr>
                <w:del w:id="309" w:author="CHRISTOPHER ALEXIS CASTRO GARCES" w:date="2021-08-31T00:40:00Z"/>
                <w:rFonts w:ascii="Times New Roman" w:hAnsi="Times New Roman" w:cs="Times New Roman"/>
              </w:rPr>
            </w:pPr>
          </w:p>
        </w:tc>
        <w:tc>
          <w:tcPr>
            <w:tcW w:w="178" w:type="pct"/>
            <w:shd w:val="clear" w:color="auto" w:fill="auto"/>
            <w:tcPrChange w:id="310" w:author="CHRISTOPHER ALEXIS CASTRO GARCES" w:date="2021-08-31T00:38:00Z">
              <w:tcPr>
                <w:tcW w:w="178" w:type="pct"/>
                <w:shd w:val="clear" w:color="auto" w:fill="auto"/>
              </w:tcPr>
            </w:tcPrChange>
          </w:tcPr>
          <w:p w14:paraId="1007A257" w14:textId="533402EC" w:rsidR="00872899" w:rsidRPr="00B6273D" w:rsidDel="00BD7DF5" w:rsidRDefault="00872899" w:rsidP="00872899">
            <w:pPr>
              <w:pStyle w:val="Sinespaciado"/>
              <w:jc w:val="both"/>
              <w:rPr>
                <w:del w:id="311" w:author="CHRISTOPHER ALEXIS CASTRO GARCES" w:date="2021-08-31T00:40:00Z"/>
                <w:rFonts w:ascii="Times New Roman" w:hAnsi="Times New Roman" w:cs="Times New Roman"/>
              </w:rPr>
            </w:pPr>
          </w:p>
        </w:tc>
        <w:tc>
          <w:tcPr>
            <w:tcW w:w="178" w:type="pct"/>
            <w:shd w:val="clear" w:color="auto" w:fill="auto"/>
            <w:tcPrChange w:id="312" w:author="CHRISTOPHER ALEXIS CASTRO GARCES" w:date="2021-08-31T00:38:00Z">
              <w:tcPr>
                <w:tcW w:w="178" w:type="pct"/>
                <w:shd w:val="clear" w:color="auto" w:fill="auto"/>
              </w:tcPr>
            </w:tcPrChange>
          </w:tcPr>
          <w:p w14:paraId="0FEBA0E6" w14:textId="0D60F1CD" w:rsidR="00872899" w:rsidRPr="00B6273D" w:rsidDel="00BD7DF5" w:rsidRDefault="00872899" w:rsidP="00872899">
            <w:pPr>
              <w:pStyle w:val="Sinespaciado"/>
              <w:jc w:val="both"/>
              <w:rPr>
                <w:del w:id="313" w:author="CHRISTOPHER ALEXIS CASTRO GARCES" w:date="2021-08-31T00:40:00Z"/>
                <w:rFonts w:ascii="Times New Roman" w:hAnsi="Times New Roman" w:cs="Times New Roman"/>
              </w:rPr>
            </w:pPr>
          </w:p>
        </w:tc>
        <w:tc>
          <w:tcPr>
            <w:tcW w:w="178" w:type="pct"/>
            <w:tcBorders>
              <w:top w:val="single" w:sz="4" w:space="0" w:color="auto"/>
            </w:tcBorders>
            <w:shd w:val="clear" w:color="auto" w:fill="auto"/>
            <w:tcPrChange w:id="314" w:author="CHRISTOPHER ALEXIS CASTRO GARCES" w:date="2021-08-31T00:38:00Z">
              <w:tcPr>
                <w:tcW w:w="178" w:type="pct"/>
                <w:tcBorders>
                  <w:top w:val="single" w:sz="4" w:space="0" w:color="auto"/>
                </w:tcBorders>
                <w:shd w:val="clear" w:color="auto" w:fill="auto"/>
              </w:tcPr>
            </w:tcPrChange>
          </w:tcPr>
          <w:p w14:paraId="5D88615C" w14:textId="5B2905AF" w:rsidR="00872899" w:rsidRPr="00B6273D" w:rsidDel="00BD7DF5" w:rsidRDefault="00872899" w:rsidP="00872899">
            <w:pPr>
              <w:pStyle w:val="Sinespaciado"/>
              <w:jc w:val="both"/>
              <w:rPr>
                <w:del w:id="315" w:author="CHRISTOPHER ALEXIS CASTRO GARCES" w:date="2021-08-31T00:40:00Z"/>
                <w:rFonts w:ascii="Times New Roman" w:hAnsi="Times New Roman" w:cs="Times New Roman"/>
              </w:rPr>
            </w:pPr>
          </w:p>
        </w:tc>
        <w:tc>
          <w:tcPr>
            <w:tcW w:w="178" w:type="pct"/>
            <w:tcBorders>
              <w:top w:val="single" w:sz="4" w:space="0" w:color="auto"/>
            </w:tcBorders>
            <w:shd w:val="clear" w:color="auto" w:fill="auto"/>
            <w:tcPrChange w:id="316" w:author="CHRISTOPHER ALEXIS CASTRO GARCES" w:date="2021-08-31T00:38:00Z">
              <w:tcPr>
                <w:tcW w:w="178" w:type="pct"/>
                <w:tcBorders>
                  <w:top w:val="single" w:sz="4" w:space="0" w:color="auto"/>
                </w:tcBorders>
                <w:shd w:val="clear" w:color="auto" w:fill="auto"/>
              </w:tcPr>
            </w:tcPrChange>
          </w:tcPr>
          <w:p w14:paraId="540BDD0A" w14:textId="4FCBFDF7" w:rsidR="00872899" w:rsidRPr="00B6273D" w:rsidDel="00BD7DF5" w:rsidRDefault="00872899" w:rsidP="00872899">
            <w:pPr>
              <w:pStyle w:val="Sinespaciado"/>
              <w:jc w:val="both"/>
              <w:rPr>
                <w:del w:id="317" w:author="CHRISTOPHER ALEXIS CASTRO GARCES" w:date="2021-08-31T00:40:00Z"/>
                <w:rFonts w:ascii="Times New Roman" w:hAnsi="Times New Roman" w:cs="Times New Roman"/>
              </w:rPr>
            </w:pPr>
          </w:p>
        </w:tc>
        <w:tc>
          <w:tcPr>
            <w:tcW w:w="178" w:type="pct"/>
            <w:tcBorders>
              <w:top w:val="single" w:sz="4" w:space="0" w:color="auto"/>
            </w:tcBorders>
            <w:shd w:val="clear" w:color="auto" w:fill="auto"/>
            <w:tcPrChange w:id="318" w:author="CHRISTOPHER ALEXIS CASTRO GARCES" w:date="2021-08-31T00:38:00Z">
              <w:tcPr>
                <w:tcW w:w="178" w:type="pct"/>
                <w:tcBorders>
                  <w:top w:val="single" w:sz="4" w:space="0" w:color="auto"/>
                </w:tcBorders>
                <w:shd w:val="clear" w:color="auto" w:fill="auto"/>
              </w:tcPr>
            </w:tcPrChange>
          </w:tcPr>
          <w:p w14:paraId="662BA192" w14:textId="5FDABC14" w:rsidR="00872899" w:rsidRPr="00B6273D" w:rsidDel="00BD7DF5" w:rsidRDefault="00872899" w:rsidP="00872899">
            <w:pPr>
              <w:pStyle w:val="Sinespaciado"/>
              <w:jc w:val="both"/>
              <w:rPr>
                <w:del w:id="319" w:author="CHRISTOPHER ALEXIS CASTRO GARCES" w:date="2021-08-31T00:40:00Z"/>
                <w:rFonts w:ascii="Times New Roman" w:hAnsi="Times New Roman" w:cs="Times New Roman"/>
              </w:rPr>
            </w:pPr>
          </w:p>
        </w:tc>
        <w:tc>
          <w:tcPr>
            <w:tcW w:w="180" w:type="pct"/>
            <w:tcBorders>
              <w:top w:val="single" w:sz="4" w:space="0" w:color="auto"/>
            </w:tcBorders>
            <w:shd w:val="clear" w:color="auto" w:fill="auto"/>
            <w:tcPrChange w:id="320" w:author="CHRISTOPHER ALEXIS CASTRO GARCES" w:date="2021-08-31T00:38:00Z">
              <w:tcPr>
                <w:tcW w:w="180" w:type="pct"/>
                <w:tcBorders>
                  <w:top w:val="single" w:sz="4" w:space="0" w:color="auto"/>
                </w:tcBorders>
                <w:shd w:val="clear" w:color="auto" w:fill="auto"/>
              </w:tcPr>
            </w:tcPrChange>
          </w:tcPr>
          <w:p w14:paraId="32E24F2F" w14:textId="656E32D1" w:rsidR="00872899" w:rsidRPr="00B6273D" w:rsidDel="00BD7DF5" w:rsidRDefault="00872899" w:rsidP="00872899">
            <w:pPr>
              <w:pStyle w:val="Sinespaciado"/>
              <w:jc w:val="both"/>
              <w:rPr>
                <w:del w:id="321" w:author="CHRISTOPHER ALEXIS CASTRO GARCES" w:date="2021-08-31T00:40:00Z"/>
                <w:rFonts w:ascii="Times New Roman" w:hAnsi="Times New Roman" w:cs="Times New Roman"/>
              </w:rPr>
            </w:pPr>
          </w:p>
        </w:tc>
        <w:tc>
          <w:tcPr>
            <w:tcW w:w="178" w:type="pct"/>
            <w:tcBorders>
              <w:top w:val="single" w:sz="4" w:space="0" w:color="auto"/>
            </w:tcBorders>
            <w:shd w:val="clear" w:color="auto" w:fill="auto"/>
            <w:tcPrChange w:id="322" w:author="CHRISTOPHER ALEXIS CASTRO GARCES" w:date="2021-08-31T00:38:00Z">
              <w:tcPr>
                <w:tcW w:w="178" w:type="pct"/>
                <w:tcBorders>
                  <w:top w:val="single" w:sz="4" w:space="0" w:color="auto"/>
                </w:tcBorders>
                <w:shd w:val="clear" w:color="auto" w:fill="auto"/>
              </w:tcPr>
            </w:tcPrChange>
          </w:tcPr>
          <w:p w14:paraId="2F047C31" w14:textId="4FA056D0" w:rsidR="00872899" w:rsidRPr="00B6273D" w:rsidDel="00BD7DF5" w:rsidRDefault="00872899" w:rsidP="00872899">
            <w:pPr>
              <w:pStyle w:val="Sinespaciado"/>
              <w:jc w:val="both"/>
              <w:rPr>
                <w:del w:id="323" w:author="CHRISTOPHER ALEXIS CASTRO GARCES" w:date="2021-08-31T00:40:00Z"/>
                <w:rFonts w:ascii="Times New Roman" w:hAnsi="Times New Roman" w:cs="Times New Roman"/>
              </w:rPr>
            </w:pPr>
          </w:p>
        </w:tc>
        <w:tc>
          <w:tcPr>
            <w:tcW w:w="178" w:type="pct"/>
            <w:tcBorders>
              <w:top w:val="single" w:sz="4" w:space="0" w:color="auto"/>
            </w:tcBorders>
            <w:shd w:val="clear" w:color="auto" w:fill="auto"/>
            <w:tcPrChange w:id="324" w:author="CHRISTOPHER ALEXIS CASTRO GARCES" w:date="2021-08-31T00:38:00Z">
              <w:tcPr>
                <w:tcW w:w="178" w:type="pct"/>
                <w:tcBorders>
                  <w:top w:val="single" w:sz="4" w:space="0" w:color="auto"/>
                </w:tcBorders>
                <w:shd w:val="clear" w:color="auto" w:fill="auto"/>
              </w:tcPr>
            </w:tcPrChange>
          </w:tcPr>
          <w:p w14:paraId="5A1D2D87" w14:textId="552F5010" w:rsidR="00872899" w:rsidRPr="00B6273D" w:rsidDel="00BD7DF5" w:rsidRDefault="00872899" w:rsidP="00872899">
            <w:pPr>
              <w:pStyle w:val="Sinespaciado"/>
              <w:jc w:val="both"/>
              <w:rPr>
                <w:del w:id="325" w:author="CHRISTOPHER ALEXIS CASTRO GARCES" w:date="2021-08-31T00:40:00Z"/>
                <w:rFonts w:ascii="Times New Roman" w:hAnsi="Times New Roman" w:cs="Times New Roman"/>
              </w:rPr>
            </w:pPr>
          </w:p>
        </w:tc>
        <w:tc>
          <w:tcPr>
            <w:tcW w:w="178" w:type="pct"/>
            <w:tcBorders>
              <w:top w:val="single" w:sz="4" w:space="0" w:color="auto"/>
            </w:tcBorders>
            <w:shd w:val="clear" w:color="auto" w:fill="auto"/>
            <w:tcPrChange w:id="326" w:author="CHRISTOPHER ALEXIS CASTRO GARCES" w:date="2021-08-31T00:38:00Z">
              <w:tcPr>
                <w:tcW w:w="178" w:type="pct"/>
                <w:tcBorders>
                  <w:top w:val="single" w:sz="4" w:space="0" w:color="auto"/>
                </w:tcBorders>
                <w:shd w:val="clear" w:color="auto" w:fill="auto"/>
              </w:tcPr>
            </w:tcPrChange>
          </w:tcPr>
          <w:p w14:paraId="2C688A0E" w14:textId="131F623D" w:rsidR="00872899" w:rsidRPr="00B6273D" w:rsidDel="00BD7DF5" w:rsidRDefault="00872899" w:rsidP="00872899">
            <w:pPr>
              <w:pStyle w:val="Sinespaciado"/>
              <w:jc w:val="both"/>
              <w:rPr>
                <w:del w:id="327" w:author="CHRISTOPHER ALEXIS CASTRO GARCES" w:date="2021-08-31T00:40:00Z"/>
                <w:rFonts w:ascii="Times New Roman" w:hAnsi="Times New Roman" w:cs="Times New Roman"/>
              </w:rPr>
            </w:pPr>
          </w:p>
        </w:tc>
        <w:tc>
          <w:tcPr>
            <w:tcW w:w="179" w:type="pct"/>
            <w:tcBorders>
              <w:top w:val="single" w:sz="4" w:space="0" w:color="auto"/>
            </w:tcBorders>
            <w:shd w:val="clear" w:color="auto" w:fill="auto"/>
            <w:tcPrChange w:id="328" w:author="CHRISTOPHER ALEXIS CASTRO GARCES" w:date="2021-08-31T00:38:00Z">
              <w:tcPr>
                <w:tcW w:w="179" w:type="pct"/>
                <w:tcBorders>
                  <w:top w:val="single" w:sz="4" w:space="0" w:color="auto"/>
                </w:tcBorders>
                <w:shd w:val="clear" w:color="auto" w:fill="9CC2E5" w:themeFill="accent1" w:themeFillTint="99"/>
              </w:tcPr>
            </w:tcPrChange>
          </w:tcPr>
          <w:p w14:paraId="41851826" w14:textId="36086B45" w:rsidR="00872899" w:rsidRPr="00B6273D" w:rsidDel="00BD7DF5" w:rsidRDefault="00872899" w:rsidP="00872899">
            <w:pPr>
              <w:pStyle w:val="Sinespaciado"/>
              <w:jc w:val="both"/>
              <w:rPr>
                <w:del w:id="329" w:author="CHRISTOPHER ALEXIS CASTRO GARCES" w:date="2021-08-31T00:40:00Z"/>
                <w:rFonts w:ascii="Times New Roman" w:hAnsi="Times New Roman" w:cs="Times New Roman"/>
              </w:rPr>
            </w:pPr>
          </w:p>
        </w:tc>
      </w:tr>
    </w:tbl>
    <w:p w14:paraId="49EF9296" w14:textId="77777777" w:rsidR="00D63504" w:rsidRPr="00142044" w:rsidRDefault="00D63504" w:rsidP="00D63504">
      <w:pPr>
        <w:spacing w:line="360" w:lineRule="auto"/>
        <w:rPr>
          <w:rFonts w:ascii="Times New Roman" w:hAnsi="Times New Roman" w:cs="Times New Roman"/>
        </w:rPr>
      </w:pPr>
    </w:p>
    <w:p w14:paraId="06D750B3" w14:textId="77777777" w:rsidR="00D63504" w:rsidRPr="00142044" w:rsidRDefault="00D63504" w:rsidP="00D63504">
      <w:pPr>
        <w:spacing w:line="360" w:lineRule="auto"/>
        <w:rPr>
          <w:rFonts w:ascii="Times New Roman" w:hAnsi="Times New Roman" w:cs="Times New Roman"/>
        </w:rPr>
      </w:pPr>
    </w:p>
    <w:p w14:paraId="0D3F8C17" w14:textId="77777777" w:rsidR="00D63504" w:rsidRPr="00142044" w:rsidRDefault="00D63504" w:rsidP="00D63504">
      <w:pPr>
        <w:spacing w:line="360" w:lineRule="auto"/>
        <w:rPr>
          <w:rFonts w:ascii="Times New Roman" w:hAnsi="Times New Roman" w:cs="Times New Roman"/>
        </w:rPr>
      </w:pPr>
    </w:p>
    <w:p w14:paraId="59EE1683" w14:textId="77777777" w:rsidR="00D63504" w:rsidRPr="00142044" w:rsidRDefault="00D63504" w:rsidP="00D63504">
      <w:pPr>
        <w:spacing w:line="360" w:lineRule="auto"/>
        <w:rPr>
          <w:rFonts w:ascii="Times New Roman" w:hAnsi="Times New Roman" w:cs="Times New Roman"/>
        </w:rPr>
      </w:pPr>
    </w:p>
    <w:p w14:paraId="1DE2765C" w14:textId="77777777" w:rsidR="00D63504" w:rsidRPr="00142044" w:rsidRDefault="00D63504" w:rsidP="00D63504">
      <w:pPr>
        <w:spacing w:line="360" w:lineRule="auto"/>
        <w:rPr>
          <w:rFonts w:ascii="Times New Roman" w:hAnsi="Times New Roman" w:cs="Times New Roman"/>
        </w:rPr>
      </w:pPr>
    </w:p>
    <w:p w14:paraId="13E367F0" w14:textId="77777777" w:rsidR="00D63504" w:rsidRPr="00142044" w:rsidRDefault="00D63504" w:rsidP="00D63504">
      <w:pPr>
        <w:spacing w:line="360" w:lineRule="auto"/>
        <w:rPr>
          <w:rFonts w:ascii="Times New Roman" w:hAnsi="Times New Roman" w:cs="Times New Roman"/>
        </w:rPr>
      </w:pPr>
    </w:p>
    <w:p w14:paraId="161724BA" w14:textId="77777777" w:rsidR="00D63504" w:rsidRPr="00142044" w:rsidRDefault="00D63504" w:rsidP="00D63504">
      <w:pPr>
        <w:spacing w:line="360" w:lineRule="auto"/>
        <w:rPr>
          <w:rFonts w:ascii="Times New Roman" w:hAnsi="Times New Roman" w:cs="Times New Roman"/>
        </w:rPr>
      </w:pPr>
    </w:p>
    <w:p w14:paraId="10E8B270" w14:textId="77777777" w:rsidR="00D63504" w:rsidRPr="00142044" w:rsidRDefault="00D63504" w:rsidP="00D63504">
      <w:pPr>
        <w:spacing w:line="360" w:lineRule="auto"/>
        <w:rPr>
          <w:rFonts w:ascii="Times New Roman" w:hAnsi="Times New Roman" w:cs="Times New Roman"/>
        </w:rPr>
      </w:pPr>
    </w:p>
    <w:p w14:paraId="4A123560" w14:textId="77777777" w:rsidR="00D12C0D" w:rsidRPr="00142044" w:rsidRDefault="00D12C0D" w:rsidP="00673619">
      <w:pPr>
        <w:spacing w:line="360" w:lineRule="auto"/>
        <w:rPr>
          <w:rFonts w:ascii="Times New Roman" w:hAnsi="Times New Roman" w:cs="Times New Roman"/>
        </w:rPr>
      </w:pPr>
    </w:p>
    <w:sectPr w:rsidR="00D12C0D" w:rsidRPr="00142044" w:rsidSect="00D63504">
      <w:pgSz w:w="16839" w:h="11907" w:orient="landscape" w:code="9"/>
      <w:pgMar w:top="1701" w:right="1526" w:bottom="1701"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Toshiba" w:date="2021-08-27T15:07:00Z" w:initials="T">
    <w:p w14:paraId="7D7918B4" w14:textId="0C8EC793" w:rsidR="00996CA4" w:rsidRDefault="00996CA4">
      <w:pPr>
        <w:pStyle w:val="Textocomentario"/>
      </w:pPr>
      <w:r>
        <w:rPr>
          <w:rStyle w:val="Refdecomentario"/>
        </w:rPr>
        <w:annotationRef/>
      </w:r>
      <w:r>
        <w:t xml:space="preserve">Que exactamente hará el </w:t>
      </w:r>
      <w:proofErr w:type="spellStart"/>
      <w:r>
        <w:t>front</w:t>
      </w:r>
      <w:proofErr w:type="spellEnd"/>
      <w:r>
        <w:t xml:space="preserve"> </w:t>
      </w:r>
      <w:proofErr w:type="spellStart"/>
      <w:r>
        <w:t>end</w:t>
      </w:r>
      <w:proofErr w:type="spellEnd"/>
      <w:r>
        <w:t>.</w:t>
      </w:r>
    </w:p>
  </w:comment>
  <w:comment w:id="60" w:author="Toshiba" w:date="2021-08-27T15:17:00Z" w:initials="T">
    <w:p w14:paraId="7E9AAA3A" w14:textId="4A1C9DB5" w:rsidR="00161F0A" w:rsidRDefault="00161F0A">
      <w:pPr>
        <w:pStyle w:val="Textocomentario"/>
      </w:pPr>
      <w:r>
        <w:rPr>
          <w:rStyle w:val="Refdecomentario"/>
        </w:rPr>
        <w:annotationRef/>
      </w:r>
      <w:r>
        <w:t>No son ventajas representativas del historiador de proceso, buscar otras ventajas propias del historiador de proceso.</w:t>
      </w:r>
    </w:p>
  </w:comment>
  <w:comment w:id="70" w:author="Toshiba" w:date="2021-08-27T15:26:00Z" w:initials="T">
    <w:p w14:paraId="5B1D03B5" w14:textId="120E17DC" w:rsidR="00A25625" w:rsidRDefault="00A25625">
      <w:pPr>
        <w:pStyle w:val="Textocomentario"/>
      </w:pPr>
      <w:r>
        <w:rPr>
          <w:rStyle w:val="Refdecomentario"/>
        </w:rPr>
        <w:annotationRef/>
      </w:r>
      <w:r>
        <w:t>Sugiero retirarlo para no entrar en mayor detalle en el plan, esto puede explicarse luego en el escrito de la tesis.</w:t>
      </w:r>
    </w:p>
  </w:comment>
  <w:comment w:id="71" w:author="CHRISTOPHER ALEXIS CASTRO GARCES" w:date="2021-08-31T00:10:00Z" w:initials="CACG">
    <w:p w14:paraId="195CA963" w14:textId="5890A7A8" w:rsidR="004357CF" w:rsidRDefault="004357CF">
      <w:pPr>
        <w:pStyle w:val="Textocomentario"/>
      </w:pPr>
      <w:r>
        <w:rPr>
          <w:rStyle w:val="Refdecomentario"/>
        </w:rPr>
        <w:annotationRef/>
      </w:r>
      <w:r w:rsidR="00A8334A">
        <w:t>Corregido</w:t>
      </w:r>
    </w:p>
  </w:comment>
  <w:comment w:id="80" w:author="Toshiba" w:date="2021-08-27T15:41:00Z" w:initials="T">
    <w:p w14:paraId="524330D1" w14:textId="577A7F0A" w:rsidR="00170F67" w:rsidRDefault="00170F67">
      <w:pPr>
        <w:pStyle w:val="Textocomentario"/>
      </w:pPr>
      <w:r>
        <w:rPr>
          <w:rStyle w:val="Refdecomentario"/>
        </w:rPr>
        <w:annotationRef/>
      </w:r>
      <w:r>
        <w:t>Sugiero retirarlo para no entrar en mayor detalle en el plan, esto puede explicarse luego en el escrito de la tesis, además es la primera vez que se lo menciona y no aparece en el alcance.</w:t>
      </w:r>
    </w:p>
  </w:comment>
  <w:comment w:id="81" w:author="CHRISTOPHER ALEXIS CASTRO GARCES" w:date="2021-08-31T00:18:00Z" w:initials="CACG">
    <w:p w14:paraId="115C1E35" w14:textId="00C327C8" w:rsidR="004357CF" w:rsidRDefault="004357CF">
      <w:pPr>
        <w:pStyle w:val="Textocomentario"/>
      </w:pPr>
      <w:r>
        <w:rPr>
          <w:rStyle w:val="Refdecomentario"/>
        </w:rPr>
        <w:annotationRef/>
      </w:r>
      <w:r>
        <w:t>Retirado</w:t>
      </w:r>
    </w:p>
  </w:comment>
  <w:comment w:id="83" w:author="Toshiba" w:date="2021-08-27T15:45:00Z" w:initials="T">
    <w:p w14:paraId="1346E3CE" w14:textId="67329D7A" w:rsidR="00B00FB4" w:rsidRDefault="00B00FB4">
      <w:pPr>
        <w:pStyle w:val="Textocomentario"/>
      </w:pPr>
      <w:r>
        <w:rPr>
          <w:rStyle w:val="Refdecomentario"/>
        </w:rPr>
        <w:annotationRef/>
      </w:r>
      <w:r>
        <w:t>Corregir el plan de trabajo y el cronograma acorde a los cambios en la metodologí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7918B4" w15:done="0"/>
  <w15:commentEx w15:paraId="7E9AAA3A" w15:done="0"/>
  <w15:commentEx w15:paraId="5B1D03B5" w15:done="1"/>
  <w15:commentEx w15:paraId="195CA963" w15:paraIdParent="5B1D03B5" w15:done="0"/>
  <w15:commentEx w15:paraId="524330D1" w15:done="1"/>
  <w15:commentEx w15:paraId="115C1E35" w15:paraIdParent="524330D1" w15:done="1"/>
  <w15:commentEx w15:paraId="1346E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F1FE" w16cex:dateUtc="2021-08-31T05:10:00Z"/>
  <w16cex:commentExtensible w16cex:durableId="24D7F3B9" w16cex:dateUtc="2021-08-31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7918B4" w16cid:durableId="24D74FB9"/>
  <w16cid:commentId w16cid:paraId="7E9AAA3A" w16cid:durableId="24D74FBA"/>
  <w16cid:commentId w16cid:paraId="5B1D03B5" w16cid:durableId="24D74FBC"/>
  <w16cid:commentId w16cid:paraId="195CA963" w16cid:durableId="24D7F1FE"/>
  <w16cid:commentId w16cid:paraId="524330D1" w16cid:durableId="24D74FBD"/>
  <w16cid:commentId w16cid:paraId="115C1E35" w16cid:durableId="24D7F3B9"/>
  <w16cid:commentId w16cid:paraId="1346E3CE" w16cid:durableId="24D74F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0FFFC" w14:textId="77777777" w:rsidR="00F54D95" w:rsidRDefault="00F54D95" w:rsidP="0039743A">
      <w:pPr>
        <w:spacing w:after="0" w:line="240" w:lineRule="auto"/>
      </w:pPr>
      <w:r>
        <w:separator/>
      </w:r>
    </w:p>
  </w:endnote>
  <w:endnote w:type="continuationSeparator" w:id="0">
    <w:p w14:paraId="07CC1123" w14:textId="77777777" w:rsidR="00F54D95" w:rsidRDefault="00F54D95"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4369D" w14:textId="77777777" w:rsidR="00F54D95" w:rsidRDefault="00F54D95" w:rsidP="0039743A">
      <w:pPr>
        <w:spacing w:after="0" w:line="240" w:lineRule="auto"/>
      </w:pPr>
      <w:r>
        <w:separator/>
      </w:r>
    </w:p>
  </w:footnote>
  <w:footnote w:type="continuationSeparator" w:id="0">
    <w:p w14:paraId="3DE90530" w14:textId="77777777" w:rsidR="00F54D95" w:rsidRDefault="00F54D95" w:rsidP="00397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5B51" w14:textId="77777777" w:rsidR="00A26850" w:rsidRPr="00BF4059" w:rsidRDefault="00A26850"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8348A71" wp14:editId="52AFE08D">
          <wp:simplePos x="0" y="0"/>
          <wp:positionH relativeFrom="margin">
            <wp:posOffset>5401945</wp:posOffset>
          </wp:positionH>
          <wp:positionV relativeFrom="paragraph">
            <wp:posOffset>22225</wp:posOffset>
          </wp:positionV>
          <wp:extent cx="312974" cy="43667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40465059" wp14:editId="648538FA">
          <wp:simplePos x="0" y="0"/>
          <wp:positionH relativeFrom="column">
            <wp:posOffset>-20955</wp:posOffset>
          </wp:positionH>
          <wp:positionV relativeFrom="paragraph">
            <wp:posOffset>-3175</wp:posOffset>
          </wp:positionV>
          <wp:extent cx="396845" cy="447817"/>
          <wp:effectExtent l="0" t="0" r="0" b="0"/>
          <wp:wrapNone/>
          <wp:docPr id="6" name="Imagen 6"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14:paraId="79502A62" w14:textId="77777777" w:rsidR="00A26850" w:rsidRPr="00BF4059" w:rsidRDefault="00A26850"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4524"/>
    <w:multiLevelType w:val="hybridMultilevel"/>
    <w:tmpl w:val="95E2630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1" w15:restartNumberingAfterBreak="0">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15:restartNumberingAfterBreak="0">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15:restartNumberingAfterBreak="0">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7" w15:restartNumberingAfterBreak="0">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8" w15:restartNumberingAfterBreak="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0" w15:restartNumberingAfterBreak="0">
    <w:nsid w:val="2E75050C"/>
    <w:multiLevelType w:val="hybridMultilevel"/>
    <w:tmpl w:val="AC4EE260"/>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1" w15:restartNumberingAfterBreak="0">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A2D72E0"/>
    <w:multiLevelType w:val="hybridMultilevel"/>
    <w:tmpl w:val="B4687AE8"/>
    <w:lvl w:ilvl="0" w:tplc="300A0001">
      <w:start w:val="1"/>
      <w:numFmt w:val="bullet"/>
      <w:lvlText w:val=""/>
      <w:lvlJc w:val="left"/>
      <w:pPr>
        <w:ind w:left="1125" w:hanging="360"/>
      </w:pPr>
      <w:rPr>
        <w:rFonts w:ascii="Symbol" w:hAnsi="Symbol" w:hint="default"/>
      </w:rPr>
    </w:lvl>
    <w:lvl w:ilvl="1" w:tplc="300A0003" w:tentative="1">
      <w:start w:val="1"/>
      <w:numFmt w:val="bullet"/>
      <w:lvlText w:val="o"/>
      <w:lvlJc w:val="left"/>
      <w:pPr>
        <w:ind w:left="1845" w:hanging="360"/>
      </w:pPr>
      <w:rPr>
        <w:rFonts w:ascii="Courier New" w:hAnsi="Courier New" w:cs="Courier New" w:hint="default"/>
      </w:rPr>
    </w:lvl>
    <w:lvl w:ilvl="2" w:tplc="300A0005" w:tentative="1">
      <w:start w:val="1"/>
      <w:numFmt w:val="bullet"/>
      <w:lvlText w:val=""/>
      <w:lvlJc w:val="left"/>
      <w:pPr>
        <w:ind w:left="2565" w:hanging="360"/>
      </w:pPr>
      <w:rPr>
        <w:rFonts w:ascii="Wingdings" w:hAnsi="Wingdings" w:hint="default"/>
      </w:rPr>
    </w:lvl>
    <w:lvl w:ilvl="3" w:tplc="300A0001" w:tentative="1">
      <w:start w:val="1"/>
      <w:numFmt w:val="bullet"/>
      <w:lvlText w:val=""/>
      <w:lvlJc w:val="left"/>
      <w:pPr>
        <w:ind w:left="3285" w:hanging="360"/>
      </w:pPr>
      <w:rPr>
        <w:rFonts w:ascii="Symbol" w:hAnsi="Symbol" w:hint="default"/>
      </w:rPr>
    </w:lvl>
    <w:lvl w:ilvl="4" w:tplc="300A0003" w:tentative="1">
      <w:start w:val="1"/>
      <w:numFmt w:val="bullet"/>
      <w:lvlText w:val="o"/>
      <w:lvlJc w:val="left"/>
      <w:pPr>
        <w:ind w:left="4005" w:hanging="360"/>
      </w:pPr>
      <w:rPr>
        <w:rFonts w:ascii="Courier New" w:hAnsi="Courier New" w:cs="Courier New" w:hint="default"/>
      </w:rPr>
    </w:lvl>
    <w:lvl w:ilvl="5" w:tplc="300A0005" w:tentative="1">
      <w:start w:val="1"/>
      <w:numFmt w:val="bullet"/>
      <w:lvlText w:val=""/>
      <w:lvlJc w:val="left"/>
      <w:pPr>
        <w:ind w:left="4725" w:hanging="360"/>
      </w:pPr>
      <w:rPr>
        <w:rFonts w:ascii="Wingdings" w:hAnsi="Wingdings" w:hint="default"/>
      </w:rPr>
    </w:lvl>
    <w:lvl w:ilvl="6" w:tplc="300A0001" w:tentative="1">
      <w:start w:val="1"/>
      <w:numFmt w:val="bullet"/>
      <w:lvlText w:val=""/>
      <w:lvlJc w:val="left"/>
      <w:pPr>
        <w:ind w:left="5445" w:hanging="360"/>
      </w:pPr>
      <w:rPr>
        <w:rFonts w:ascii="Symbol" w:hAnsi="Symbol" w:hint="default"/>
      </w:rPr>
    </w:lvl>
    <w:lvl w:ilvl="7" w:tplc="300A0003" w:tentative="1">
      <w:start w:val="1"/>
      <w:numFmt w:val="bullet"/>
      <w:lvlText w:val="o"/>
      <w:lvlJc w:val="left"/>
      <w:pPr>
        <w:ind w:left="6165" w:hanging="360"/>
      </w:pPr>
      <w:rPr>
        <w:rFonts w:ascii="Courier New" w:hAnsi="Courier New" w:cs="Courier New" w:hint="default"/>
      </w:rPr>
    </w:lvl>
    <w:lvl w:ilvl="8" w:tplc="300A0005" w:tentative="1">
      <w:start w:val="1"/>
      <w:numFmt w:val="bullet"/>
      <w:lvlText w:val=""/>
      <w:lvlJc w:val="left"/>
      <w:pPr>
        <w:ind w:left="6885" w:hanging="360"/>
      </w:pPr>
      <w:rPr>
        <w:rFonts w:ascii="Wingdings" w:hAnsi="Wingdings" w:hint="default"/>
      </w:rPr>
    </w:lvl>
  </w:abstractNum>
  <w:abstractNum w:abstractNumId="14" w15:restartNumberingAfterBreak="0">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6" w15:restartNumberingAfterBreak="0">
    <w:nsid w:val="587A0CD4"/>
    <w:multiLevelType w:val="multilevel"/>
    <w:tmpl w:val="7B746C7A"/>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b/>
        <w:i w:val="0"/>
      </w:rPr>
    </w:lvl>
    <w:lvl w:ilvl="2">
      <w:start w:val="1"/>
      <w:numFmt w:val="decimal"/>
      <w:lvlText w:val="%1.%2.%3."/>
      <w:lvlJc w:val="left"/>
      <w:pPr>
        <w:tabs>
          <w:tab w:val="num" w:pos="1224"/>
        </w:tabs>
        <w:ind w:left="1224" w:hanging="504"/>
      </w:p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8EA4D04"/>
    <w:multiLevelType w:val="multilevel"/>
    <w:tmpl w:val="7B746C7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9210E0B"/>
    <w:multiLevelType w:val="hybridMultilevel"/>
    <w:tmpl w:val="C3367EE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9" w15:restartNumberingAfterBreak="0">
    <w:nsid w:val="59EE55BA"/>
    <w:multiLevelType w:val="hybridMultilevel"/>
    <w:tmpl w:val="02908C1A"/>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0" w15:restartNumberingAfterBreak="0">
    <w:nsid w:val="5D420866"/>
    <w:multiLevelType w:val="hybridMultilevel"/>
    <w:tmpl w:val="D33A132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1" w15:restartNumberingAfterBreak="0">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A61FC"/>
    <w:multiLevelType w:val="hybridMultilevel"/>
    <w:tmpl w:val="5DA64116"/>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3" w15:restartNumberingAfterBreak="0">
    <w:nsid w:val="646719FD"/>
    <w:multiLevelType w:val="hybridMultilevel"/>
    <w:tmpl w:val="6FB2A15C"/>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4" w15:restartNumberingAfterBreak="0">
    <w:nsid w:val="6A8300C9"/>
    <w:multiLevelType w:val="hybridMultilevel"/>
    <w:tmpl w:val="BF9097DA"/>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5" w15:restartNumberingAfterBreak="0">
    <w:nsid w:val="6FF67379"/>
    <w:multiLevelType w:val="hybridMultilevel"/>
    <w:tmpl w:val="4F92222C"/>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6" w15:restartNumberingAfterBreak="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7" w15:restartNumberingAfterBreak="0">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E740B42"/>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30"/>
  </w:num>
  <w:num w:numId="3">
    <w:abstractNumId w:val="14"/>
  </w:num>
  <w:num w:numId="4">
    <w:abstractNumId w:val="11"/>
  </w:num>
  <w:num w:numId="5">
    <w:abstractNumId w:val="33"/>
  </w:num>
  <w:num w:numId="6">
    <w:abstractNumId w:val="3"/>
  </w:num>
  <w:num w:numId="7">
    <w:abstractNumId w:val="1"/>
  </w:num>
  <w:num w:numId="8">
    <w:abstractNumId w:val="6"/>
  </w:num>
  <w:num w:numId="9">
    <w:abstractNumId w:val="21"/>
  </w:num>
  <w:num w:numId="10">
    <w:abstractNumId w:val="29"/>
  </w:num>
  <w:num w:numId="11">
    <w:abstractNumId w:val="9"/>
  </w:num>
  <w:num w:numId="12">
    <w:abstractNumId w:val="12"/>
  </w:num>
  <w:num w:numId="13">
    <w:abstractNumId w:val="27"/>
  </w:num>
  <w:num w:numId="14">
    <w:abstractNumId w:val="17"/>
  </w:num>
  <w:num w:numId="15">
    <w:abstractNumId w:val="15"/>
  </w:num>
  <w:num w:numId="16">
    <w:abstractNumId w:val="26"/>
  </w:num>
  <w:num w:numId="17">
    <w:abstractNumId w:val="7"/>
  </w:num>
  <w:num w:numId="18">
    <w:abstractNumId w:val="28"/>
  </w:num>
  <w:num w:numId="19">
    <w:abstractNumId w:val="8"/>
  </w:num>
  <w:num w:numId="20">
    <w:abstractNumId w:val="31"/>
  </w:num>
  <w:num w:numId="21">
    <w:abstractNumId w:val="4"/>
  </w:num>
  <w:num w:numId="22">
    <w:abstractNumId w:val="32"/>
  </w:num>
  <w:num w:numId="23">
    <w:abstractNumId w:val="5"/>
  </w:num>
  <w:num w:numId="24">
    <w:abstractNumId w:val="13"/>
  </w:num>
  <w:num w:numId="25">
    <w:abstractNumId w:val="10"/>
  </w:num>
  <w:num w:numId="26">
    <w:abstractNumId w:val="18"/>
  </w:num>
  <w:num w:numId="27">
    <w:abstractNumId w:val="19"/>
  </w:num>
  <w:num w:numId="28">
    <w:abstractNumId w:val="0"/>
  </w:num>
  <w:num w:numId="29">
    <w:abstractNumId w:val="22"/>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5"/>
  </w:num>
  <w:num w:numId="33">
    <w:abstractNumId w:val="24"/>
  </w:num>
  <w:num w:numId="3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shiba">
    <w15:presenceInfo w15:providerId="None" w15:userId="Toshiba"/>
  </w15:person>
  <w15:person w15:author="CHRISTOPHER ALEXIS CASTRO GARCES">
    <w15:presenceInfo w15:providerId="None" w15:userId="CHRISTOPHER ALEXIS CASTRO GARC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0048C"/>
    <w:rsid w:val="000027B5"/>
    <w:rsid w:val="000102AD"/>
    <w:rsid w:val="00010AD2"/>
    <w:rsid w:val="00011EB6"/>
    <w:rsid w:val="00015E94"/>
    <w:rsid w:val="0001651E"/>
    <w:rsid w:val="00020719"/>
    <w:rsid w:val="00025001"/>
    <w:rsid w:val="000318F0"/>
    <w:rsid w:val="0003443A"/>
    <w:rsid w:val="000641D8"/>
    <w:rsid w:val="00065F57"/>
    <w:rsid w:val="0007077E"/>
    <w:rsid w:val="000722FA"/>
    <w:rsid w:val="00072F67"/>
    <w:rsid w:val="00074AA4"/>
    <w:rsid w:val="00080297"/>
    <w:rsid w:val="00081D9A"/>
    <w:rsid w:val="0008233D"/>
    <w:rsid w:val="00083725"/>
    <w:rsid w:val="00085015"/>
    <w:rsid w:val="00087630"/>
    <w:rsid w:val="0009438C"/>
    <w:rsid w:val="00095ACA"/>
    <w:rsid w:val="00095F96"/>
    <w:rsid w:val="00096F5F"/>
    <w:rsid w:val="000A293F"/>
    <w:rsid w:val="000A3753"/>
    <w:rsid w:val="000A66B2"/>
    <w:rsid w:val="000B17EE"/>
    <w:rsid w:val="000B23E3"/>
    <w:rsid w:val="000B3B4B"/>
    <w:rsid w:val="000B3F57"/>
    <w:rsid w:val="000C216F"/>
    <w:rsid w:val="000C21F7"/>
    <w:rsid w:val="000C2E2A"/>
    <w:rsid w:val="000C4670"/>
    <w:rsid w:val="000C4BE2"/>
    <w:rsid w:val="000C6A49"/>
    <w:rsid w:val="000D0051"/>
    <w:rsid w:val="000D0B74"/>
    <w:rsid w:val="000D74EC"/>
    <w:rsid w:val="000E2E89"/>
    <w:rsid w:val="000F6AE9"/>
    <w:rsid w:val="00110CCE"/>
    <w:rsid w:val="00113DEF"/>
    <w:rsid w:val="0011524D"/>
    <w:rsid w:val="0012070E"/>
    <w:rsid w:val="00120E68"/>
    <w:rsid w:val="00134D9F"/>
    <w:rsid w:val="00137723"/>
    <w:rsid w:val="00142044"/>
    <w:rsid w:val="001456FD"/>
    <w:rsid w:val="0015331C"/>
    <w:rsid w:val="001560F3"/>
    <w:rsid w:val="00161F0A"/>
    <w:rsid w:val="00164392"/>
    <w:rsid w:val="00170F67"/>
    <w:rsid w:val="00194373"/>
    <w:rsid w:val="001A0959"/>
    <w:rsid w:val="001A7924"/>
    <w:rsid w:val="001B4530"/>
    <w:rsid w:val="001B4FFD"/>
    <w:rsid w:val="001B5872"/>
    <w:rsid w:val="001C5712"/>
    <w:rsid w:val="001C75AB"/>
    <w:rsid w:val="001D12F8"/>
    <w:rsid w:val="001D2FD4"/>
    <w:rsid w:val="001D508C"/>
    <w:rsid w:val="001D5376"/>
    <w:rsid w:val="001D7825"/>
    <w:rsid w:val="001E1E5E"/>
    <w:rsid w:val="001E33DF"/>
    <w:rsid w:val="001E4661"/>
    <w:rsid w:val="001E6C71"/>
    <w:rsid w:val="001F3E5B"/>
    <w:rsid w:val="00200121"/>
    <w:rsid w:val="002038E3"/>
    <w:rsid w:val="0020522B"/>
    <w:rsid w:val="00205FBC"/>
    <w:rsid w:val="00207394"/>
    <w:rsid w:val="00217668"/>
    <w:rsid w:val="00220905"/>
    <w:rsid w:val="00234164"/>
    <w:rsid w:val="002408F5"/>
    <w:rsid w:val="00241172"/>
    <w:rsid w:val="00244750"/>
    <w:rsid w:val="0024663B"/>
    <w:rsid w:val="00251DB1"/>
    <w:rsid w:val="00264832"/>
    <w:rsid w:val="00275517"/>
    <w:rsid w:val="00283EBF"/>
    <w:rsid w:val="002868F7"/>
    <w:rsid w:val="0028696D"/>
    <w:rsid w:val="002872E0"/>
    <w:rsid w:val="00290904"/>
    <w:rsid w:val="002A0D91"/>
    <w:rsid w:val="002A3095"/>
    <w:rsid w:val="002A3C4E"/>
    <w:rsid w:val="002B32AD"/>
    <w:rsid w:val="002C65F4"/>
    <w:rsid w:val="002D75F4"/>
    <w:rsid w:val="002E16BC"/>
    <w:rsid w:val="002E2991"/>
    <w:rsid w:val="002F3722"/>
    <w:rsid w:val="002F6BF2"/>
    <w:rsid w:val="002F6E86"/>
    <w:rsid w:val="003004A5"/>
    <w:rsid w:val="00306563"/>
    <w:rsid w:val="00306F82"/>
    <w:rsid w:val="003105EF"/>
    <w:rsid w:val="00312567"/>
    <w:rsid w:val="00324FBB"/>
    <w:rsid w:val="00325F0C"/>
    <w:rsid w:val="00333C67"/>
    <w:rsid w:val="00336DE7"/>
    <w:rsid w:val="00337666"/>
    <w:rsid w:val="00337CFC"/>
    <w:rsid w:val="00342D01"/>
    <w:rsid w:val="00346A2C"/>
    <w:rsid w:val="003504D2"/>
    <w:rsid w:val="00360658"/>
    <w:rsid w:val="003653F6"/>
    <w:rsid w:val="003668E6"/>
    <w:rsid w:val="0036729D"/>
    <w:rsid w:val="00367813"/>
    <w:rsid w:val="00367C72"/>
    <w:rsid w:val="0037090A"/>
    <w:rsid w:val="00371C20"/>
    <w:rsid w:val="00374238"/>
    <w:rsid w:val="0037721F"/>
    <w:rsid w:val="00381161"/>
    <w:rsid w:val="00387B3B"/>
    <w:rsid w:val="00387DF3"/>
    <w:rsid w:val="003934F0"/>
    <w:rsid w:val="0039658D"/>
    <w:rsid w:val="0039743A"/>
    <w:rsid w:val="003A1BF9"/>
    <w:rsid w:val="003A1CCB"/>
    <w:rsid w:val="003A3CC3"/>
    <w:rsid w:val="003A3D43"/>
    <w:rsid w:val="003A4AA4"/>
    <w:rsid w:val="003A4CDB"/>
    <w:rsid w:val="003B07B2"/>
    <w:rsid w:val="003B2185"/>
    <w:rsid w:val="003B21CA"/>
    <w:rsid w:val="003B62AF"/>
    <w:rsid w:val="003C0AF3"/>
    <w:rsid w:val="003E3397"/>
    <w:rsid w:val="003E3968"/>
    <w:rsid w:val="003E6F4B"/>
    <w:rsid w:val="003F1ACC"/>
    <w:rsid w:val="003F4EF3"/>
    <w:rsid w:val="00402BB2"/>
    <w:rsid w:val="00403437"/>
    <w:rsid w:val="0040533B"/>
    <w:rsid w:val="00406FC5"/>
    <w:rsid w:val="004122FE"/>
    <w:rsid w:val="00414ADB"/>
    <w:rsid w:val="00420E26"/>
    <w:rsid w:val="004210A1"/>
    <w:rsid w:val="00424D93"/>
    <w:rsid w:val="00424FCA"/>
    <w:rsid w:val="0043010C"/>
    <w:rsid w:val="00430676"/>
    <w:rsid w:val="00433F7D"/>
    <w:rsid w:val="004357CF"/>
    <w:rsid w:val="004410B6"/>
    <w:rsid w:val="00441501"/>
    <w:rsid w:val="00442332"/>
    <w:rsid w:val="00443E57"/>
    <w:rsid w:val="00445E6F"/>
    <w:rsid w:val="0044629E"/>
    <w:rsid w:val="00446C96"/>
    <w:rsid w:val="00447533"/>
    <w:rsid w:val="00450AF8"/>
    <w:rsid w:val="00451A24"/>
    <w:rsid w:val="00462555"/>
    <w:rsid w:val="00463FB3"/>
    <w:rsid w:val="00465DBA"/>
    <w:rsid w:val="0047046F"/>
    <w:rsid w:val="00471AF3"/>
    <w:rsid w:val="00472E9B"/>
    <w:rsid w:val="00472F84"/>
    <w:rsid w:val="00477648"/>
    <w:rsid w:val="00481143"/>
    <w:rsid w:val="004827EF"/>
    <w:rsid w:val="00487665"/>
    <w:rsid w:val="00493E3D"/>
    <w:rsid w:val="004954DC"/>
    <w:rsid w:val="00495A5D"/>
    <w:rsid w:val="00496466"/>
    <w:rsid w:val="004A114E"/>
    <w:rsid w:val="004A6129"/>
    <w:rsid w:val="004A717A"/>
    <w:rsid w:val="004B054C"/>
    <w:rsid w:val="004B06C9"/>
    <w:rsid w:val="004B1957"/>
    <w:rsid w:val="004B1F7A"/>
    <w:rsid w:val="004B2240"/>
    <w:rsid w:val="004B54E9"/>
    <w:rsid w:val="004C0791"/>
    <w:rsid w:val="004C348F"/>
    <w:rsid w:val="004C5E4F"/>
    <w:rsid w:val="004D05BF"/>
    <w:rsid w:val="004D2D1C"/>
    <w:rsid w:val="004D4910"/>
    <w:rsid w:val="004D7978"/>
    <w:rsid w:val="004E00DE"/>
    <w:rsid w:val="004E20D6"/>
    <w:rsid w:val="004E2B7C"/>
    <w:rsid w:val="00501885"/>
    <w:rsid w:val="00502491"/>
    <w:rsid w:val="00504E71"/>
    <w:rsid w:val="00506683"/>
    <w:rsid w:val="00506DC8"/>
    <w:rsid w:val="00510243"/>
    <w:rsid w:val="00510B4A"/>
    <w:rsid w:val="005117CB"/>
    <w:rsid w:val="0051222D"/>
    <w:rsid w:val="00513FD1"/>
    <w:rsid w:val="00532A4B"/>
    <w:rsid w:val="005428AD"/>
    <w:rsid w:val="0054689B"/>
    <w:rsid w:val="00551E91"/>
    <w:rsid w:val="00554817"/>
    <w:rsid w:val="0055749D"/>
    <w:rsid w:val="005611CF"/>
    <w:rsid w:val="00564126"/>
    <w:rsid w:val="00567CEC"/>
    <w:rsid w:val="0057249E"/>
    <w:rsid w:val="005725A0"/>
    <w:rsid w:val="005746A3"/>
    <w:rsid w:val="00582C3C"/>
    <w:rsid w:val="00587D4A"/>
    <w:rsid w:val="00590162"/>
    <w:rsid w:val="0059032F"/>
    <w:rsid w:val="00595128"/>
    <w:rsid w:val="005A0114"/>
    <w:rsid w:val="005A0302"/>
    <w:rsid w:val="005B14F1"/>
    <w:rsid w:val="005B2F4F"/>
    <w:rsid w:val="005B32F5"/>
    <w:rsid w:val="005B6C51"/>
    <w:rsid w:val="005C68FB"/>
    <w:rsid w:val="005D104A"/>
    <w:rsid w:val="005D53DA"/>
    <w:rsid w:val="005D548E"/>
    <w:rsid w:val="005E3C4C"/>
    <w:rsid w:val="005F2224"/>
    <w:rsid w:val="00602C14"/>
    <w:rsid w:val="00603A44"/>
    <w:rsid w:val="00605FA9"/>
    <w:rsid w:val="006117E0"/>
    <w:rsid w:val="0061563D"/>
    <w:rsid w:val="006158B4"/>
    <w:rsid w:val="00620975"/>
    <w:rsid w:val="00620C53"/>
    <w:rsid w:val="00621B8A"/>
    <w:rsid w:val="00626188"/>
    <w:rsid w:val="00633D22"/>
    <w:rsid w:val="00636CED"/>
    <w:rsid w:val="00650C11"/>
    <w:rsid w:val="00651AE6"/>
    <w:rsid w:val="00667954"/>
    <w:rsid w:val="0067123F"/>
    <w:rsid w:val="00673619"/>
    <w:rsid w:val="00673A3D"/>
    <w:rsid w:val="006758C6"/>
    <w:rsid w:val="0067764A"/>
    <w:rsid w:val="00684020"/>
    <w:rsid w:val="0068731C"/>
    <w:rsid w:val="00692180"/>
    <w:rsid w:val="006A51F0"/>
    <w:rsid w:val="006B0471"/>
    <w:rsid w:val="006B12B3"/>
    <w:rsid w:val="006B43BD"/>
    <w:rsid w:val="006B567E"/>
    <w:rsid w:val="006B7E84"/>
    <w:rsid w:val="006C5658"/>
    <w:rsid w:val="006E30AE"/>
    <w:rsid w:val="006E5B73"/>
    <w:rsid w:val="006E6B6B"/>
    <w:rsid w:val="006F0397"/>
    <w:rsid w:val="006F38DB"/>
    <w:rsid w:val="006F6DDD"/>
    <w:rsid w:val="00700091"/>
    <w:rsid w:val="00710E8D"/>
    <w:rsid w:val="0071354A"/>
    <w:rsid w:val="00715414"/>
    <w:rsid w:val="007155E5"/>
    <w:rsid w:val="0072067A"/>
    <w:rsid w:val="0072069D"/>
    <w:rsid w:val="0072128C"/>
    <w:rsid w:val="007228F5"/>
    <w:rsid w:val="00734F93"/>
    <w:rsid w:val="0073698C"/>
    <w:rsid w:val="00737429"/>
    <w:rsid w:val="00740734"/>
    <w:rsid w:val="00745AA5"/>
    <w:rsid w:val="007527E4"/>
    <w:rsid w:val="00754C41"/>
    <w:rsid w:val="007556BA"/>
    <w:rsid w:val="00757964"/>
    <w:rsid w:val="0077027B"/>
    <w:rsid w:val="0077322C"/>
    <w:rsid w:val="00774948"/>
    <w:rsid w:val="007830D2"/>
    <w:rsid w:val="00783C39"/>
    <w:rsid w:val="007842CB"/>
    <w:rsid w:val="007848D5"/>
    <w:rsid w:val="00785032"/>
    <w:rsid w:val="00787B4A"/>
    <w:rsid w:val="00787D83"/>
    <w:rsid w:val="00791DA5"/>
    <w:rsid w:val="00793701"/>
    <w:rsid w:val="007970EC"/>
    <w:rsid w:val="007A2D03"/>
    <w:rsid w:val="007A6D01"/>
    <w:rsid w:val="007C19E8"/>
    <w:rsid w:val="007C2EA8"/>
    <w:rsid w:val="007D344D"/>
    <w:rsid w:val="007D406F"/>
    <w:rsid w:val="007D6ABF"/>
    <w:rsid w:val="007E529F"/>
    <w:rsid w:val="007E5402"/>
    <w:rsid w:val="007E5785"/>
    <w:rsid w:val="007E5FEB"/>
    <w:rsid w:val="007E67C6"/>
    <w:rsid w:val="007F4814"/>
    <w:rsid w:val="007F533A"/>
    <w:rsid w:val="00800975"/>
    <w:rsid w:val="008012CD"/>
    <w:rsid w:val="0080264C"/>
    <w:rsid w:val="0080389F"/>
    <w:rsid w:val="008125C7"/>
    <w:rsid w:val="0081759D"/>
    <w:rsid w:val="0082207D"/>
    <w:rsid w:val="008315EC"/>
    <w:rsid w:val="00831928"/>
    <w:rsid w:val="00836672"/>
    <w:rsid w:val="00841424"/>
    <w:rsid w:val="0084338E"/>
    <w:rsid w:val="008450A8"/>
    <w:rsid w:val="008455EF"/>
    <w:rsid w:val="0085694E"/>
    <w:rsid w:val="00870FBB"/>
    <w:rsid w:val="00872899"/>
    <w:rsid w:val="00873C2D"/>
    <w:rsid w:val="00874B57"/>
    <w:rsid w:val="00874FA0"/>
    <w:rsid w:val="00875E5E"/>
    <w:rsid w:val="008810F8"/>
    <w:rsid w:val="00887106"/>
    <w:rsid w:val="00887321"/>
    <w:rsid w:val="008904EC"/>
    <w:rsid w:val="0089052E"/>
    <w:rsid w:val="008973ED"/>
    <w:rsid w:val="008A3EE5"/>
    <w:rsid w:val="008A771F"/>
    <w:rsid w:val="008B056F"/>
    <w:rsid w:val="008B2D86"/>
    <w:rsid w:val="008C2D5F"/>
    <w:rsid w:val="008C2E6E"/>
    <w:rsid w:val="008C3558"/>
    <w:rsid w:val="008C3E60"/>
    <w:rsid w:val="008C4D98"/>
    <w:rsid w:val="008D32AF"/>
    <w:rsid w:val="008D4746"/>
    <w:rsid w:val="008D5310"/>
    <w:rsid w:val="008D7BC8"/>
    <w:rsid w:val="008F3EB8"/>
    <w:rsid w:val="00903442"/>
    <w:rsid w:val="00903F39"/>
    <w:rsid w:val="00906A1F"/>
    <w:rsid w:val="00916496"/>
    <w:rsid w:val="00921738"/>
    <w:rsid w:val="00922FD1"/>
    <w:rsid w:val="00923A91"/>
    <w:rsid w:val="009241DE"/>
    <w:rsid w:val="00924DB4"/>
    <w:rsid w:val="00930191"/>
    <w:rsid w:val="00931FE3"/>
    <w:rsid w:val="00932A0B"/>
    <w:rsid w:val="00935D96"/>
    <w:rsid w:val="0093601C"/>
    <w:rsid w:val="009404A1"/>
    <w:rsid w:val="00950A86"/>
    <w:rsid w:val="00956EDF"/>
    <w:rsid w:val="00961CBF"/>
    <w:rsid w:val="009700CB"/>
    <w:rsid w:val="00974335"/>
    <w:rsid w:val="009750E6"/>
    <w:rsid w:val="00975F18"/>
    <w:rsid w:val="00987066"/>
    <w:rsid w:val="009877D0"/>
    <w:rsid w:val="009920BA"/>
    <w:rsid w:val="00996CA4"/>
    <w:rsid w:val="009A256B"/>
    <w:rsid w:val="009A6063"/>
    <w:rsid w:val="009A6558"/>
    <w:rsid w:val="009A78C6"/>
    <w:rsid w:val="009B5EDA"/>
    <w:rsid w:val="009C6894"/>
    <w:rsid w:val="009C7D64"/>
    <w:rsid w:val="009D25FF"/>
    <w:rsid w:val="009D584F"/>
    <w:rsid w:val="009E104B"/>
    <w:rsid w:val="009E43E9"/>
    <w:rsid w:val="009E4765"/>
    <w:rsid w:val="009F3920"/>
    <w:rsid w:val="009F7424"/>
    <w:rsid w:val="00A0147D"/>
    <w:rsid w:val="00A02777"/>
    <w:rsid w:val="00A03D85"/>
    <w:rsid w:val="00A07F28"/>
    <w:rsid w:val="00A14D94"/>
    <w:rsid w:val="00A172AA"/>
    <w:rsid w:val="00A17318"/>
    <w:rsid w:val="00A240FE"/>
    <w:rsid w:val="00A25625"/>
    <w:rsid w:val="00A26850"/>
    <w:rsid w:val="00A26E4D"/>
    <w:rsid w:val="00A304C4"/>
    <w:rsid w:val="00A3356B"/>
    <w:rsid w:val="00A33B6F"/>
    <w:rsid w:val="00A40F5D"/>
    <w:rsid w:val="00A41D57"/>
    <w:rsid w:val="00A42764"/>
    <w:rsid w:val="00A43A0B"/>
    <w:rsid w:val="00A470F8"/>
    <w:rsid w:val="00A5525C"/>
    <w:rsid w:val="00A64305"/>
    <w:rsid w:val="00A72A05"/>
    <w:rsid w:val="00A74B3C"/>
    <w:rsid w:val="00A80385"/>
    <w:rsid w:val="00A8237F"/>
    <w:rsid w:val="00A8334A"/>
    <w:rsid w:val="00A869A3"/>
    <w:rsid w:val="00A918EF"/>
    <w:rsid w:val="00A96726"/>
    <w:rsid w:val="00A97919"/>
    <w:rsid w:val="00AA3F8A"/>
    <w:rsid w:val="00AA7EB3"/>
    <w:rsid w:val="00AB7302"/>
    <w:rsid w:val="00AC0029"/>
    <w:rsid w:val="00AD0E71"/>
    <w:rsid w:val="00AE0A15"/>
    <w:rsid w:val="00AE2114"/>
    <w:rsid w:val="00AF168B"/>
    <w:rsid w:val="00AF4BF3"/>
    <w:rsid w:val="00B00FB4"/>
    <w:rsid w:val="00B100AB"/>
    <w:rsid w:val="00B25DF7"/>
    <w:rsid w:val="00B41E97"/>
    <w:rsid w:val="00B47D32"/>
    <w:rsid w:val="00B52B9E"/>
    <w:rsid w:val="00B540AB"/>
    <w:rsid w:val="00B54249"/>
    <w:rsid w:val="00B6273D"/>
    <w:rsid w:val="00B66FDD"/>
    <w:rsid w:val="00B67257"/>
    <w:rsid w:val="00B7040F"/>
    <w:rsid w:val="00B707F5"/>
    <w:rsid w:val="00B72AE5"/>
    <w:rsid w:val="00B72E89"/>
    <w:rsid w:val="00B752DA"/>
    <w:rsid w:val="00BA02F7"/>
    <w:rsid w:val="00BA36F2"/>
    <w:rsid w:val="00BB58DC"/>
    <w:rsid w:val="00BC27DB"/>
    <w:rsid w:val="00BD1726"/>
    <w:rsid w:val="00BD328E"/>
    <w:rsid w:val="00BD4722"/>
    <w:rsid w:val="00BD7DF5"/>
    <w:rsid w:val="00BE77C7"/>
    <w:rsid w:val="00BF4059"/>
    <w:rsid w:val="00C037BA"/>
    <w:rsid w:val="00C17991"/>
    <w:rsid w:val="00C2060C"/>
    <w:rsid w:val="00C20D1F"/>
    <w:rsid w:val="00C24533"/>
    <w:rsid w:val="00C31BF7"/>
    <w:rsid w:val="00C36FAB"/>
    <w:rsid w:val="00C44699"/>
    <w:rsid w:val="00C447C0"/>
    <w:rsid w:val="00C55C72"/>
    <w:rsid w:val="00C5753B"/>
    <w:rsid w:val="00C601BC"/>
    <w:rsid w:val="00C61DD2"/>
    <w:rsid w:val="00C64CB8"/>
    <w:rsid w:val="00C66DF7"/>
    <w:rsid w:val="00C6776D"/>
    <w:rsid w:val="00C67E24"/>
    <w:rsid w:val="00C70B8F"/>
    <w:rsid w:val="00C7156A"/>
    <w:rsid w:val="00C715B1"/>
    <w:rsid w:val="00C7179A"/>
    <w:rsid w:val="00C726EB"/>
    <w:rsid w:val="00C73C2A"/>
    <w:rsid w:val="00C8164C"/>
    <w:rsid w:val="00C82A35"/>
    <w:rsid w:val="00C873F9"/>
    <w:rsid w:val="00C91264"/>
    <w:rsid w:val="00C91792"/>
    <w:rsid w:val="00C94A0D"/>
    <w:rsid w:val="00C95A10"/>
    <w:rsid w:val="00C9649A"/>
    <w:rsid w:val="00CA1820"/>
    <w:rsid w:val="00CA4DF9"/>
    <w:rsid w:val="00CA5203"/>
    <w:rsid w:val="00CB7694"/>
    <w:rsid w:val="00CC5129"/>
    <w:rsid w:val="00CC64A8"/>
    <w:rsid w:val="00CD531B"/>
    <w:rsid w:val="00CE085C"/>
    <w:rsid w:val="00CE25CC"/>
    <w:rsid w:val="00CF391D"/>
    <w:rsid w:val="00CF4D12"/>
    <w:rsid w:val="00D0161D"/>
    <w:rsid w:val="00D02A1A"/>
    <w:rsid w:val="00D07101"/>
    <w:rsid w:val="00D07339"/>
    <w:rsid w:val="00D0752A"/>
    <w:rsid w:val="00D12C0D"/>
    <w:rsid w:val="00D133AF"/>
    <w:rsid w:val="00D1369E"/>
    <w:rsid w:val="00D14638"/>
    <w:rsid w:val="00D16BEB"/>
    <w:rsid w:val="00D178E8"/>
    <w:rsid w:val="00D22928"/>
    <w:rsid w:val="00D33A42"/>
    <w:rsid w:val="00D34B55"/>
    <w:rsid w:val="00D3584B"/>
    <w:rsid w:val="00D42F24"/>
    <w:rsid w:val="00D45242"/>
    <w:rsid w:val="00D50E30"/>
    <w:rsid w:val="00D523AC"/>
    <w:rsid w:val="00D545F2"/>
    <w:rsid w:val="00D5479E"/>
    <w:rsid w:val="00D55C22"/>
    <w:rsid w:val="00D60DD9"/>
    <w:rsid w:val="00D6236A"/>
    <w:rsid w:val="00D63504"/>
    <w:rsid w:val="00D64ACA"/>
    <w:rsid w:val="00D73E6D"/>
    <w:rsid w:val="00D75488"/>
    <w:rsid w:val="00D762F3"/>
    <w:rsid w:val="00D82812"/>
    <w:rsid w:val="00D86E59"/>
    <w:rsid w:val="00D87B88"/>
    <w:rsid w:val="00D92DE9"/>
    <w:rsid w:val="00D974F7"/>
    <w:rsid w:val="00D97E09"/>
    <w:rsid w:val="00DA05D6"/>
    <w:rsid w:val="00DA5E5F"/>
    <w:rsid w:val="00DC0681"/>
    <w:rsid w:val="00DC0FA9"/>
    <w:rsid w:val="00DC3AB0"/>
    <w:rsid w:val="00DD21B8"/>
    <w:rsid w:val="00DD4794"/>
    <w:rsid w:val="00DD625B"/>
    <w:rsid w:val="00DD7147"/>
    <w:rsid w:val="00DE0B04"/>
    <w:rsid w:val="00DE327D"/>
    <w:rsid w:val="00DE3C6E"/>
    <w:rsid w:val="00DE526A"/>
    <w:rsid w:val="00DF0CBB"/>
    <w:rsid w:val="00DF5312"/>
    <w:rsid w:val="00DF5473"/>
    <w:rsid w:val="00DF598C"/>
    <w:rsid w:val="00DF7C8E"/>
    <w:rsid w:val="00E064C8"/>
    <w:rsid w:val="00E07B80"/>
    <w:rsid w:val="00E13178"/>
    <w:rsid w:val="00E20372"/>
    <w:rsid w:val="00E234A4"/>
    <w:rsid w:val="00E24246"/>
    <w:rsid w:val="00E25D01"/>
    <w:rsid w:val="00E34C22"/>
    <w:rsid w:val="00E372B1"/>
    <w:rsid w:val="00E4561B"/>
    <w:rsid w:val="00E46F49"/>
    <w:rsid w:val="00E516D5"/>
    <w:rsid w:val="00E53C31"/>
    <w:rsid w:val="00E66236"/>
    <w:rsid w:val="00E663C1"/>
    <w:rsid w:val="00E67AAA"/>
    <w:rsid w:val="00E7639C"/>
    <w:rsid w:val="00E8557A"/>
    <w:rsid w:val="00E90650"/>
    <w:rsid w:val="00E91222"/>
    <w:rsid w:val="00E916FA"/>
    <w:rsid w:val="00EA6CD0"/>
    <w:rsid w:val="00EB22A8"/>
    <w:rsid w:val="00EC0732"/>
    <w:rsid w:val="00EC1645"/>
    <w:rsid w:val="00EC2543"/>
    <w:rsid w:val="00EC5F9C"/>
    <w:rsid w:val="00EC7A45"/>
    <w:rsid w:val="00EC7E63"/>
    <w:rsid w:val="00ED1FA9"/>
    <w:rsid w:val="00ED312D"/>
    <w:rsid w:val="00ED73D2"/>
    <w:rsid w:val="00EF395D"/>
    <w:rsid w:val="00EF5B70"/>
    <w:rsid w:val="00EF76BF"/>
    <w:rsid w:val="00F0118D"/>
    <w:rsid w:val="00F103AB"/>
    <w:rsid w:val="00F10FF7"/>
    <w:rsid w:val="00F2001E"/>
    <w:rsid w:val="00F2131D"/>
    <w:rsid w:val="00F24660"/>
    <w:rsid w:val="00F25E26"/>
    <w:rsid w:val="00F30CD0"/>
    <w:rsid w:val="00F46A1C"/>
    <w:rsid w:val="00F53D13"/>
    <w:rsid w:val="00F54607"/>
    <w:rsid w:val="00F54D95"/>
    <w:rsid w:val="00F563F8"/>
    <w:rsid w:val="00F7434A"/>
    <w:rsid w:val="00FA56E7"/>
    <w:rsid w:val="00FB13BC"/>
    <w:rsid w:val="00FB2AD6"/>
    <w:rsid w:val="00FC29F0"/>
    <w:rsid w:val="00FC32DE"/>
    <w:rsid w:val="00FD5E26"/>
    <w:rsid w:val="00FD6E28"/>
    <w:rsid w:val="00FE33B8"/>
    <w:rsid w:val="00FE5B4D"/>
    <w:rsid w:val="00FE6861"/>
    <w:rsid w:val="00FE777E"/>
    <w:rsid w:val="00FE7EE2"/>
    <w:rsid w:val="00FF6EBB"/>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796B8"/>
  <w15:docId w15:val="{4DCD2614-54D9-47BE-9E36-41818881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05"/>
  </w:style>
  <w:style w:type="paragraph" w:styleId="Ttulo1">
    <w:name w:val="heading 1"/>
    <w:basedOn w:val="Normal"/>
    <w:next w:val="Normal"/>
    <w:link w:val="Ttulo1Car"/>
    <w:uiPriority w:val="9"/>
    <w:qFormat/>
    <w:rsid w:val="00443E57"/>
    <w:pPr>
      <w:keepNext/>
      <w:keepLines/>
      <w:spacing w:before="240" w:after="0"/>
      <w:outlineLvl w:val="0"/>
    </w:pPr>
    <w:rPr>
      <w:rFonts w:asciiTheme="majorHAnsi" w:eastAsiaTheme="majorEastAsia" w:hAnsiTheme="majorHAnsi" w:cstheme="majorBidi"/>
      <w:color w:val="2E74B5" w:themeColor="accent1" w:themeShade="BF"/>
      <w:sz w:val="32"/>
      <w:szCs w:val="32"/>
      <w:lang w:eastAsia="es-EC"/>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character" w:styleId="Textodelmarcadordeposicin">
    <w:name w:val="Placeholder Text"/>
    <w:basedOn w:val="Fuentedeprrafopredeter"/>
    <w:uiPriority w:val="99"/>
    <w:semiHidden/>
    <w:rsid w:val="000318F0"/>
    <w:rPr>
      <w:color w:val="808080"/>
    </w:rPr>
  </w:style>
  <w:style w:type="character" w:customStyle="1" w:styleId="Mencinsinresolver1">
    <w:name w:val="Mención sin resolver1"/>
    <w:basedOn w:val="Fuentedeprrafopredeter"/>
    <w:uiPriority w:val="99"/>
    <w:semiHidden/>
    <w:unhideWhenUsed/>
    <w:rsid w:val="00B72E89"/>
    <w:rPr>
      <w:color w:val="605E5C"/>
      <w:shd w:val="clear" w:color="auto" w:fill="E1DFDD"/>
    </w:rPr>
  </w:style>
  <w:style w:type="paragraph" w:customStyle="1" w:styleId="TableParagraph">
    <w:name w:val="Table Paragraph"/>
    <w:basedOn w:val="Normal"/>
    <w:uiPriority w:val="1"/>
    <w:qFormat/>
    <w:rsid w:val="0028696D"/>
    <w:pPr>
      <w:widowControl w:val="0"/>
      <w:autoSpaceDE w:val="0"/>
      <w:autoSpaceDN w:val="0"/>
      <w:spacing w:after="0" w:line="240" w:lineRule="auto"/>
    </w:pPr>
    <w:rPr>
      <w:rFonts w:ascii="Times New Roman" w:eastAsia="Times New Roman" w:hAnsi="Times New Roman" w:cs="Times New Roman"/>
      <w:lang w:val="es-ES"/>
    </w:rPr>
  </w:style>
  <w:style w:type="character" w:customStyle="1" w:styleId="Mencinsinresolver2">
    <w:name w:val="Mención sin resolver2"/>
    <w:basedOn w:val="Fuentedeprrafopredeter"/>
    <w:uiPriority w:val="99"/>
    <w:semiHidden/>
    <w:unhideWhenUsed/>
    <w:rsid w:val="00443E57"/>
    <w:rPr>
      <w:color w:val="605E5C"/>
      <w:shd w:val="clear" w:color="auto" w:fill="E1DFDD"/>
    </w:rPr>
  </w:style>
  <w:style w:type="character" w:customStyle="1" w:styleId="Ttulo1Car">
    <w:name w:val="Título 1 Car"/>
    <w:basedOn w:val="Fuentedeprrafopredeter"/>
    <w:link w:val="Ttulo1"/>
    <w:uiPriority w:val="9"/>
    <w:rsid w:val="00443E57"/>
    <w:rPr>
      <w:rFonts w:asciiTheme="majorHAnsi" w:eastAsiaTheme="majorEastAsia" w:hAnsiTheme="majorHAnsi" w:cstheme="majorBidi"/>
      <w:color w:val="2E74B5" w:themeColor="accent1" w:themeShade="BF"/>
      <w:sz w:val="32"/>
      <w:szCs w:val="32"/>
      <w:lang w:eastAsia="es-EC"/>
    </w:rPr>
  </w:style>
  <w:style w:type="paragraph" w:styleId="Revisin">
    <w:name w:val="Revision"/>
    <w:hidden/>
    <w:uiPriority w:val="99"/>
    <w:semiHidden/>
    <w:rsid w:val="007E54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111095627">
      <w:bodyDiv w:val="1"/>
      <w:marLeft w:val="0"/>
      <w:marRight w:val="0"/>
      <w:marTop w:val="0"/>
      <w:marBottom w:val="0"/>
      <w:divBdr>
        <w:top w:val="none" w:sz="0" w:space="0" w:color="auto"/>
        <w:left w:val="none" w:sz="0" w:space="0" w:color="auto"/>
        <w:bottom w:val="none" w:sz="0" w:space="0" w:color="auto"/>
        <w:right w:val="none" w:sz="0" w:space="0" w:color="auto"/>
      </w:divBdr>
      <w:divsChild>
        <w:div w:id="881984866">
          <w:marLeft w:val="0"/>
          <w:marRight w:val="0"/>
          <w:marTop w:val="0"/>
          <w:marBottom w:val="0"/>
          <w:divBdr>
            <w:top w:val="none" w:sz="0" w:space="0" w:color="auto"/>
            <w:left w:val="none" w:sz="0" w:space="0" w:color="auto"/>
            <w:bottom w:val="none" w:sz="0" w:space="0" w:color="auto"/>
            <w:right w:val="none" w:sz="0" w:space="0" w:color="auto"/>
          </w:divBdr>
          <w:divsChild>
            <w:div w:id="1689406545">
              <w:marLeft w:val="0"/>
              <w:marRight w:val="0"/>
              <w:marTop w:val="0"/>
              <w:marBottom w:val="0"/>
              <w:divBdr>
                <w:top w:val="none" w:sz="0" w:space="0" w:color="auto"/>
                <w:left w:val="none" w:sz="0" w:space="0" w:color="auto"/>
                <w:bottom w:val="none" w:sz="0" w:space="0" w:color="auto"/>
                <w:right w:val="none" w:sz="0" w:space="0" w:color="auto"/>
              </w:divBdr>
            </w:div>
            <w:div w:id="18761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2046">
      <w:bodyDiv w:val="1"/>
      <w:marLeft w:val="0"/>
      <w:marRight w:val="0"/>
      <w:marTop w:val="0"/>
      <w:marBottom w:val="0"/>
      <w:divBdr>
        <w:top w:val="none" w:sz="0" w:space="0" w:color="auto"/>
        <w:left w:val="none" w:sz="0" w:space="0" w:color="auto"/>
        <w:bottom w:val="none" w:sz="0" w:space="0" w:color="auto"/>
        <w:right w:val="none" w:sz="0" w:space="0" w:color="auto"/>
      </w:divBdr>
      <w:divsChild>
        <w:div w:id="353725818">
          <w:marLeft w:val="0"/>
          <w:marRight w:val="0"/>
          <w:marTop w:val="0"/>
          <w:marBottom w:val="0"/>
          <w:divBdr>
            <w:top w:val="none" w:sz="0" w:space="0" w:color="auto"/>
            <w:left w:val="none" w:sz="0" w:space="0" w:color="auto"/>
            <w:bottom w:val="none" w:sz="0" w:space="0" w:color="auto"/>
            <w:right w:val="none" w:sz="0" w:space="0" w:color="auto"/>
          </w:divBdr>
          <w:divsChild>
            <w:div w:id="711927804">
              <w:marLeft w:val="0"/>
              <w:marRight w:val="0"/>
              <w:marTop w:val="0"/>
              <w:marBottom w:val="0"/>
              <w:divBdr>
                <w:top w:val="none" w:sz="0" w:space="0" w:color="auto"/>
                <w:left w:val="none" w:sz="0" w:space="0" w:color="auto"/>
                <w:bottom w:val="none" w:sz="0" w:space="0" w:color="auto"/>
                <w:right w:val="none" w:sz="0" w:space="0" w:color="auto"/>
              </w:divBdr>
            </w:div>
            <w:div w:id="262230231">
              <w:marLeft w:val="0"/>
              <w:marRight w:val="0"/>
              <w:marTop w:val="0"/>
              <w:marBottom w:val="0"/>
              <w:divBdr>
                <w:top w:val="none" w:sz="0" w:space="0" w:color="auto"/>
                <w:left w:val="none" w:sz="0" w:space="0" w:color="auto"/>
                <w:bottom w:val="none" w:sz="0" w:space="0" w:color="auto"/>
                <w:right w:val="none" w:sz="0" w:space="0" w:color="auto"/>
              </w:divBdr>
            </w:div>
            <w:div w:id="1507742719">
              <w:marLeft w:val="0"/>
              <w:marRight w:val="0"/>
              <w:marTop w:val="0"/>
              <w:marBottom w:val="0"/>
              <w:divBdr>
                <w:top w:val="none" w:sz="0" w:space="0" w:color="auto"/>
                <w:left w:val="none" w:sz="0" w:space="0" w:color="auto"/>
                <w:bottom w:val="none" w:sz="0" w:space="0" w:color="auto"/>
                <w:right w:val="none" w:sz="0" w:space="0" w:color="auto"/>
              </w:divBdr>
            </w:div>
            <w:div w:id="2022584842">
              <w:marLeft w:val="0"/>
              <w:marRight w:val="0"/>
              <w:marTop w:val="0"/>
              <w:marBottom w:val="0"/>
              <w:divBdr>
                <w:top w:val="none" w:sz="0" w:space="0" w:color="auto"/>
                <w:left w:val="none" w:sz="0" w:space="0" w:color="auto"/>
                <w:bottom w:val="none" w:sz="0" w:space="0" w:color="auto"/>
                <w:right w:val="none" w:sz="0" w:space="0" w:color="auto"/>
              </w:divBdr>
            </w:div>
            <w:div w:id="1106658104">
              <w:marLeft w:val="0"/>
              <w:marRight w:val="0"/>
              <w:marTop w:val="0"/>
              <w:marBottom w:val="0"/>
              <w:divBdr>
                <w:top w:val="none" w:sz="0" w:space="0" w:color="auto"/>
                <w:left w:val="none" w:sz="0" w:space="0" w:color="auto"/>
                <w:bottom w:val="none" w:sz="0" w:space="0" w:color="auto"/>
                <w:right w:val="none" w:sz="0" w:space="0" w:color="auto"/>
              </w:divBdr>
            </w:div>
            <w:div w:id="1655986721">
              <w:marLeft w:val="0"/>
              <w:marRight w:val="0"/>
              <w:marTop w:val="0"/>
              <w:marBottom w:val="0"/>
              <w:divBdr>
                <w:top w:val="none" w:sz="0" w:space="0" w:color="auto"/>
                <w:left w:val="none" w:sz="0" w:space="0" w:color="auto"/>
                <w:bottom w:val="none" w:sz="0" w:space="0" w:color="auto"/>
                <w:right w:val="none" w:sz="0" w:space="0" w:color="auto"/>
              </w:divBdr>
            </w:div>
            <w:div w:id="1402560711">
              <w:marLeft w:val="0"/>
              <w:marRight w:val="0"/>
              <w:marTop w:val="0"/>
              <w:marBottom w:val="0"/>
              <w:divBdr>
                <w:top w:val="none" w:sz="0" w:space="0" w:color="auto"/>
                <w:left w:val="none" w:sz="0" w:space="0" w:color="auto"/>
                <w:bottom w:val="none" w:sz="0" w:space="0" w:color="auto"/>
                <w:right w:val="none" w:sz="0" w:space="0" w:color="auto"/>
              </w:divBdr>
            </w:div>
            <w:div w:id="1772778000">
              <w:marLeft w:val="0"/>
              <w:marRight w:val="0"/>
              <w:marTop w:val="0"/>
              <w:marBottom w:val="0"/>
              <w:divBdr>
                <w:top w:val="none" w:sz="0" w:space="0" w:color="auto"/>
                <w:left w:val="none" w:sz="0" w:space="0" w:color="auto"/>
                <w:bottom w:val="none" w:sz="0" w:space="0" w:color="auto"/>
                <w:right w:val="none" w:sz="0" w:space="0" w:color="auto"/>
              </w:divBdr>
            </w:div>
            <w:div w:id="41751790">
              <w:marLeft w:val="0"/>
              <w:marRight w:val="0"/>
              <w:marTop w:val="0"/>
              <w:marBottom w:val="0"/>
              <w:divBdr>
                <w:top w:val="none" w:sz="0" w:space="0" w:color="auto"/>
                <w:left w:val="none" w:sz="0" w:space="0" w:color="auto"/>
                <w:bottom w:val="none" w:sz="0" w:space="0" w:color="auto"/>
                <w:right w:val="none" w:sz="0" w:space="0" w:color="auto"/>
              </w:divBdr>
            </w:div>
            <w:div w:id="1883861898">
              <w:marLeft w:val="0"/>
              <w:marRight w:val="0"/>
              <w:marTop w:val="0"/>
              <w:marBottom w:val="0"/>
              <w:divBdr>
                <w:top w:val="none" w:sz="0" w:space="0" w:color="auto"/>
                <w:left w:val="none" w:sz="0" w:space="0" w:color="auto"/>
                <w:bottom w:val="none" w:sz="0" w:space="0" w:color="auto"/>
                <w:right w:val="none" w:sz="0" w:space="0" w:color="auto"/>
              </w:divBdr>
            </w:div>
            <w:div w:id="617302722">
              <w:marLeft w:val="0"/>
              <w:marRight w:val="0"/>
              <w:marTop w:val="0"/>
              <w:marBottom w:val="0"/>
              <w:divBdr>
                <w:top w:val="none" w:sz="0" w:space="0" w:color="auto"/>
                <w:left w:val="none" w:sz="0" w:space="0" w:color="auto"/>
                <w:bottom w:val="none" w:sz="0" w:space="0" w:color="auto"/>
                <w:right w:val="none" w:sz="0" w:space="0" w:color="auto"/>
              </w:divBdr>
            </w:div>
            <w:div w:id="5716178">
              <w:marLeft w:val="0"/>
              <w:marRight w:val="0"/>
              <w:marTop w:val="0"/>
              <w:marBottom w:val="0"/>
              <w:divBdr>
                <w:top w:val="none" w:sz="0" w:space="0" w:color="auto"/>
                <w:left w:val="none" w:sz="0" w:space="0" w:color="auto"/>
                <w:bottom w:val="none" w:sz="0" w:space="0" w:color="auto"/>
                <w:right w:val="none" w:sz="0" w:space="0" w:color="auto"/>
              </w:divBdr>
            </w:div>
            <w:div w:id="1801075408">
              <w:marLeft w:val="0"/>
              <w:marRight w:val="0"/>
              <w:marTop w:val="0"/>
              <w:marBottom w:val="0"/>
              <w:divBdr>
                <w:top w:val="none" w:sz="0" w:space="0" w:color="auto"/>
                <w:left w:val="none" w:sz="0" w:space="0" w:color="auto"/>
                <w:bottom w:val="none" w:sz="0" w:space="0" w:color="auto"/>
                <w:right w:val="none" w:sz="0" w:space="0" w:color="auto"/>
              </w:divBdr>
            </w:div>
            <w:div w:id="1360352104">
              <w:marLeft w:val="0"/>
              <w:marRight w:val="0"/>
              <w:marTop w:val="0"/>
              <w:marBottom w:val="0"/>
              <w:divBdr>
                <w:top w:val="none" w:sz="0" w:space="0" w:color="auto"/>
                <w:left w:val="none" w:sz="0" w:space="0" w:color="auto"/>
                <w:bottom w:val="none" w:sz="0" w:space="0" w:color="auto"/>
                <w:right w:val="none" w:sz="0" w:space="0" w:color="auto"/>
              </w:divBdr>
            </w:div>
            <w:div w:id="1881820951">
              <w:marLeft w:val="0"/>
              <w:marRight w:val="0"/>
              <w:marTop w:val="0"/>
              <w:marBottom w:val="0"/>
              <w:divBdr>
                <w:top w:val="none" w:sz="0" w:space="0" w:color="auto"/>
                <w:left w:val="none" w:sz="0" w:space="0" w:color="auto"/>
                <w:bottom w:val="none" w:sz="0" w:space="0" w:color="auto"/>
                <w:right w:val="none" w:sz="0" w:space="0" w:color="auto"/>
              </w:divBdr>
            </w:div>
            <w:div w:id="1455977661">
              <w:marLeft w:val="0"/>
              <w:marRight w:val="0"/>
              <w:marTop w:val="0"/>
              <w:marBottom w:val="0"/>
              <w:divBdr>
                <w:top w:val="none" w:sz="0" w:space="0" w:color="auto"/>
                <w:left w:val="none" w:sz="0" w:space="0" w:color="auto"/>
                <w:bottom w:val="none" w:sz="0" w:space="0" w:color="auto"/>
                <w:right w:val="none" w:sz="0" w:space="0" w:color="auto"/>
              </w:divBdr>
            </w:div>
            <w:div w:id="320044905">
              <w:marLeft w:val="0"/>
              <w:marRight w:val="0"/>
              <w:marTop w:val="0"/>
              <w:marBottom w:val="0"/>
              <w:divBdr>
                <w:top w:val="none" w:sz="0" w:space="0" w:color="auto"/>
                <w:left w:val="none" w:sz="0" w:space="0" w:color="auto"/>
                <w:bottom w:val="none" w:sz="0" w:space="0" w:color="auto"/>
                <w:right w:val="none" w:sz="0" w:space="0" w:color="auto"/>
              </w:divBdr>
            </w:div>
            <w:div w:id="449907783">
              <w:marLeft w:val="0"/>
              <w:marRight w:val="0"/>
              <w:marTop w:val="0"/>
              <w:marBottom w:val="0"/>
              <w:divBdr>
                <w:top w:val="none" w:sz="0" w:space="0" w:color="auto"/>
                <w:left w:val="none" w:sz="0" w:space="0" w:color="auto"/>
                <w:bottom w:val="none" w:sz="0" w:space="0" w:color="auto"/>
                <w:right w:val="none" w:sz="0" w:space="0" w:color="auto"/>
              </w:divBdr>
            </w:div>
            <w:div w:id="2059083937">
              <w:marLeft w:val="0"/>
              <w:marRight w:val="0"/>
              <w:marTop w:val="0"/>
              <w:marBottom w:val="0"/>
              <w:divBdr>
                <w:top w:val="none" w:sz="0" w:space="0" w:color="auto"/>
                <w:left w:val="none" w:sz="0" w:space="0" w:color="auto"/>
                <w:bottom w:val="none" w:sz="0" w:space="0" w:color="auto"/>
                <w:right w:val="none" w:sz="0" w:space="0" w:color="auto"/>
              </w:divBdr>
            </w:div>
            <w:div w:id="1594781374">
              <w:marLeft w:val="0"/>
              <w:marRight w:val="0"/>
              <w:marTop w:val="0"/>
              <w:marBottom w:val="0"/>
              <w:divBdr>
                <w:top w:val="none" w:sz="0" w:space="0" w:color="auto"/>
                <w:left w:val="none" w:sz="0" w:space="0" w:color="auto"/>
                <w:bottom w:val="none" w:sz="0" w:space="0" w:color="auto"/>
                <w:right w:val="none" w:sz="0" w:space="0" w:color="auto"/>
              </w:divBdr>
            </w:div>
            <w:div w:id="468476005">
              <w:marLeft w:val="0"/>
              <w:marRight w:val="0"/>
              <w:marTop w:val="0"/>
              <w:marBottom w:val="0"/>
              <w:divBdr>
                <w:top w:val="none" w:sz="0" w:space="0" w:color="auto"/>
                <w:left w:val="none" w:sz="0" w:space="0" w:color="auto"/>
                <w:bottom w:val="none" w:sz="0" w:space="0" w:color="auto"/>
                <w:right w:val="none" w:sz="0" w:space="0" w:color="auto"/>
              </w:divBdr>
            </w:div>
            <w:div w:id="456071642">
              <w:marLeft w:val="0"/>
              <w:marRight w:val="0"/>
              <w:marTop w:val="0"/>
              <w:marBottom w:val="0"/>
              <w:divBdr>
                <w:top w:val="none" w:sz="0" w:space="0" w:color="auto"/>
                <w:left w:val="none" w:sz="0" w:space="0" w:color="auto"/>
                <w:bottom w:val="none" w:sz="0" w:space="0" w:color="auto"/>
                <w:right w:val="none" w:sz="0" w:space="0" w:color="auto"/>
              </w:divBdr>
            </w:div>
            <w:div w:id="1603148248">
              <w:marLeft w:val="0"/>
              <w:marRight w:val="0"/>
              <w:marTop w:val="0"/>
              <w:marBottom w:val="0"/>
              <w:divBdr>
                <w:top w:val="none" w:sz="0" w:space="0" w:color="auto"/>
                <w:left w:val="none" w:sz="0" w:space="0" w:color="auto"/>
                <w:bottom w:val="none" w:sz="0" w:space="0" w:color="auto"/>
                <w:right w:val="none" w:sz="0" w:space="0" w:color="auto"/>
              </w:divBdr>
            </w:div>
            <w:div w:id="1575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2362">
      <w:bodyDiv w:val="1"/>
      <w:marLeft w:val="0"/>
      <w:marRight w:val="0"/>
      <w:marTop w:val="0"/>
      <w:marBottom w:val="0"/>
      <w:divBdr>
        <w:top w:val="none" w:sz="0" w:space="0" w:color="auto"/>
        <w:left w:val="none" w:sz="0" w:space="0" w:color="auto"/>
        <w:bottom w:val="none" w:sz="0" w:space="0" w:color="auto"/>
        <w:right w:val="none" w:sz="0" w:space="0" w:color="auto"/>
      </w:divBdr>
      <w:divsChild>
        <w:div w:id="1064834103">
          <w:marLeft w:val="0"/>
          <w:marRight w:val="0"/>
          <w:marTop w:val="0"/>
          <w:marBottom w:val="0"/>
          <w:divBdr>
            <w:top w:val="none" w:sz="0" w:space="0" w:color="auto"/>
            <w:left w:val="none" w:sz="0" w:space="0" w:color="auto"/>
            <w:bottom w:val="none" w:sz="0" w:space="0" w:color="auto"/>
            <w:right w:val="none" w:sz="0" w:space="0" w:color="auto"/>
          </w:divBdr>
          <w:divsChild>
            <w:div w:id="1948544024">
              <w:marLeft w:val="0"/>
              <w:marRight w:val="0"/>
              <w:marTop w:val="0"/>
              <w:marBottom w:val="0"/>
              <w:divBdr>
                <w:top w:val="none" w:sz="0" w:space="0" w:color="auto"/>
                <w:left w:val="none" w:sz="0" w:space="0" w:color="auto"/>
                <w:bottom w:val="none" w:sz="0" w:space="0" w:color="auto"/>
                <w:right w:val="none" w:sz="0" w:space="0" w:color="auto"/>
              </w:divBdr>
            </w:div>
            <w:div w:id="21020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312954475">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555553670">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747311508">
      <w:bodyDiv w:val="1"/>
      <w:marLeft w:val="0"/>
      <w:marRight w:val="0"/>
      <w:marTop w:val="0"/>
      <w:marBottom w:val="0"/>
      <w:divBdr>
        <w:top w:val="none" w:sz="0" w:space="0" w:color="auto"/>
        <w:left w:val="none" w:sz="0" w:space="0" w:color="auto"/>
        <w:bottom w:val="none" w:sz="0" w:space="0" w:color="auto"/>
        <w:right w:val="none" w:sz="0" w:space="0" w:color="auto"/>
      </w:divBdr>
    </w:div>
    <w:div w:id="862133814">
      <w:bodyDiv w:val="1"/>
      <w:marLeft w:val="0"/>
      <w:marRight w:val="0"/>
      <w:marTop w:val="0"/>
      <w:marBottom w:val="0"/>
      <w:divBdr>
        <w:top w:val="none" w:sz="0" w:space="0" w:color="auto"/>
        <w:left w:val="none" w:sz="0" w:space="0" w:color="auto"/>
        <w:bottom w:val="none" w:sz="0" w:space="0" w:color="auto"/>
        <w:right w:val="none" w:sz="0" w:space="0" w:color="auto"/>
      </w:divBdr>
    </w:div>
    <w:div w:id="934360811">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235117532">
      <w:bodyDiv w:val="1"/>
      <w:marLeft w:val="0"/>
      <w:marRight w:val="0"/>
      <w:marTop w:val="0"/>
      <w:marBottom w:val="0"/>
      <w:divBdr>
        <w:top w:val="none" w:sz="0" w:space="0" w:color="auto"/>
        <w:left w:val="none" w:sz="0" w:space="0" w:color="auto"/>
        <w:bottom w:val="none" w:sz="0" w:space="0" w:color="auto"/>
        <w:right w:val="none" w:sz="0" w:space="0" w:color="auto"/>
      </w:divBdr>
    </w:div>
    <w:div w:id="1366249461">
      <w:bodyDiv w:val="1"/>
      <w:marLeft w:val="0"/>
      <w:marRight w:val="0"/>
      <w:marTop w:val="0"/>
      <w:marBottom w:val="0"/>
      <w:divBdr>
        <w:top w:val="none" w:sz="0" w:space="0" w:color="auto"/>
        <w:left w:val="none" w:sz="0" w:space="0" w:color="auto"/>
        <w:bottom w:val="none" w:sz="0" w:space="0" w:color="auto"/>
        <w:right w:val="none" w:sz="0" w:space="0" w:color="auto"/>
      </w:divBdr>
      <w:divsChild>
        <w:div w:id="1804543704">
          <w:marLeft w:val="0"/>
          <w:marRight w:val="0"/>
          <w:marTop w:val="0"/>
          <w:marBottom w:val="0"/>
          <w:divBdr>
            <w:top w:val="none" w:sz="0" w:space="0" w:color="auto"/>
            <w:left w:val="none" w:sz="0" w:space="0" w:color="auto"/>
            <w:bottom w:val="none" w:sz="0" w:space="0" w:color="auto"/>
            <w:right w:val="none" w:sz="0" w:space="0" w:color="auto"/>
          </w:divBdr>
          <w:divsChild>
            <w:div w:id="1768689753">
              <w:marLeft w:val="0"/>
              <w:marRight w:val="0"/>
              <w:marTop w:val="0"/>
              <w:marBottom w:val="0"/>
              <w:divBdr>
                <w:top w:val="none" w:sz="0" w:space="0" w:color="auto"/>
                <w:left w:val="none" w:sz="0" w:space="0" w:color="auto"/>
                <w:bottom w:val="none" w:sz="0" w:space="0" w:color="auto"/>
                <w:right w:val="none" w:sz="0" w:space="0" w:color="auto"/>
              </w:divBdr>
            </w:div>
            <w:div w:id="105473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 w:id="1446382999">
      <w:bodyDiv w:val="1"/>
      <w:marLeft w:val="0"/>
      <w:marRight w:val="0"/>
      <w:marTop w:val="0"/>
      <w:marBottom w:val="0"/>
      <w:divBdr>
        <w:top w:val="none" w:sz="0" w:space="0" w:color="auto"/>
        <w:left w:val="none" w:sz="0" w:space="0" w:color="auto"/>
        <w:bottom w:val="none" w:sz="0" w:space="0" w:color="auto"/>
        <w:right w:val="none" w:sz="0" w:space="0" w:color="auto"/>
      </w:divBdr>
      <w:divsChild>
        <w:div w:id="1374185551">
          <w:marLeft w:val="0"/>
          <w:marRight w:val="0"/>
          <w:marTop w:val="0"/>
          <w:marBottom w:val="0"/>
          <w:divBdr>
            <w:top w:val="none" w:sz="0" w:space="0" w:color="auto"/>
            <w:left w:val="none" w:sz="0" w:space="0" w:color="auto"/>
            <w:bottom w:val="none" w:sz="0" w:space="0" w:color="auto"/>
            <w:right w:val="none" w:sz="0" w:space="0" w:color="auto"/>
          </w:divBdr>
          <w:divsChild>
            <w:div w:id="449588331">
              <w:marLeft w:val="0"/>
              <w:marRight w:val="0"/>
              <w:marTop w:val="0"/>
              <w:marBottom w:val="0"/>
              <w:divBdr>
                <w:top w:val="none" w:sz="0" w:space="0" w:color="auto"/>
                <w:left w:val="none" w:sz="0" w:space="0" w:color="auto"/>
                <w:bottom w:val="none" w:sz="0" w:space="0" w:color="auto"/>
                <w:right w:val="none" w:sz="0" w:space="0" w:color="auto"/>
              </w:divBdr>
            </w:div>
            <w:div w:id="3228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2187">
      <w:bodyDiv w:val="1"/>
      <w:marLeft w:val="0"/>
      <w:marRight w:val="0"/>
      <w:marTop w:val="0"/>
      <w:marBottom w:val="0"/>
      <w:divBdr>
        <w:top w:val="none" w:sz="0" w:space="0" w:color="auto"/>
        <w:left w:val="none" w:sz="0" w:space="0" w:color="auto"/>
        <w:bottom w:val="none" w:sz="0" w:space="0" w:color="auto"/>
        <w:right w:val="none" w:sz="0" w:space="0" w:color="auto"/>
      </w:divBdr>
    </w:div>
    <w:div w:id="1600216987">
      <w:bodyDiv w:val="1"/>
      <w:marLeft w:val="0"/>
      <w:marRight w:val="0"/>
      <w:marTop w:val="0"/>
      <w:marBottom w:val="0"/>
      <w:divBdr>
        <w:top w:val="none" w:sz="0" w:space="0" w:color="auto"/>
        <w:left w:val="none" w:sz="0" w:space="0" w:color="auto"/>
        <w:bottom w:val="none" w:sz="0" w:space="0" w:color="auto"/>
        <w:right w:val="none" w:sz="0" w:space="0" w:color="auto"/>
      </w:divBdr>
      <w:divsChild>
        <w:div w:id="1648319120">
          <w:marLeft w:val="0"/>
          <w:marRight w:val="0"/>
          <w:marTop w:val="0"/>
          <w:marBottom w:val="0"/>
          <w:divBdr>
            <w:top w:val="none" w:sz="0" w:space="0" w:color="auto"/>
            <w:left w:val="none" w:sz="0" w:space="0" w:color="auto"/>
            <w:bottom w:val="none" w:sz="0" w:space="0" w:color="auto"/>
            <w:right w:val="none" w:sz="0" w:space="0" w:color="auto"/>
          </w:divBdr>
          <w:divsChild>
            <w:div w:id="591596550">
              <w:marLeft w:val="0"/>
              <w:marRight w:val="0"/>
              <w:marTop w:val="0"/>
              <w:marBottom w:val="0"/>
              <w:divBdr>
                <w:top w:val="none" w:sz="0" w:space="0" w:color="auto"/>
                <w:left w:val="none" w:sz="0" w:space="0" w:color="auto"/>
                <w:bottom w:val="none" w:sz="0" w:space="0" w:color="auto"/>
                <w:right w:val="none" w:sz="0" w:space="0" w:color="auto"/>
              </w:divBdr>
            </w:div>
            <w:div w:id="1136871060">
              <w:marLeft w:val="0"/>
              <w:marRight w:val="0"/>
              <w:marTop w:val="0"/>
              <w:marBottom w:val="0"/>
              <w:divBdr>
                <w:top w:val="none" w:sz="0" w:space="0" w:color="auto"/>
                <w:left w:val="none" w:sz="0" w:space="0" w:color="auto"/>
                <w:bottom w:val="none" w:sz="0" w:space="0" w:color="auto"/>
                <w:right w:val="none" w:sz="0" w:space="0" w:color="auto"/>
              </w:divBdr>
            </w:div>
            <w:div w:id="1068724737">
              <w:marLeft w:val="0"/>
              <w:marRight w:val="0"/>
              <w:marTop w:val="0"/>
              <w:marBottom w:val="0"/>
              <w:divBdr>
                <w:top w:val="none" w:sz="0" w:space="0" w:color="auto"/>
                <w:left w:val="none" w:sz="0" w:space="0" w:color="auto"/>
                <w:bottom w:val="none" w:sz="0" w:space="0" w:color="auto"/>
                <w:right w:val="none" w:sz="0" w:space="0" w:color="auto"/>
              </w:divBdr>
            </w:div>
            <w:div w:id="949164876">
              <w:marLeft w:val="0"/>
              <w:marRight w:val="0"/>
              <w:marTop w:val="0"/>
              <w:marBottom w:val="0"/>
              <w:divBdr>
                <w:top w:val="none" w:sz="0" w:space="0" w:color="auto"/>
                <w:left w:val="none" w:sz="0" w:space="0" w:color="auto"/>
                <w:bottom w:val="none" w:sz="0" w:space="0" w:color="auto"/>
                <w:right w:val="none" w:sz="0" w:space="0" w:color="auto"/>
              </w:divBdr>
            </w:div>
            <w:div w:id="1387800208">
              <w:marLeft w:val="0"/>
              <w:marRight w:val="0"/>
              <w:marTop w:val="0"/>
              <w:marBottom w:val="0"/>
              <w:divBdr>
                <w:top w:val="none" w:sz="0" w:space="0" w:color="auto"/>
                <w:left w:val="none" w:sz="0" w:space="0" w:color="auto"/>
                <w:bottom w:val="none" w:sz="0" w:space="0" w:color="auto"/>
                <w:right w:val="none" w:sz="0" w:space="0" w:color="auto"/>
              </w:divBdr>
            </w:div>
            <w:div w:id="2086612488">
              <w:marLeft w:val="0"/>
              <w:marRight w:val="0"/>
              <w:marTop w:val="0"/>
              <w:marBottom w:val="0"/>
              <w:divBdr>
                <w:top w:val="none" w:sz="0" w:space="0" w:color="auto"/>
                <w:left w:val="none" w:sz="0" w:space="0" w:color="auto"/>
                <w:bottom w:val="none" w:sz="0" w:space="0" w:color="auto"/>
                <w:right w:val="none" w:sz="0" w:space="0" w:color="auto"/>
              </w:divBdr>
            </w:div>
            <w:div w:id="92288055">
              <w:marLeft w:val="0"/>
              <w:marRight w:val="0"/>
              <w:marTop w:val="0"/>
              <w:marBottom w:val="0"/>
              <w:divBdr>
                <w:top w:val="none" w:sz="0" w:space="0" w:color="auto"/>
                <w:left w:val="none" w:sz="0" w:space="0" w:color="auto"/>
                <w:bottom w:val="none" w:sz="0" w:space="0" w:color="auto"/>
                <w:right w:val="none" w:sz="0" w:space="0" w:color="auto"/>
              </w:divBdr>
            </w:div>
            <w:div w:id="824472283">
              <w:marLeft w:val="0"/>
              <w:marRight w:val="0"/>
              <w:marTop w:val="0"/>
              <w:marBottom w:val="0"/>
              <w:divBdr>
                <w:top w:val="none" w:sz="0" w:space="0" w:color="auto"/>
                <w:left w:val="none" w:sz="0" w:space="0" w:color="auto"/>
                <w:bottom w:val="none" w:sz="0" w:space="0" w:color="auto"/>
                <w:right w:val="none" w:sz="0" w:space="0" w:color="auto"/>
              </w:divBdr>
            </w:div>
            <w:div w:id="1836068487">
              <w:marLeft w:val="0"/>
              <w:marRight w:val="0"/>
              <w:marTop w:val="0"/>
              <w:marBottom w:val="0"/>
              <w:divBdr>
                <w:top w:val="none" w:sz="0" w:space="0" w:color="auto"/>
                <w:left w:val="none" w:sz="0" w:space="0" w:color="auto"/>
                <w:bottom w:val="none" w:sz="0" w:space="0" w:color="auto"/>
                <w:right w:val="none" w:sz="0" w:space="0" w:color="auto"/>
              </w:divBdr>
            </w:div>
            <w:div w:id="303586488">
              <w:marLeft w:val="0"/>
              <w:marRight w:val="0"/>
              <w:marTop w:val="0"/>
              <w:marBottom w:val="0"/>
              <w:divBdr>
                <w:top w:val="none" w:sz="0" w:space="0" w:color="auto"/>
                <w:left w:val="none" w:sz="0" w:space="0" w:color="auto"/>
                <w:bottom w:val="none" w:sz="0" w:space="0" w:color="auto"/>
                <w:right w:val="none" w:sz="0" w:space="0" w:color="auto"/>
              </w:divBdr>
            </w:div>
            <w:div w:id="815144630">
              <w:marLeft w:val="0"/>
              <w:marRight w:val="0"/>
              <w:marTop w:val="0"/>
              <w:marBottom w:val="0"/>
              <w:divBdr>
                <w:top w:val="none" w:sz="0" w:space="0" w:color="auto"/>
                <w:left w:val="none" w:sz="0" w:space="0" w:color="auto"/>
                <w:bottom w:val="none" w:sz="0" w:space="0" w:color="auto"/>
                <w:right w:val="none" w:sz="0" w:space="0" w:color="auto"/>
              </w:divBdr>
            </w:div>
            <w:div w:id="823160877">
              <w:marLeft w:val="0"/>
              <w:marRight w:val="0"/>
              <w:marTop w:val="0"/>
              <w:marBottom w:val="0"/>
              <w:divBdr>
                <w:top w:val="none" w:sz="0" w:space="0" w:color="auto"/>
                <w:left w:val="none" w:sz="0" w:space="0" w:color="auto"/>
                <w:bottom w:val="none" w:sz="0" w:space="0" w:color="auto"/>
                <w:right w:val="none" w:sz="0" w:space="0" w:color="auto"/>
              </w:divBdr>
            </w:div>
            <w:div w:id="464390072">
              <w:marLeft w:val="0"/>
              <w:marRight w:val="0"/>
              <w:marTop w:val="0"/>
              <w:marBottom w:val="0"/>
              <w:divBdr>
                <w:top w:val="none" w:sz="0" w:space="0" w:color="auto"/>
                <w:left w:val="none" w:sz="0" w:space="0" w:color="auto"/>
                <w:bottom w:val="none" w:sz="0" w:space="0" w:color="auto"/>
                <w:right w:val="none" w:sz="0" w:space="0" w:color="auto"/>
              </w:divBdr>
            </w:div>
            <w:div w:id="461966452">
              <w:marLeft w:val="0"/>
              <w:marRight w:val="0"/>
              <w:marTop w:val="0"/>
              <w:marBottom w:val="0"/>
              <w:divBdr>
                <w:top w:val="none" w:sz="0" w:space="0" w:color="auto"/>
                <w:left w:val="none" w:sz="0" w:space="0" w:color="auto"/>
                <w:bottom w:val="none" w:sz="0" w:space="0" w:color="auto"/>
                <w:right w:val="none" w:sz="0" w:space="0" w:color="auto"/>
              </w:divBdr>
            </w:div>
            <w:div w:id="1412966854">
              <w:marLeft w:val="0"/>
              <w:marRight w:val="0"/>
              <w:marTop w:val="0"/>
              <w:marBottom w:val="0"/>
              <w:divBdr>
                <w:top w:val="none" w:sz="0" w:space="0" w:color="auto"/>
                <w:left w:val="none" w:sz="0" w:space="0" w:color="auto"/>
                <w:bottom w:val="none" w:sz="0" w:space="0" w:color="auto"/>
                <w:right w:val="none" w:sz="0" w:space="0" w:color="auto"/>
              </w:divBdr>
            </w:div>
            <w:div w:id="546842502">
              <w:marLeft w:val="0"/>
              <w:marRight w:val="0"/>
              <w:marTop w:val="0"/>
              <w:marBottom w:val="0"/>
              <w:divBdr>
                <w:top w:val="none" w:sz="0" w:space="0" w:color="auto"/>
                <w:left w:val="none" w:sz="0" w:space="0" w:color="auto"/>
                <w:bottom w:val="none" w:sz="0" w:space="0" w:color="auto"/>
                <w:right w:val="none" w:sz="0" w:space="0" w:color="auto"/>
              </w:divBdr>
            </w:div>
            <w:div w:id="1257131550">
              <w:marLeft w:val="0"/>
              <w:marRight w:val="0"/>
              <w:marTop w:val="0"/>
              <w:marBottom w:val="0"/>
              <w:divBdr>
                <w:top w:val="none" w:sz="0" w:space="0" w:color="auto"/>
                <w:left w:val="none" w:sz="0" w:space="0" w:color="auto"/>
                <w:bottom w:val="none" w:sz="0" w:space="0" w:color="auto"/>
                <w:right w:val="none" w:sz="0" w:space="0" w:color="auto"/>
              </w:divBdr>
            </w:div>
            <w:div w:id="1654217298">
              <w:marLeft w:val="0"/>
              <w:marRight w:val="0"/>
              <w:marTop w:val="0"/>
              <w:marBottom w:val="0"/>
              <w:divBdr>
                <w:top w:val="none" w:sz="0" w:space="0" w:color="auto"/>
                <w:left w:val="none" w:sz="0" w:space="0" w:color="auto"/>
                <w:bottom w:val="none" w:sz="0" w:space="0" w:color="auto"/>
                <w:right w:val="none" w:sz="0" w:space="0" w:color="auto"/>
              </w:divBdr>
            </w:div>
            <w:div w:id="662707648">
              <w:marLeft w:val="0"/>
              <w:marRight w:val="0"/>
              <w:marTop w:val="0"/>
              <w:marBottom w:val="0"/>
              <w:divBdr>
                <w:top w:val="none" w:sz="0" w:space="0" w:color="auto"/>
                <w:left w:val="none" w:sz="0" w:space="0" w:color="auto"/>
                <w:bottom w:val="none" w:sz="0" w:space="0" w:color="auto"/>
                <w:right w:val="none" w:sz="0" w:space="0" w:color="auto"/>
              </w:divBdr>
            </w:div>
            <w:div w:id="1784184210">
              <w:marLeft w:val="0"/>
              <w:marRight w:val="0"/>
              <w:marTop w:val="0"/>
              <w:marBottom w:val="0"/>
              <w:divBdr>
                <w:top w:val="none" w:sz="0" w:space="0" w:color="auto"/>
                <w:left w:val="none" w:sz="0" w:space="0" w:color="auto"/>
                <w:bottom w:val="none" w:sz="0" w:space="0" w:color="auto"/>
                <w:right w:val="none" w:sz="0" w:space="0" w:color="auto"/>
              </w:divBdr>
            </w:div>
            <w:div w:id="121383626">
              <w:marLeft w:val="0"/>
              <w:marRight w:val="0"/>
              <w:marTop w:val="0"/>
              <w:marBottom w:val="0"/>
              <w:divBdr>
                <w:top w:val="none" w:sz="0" w:space="0" w:color="auto"/>
                <w:left w:val="none" w:sz="0" w:space="0" w:color="auto"/>
                <w:bottom w:val="none" w:sz="0" w:space="0" w:color="auto"/>
                <w:right w:val="none" w:sz="0" w:space="0" w:color="auto"/>
              </w:divBdr>
            </w:div>
            <w:div w:id="256639039">
              <w:marLeft w:val="0"/>
              <w:marRight w:val="0"/>
              <w:marTop w:val="0"/>
              <w:marBottom w:val="0"/>
              <w:divBdr>
                <w:top w:val="none" w:sz="0" w:space="0" w:color="auto"/>
                <w:left w:val="none" w:sz="0" w:space="0" w:color="auto"/>
                <w:bottom w:val="none" w:sz="0" w:space="0" w:color="auto"/>
                <w:right w:val="none" w:sz="0" w:space="0" w:color="auto"/>
              </w:divBdr>
            </w:div>
            <w:div w:id="1853883748">
              <w:marLeft w:val="0"/>
              <w:marRight w:val="0"/>
              <w:marTop w:val="0"/>
              <w:marBottom w:val="0"/>
              <w:divBdr>
                <w:top w:val="none" w:sz="0" w:space="0" w:color="auto"/>
                <w:left w:val="none" w:sz="0" w:space="0" w:color="auto"/>
                <w:bottom w:val="none" w:sz="0" w:space="0" w:color="auto"/>
                <w:right w:val="none" w:sz="0" w:space="0" w:color="auto"/>
              </w:divBdr>
            </w:div>
            <w:div w:id="17166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78538">
      <w:bodyDiv w:val="1"/>
      <w:marLeft w:val="0"/>
      <w:marRight w:val="0"/>
      <w:marTop w:val="0"/>
      <w:marBottom w:val="0"/>
      <w:divBdr>
        <w:top w:val="none" w:sz="0" w:space="0" w:color="auto"/>
        <w:left w:val="none" w:sz="0" w:space="0" w:color="auto"/>
        <w:bottom w:val="none" w:sz="0" w:space="0" w:color="auto"/>
        <w:right w:val="none" w:sz="0" w:space="0" w:color="auto"/>
      </w:divBdr>
    </w:div>
    <w:div w:id="1790124791">
      <w:bodyDiv w:val="1"/>
      <w:marLeft w:val="0"/>
      <w:marRight w:val="0"/>
      <w:marTop w:val="0"/>
      <w:marBottom w:val="0"/>
      <w:divBdr>
        <w:top w:val="none" w:sz="0" w:space="0" w:color="auto"/>
        <w:left w:val="none" w:sz="0" w:space="0" w:color="auto"/>
        <w:bottom w:val="none" w:sz="0" w:space="0" w:color="auto"/>
        <w:right w:val="none" w:sz="0" w:space="0" w:color="auto"/>
      </w:divBdr>
    </w:div>
    <w:div w:id="1909462670">
      <w:bodyDiv w:val="1"/>
      <w:marLeft w:val="0"/>
      <w:marRight w:val="0"/>
      <w:marTop w:val="0"/>
      <w:marBottom w:val="0"/>
      <w:divBdr>
        <w:top w:val="none" w:sz="0" w:space="0" w:color="auto"/>
        <w:left w:val="none" w:sz="0" w:space="0" w:color="auto"/>
        <w:bottom w:val="none" w:sz="0" w:space="0" w:color="auto"/>
        <w:right w:val="none" w:sz="0" w:space="0" w:color="auto"/>
      </w:divBdr>
      <w:divsChild>
        <w:div w:id="190923283">
          <w:marLeft w:val="0"/>
          <w:marRight w:val="0"/>
          <w:marTop w:val="0"/>
          <w:marBottom w:val="0"/>
          <w:divBdr>
            <w:top w:val="none" w:sz="0" w:space="0" w:color="auto"/>
            <w:left w:val="none" w:sz="0" w:space="0" w:color="auto"/>
            <w:bottom w:val="none" w:sz="0" w:space="0" w:color="auto"/>
            <w:right w:val="none" w:sz="0" w:space="0" w:color="auto"/>
          </w:divBdr>
          <w:divsChild>
            <w:div w:id="971592048">
              <w:marLeft w:val="0"/>
              <w:marRight w:val="0"/>
              <w:marTop w:val="0"/>
              <w:marBottom w:val="0"/>
              <w:divBdr>
                <w:top w:val="none" w:sz="0" w:space="0" w:color="auto"/>
                <w:left w:val="none" w:sz="0" w:space="0" w:color="auto"/>
                <w:bottom w:val="none" w:sz="0" w:space="0" w:color="auto"/>
                <w:right w:val="none" w:sz="0" w:space="0" w:color="auto"/>
              </w:divBdr>
            </w:div>
            <w:div w:id="1620409214">
              <w:marLeft w:val="0"/>
              <w:marRight w:val="0"/>
              <w:marTop w:val="0"/>
              <w:marBottom w:val="0"/>
              <w:divBdr>
                <w:top w:val="none" w:sz="0" w:space="0" w:color="auto"/>
                <w:left w:val="none" w:sz="0" w:space="0" w:color="auto"/>
                <w:bottom w:val="none" w:sz="0" w:space="0" w:color="auto"/>
                <w:right w:val="none" w:sz="0" w:space="0" w:color="auto"/>
              </w:divBdr>
            </w:div>
            <w:div w:id="1125999239">
              <w:marLeft w:val="0"/>
              <w:marRight w:val="0"/>
              <w:marTop w:val="0"/>
              <w:marBottom w:val="0"/>
              <w:divBdr>
                <w:top w:val="none" w:sz="0" w:space="0" w:color="auto"/>
                <w:left w:val="none" w:sz="0" w:space="0" w:color="auto"/>
                <w:bottom w:val="none" w:sz="0" w:space="0" w:color="auto"/>
                <w:right w:val="none" w:sz="0" w:space="0" w:color="auto"/>
              </w:divBdr>
            </w:div>
            <w:div w:id="72049279">
              <w:marLeft w:val="0"/>
              <w:marRight w:val="0"/>
              <w:marTop w:val="0"/>
              <w:marBottom w:val="0"/>
              <w:divBdr>
                <w:top w:val="none" w:sz="0" w:space="0" w:color="auto"/>
                <w:left w:val="none" w:sz="0" w:space="0" w:color="auto"/>
                <w:bottom w:val="none" w:sz="0" w:space="0" w:color="auto"/>
                <w:right w:val="none" w:sz="0" w:space="0" w:color="auto"/>
              </w:divBdr>
            </w:div>
            <w:div w:id="1423794790">
              <w:marLeft w:val="0"/>
              <w:marRight w:val="0"/>
              <w:marTop w:val="0"/>
              <w:marBottom w:val="0"/>
              <w:divBdr>
                <w:top w:val="none" w:sz="0" w:space="0" w:color="auto"/>
                <w:left w:val="none" w:sz="0" w:space="0" w:color="auto"/>
                <w:bottom w:val="none" w:sz="0" w:space="0" w:color="auto"/>
                <w:right w:val="none" w:sz="0" w:space="0" w:color="auto"/>
              </w:divBdr>
            </w:div>
            <w:div w:id="330373024">
              <w:marLeft w:val="0"/>
              <w:marRight w:val="0"/>
              <w:marTop w:val="0"/>
              <w:marBottom w:val="0"/>
              <w:divBdr>
                <w:top w:val="none" w:sz="0" w:space="0" w:color="auto"/>
                <w:left w:val="none" w:sz="0" w:space="0" w:color="auto"/>
                <w:bottom w:val="none" w:sz="0" w:space="0" w:color="auto"/>
                <w:right w:val="none" w:sz="0" w:space="0" w:color="auto"/>
              </w:divBdr>
            </w:div>
            <w:div w:id="1689288314">
              <w:marLeft w:val="0"/>
              <w:marRight w:val="0"/>
              <w:marTop w:val="0"/>
              <w:marBottom w:val="0"/>
              <w:divBdr>
                <w:top w:val="none" w:sz="0" w:space="0" w:color="auto"/>
                <w:left w:val="none" w:sz="0" w:space="0" w:color="auto"/>
                <w:bottom w:val="none" w:sz="0" w:space="0" w:color="auto"/>
                <w:right w:val="none" w:sz="0" w:space="0" w:color="auto"/>
              </w:divBdr>
            </w:div>
            <w:div w:id="696320575">
              <w:marLeft w:val="0"/>
              <w:marRight w:val="0"/>
              <w:marTop w:val="0"/>
              <w:marBottom w:val="0"/>
              <w:divBdr>
                <w:top w:val="none" w:sz="0" w:space="0" w:color="auto"/>
                <w:left w:val="none" w:sz="0" w:space="0" w:color="auto"/>
                <w:bottom w:val="none" w:sz="0" w:space="0" w:color="auto"/>
                <w:right w:val="none" w:sz="0" w:space="0" w:color="auto"/>
              </w:divBdr>
            </w:div>
            <w:div w:id="1183015111">
              <w:marLeft w:val="0"/>
              <w:marRight w:val="0"/>
              <w:marTop w:val="0"/>
              <w:marBottom w:val="0"/>
              <w:divBdr>
                <w:top w:val="none" w:sz="0" w:space="0" w:color="auto"/>
                <w:left w:val="none" w:sz="0" w:space="0" w:color="auto"/>
                <w:bottom w:val="none" w:sz="0" w:space="0" w:color="auto"/>
                <w:right w:val="none" w:sz="0" w:space="0" w:color="auto"/>
              </w:divBdr>
            </w:div>
            <w:div w:id="1349672194">
              <w:marLeft w:val="0"/>
              <w:marRight w:val="0"/>
              <w:marTop w:val="0"/>
              <w:marBottom w:val="0"/>
              <w:divBdr>
                <w:top w:val="none" w:sz="0" w:space="0" w:color="auto"/>
                <w:left w:val="none" w:sz="0" w:space="0" w:color="auto"/>
                <w:bottom w:val="none" w:sz="0" w:space="0" w:color="auto"/>
                <w:right w:val="none" w:sz="0" w:space="0" w:color="auto"/>
              </w:divBdr>
            </w:div>
            <w:div w:id="746534282">
              <w:marLeft w:val="0"/>
              <w:marRight w:val="0"/>
              <w:marTop w:val="0"/>
              <w:marBottom w:val="0"/>
              <w:divBdr>
                <w:top w:val="none" w:sz="0" w:space="0" w:color="auto"/>
                <w:left w:val="none" w:sz="0" w:space="0" w:color="auto"/>
                <w:bottom w:val="none" w:sz="0" w:space="0" w:color="auto"/>
                <w:right w:val="none" w:sz="0" w:space="0" w:color="auto"/>
              </w:divBdr>
            </w:div>
            <w:div w:id="201793724">
              <w:marLeft w:val="0"/>
              <w:marRight w:val="0"/>
              <w:marTop w:val="0"/>
              <w:marBottom w:val="0"/>
              <w:divBdr>
                <w:top w:val="none" w:sz="0" w:space="0" w:color="auto"/>
                <w:left w:val="none" w:sz="0" w:space="0" w:color="auto"/>
                <w:bottom w:val="none" w:sz="0" w:space="0" w:color="auto"/>
                <w:right w:val="none" w:sz="0" w:space="0" w:color="auto"/>
              </w:divBdr>
            </w:div>
            <w:div w:id="1818765731">
              <w:marLeft w:val="0"/>
              <w:marRight w:val="0"/>
              <w:marTop w:val="0"/>
              <w:marBottom w:val="0"/>
              <w:divBdr>
                <w:top w:val="none" w:sz="0" w:space="0" w:color="auto"/>
                <w:left w:val="none" w:sz="0" w:space="0" w:color="auto"/>
                <w:bottom w:val="none" w:sz="0" w:space="0" w:color="auto"/>
                <w:right w:val="none" w:sz="0" w:space="0" w:color="auto"/>
              </w:divBdr>
            </w:div>
            <w:div w:id="1809475270">
              <w:marLeft w:val="0"/>
              <w:marRight w:val="0"/>
              <w:marTop w:val="0"/>
              <w:marBottom w:val="0"/>
              <w:divBdr>
                <w:top w:val="none" w:sz="0" w:space="0" w:color="auto"/>
                <w:left w:val="none" w:sz="0" w:space="0" w:color="auto"/>
                <w:bottom w:val="none" w:sz="0" w:space="0" w:color="auto"/>
                <w:right w:val="none" w:sz="0" w:space="0" w:color="auto"/>
              </w:divBdr>
            </w:div>
            <w:div w:id="1731414805">
              <w:marLeft w:val="0"/>
              <w:marRight w:val="0"/>
              <w:marTop w:val="0"/>
              <w:marBottom w:val="0"/>
              <w:divBdr>
                <w:top w:val="none" w:sz="0" w:space="0" w:color="auto"/>
                <w:left w:val="none" w:sz="0" w:space="0" w:color="auto"/>
                <w:bottom w:val="none" w:sz="0" w:space="0" w:color="auto"/>
                <w:right w:val="none" w:sz="0" w:space="0" w:color="auto"/>
              </w:divBdr>
            </w:div>
            <w:div w:id="1889994672">
              <w:marLeft w:val="0"/>
              <w:marRight w:val="0"/>
              <w:marTop w:val="0"/>
              <w:marBottom w:val="0"/>
              <w:divBdr>
                <w:top w:val="none" w:sz="0" w:space="0" w:color="auto"/>
                <w:left w:val="none" w:sz="0" w:space="0" w:color="auto"/>
                <w:bottom w:val="none" w:sz="0" w:space="0" w:color="auto"/>
                <w:right w:val="none" w:sz="0" w:space="0" w:color="auto"/>
              </w:divBdr>
            </w:div>
            <w:div w:id="1822383060">
              <w:marLeft w:val="0"/>
              <w:marRight w:val="0"/>
              <w:marTop w:val="0"/>
              <w:marBottom w:val="0"/>
              <w:divBdr>
                <w:top w:val="none" w:sz="0" w:space="0" w:color="auto"/>
                <w:left w:val="none" w:sz="0" w:space="0" w:color="auto"/>
                <w:bottom w:val="none" w:sz="0" w:space="0" w:color="auto"/>
                <w:right w:val="none" w:sz="0" w:space="0" w:color="auto"/>
              </w:divBdr>
            </w:div>
            <w:div w:id="1876964766">
              <w:marLeft w:val="0"/>
              <w:marRight w:val="0"/>
              <w:marTop w:val="0"/>
              <w:marBottom w:val="0"/>
              <w:divBdr>
                <w:top w:val="none" w:sz="0" w:space="0" w:color="auto"/>
                <w:left w:val="none" w:sz="0" w:space="0" w:color="auto"/>
                <w:bottom w:val="none" w:sz="0" w:space="0" w:color="auto"/>
                <w:right w:val="none" w:sz="0" w:space="0" w:color="auto"/>
              </w:divBdr>
            </w:div>
            <w:div w:id="411893960">
              <w:marLeft w:val="0"/>
              <w:marRight w:val="0"/>
              <w:marTop w:val="0"/>
              <w:marBottom w:val="0"/>
              <w:divBdr>
                <w:top w:val="none" w:sz="0" w:space="0" w:color="auto"/>
                <w:left w:val="none" w:sz="0" w:space="0" w:color="auto"/>
                <w:bottom w:val="none" w:sz="0" w:space="0" w:color="auto"/>
                <w:right w:val="none" w:sz="0" w:space="0" w:color="auto"/>
              </w:divBdr>
            </w:div>
            <w:div w:id="2061172876">
              <w:marLeft w:val="0"/>
              <w:marRight w:val="0"/>
              <w:marTop w:val="0"/>
              <w:marBottom w:val="0"/>
              <w:divBdr>
                <w:top w:val="none" w:sz="0" w:space="0" w:color="auto"/>
                <w:left w:val="none" w:sz="0" w:space="0" w:color="auto"/>
                <w:bottom w:val="none" w:sz="0" w:space="0" w:color="auto"/>
                <w:right w:val="none" w:sz="0" w:space="0" w:color="auto"/>
              </w:divBdr>
            </w:div>
            <w:div w:id="1986353927">
              <w:marLeft w:val="0"/>
              <w:marRight w:val="0"/>
              <w:marTop w:val="0"/>
              <w:marBottom w:val="0"/>
              <w:divBdr>
                <w:top w:val="none" w:sz="0" w:space="0" w:color="auto"/>
                <w:left w:val="none" w:sz="0" w:space="0" w:color="auto"/>
                <w:bottom w:val="none" w:sz="0" w:space="0" w:color="auto"/>
                <w:right w:val="none" w:sz="0" w:space="0" w:color="auto"/>
              </w:divBdr>
            </w:div>
            <w:div w:id="1138453829">
              <w:marLeft w:val="0"/>
              <w:marRight w:val="0"/>
              <w:marTop w:val="0"/>
              <w:marBottom w:val="0"/>
              <w:divBdr>
                <w:top w:val="none" w:sz="0" w:space="0" w:color="auto"/>
                <w:left w:val="none" w:sz="0" w:space="0" w:color="auto"/>
                <w:bottom w:val="none" w:sz="0" w:space="0" w:color="auto"/>
                <w:right w:val="none" w:sz="0" w:space="0" w:color="auto"/>
              </w:divBdr>
            </w:div>
            <w:div w:id="659119150">
              <w:marLeft w:val="0"/>
              <w:marRight w:val="0"/>
              <w:marTop w:val="0"/>
              <w:marBottom w:val="0"/>
              <w:divBdr>
                <w:top w:val="none" w:sz="0" w:space="0" w:color="auto"/>
                <w:left w:val="none" w:sz="0" w:space="0" w:color="auto"/>
                <w:bottom w:val="none" w:sz="0" w:space="0" w:color="auto"/>
                <w:right w:val="none" w:sz="0" w:space="0" w:color="auto"/>
              </w:divBdr>
            </w:div>
            <w:div w:id="1980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8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tahistorian</b:Tag>
    <b:SourceType>DocumentFromInternetSite</b:SourceType>
    <b:Guid>{D650A820-FDA1-43DD-8F46-779CE4A13182}</b:Guid>
    <b:Author>
      <b:Author>
        <b:NameList>
          <b:Person>
            <b:Last>Eren</b:Last>
            <b:First>I.</b:First>
            <b:Middle>Yee and H.</b:Middle>
          </b:Person>
        </b:NameList>
      </b:Author>
    </b:Author>
    <b:Title>Data historian</b:Title>
    <b:Year>2012</b:Year>
    <b:YearAccessed>2021</b:YearAccessed>
    <b:MonthAccessed>4</b:MonthAccessed>
    <b:DayAccessed>28</b:DayAccessed>
    <b:URL>https://www.researchgate.net/profile/Halit-Eren-2/publication/294885293_Data_Historian/links/5c1a075ba6fdccfc7058bae6/Data-Historian.pdf</b:URL>
    <b:RefOrder>1</b:RefOrder>
  </b:Source>
  <b:Source>
    <b:Tag>Ser21</b:Tag>
    <b:SourceType>InternetSite</b:SourceType>
    <b:Guid>{52CEA138-463E-46F2-BCD5-3F10339E6231}</b:Guid>
    <b:Title>Mipymes y Organizaciones de Economía Popular y Solidaria son una pieza clave para la economía del país – Servicio Ecuatoriano de Normalización INEN</b:Title>
    <b:YearAccessed>2021</b:YearAccessed>
    <b:MonthAccessed>4</b:MonthAccessed>
    <b:DayAccessed>28</b:DayAccessed>
    <b:URL>https://www.normalizacion.gob.ec/mipymes-y-organizaciones-de-economia-popular-y-solidaria-son-una-pieza-clave-para-la-economia-del-pais/</b:URL>
    <b:Author>
      <b:Author>
        <b:NameList>
          <b:Person>
            <b:Last>Normalización</b:Last>
            <b:First>Servicio</b:First>
            <b:Middle>Ecuatoriano de</b:Middle>
          </b:Person>
        </b:NameList>
      </b:Author>
    </b:Author>
    <b:RefOrder>2</b:RefOrder>
  </b:Source>
</b:Sources>
</file>

<file path=customXml/itemProps1.xml><?xml version="1.0" encoding="utf-8"?>
<ds:datastoreItem xmlns:ds="http://schemas.openxmlformats.org/officeDocument/2006/customXml" ds:itemID="{11FC5A5D-DCBC-45F2-8CB0-E967C2646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2896</Words>
  <Characters>15929</Characters>
  <Application>Microsoft Office Word</Application>
  <DocSecurity>0</DocSecurity>
  <Lines>132</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IP-11</dc:creator>
  <cp:lastModifiedBy>CHRISTOPHER ALEXIS CASTRO GARCES</cp:lastModifiedBy>
  <cp:revision>4</cp:revision>
  <cp:lastPrinted>2016-04-12T14:00:00Z</cp:lastPrinted>
  <dcterms:created xsi:type="dcterms:W3CDTF">2021-08-30T18:05:00Z</dcterms:created>
  <dcterms:modified xsi:type="dcterms:W3CDTF">2021-08-31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7e2881a-3b28-3966-8649-f0e073034e81</vt:lpwstr>
  </property>
</Properties>
</file>